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09A14" w14:textId="77777777" w:rsidR="00C015EB" w:rsidRPr="00C015EB" w:rsidRDefault="00416AD3" w:rsidP="005B2659">
      <w:pPr>
        <w:jc w:val="center"/>
        <w:rPr>
          <w:rFonts w:ascii="Arial" w:hAnsi="Arial"/>
          <w:noProof/>
          <w:lang w:val="en-US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A6DE6CF" wp14:editId="753C7FB1">
                <wp:simplePos x="0" y="0"/>
                <wp:positionH relativeFrom="column">
                  <wp:posOffset>-457200</wp:posOffset>
                </wp:positionH>
                <wp:positionV relativeFrom="paragraph">
                  <wp:posOffset>-121285</wp:posOffset>
                </wp:positionV>
                <wp:extent cx="3429000" cy="1143000"/>
                <wp:effectExtent l="0" t="0" r="0" b="0"/>
                <wp:wrapTight wrapText="bothSides">
                  <wp:wrapPolygon edited="0">
                    <wp:start x="240" y="1080"/>
                    <wp:lineTo x="240" y="20520"/>
                    <wp:lineTo x="21240" y="20520"/>
                    <wp:lineTo x="21240" y="1080"/>
                    <wp:lineTo x="240" y="1080"/>
                  </wp:wrapPolygon>
                </wp:wrapTight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0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530C8B" w14:textId="77777777" w:rsidR="00971FB4" w:rsidRPr="00C015EB" w:rsidRDefault="00971FB4">
                            <w:pPr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</w:pPr>
                            <w:r w:rsidRPr="00C015EB"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  <w:t>Desk Number</w:t>
                            </w:r>
                            <w:r w:rsidRPr="00C015EB"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  <w:tab/>
                            </w:r>
                            <w:r w:rsidRPr="00C015EB"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  <w:tab/>
                              <w:t>________</w:t>
                            </w:r>
                          </w:p>
                          <w:p w14:paraId="10151979" w14:textId="77777777" w:rsidR="00971FB4" w:rsidRPr="00C015EB" w:rsidRDefault="00971FB4">
                            <w:pPr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</w:pPr>
                            <w:r w:rsidRPr="00C015EB"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  <w:t>Student Number</w:t>
                            </w:r>
                            <w:r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  <w:tab/>
                            </w:r>
                            <w:r w:rsidRPr="00C015EB"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  <w:t>______________</w:t>
                            </w:r>
                            <w:r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  <w:t>_________</w:t>
                            </w:r>
                          </w:p>
                          <w:p w14:paraId="147EFCCB" w14:textId="77777777" w:rsidR="00971FB4" w:rsidRPr="00C015EB" w:rsidRDefault="00971FB4">
                            <w:pPr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  <w:t>Student Name</w:t>
                            </w:r>
                            <w:r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  <w:tab/>
                            </w:r>
                            <w:r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  <w:tab/>
                              <w:t>_______________________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A6DE6C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6pt;margin-top:-9.55pt;width:270pt;height:90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" filled="f" stroked="f">
                <v:textbox inset=",7.2pt,,7.2pt">
                  <w:txbxContent>
                    <w:p w14:paraId="5F530C8B" w14:textId="77777777" w:rsidR="00971FB4" w:rsidRPr="00C015EB" w:rsidRDefault="00971FB4">
                      <w:pPr>
                        <w:rPr>
                          <w:rFonts w:ascii="Arial" w:hAnsi="Arial"/>
                          <w:sz w:val="20"/>
                          <w:lang w:val="en-US"/>
                        </w:rPr>
                      </w:pPr>
                      <w:r w:rsidRPr="00C015EB">
                        <w:rPr>
                          <w:rFonts w:ascii="Arial" w:hAnsi="Arial"/>
                          <w:sz w:val="20"/>
                          <w:lang w:val="en-US"/>
                        </w:rPr>
                        <w:t>Desk Number</w:t>
                      </w:r>
                      <w:r w:rsidRPr="00C015EB">
                        <w:rPr>
                          <w:rFonts w:ascii="Arial" w:hAnsi="Arial"/>
                          <w:sz w:val="20"/>
                          <w:lang w:val="en-US"/>
                        </w:rPr>
                        <w:tab/>
                      </w:r>
                      <w:r w:rsidRPr="00C015EB">
                        <w:rPr>
                          <w:rFonts w:ascii="Arial" w:hAnsi="Arial"/>
                          <w:sz w:val="20"/>
                          <w:lang w:val="en-US"/>
                        </w:rPr>
                        <w:tab/>
                        <w:t>________</w:t>
                      </w:r>
                    </w:p>
                    <w:p w14:paraId="10151979" w14:textId="77777777" w:rsidR="00971FB4" w:rsidRPr="00C015EB" w:rsidRDefault="00971FB4">
                      <w:pPr>
                        <w:rPr>
                          <w:rFonts w:ascii="Arial" w:hAnsi="Arial"/>
                          <w:sz w:val="20"/>
                          <w:lang w:val="en-US"/>
                        </w:rPr>
                      </w:pPr>
                      <w:r w:rsidRPr="00C015EB">
                        <w:rPr>
                          <w:rFonts w:ascii="Arial" w:hAnsi="Arial"/>
                          <w:sz w:val="20"/>
                          <w:lang w:val="en-US"/>
                        </w:rPr>
                        <w:t>Student Number</w:t>
                      </w:r>
                      <w:r>
                        <w:rPr>
                          <w:rFonts w:ascii="Arial" w:hAnsi="Arial"/>
                          <w:sz w:val="20"/>
                          <w:lang w:val="en-US"/>
                        </w:rPr>
                        <w:tab/>
                      </w:r>
                      <w:r w:rsidRPr="00C015EB">
                        <w:rPr>
                          <w:rFonts w:ascii="Arial" w:hAnsi="Arial"/>
                          <w:sz w:val="20"/>
                          <w:lang w:val="en-US"/>
                        </w:rPr>
                        <w:t>______________</w:t>
                      </w:r>
                      <w:r>
                        <w:rPr>
                          <w:rFonts w:ascii="Arial" w:hAnsi="Arial"/>
                          <w:sz w:val="20"/>
                          <w:lang w:val="en-US"/>
                        </w:rPr>
                        <w:t>_________</w:t>
                      </w:r>
                    </w:p>
                    <w:p w14:paraId="147EFCCB" w14:textId="77777777" w:rsidR="00971FB4" w:rsidRPr="00C015EB" w:rsidRDefault="00971FB4">
                      <w:pPr>
                        <w:rPr>
                          <w:rFonts w:ascii="Arial" w:hAnsi="Arial"/>
                          <w:sz w:val="20"/>
                          <w:lang w:val="en-US"/>
                        </w:rPr>
                      </w:pPr>
                      <w:r>
                        <w:rPr>
                          <w:rFonts w:ascii="Arial" w:hAnsi="Arial"/>
                          <w:sz w:val="20"/>
                          <w:lang w:val="en-US"/>
                        </w:rPr>
                        <w:t>Student Name</w:t>
                      </w:r>
                      <w:r>
                        <w:rPr>
                          <w:rFonts w:ascii="Arial" w:hAnsi="Arial"/>
                          <w:sz w:val="20"/>
                          <w:lang w:val="en-US"/>
                        </w:rPr>
                        <w:tab/>
                      </w:r>
                      <w:r>
                        <w:rPr>
                          <w:rFonts w:ascii="Arial" w:hAnsi="Arial"/>
                          <w:sz w:val="20"/>
                          <w:lang w:val="en-US"/>
                        </w:rPr>
                        <w:tab/>
                        <w:t>_______________________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5593C196" w14:textId="77777777" w:rsidR="00C015EB" w:rsidRPr="00C015EB" w:rsidRDefault="00C015EB" w:rsidP="005B2659">
      <w:pPr>
        <w:jc w:val="center"/>
        <w:rPr>
          <w:rFonts w:ascii="Arial" w:hAnsi="Arial"/>
          <w:noProof/>
          <w:lang w:val="en-US"/>
        </w:rPr>
      </w:pPr>
    </w:p>
    <w:p w14:paraId="20768CE8" w14:textId="77777777" w:rsidR="00C015EB" w:rsidRPr="00C015EB" w:rsidRDefault="00C015EB" w:rsidP="005B2659">
      <w:pPr>
        <w:jc w:val="center"/>
        <w:rPr>
          <w:rFonts w:ascii="Arial" w:hAnsi="Arial"/>
          <w:noProof/>
          <w:lang w:val="en-US"/>
        </w:rPr>
      </w:pPr>
    </w:p>
    <w:p w14:paraId="7F086BF5" w14:textId="77777777" w:rsidR="005B2659" w:rsidRPr="00C015EB" w:rsidRDefault="005B2659" w:rsidP="005B2659">
      <w:pPr>
        <w:jc w:val="center"/>
        <w:rPr>
          <w:rFonts w:ascii="Arial" w:hAnsi="Arial"/>
        </w:rPr>
      </w:pPr>
    </w:p>
    <w:p w14:paraId="01228161" w14:textId="77777777" w:rsidR="00C015EB" w:rsidRPr="00C015EB" w:rsidRDefault="00C015EB" w:rsidP="005B2659">
      <w:pPr>
        <w:jc w:val="center"/>
        <w:rPr>
          <w:rFonts w:ascii="Arial" w:hAnsi="Arial"/>
          <w:b/>
          <w:sz w:val="28"/>
        </w:rPr>
      </w:pPr>
      <w:r w:rsidRPr="00C015EB">
        <w:rPr>
          <w:rFonts w:ascii="Arial" w:hAnsi="Arial"/>
          <w:b/>
          <w:sz w:val="28"/>
        </w:rPr>
        <w:t>School of Science</w:t>
      </w:r>
      <w:r w:rsidR="006A7E5D">
        <w:rPr>
          <w:rFonts w:ascii="Arial" w:hAnsi="Arial"/>
          <w:b/>
          <w:sz w:val="28"/>
        </w:rPr>
        <w:t xml:space="preserve"> and Engineering</w:t>
      </w:r>
    </w:p>
    <w:p w14:paraId="23CA24F5" w14:textId="77777777" w:rsidR="005B2659" w:rsidRPr="00C015EB" w:rsidRDefault="006A7E5D" w:rsidP="005B2659">
      <w:pPr>
        <w:jc w:val="center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 xml:space="preserve">MIDTERM </w:t>
      </w:r>
      <w:r w:rsidR="00C015EB" w:rsidRPr="00C015EB">
        <w:rPr>
          <w:rFonts w:ascii="Arial" w:hAnsi="Arial"/>
          <w:b/>
          <w:sz w:val="28"/>
        </w:rPr>
        <w:t>EXAMINATION</w:t>
      </w:r>
    </w:p>
    <w:p w14:paraId="1CF87FC2" w14:textId="66E3568C" w:rsidR="005B2659" w:rsidRPr="00C015EB" w:rsidRDefault="00C015EB" w:rsidP="00C015EB">
      <w:pPr>
        <w:jc w:val="center"/>
        <w:rPr>
          <w:rFonts w:ascii="Arial" w:hAnsi="Arial"/>
          <w:sz w:val="20"/>
        </w:rPr>
      </w:pPr>
      <w:r w:rsidRPr="00C015EB">
        <w:rPr>
          <w:rFonts w:ascii="Arial" w:hAnsi="Arial"/>
          <w:sz w:val="20"/>
        </w:rPr>
        <w:t xml:space="preserve">Semester </w:t>
      </w:r>
      <w:r w:rsidR="006A7E5D">
        <w:rPr>
          <w:rFonts w:ascii="Arial" w:hAnsi="Arial"/>
          <w:sz w:val="20"/>
        </w:rPr>
        <w:t>1, 20</w:t>
      </w:r>
      <w:r w:rsidR="00A94D5E">
        <w:rPr>
          <w:rFonts w:ascii="Arial" w:hAnsi="Arial"/>
          <w:sz w:val="20"/>
        </w:rPr>
        <w:t>2</w:t>
      </w:r>
      <w:r w:rsidR="00CA7525">
        <w:rPr>
          <w:rFonts w:ascii="Arial" w:hAnsi="Arial"/>
          <w:sz w:val="20"/>
        </w:rPr>
        <w:t>3</w:t>
      </w:r>
    </w:p>
    <w:p w14:paraId="0449EFAA" w14:textId="77777777" w:rsidR="005B2659" w:rsidRDefault="00C015EB" w:rsidP="005B2659">
      <w:pPr>
        <w:jc w:val="center"/>
        <w:rPr>
          <w:rFonts w:ascii="Arial" w:hAnsi="Arial"/>
          <w:b/>
          <w:sz w:val="28"/>
        </w:rPr>
      </w:pPr>
      <w:r w:rsidRPr="00C015EB">
        <w:rPr>
          <w:rFonts w:ascii="Arial" w:hAnsi="Arial"/>
          <w:b/>
          <w:sz w:val="28"/>
        </w:rPr>
        <w:t>C</w:t>
      </w:r>
      <w:r w:rsidR="006A7E5D">
        <w:rPr>
          <w:rFonts w:ascii="Arial" w:hAnsi="Arial"/>
          <w:b/>
          <w:sz w:val="28"/>
        </w:rPr>
        <w:t>SC1</w:t>
      </w:r>
      <w:r w:rsidRPr="00C015EB">
        <w:rPr>
          <w:rFonts w:ascii="Arial" w:hAnsi="Arial"/>
          <w:b/>
          <w:sz w:val="28"/>
        </w:rPr>
        <w:t>0</w:t>
      </w:r>
      <w:r w:rsidR="006A7E5D">
        <w:rPr>
          <w:rFonts w:ascii="Arial" w:hAnsi="Arial"/>
          <w:b/>
          <w:sz w:val="28"/>
        </w:rPr>
        <w:t>01</w:t>
      </w:r>
      <w:r w:rsidRPr="00C015EB">
        <w:rPr>
          <w:rFonts w:ascii="Arial" w:hAnsi="Arial"/>
          <w:b/>
          <w:sz w:val="28"/>
        </w:rPr>
        <w:t xml:space="preserve"> </w:t>
      </w:r>
      <w:r w:rsidR="006A7E5D">
        <w:rPr>
          <w:rFonts w:ascii="Arial" w:hAnsi="Arial"/>
          <w:b/>
          <w:sz w:val="28"/>
        </w:rPr>
        <w:t>Introduction to Computer Science</w:t>
      </w:r>
    </w:p>
    <w:p w14:paraId="237BEEBD" w14:textId="77777777" w:rsidR="006A7E5D" w:rsidRPr="00C015EB" w:rsidRDefault="006A7E5D" w:rsidP="005B2659">
      <w:pPr>
        <w:jc w:val="center"/>
        <w:rPr>
          <w:rFonts w:ascii="Arial" w:hAnsi="Arial"/>
          <w:b/>
          <w:sz w:val="28"/>
        </w:rPr>
      </w:pPr>
    </w:p>
    <w:p w14:paraId="64829DAA" w14:textId="77777777" w:rsidR="00C015EB" w:rsidRPr="00C015EB" w:rsidRDefault="00052072" w:rsidP="00C015EB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>Examination Duration:</w:t>
      </w:r>
      <w:r>
        <w:rPr>
          <w:rFonts w:ascii="Arial" w:hAnsi="Arial"/>
          <w:sz w:val="20"/>
        </w:rPr>
        <w:tab/>
      </w:r>
      <w:r>
        <w:rPr>
          <w:rFonts w:ascii="Arial" w:hAnsi="Arial"/>
          <w:sz w:val="20"/>
        </w:rPr>
        <w:tab/>
        <w:t>12</w:t>
      </w:r>
      <w:r w:rsidR="006A7E5D">
        <w:rPr>
          <w:rFonts w:ascii="Arial" w:hAnsi="Arial"/>
          <w:sz w:val="20"/>
        </w:rPr>
        <w:t>0</w:t>
      </w:r>
      <w:r w:rsidR="00C015EB" w:rsidRPr="00C015EB">
        <w:rPr>
          <w:rFonts w:ascii="Arial" w:hAnsi="Arial"/>
          <w:sz w:val="20"/>
        </w:rPr>
        <w:t xml:space="preserve"> minutes</w:t>
      </w:r>
    </w:p>
    <w:p w14:paraId="01E77284" w14:textId="77777777" w:rsidR="00C015EB" w:rsidRPr="00C015EB" w:rsidRDefault="00C015EB" w:rsidP="00C015EB">
      <w:pPr>
        <w:rPr>
          <w:rFonts w:ascii="Arial" w:hAnsi="Arial"/>
          <w:sz w:val="20"/>
        </w:rPr>
      </w:pPr>
      <w:r w:rsidRPr="00C015EB">
        <w:rPr>
          <w:rFonts w:ascii="Arial" w:hAnsi="Arial"/>
          <w:sz w:val="20"/>
        </w:rPr>
        <w:t>Reading Time:</w:t>
      </w:r>
      <w:r w:rsidRPr="00C015EB">
        <w:rPr>
          <w:rFonts w:ascii="Arial" w:hAnsi="Arial"/>
          <w:sz w:val="20"/>
        </w:rPr>
        <w:tab/>
      </w:r>
      <w:r w:rsidRPr="00C015EB">
        <w:rPr>
          <w:rFonts w:ascii="Arial" w:hAnsi="Arial"/>
          <w:sz w:val="20"/>
        </w:rPr>
        <w:tab/>
      </w:r>
      <w:r w:rsidRPr="00C015EB">
        <w:rPr>
          <w:rFonts w:ascii="Arial" w:hAnsi="Arial"/>
          <w:sz w:val="20"/>
        </w:rPr>
        <w:tab/>
        <w:t>10 minutes</w:t>
      </w:r>
    </w:p>
    <w:p w14:paraId="2720F564" w14:textId="77777777" w:rsidR="00C015EB" w:rsidRPr="00C015EB" w:rsidRDefault="00C015EB" w:rsidP="00C015EB">
      <w:pPr>
        <w:rPr>
          <w:rFonts w:ascii="Arial" w:hAnsi="Arial"/>
          <w:sz w:val="20"/>
        </w:rPr>
      </w:pPr>
      <w:r w:rsidRPr="00C015EB">
        <w:rPr>
          <w:rFonts w:ascii="Arial" w:hAnsi="Arial"/>
          <w:sz w:val="20"/>
        </w:rPr>
        <w:t>This examination has __</w:t>
      </w:r>
      <w:r w:rsidR="008332F1">
        <w:rPr>
          <w:rFonts w:ascii="Arial" w:hAnsi="Arial"/>
          <w:sz w:val="20"/>
          <w:u w:val="single"/>
          <w:lang w:eastAsia="zh-CN"/>
        </w:rPr>
        <w:t>3</w:t>
      </w:r>
      <w:r w:rsidRPr="00C015EB">
        <w:rPr>
          <w:rFonts w:ascii="Arial" w:hAnsi="Arial"/>
          <w:sz w:val="20"/>
        </w:rPr>
        <w:t>__ questions.</w:t>
      </w:r>
    </w:p>
    <w:p w14:paraId="3672C317" w14:textId="77777777" w:rsidR="005B2659" w:rsidRPr="00C015EB" w:rsidRDefault="00734D27" w:rsidP="00C015EB">
      <w:pPr>
        <w:rPr>
          <w:rFonts w:ascii="Arial" w:hAnsi="Arial"/>
          <w:b/>
          <w:sz w:val="20"/>
        </w:rPr>
      </w:pPr>
      <w:r w:rsidRPr="00C015EB">
        <w:rPr>
          <w:rFonts w:ascii="Arial" w:hAnsi="Arial"/>
          <w:b/>
          <w:sz w:val="20"/>
        </w:rPr>
        <w:t>Exam Conditions:</w:t>
      </w:r>
    </w:p>
    <w:p w14:paraId="6BB317F4" w14:textId="77777777" w:rsidR="00521522" w:rsidRPr="00C015EB" w:rsidRDefault="00857597" w:rsidP="00C015EB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>This is a FORMAL Examination</w:t>
      </w:r>
    </w:p>
    <w:p w14:paraId="50AADA3C" w14:textId="77777777" w:rsidR="001D1816" w:rsidRPr="00C015EB" w:rsidRDefault="00857597" w:rsidP="001D1816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 xml:space="preserve">This is a </w:t>
      </w:r>
      <w:r w:rsidR="001D1816">
        <w:rPr>
          <w:rFonts w:ascii="Arial" w:hAnsi="Arial"/>
          <w:sz w:val="20"/>
        </w:rPr>
        <w:t xml:space="preserve">RESTRICTED OPEN BOOK </w:t>
      </w:r>
      <w:r>
        <w:rPr>
          <w:rFonts w:ascii="Arial" w:hAnsi="Arial"/>
          <w:sz w:val="20"/>
        </w:rPr>
        <w:t>Exam</w:t>
      </w:r>
      <w:r w:rsidR="001D1816">
        <w:rPr>
          <w:rFonts w:ascii="Arial" w:hAnsi="Arial"/>
          <w:sz w:val="20"/>
        </w:rPr>
        <w:t>.  Maximum</w:t>
      </w:r>
      <w:r w:rsidR="006466A1">
        <w:rPr>
          <w:rFonts w:ascii="Arial" w:hAnsi="Arial"/>
          <w:sz w:val="20"/>
        </w:rPr>
        <w:t xml:space="preserve"> of one (1) sheet</w:t>
      </w:r>
      <w:r w:rsidR="001D1816">
        <w:rPr>
          <w:rFonts w:ascii="Arial" w:hAnsi="Arial"/>
          <w:sz w:val="20"/>
        </w:rPr>
        <w:t xml:space="preserve"> of handwritten notes double sided are permitted</w:t>
      </w:r>
    </w:p>
    <w:p w14:paraId="45830D88" w14:textId="33ABD61C" w:rsidR="00734D27" w:rsidRPr="00C015EB" w:rsidRDefault="005B2659" w:rsidP="00C015EB">
      <w:pPr>
        <w:rPr>
          <w:rFonts w:ascii="Arial" w:hAnsi="Arial"/>
          <w:b/>
          <w:sz w:val="20"/>
        </w:rPr>
      </w:pPr>
      <w:r w:rsidRPr="00C015EB">
        <w:rPr>
          <w:rFonts w:ascii="Arial" w:hAnsi="Arial"/>
          <w:b/>
          <w:sz w:val="20"/>
        </w:rPr>
        <w:t xml:space="preserve">Materials Permitted </w:t>
      </w:r>
      <w:proofErr w:type="gramStart"/>
      <w:r w:rsidR="00843351">
        <w:rPr>
          <w:rFonts w:ascii="Arial" w:hAnsi="Arial"/>
          <w:b/>
          <w:sz w:val="20"/>
        </w:rPr>
        <w:t>I</w:t>
      </w:r>
      <w:r w:rsidRPr="00C015EB">
        <w:rPr>
          <w:rFonts w:ascii="Arial" w:hAnsi="Arial"/>
          <w:b/>
          <w:sz w:val="20"/>
        </w:rPr>
        <w:t>n</w:t>
      </w:r>
      <w:proofErr w:type="gramEnd"/>
      <w:r w:rsidRPr="00C015EB">
        <w:rPr>
          <w:rFonts w:ascii="Arial" w:hAnsi="Arial"/>
          <w:b/>
          <w:sz w:val="20"/>
        </w:rPr>
        <w:t xml:space="preserve"> The Exam Venue:</w:t>
      </w:r>
    </w:p>
    <w:p w14:paraId="4FAAFD29" w14:textId="0293ED85" w:rsidR="00F66965" w:rsidRDefault="00F66965" w:rsidP="00F66965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 xml:space="preserve">Maximum of </w:t>
      </w:r>
      <w:r w:rsidR="00CC458A">
        <w:rPr>
          <w:rFonts w:ascii="Arial" w:hAnsi="Arial"/>
          <w:sz w:val="20"/>
        </w:rPr>
        <w:t>one</w:t>
      </w:r>
      <w:r w:rsidR="001D1816">
        <w:rPr>
          <w:rFonts w:ascii="Arial" w:hAnsi="Arial"/>
          <w:sz w:val="20"/>
        </w:rPr>
        <w:t xml:space="preserve"> (</w:t>
      </w:r>
      <w:r w:rsidR="00CC458A">
        <w:rPr>
          <w:rFonts w:ascii="Arial" w:hAnsi="Arial"/>
          <w:sz w:val="20"/>
        </w:rPr>
        <w:t>1</w:t>
      </w:r>
      <w:r w:rsidR="001D1816">
        <w:rPr>
          <w:rFonts w:ascii="Arial" w:hAnsi="Arial"/>
          <w:sz w:val="20"/>
        </w:rPr>
        <w:t>)</w:t>
      </w:r>
      <w:r w:rsidR="00CC458A">
        <w:rPr>
          <w:rFonts w:ascii="Arial" w:hAnsi="Arial"/>
          <w:sz w:val="20"/>
        </w:rPr>
        <w:t xml:space="preserve"> sheet</w:t>
      </w:r>
      <w:r>
        <w:rPr>
          <w:rFonts w:ascii="Arial" w:hAnsi="Arial"/>
          <w:sz w:val="20"/>
        </w:rPr>
        <w:t xml:space="preserve"> of </w:t>
      </w:r>
      <w:r w:rsidR="001C7048">
        <w:rPr>
          <w:rFonts w:ascii="Arial" w:hAnsi="Arial" w:hint="eastAsia"/>
          <w:sz w:val="20"/>
          <w:lang w:eastAsia="zh-CN"/>
        </w:rPr>
        <w:t>p</w:t>
      </w:r>
      <w:r w:rsidR="001C7048">
        <w:rPr>
          <w:rFonts w:ascii="Arial" w:hAnsi="Arial"/>
          <w:sz w:val="20"/>
        </w:rPr>
        <w:t xml:space="preserve">rinted or </w:t>
      </w:r>
      <w:r>
        <w:rPr>
          <w:rFonts w:ascii="Arial" w:hAnsi="Arial"/>
          <w:sz w:val="20"/>
        </w:rPr>
        <w:t>handwritten notes double sided are permitted</w:t>
      </w:r>
      <w:r w:rsidR="001D1816">
        <w:rPr>
          <w:rFonts w:ascii="Arial" w:hAnsi="Arial"/>
          <w:sz w:val="20"/>
        </w:rPr>
        <w:t xml:space="preserve">. </w:t>
      </w:r>
    </w:p>
    <w:p w14:paraId="7F0EB0D6" w14:textId="396B75CF" w:rsidR="00D2098C" w:rsidRPr="001D1816" w:rsidRDefault="00D2098C" w:rsidP="00F66965">
      <w:pPr>
        <w:rPr>
          <w:rFonts w:ascii="Arial" w:hAnsi="Arial"/>
          <w:b/>
          <w:sz w:val="20"/>
          <w:lang w:eastAsia="zh-CN"/>
        </w:rPr>
      </w:pPr>
      <w:r>
        <w:rPr>
          <w:rFonts w:ascii="Arial" w:hAnsi="Arial" w:hint="eastAsia"/>
          <w:sz w:val="20"/>
          <w:lang w:eastAsia="zh-CN"/>
        </w:rPr>
        <w:t>A</w:t>
      </w:r>
      <w:r>
        <w:rPr>
          <w:rFonts w:ascii="Arial" w:hAnsi="Arial"/>
          <w:sz w:val="20"/>
          <w:lang w:eastAsia="zh-CN"/>
        </w:rPr>
        <w:t xml:space="preserve"> paper dictionary is permitted.</w:t>
      </w:r>
    </w:p>
    <w:p w14:paraId="6DBEF72B" w14:textId="77777777" w:rsidR="00F66965" w:rsidRDefault="00C00C76" w:rsidP="00F66965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 xml:space="preserve">Any </w:t>
      </w:r>
      <w:r w:rsidR="00F66965">
        <w:rPr>
          <w:rFonts w:ascii="Arial" w:hAnsi="Arial"/>
          <w:sz w:val="20"/>
        </w:rPr>
        <w:t xml:space="preserve">calculators </w:t>
      </w:r>
      <w:r>
        <w:rPr>
          <w:rFonts w:ascii="Arial" w:hAnsi="Arial"/>
          <w:sz w:val="20"/>
        </w:rPr>
        <w:t xml:space="preserve">without the functionalities of programming and file storage </w:t>
      </w:r>
      <w:r w:rsidR="00F66965">
        <w:rPr>
          <w:rFonts w:ascii="Arial" w:hAnsi="Arial"/>
          <w:sz w:val="20"/>
        </w:rPr>
        <w:t>are permitted</w:t>
      </w:r>
      <w:r>
        <w:rPr>
          <w:rFonts w:ascii="Arial" w:hAnsi="Arial"/>
          <w:sz w:val="20"/>
        </w:rPr>
        <w:t>.</w:t>
      </w:r>
    </w:p>
    <w:p w14:paraId="07ABA38C" w14:textId="5EADEACE" w:rsidR="00C54A96" w:rsidRPr="00C015EB" w:rsidRDefault="00C54A96" w:rsidP="00F66965">
      <w:pPr>
        <w:rPr>
          <w:rFonts w:ascii="Arial" w:hAnsi="Arial"/>
          <w:sz w:val="20"/>
        </w:rPr>
      </w:pPr>
      <w:r w:rsidRPr="001D1816">
        <w:rPr>
          <w:rFonts w:ascii="Arial" w:hAnsi="Arial"/>
          <w:b/>
          <w:sz w:val="20"/>
        </w:rPr>
        <w:t>NO OTHER MATERIALS PERMITTED</w:t>
      </w:r>
    </w:p>
    <w:p w14:paraId="521D0E54" w14:textId="79334E8A" w:rsidR="00734D27" w:rsidRPr="00C015EB" w:rsidRDefault="00734D27" w:rsidP="00C015EB">
      <w:pPr>
        <w:rPr>
          <w:rFonts w:ascii="Arial" w:hAnsi="Arial"/>
          <w:b/>
          <w:sz w:val="20"/>
        </w:rPr>
      </w:pPr>
      <w:r w:rsidRPr="00C015EB">
        <w:rPr>
          <w:rFonts w:ascii="Arial" w:hAnsi="Arial"/>
          <w:b/>
          <w:sz w:val="20"/>
        </w:rPr>
        <w:t xml:space="preserve">Materials </w:t>
      </w:r>
      <w:r w:rsidR="00843351">
        <w:rPr>
          <w:rFonts w:ascii="Arial" w:hAnsi="Arial"/>
          <w:b/>
          <w:sz w:val="20"/>
        </w:rPr>
        <w:t>T</w:t>
      </w:r>
      <w:r w:rsidRPr="00C015EB">
        <w:rPr>
          <w:rFonts w:ascii="Arial" w:hAnsi="Arial"/>
          <w:b/>
          <w:sz w:val="20"/>
        </w:rPr>
        <w:t xml:space="preserve">o Be Supplied </w:t>
      </w:r>
      <w:proofErr w:type="gramStart"/>
      <w:r w:rsidR="00843351">
        <w:rPr>
          <w:rFonts w:ascii="Arial" w:hAnsi="Arial"/>
          <w:b/>
          <w:sz w:val="20"/>
        </w:rPr>
        <w:t>T</w:t>
      </w:r>
      <w:r w:rsidRPr="00C015EB">
        <w:rPr>
          <w:rFonts w:ascii="Arial" w:hAnsi="Arial"/>
          <w:b/>
          <w:sz w:val="20"/>
        </w:rPr>
        <w:t>o</w:t>
      </w:r>
      <w:proofErr w:type="gramEnd"/>
      <w:r w:rsidRPr="00C015EB">
        <w:rPr>
          <w:rFonts w:ascii="Arial" w:hAnsi="Arial"/>
          <w:b/>
          <w:sz w:val="20"/>
        </w:rPr>
        <w:t xml:space="preserve"> Students:</w:t>
      </w:r>
    </w:p>
    <w:p w14:paraId="3FBB80F6" w14:textId="77777777" w:rsidR="001C110B" w:rsidRPr="001C110B" w:rsidRDefault="001C110B" w:rsidP="00104109">
      <w:pPr>
        <w:rPr>
          <w:rFonts w:ascii="Arial" w:hAnsi="Arial"/>
          <w:sz w:val="20"/>
        </w:rPr>
      </w:pPr>
      <w:r w:rsidRPr="001C110B">
        <w:rPr>
          <w:rFonts w:ascii="Arial" w:hAnsi="Arial"/>
          <w:sz w:val="20"/>
        </w:rPr>
        <w:t>1 × 12 Page Answer Booklet</w:t>
      </w:r>
    </w:p>
    <w:p w14:paraId="174F2C0B" w14:textId="77777777" w:rsidR="007654E2" w:rsidRDefault="007654E2" w:rsidP="00D57F55">
      <w:pPr>
        <w:rPr>
          <w:rFonts w:ascii="Arial" w:hAnsi="Arial"/>
          <w:sz w:val="22"/>
        </w:rPr>
      </w:pPr>
    </w:p>
    <w:p w14:paraId="295864C8" w14:textId="2A329F8E" w:rsidR="003A2EBD" w:rsidRDefault="003A2EBD" w:rsidP="00D57F55">
      <w:pPr>
        <w:rPr>
          <w:rFonts w:ascii="Arial" w:hAnsi="Arial"/>
          <w:sz w:val="22"/>
        </w:rPr>
      </w:pPr>
    </w:p>
    <w:p w14:paraId="731FCF5E" w14:textId="77777777" w:rsidR="00351572" w:rsidRDefault="00351572" w:rsidP="00D57F55">
      <w:pPr>
        <w:rPr>
          <w:rFonts w:ascii="Arial" w:hAnsi="Arial"/>
          <w:sz w:val="22"/>
        </w:rPr>
      </w:pPr>
    </w:p>
    <w:p w14:paraId="3F1F096C" w14:textId="77777777" w:rsidR="003A2EBD" w:rsidRDefault="003A2EBD" w:rsidP="00D57F55">
      <w:pPr>
        <w:rPr>
          <w:rFonts w:ascii="Arial" w:hAnsi="Arial"/>
          <w:sz w:val="22"/>
        </w:rPr>
      </w:pPr>
    </w:p>
    <w:p w14:paraId="24B959FD" w14:textId="77777777" w:rsidR="003A2EBD" w:rsidRDefault="003A2EBD" w:rsidP="00D57F55">
      <w:pPr>
        <w:rPr>
          <w:rFonts w:ascii="Arial" w:hAnsi="Arial"/>
          <w:sz w:val="22"/>
        </w:rPr>
      </w:pPr>
    </w:p>
    <w:p w14:paraId="75BE0C02" w14:textId="77777777" w:rsidR="003A2EBD" w:rsidRDefault="003A2EBD" w:rsidP="00D57F55">
      <w:pPr>
        <w:rPr>
          <w:rFonts w:ascii="Arial" w:hAnsi="Arial"/>
          <w:sz w:val="22"/>
        </w:rPr>
      </w:pPr>
    </w:p>
    <w:p w14:paraId="16DFA569" w14:textId="77777777" w:rsidR="007654E2" w:rsidRDefault="007654E2" w:rsidP="00D57F55">
      <w:pPr>
        <w:rPr>
          <w:rFonts w:ascii="Arial" w:hAnsi="Arial"/>
          <w:sz w:val="22"/>
        </w:rPr>
      </w:pPr>
    </w:p>
    <w:p w14:paraId="5BCC74E1" w14:textId="77777777" w:rsidR="007654E2" w:rsidRDefault="007654E2" w:rsidP="00D57F55">
      <w:pPr>
        <w:rPr>
          <w:rFonts w:ascii="Arial" w:hAnsi="Arial"/>
          <w:sz w:val="22"/>
        </w:rPr>
      </w:pPr>
    </w:p>
    <w:p w14:paraId="4DACBEB8" w14:textId="77777777" w:rsidR="00D57F55" w:rsidRPr="009E4939" w:rsidRDefault="00003743" w:rsidP="00D57F55">
      <w:pPr>
        <w:rPr>
          <w:rFonts w:ascii="Times New Roman" w:hAnsi="Times New Roman"/>
          <w:b/>
          <w:bCs/>
          <w:sz w:val="22"/>
        </w:rPr>
      </w:pPr>
      <w:r w:rsidRPr="009E4939">
        <w:rPr>
          <w:rFonts w:ascii="Times New Roman" w:hAnsi="Times New Roman"/>
          <w:b/>
          <w:bCs/>
          <w:sz w:val="22"/>
        </w:rPr>
        <w:lastRenderedPageBreak/>
        <w:t>Question 1. (10 × 3%</w:t>
      </w:r>
      <w:r w:rsidR="00B0038E" w:rsidRPr="009E4939">
        <w:rPr>
          <w:rFonts w:ascii="Times New Roman" w:hAnsi="Times New Roman"/>
          <w:b/>
          <w:bCs/>
          <w:sz w:val="22"/>
        </w:rPr>
        <w:t xml:space="preserve"> = </w:t>
      </w:r>
      <w:r w:rsidRPr="009E4939">
        <w:rPr>
          <w:rFonts w:ascii="Times New Roman" w:hAnsi="Times New Roman"/>
          <w:b/>
          <w:bCs/>
          <w:sz w:val="22"/>
        </w:rPr>
        <w:t>30%</w:t>
      </w:r>
      <w:r w:rsidR="00D57F55" w:rsidRPr="009E4939">
        <w:rPr>
          <w:rFonts w:ascii="Times New Roman" w:hAnsi="Times New Roman"/>
          <w:b/>
          <w:bCs/>
          <w:sz w:val="22"/>
        </w:rPr>
        <w:t>)</w:t>
      </w:r>
    </w:p>
    <w:p w14:paraId="3F77D8BD" w14:textId="29E25B4A" w:rsidR="00CE7B0D" w:rsidRPr="008A6464" w:rsidRDefault="00B0038E" w:rsidP="000409A9">
      <w:pPr>
        <w:rPr>
          <w:rFonts w:ascii="Times New Roman" w:hAnsi="Times New Roman"/>
          <w:sz w:val="22"/>
        </w:rPr>
      </w:pPr>
      <w:r w:rsidRPr="008A6464">
        <w:rPr>
          <w:rFonts w:ascii="Times New Roman" w:hAnsi="Times New Roman"/>
          <w:sz w:val="22"/>
        </w:rPr>
        <w:t>Pick the correct option</w:t>
      </w:r>
      <w:r w:rsidR="00D57F55" w:rsidRPr="008A6464">
        <w:rPr>
          <w:rFonts w:ascii="Times New Roman" w:hAnsi="Times New Roman"/>
          <w:sz w:val="22"/>
        </w:rPr>
        <w:t xml:space="preserve"> in each of the following</w:t>
      </w:r>
      <w:r w:rsidR="007B7D0A" w:rsidRPr="008A6464">
        <w:rPr>
          <w:rFonts w:ascii="Times New Roman" w:hAnsi="Times New Roman"/>
          <w:sz w:val="22"/>
        </w:rPr>
        <w:t xml:space="preserve"> sub-questions</w:t>
      </w:r>
      <w:r w:rsidR="00D57F55" w:rsidRPr="008A6464">
        <w:rPr>
          <w:rFonts w:ascii="Times New Roman" w:hAnsi="Times New Roman"/>
          <w:sz w:val="22"/>
        </w:rPr>
        <w:t xml:space="preserve">. Note that </w:t>
      </w:r>
      <w:r w:rsidR="00CC4E31" w:rsidRPr="008A6464">
        <w:rPr>
          <w:rFonts w:ascii="Times New Roman" w:hAnsi="Times New Roman"/>
          <w:sz w:val="22"/>
        </w:rPr>
        <w:t>only ONE</w:t>
      </w:r>
      <w:r w:rsidRPr="008A6464">
        <w:rPr>
          <w:rFonts w:ascii="Times New Roman" w:hAnsi="Times New Roman"/>
          <w:sz w:val="22"/>
        </w:rPr>
        <w:t xml:space="preserve"> option is correct.</w:t>
      </w:r>
    </w:p>
    <w:p w14:paraId="299ACF2D" w14:textId="5F99B0A7" w:rsidR="00DF6B82" w:rsidRPr="00DF6B82" w:rsidRDefault="002F73B7" w:rsidP="00DF6B82">
      <w:pPr>
        <w:rPr>
          <w:rFonts w:ascii="Times New Roman" w:hAnsi="Times New Roman"/>
          <w:sz w:val="22"/>
          <w:szCs w:val="22"/>
        </w:rPr>
      </w:pPr>
      <w:r w:rsidRPr="00B0136C">
        <w:rPr>
          <w:rFonts w:ascii="Times New Roman" w:hAnsi="Times New Roman"/>
          <w:sz w:val="22"/>
          <w:szCs w:val="22"/>
          <w:lang w:eastAsia="zh-CN"/>
        </w:rPr>
        <w:t>1.1)</w:t>
      </w:r>
      <w:r w:rsidR="00CC1380" w:rsidRPr="00B0136C">
        <w:rPr>
          <w:rFonts w:ascii="Times New Roman" w:hAnsi="Times New Roman"/>
          <w:sz w:val="22"/>
          <w:szCs w:val="22"/>
          <w:lang w:eastAsia="zh-CN"/>
        </w:rPr>
        <w:t xml:space="preserve"> </w:t>
      </w:r>
      <w:r w:rsidR="00DF6B82" w:rsidRPr="00DF6B82">
        <w:rPr>
          <w:rFonts w:ascii="Times New Roman" w:hAnsi="Times New Roman"/>
          <w:sz w:val="22"/>
          <w:szCs w:val="22"/>
        </w:rPr>
        <w:t xml:space="preserve">Which of the following </w:t>
      </w:r>
      <w:r w:rsidR="00CC2B82">
        <w:rPr>
          <w:rFonts w:ascii="Times New Roman" w:hAnsi="Times New Roman"/>
          <w:sz w:val="22"/>
          <w:szCs w:val="22"/>
        </w:rPr>
        <w:t>is a correct statement</w:t>
      </w:r>
      <w:r w:rsidR="00DF6B82" w:rsidRPr="00DF6B82">
        <w:rPr>
          <w:rFonts w:ascii="Times New Roman" w:hAnsi="Times New Roman"/>
          <w:sz w:val="22"/>
          <w:szCs w:val="22"/>
        </w:rPr>
        <w:t xml:space="preserve"> </w:t>
      </w:r>
      <w:r w:rsidR="00CC2B82">
        <w:rPr>
          <w:rFonts w:ascii="Times New Roman" w:hAnsi="Times New Roman"/>
          <w:sz w:val="22"/>
          <w:szCs w:val="22"/>
        </w:rPr>
        <w:t>about</w:t>
      </w:r>
      <w:r w:rsidR="00DF6B82" w:rsidRPr="00DF6B82">
        <w:rPr>
          <w:rFonts w:ascii="Times New Roman" w:hAnsi="Times New Roman"/>
          <w:sz w:val="22"/>
          <w:szCs w:val="22"/>
        </w:rPr>
        <w:t xml:space="preserve"> </w:t>
      </w:r>
      <w:r w:rsidR="00B80CDF">
        <w:rPr>
          <w:rFonts w:ascii="Times New Roman" w:hAnsi="Times New Roman"/>
          <w:sz w:val="22"/>
          <w:szCs w:val="22"/>
        </w:rPr>
        <w:t>V</w:t>
      </w:r>
      <w:r w:rsidR="00DF6B82" w:rsidRPr="00DF6B82">
        <w:rPr>
          <w:rFonts w:ascii="Times New Roman" w:hAnsi="Times New Roman"/>
          <w:sz w:val="22"/>
          <w:szCs w:val="22"/>
        </w:rPr>
        <w:t>on Neumann, modern computers, and the operating system?</w:t>
      </w:r>
      <w:r w:rsidR="00DF6B82">
        <w:rPr>
          <w:rFonts w:ascii="Times New Roman" w:hAnsi="Times New Roman"/>
          <w:sz w:val="22"/>
          <w:szCs w:val="22"/>
        </w:rPr>
        <w:t xml:space="preserve"> </w:t>
      </w:r>
      <w:r w:rsidR="00DF6B82" w:rsidRPr="008C31DB">
        <w:rPr>
          <w:rFonts w:ascii="Times New Roman" w:hAnsi="Times New Roman"/>
          <w:color w:val="FF0000"/>
          <w:sz w:val="22"/>
          <w:szCs w:val="22"/>
        </w:rPr>
        <w:t xml:space="preserve">B </w:t>
      </w:r>
      <w:r w:rsidR="00DF6B82" w:rsidRPr="008C31DB">
        <w:rPr>
          <w:rFonts w:ascii="Times New Roman" w:hAnsi="Times New Roman" w:hint="eastAsia"/>
          <w:color w:val="FF0000"/>
          <w:sz w:val="22"/>
          <w:szCs w:val="22"/>
          <w:lang w:eastAsia="zh-CN"/>
        </w:rPr>
        <w:t>易</w:t>
      </w:r>
    </w:p>
    <w:p w14:paraId="330ACB0A" w14:textId="19B288DA" w:rsidR="00DF6B82" w:rsidRPr="00DF6B82" w:rsidRDefault="00DF6B82" w:rsidP="00DF6B82">
      <w:pPr>
        <w:rPr>
          <w:rFonts w:ascii="Times New Roman" w:hAnsi="Times New Roman"/>
          <w:sz w:val="22"/>
          <w:szCs w:val="22"/>
        </w:rPr>
      </w:pPr>
      <w:r w:rsidRPr="00DF6B82">
        <w:rPr>
          <w:rFonts w:ascii="Times New Roman" w:hAnsi="Times New Roman"/>
          <w:sz w:val="22"/>
          <w:szCs w:val="22"/>
        </w:rPr>
        <w:t xml:space="preserve">A) </w:t>
      </w:r>
      <w:r w:rsidR="00443AF7">
        <w:rPr>
          <w:rFonts w:ascii="Times New Roman" w:hAnsi="Times New Roman"/>
          <w:sz w:val="22"/>
          <w:szCs w:val="22"/>
        </w:rPr>
        <w:t>V</w:t>
      </w:r>
      <w:r w:rsidRPr="00DF6B82">
        <w:rPr>
          <w:rFonts w:ascii="Times New Roman" w:hAnsi="Times New Roman"/>
          <w:sz w:val="22"/>
          <w:szCs w:val="22"/>
        </w:rPr>
        <w:t>on Neumann was the inventor of the operating system, which is a critical part of modern computers.</w:t>
      </w:r>
    </w:p>
    <w:p w14:paraId="401C025E" w14:textId="1D16C9B2" w:rsidR="00DF6B82" w:rsidRPr="00DF6B82" w:rsidRDefault="00DF6B82" w:rsidP="00DF6B82">
      <w:pPr>
        <w:rPr>
          <w:rFonts w:ascii="Times New Roman" w:hAnsi="Times New Roman"/>
          <w:sz w:val="22"/>
          <w:szCs w:val="22"/>
        </w:rPr>
      </w:pPr>
      <w:r w:rsidRPr="00DF6B82">
        <w:rPr>
          <w:rFonts w:ascii="Times New Roman" w:hAnsi="Times New Roman"/>
          <w:sz w:val="22"/>
          <w:szCs w:val="22"/>
        </w:rPr>
        <w:t xml:space="preserve">B) </w:t>
      </w:r>
      <w:r w:rsidR="0062587F">
        <w:rPr>
          <w:rFonts w:ascii="Times New Roman" w:hAnsi="Times New Roman"/>
          <w:sz w:val="22"/>
          <w:szCs w:val="22"/>
        </w:rPr>
        <w:t>V</w:t>
      </w:r>
      <w:r w:rsidRPr="00DF6B82">
        <w:rPr>
          <w:rFonts w:ascii="Times New Roman" w:hAnsi="Times New Roman"/>
          <w:sz w:val="22"/>
          <w:szCs w:val="22"/>
        </w:rPr>
        <w:t xml:space="preserve">on Neumann's architecture laid the foundation for modern computers, and the operating system is </w:t>
      </w:r>
      <w:r w:rsidR="00FF64DB">
        <w:rPr>
          <w:rFonts w:ascii="Times New Roman" w:hAnsi="Times New Roman" w:hint="eastAsia"/>
          <w:sz w:val="22"/>
          <w:szCs w:val="22"/>
          <w:lang w:eastAsia="zh-CN"/>
        </w:rPr>
        <w:t>a</w:t>
      </w:r>
      <w:r w:rsidR="00FF64DB">
        <w:rPr>
          <w:rFonts w:ascii="Times New Roman" w:hAnsi="Times New Roman"/>
          <w:sz w:val="22"/>
          <w:szCs w:val="22"/>
        </w:rPr>
        <w:t xml:space="preserve"> </w:t>
      </w:r>
      <w:r w:rsidR="002E124C">
        <w:rPr>
          <w:rFonts w:ascii="Times New Roman" w:hAnsi="Times New Roman"/>
          <w:sz w:val="22"/>
          <w:szCs w:val="22"/>
        </w:rPr>
        <w:t>low-level</w:t>
      </w:r>
      <w:r w:rsidR="00FF64DB">
        <w:rPr>
          <w:rFonts w:ascii="Times New Roman" w:hAnsi="Times New Roman"/>
          <w:sz w:val="22"/>
          <w:szCs w:val="22"/>
        </w:rPr>
        <w:t xml:space="preserve"> program</w:t>
      </w:r>
      <w:r w:rsidRPr="00DF6B82">
        <w:rPr>
          <w:rFonts w:ascii="Times New Roman" w:hAnsi="Times New Roman"/>
          <w:sz w:val="22"/>
          <w:szCs w:val="22"/>
        </w:rPr>
        <w:t xml:space="preserve"> that </w:t>
      </w:r>
      <w:r w:rsidR="00FF64DB">
        <w:rPr>
          <w:rFonts w:ascii="Times New Roman" w:hAnsi="Times New Roman"/>
          <w:sz w:val="22"/>
          <w:szCs w:val="22"/>
        </w:rPr>
        <w:t xml:space="preserve">provides </w:t>
      </w:r>
      <w:r w:rsidR="00421CE6">
        <w:rPr>
          <w:rFonts w:ascii="Times New Roman" w:hAnsi="Times New Roman"/>
          <w:sz w:val="22"/>
          <w:szCs w:val="22"/>
        </w:rPr>
        <w:t>all basic services for managing and controlling a computer’s activities.</w:t>
      </w:r>
    </w:p>
    <w:p w14:paraId="0D93B1C9" w14:textId="438177C6" w:rsidR="00DF6B82" w:rsidRPr="00DF6B82" w:rsidRDefault="00DF6B82" w:rsidP="00DF6B82">
      <w:pPr>
        <w:rPr>
          <w:rFonts w:ascii="Times New Roman" w:hAnsi="Times New Roman"/>
          <w:sz w:val="22"/>
          <w:szCs w:val="22"/>
        </w:rPr>
      </w:pPr>
      <w:r w:rsidRPr="00DF6B82">
        <w:rPr>
          <w:rFonts w:ascii="Times New Roman" w:hAnsi="Times New Roman"/>
          <w:sz w:val="22"/>
          <w:szCs w:val="22"/>
        </w:rPr>
        <w:t xml:space="preserve">C) </w:t>
      </w:r>
      <w:r w:rsidR="002926EA">
        <w:rPr>
          <w:rFonts w:ascii="Times New Roman" w:hAnsi="Times New Roman"/>
          <w:sz w:val="22"/>
          <w:szCs w:val="22"/>
        </w:rPr>
        <w:t>V</w:t>
      </w:r>
      <w:r w:rsidRPr="00DF6B82">
        <w:rPr>
          <w:rFonts w:ascii="Times New Roman" w:hAnsi="Times New Roman"/>
          <w:sz w:val="22"/>
          <w:szCs w:val="22"/>
        </w:rPr>
        <w:t>on Neumann's work has no influence on modern computers, and the operating system is solely a product of hardware evolution.</w:t>
      </w:r>
    </w:p>
    <w:p w14:paraId="33FF0C63" w14:textId="76181321" w:rsidR="00FF08FB" w:rsidRDefault="00DF6B82" w:rsidP="00DF6B82">
      <w:pPr>
        <w:rPr>
          <w:rFonts w:ascii="Times New Roman" w:hAnsi="Times New Roman"/>
          <w:sz w:val="22"/>
          <w:szCs w:val="22"/>
        </w:rPr>
      </w:pPr>
      <w:r w:rsidRPr="00DF6B82">
        <w:rPr>
          <w:rFonts w:ascii="Times New Roman" w:hAnsi="Times New Roman"/>
          <w:sz w:val="22"/>
          <w:szCs w:val="22"/>
        </w:rPr>
        <w:t>D) Modern computers were developed independently of John von Neumann's ideas, and the operating system emerged much later.</w:t>
      </w:r>
    </w:p>
    <w:p w14:paraId="4564CAB4" w14:textId="77777777" w:rsidR="00DF6B82" w:rsidRDefault="00DF6B82" w:rsidP="00DF6B82">
      <w:pPr>
        <w:rPr>
          <w:rFonts w:ascii="Times New Roman" w:hAnsi="Times New Roman"/>
          <w:sz w:val="22"/>
          <w:szCs w:val="22"/>
          <w:lang w:eastAsia="zh-CN"/>
        </w:rPr>
      </w:pPr>
    </w:p>
    <w:p w14:paraId="5CA8BE76" w14:textId="5337C2C2" w:rsidR="00366E2A" w:rsidRPr="00B0136C" w:rsidRDefault="00366E2A" w:rsidP="00366E2A">
      <w:pPr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 xml:space="preserve">1.2) </w:t>
      </w:r>
      <w:r w:rsidR="00695E09">
        <w:rPr>
          <w:rFonts w:ascii="Times New Roman" w:hAnsi="Times New Roman"/>
          <w:sz w:val="22"/>
          <w:szCs w:val="22"/>
          <w:lang w:eastAsia="zh-CN"/>
        </w:rPr>
        <w:t>Suppose the voltage signal is at the low level initially, t</w:t>
      </w:r>
      <w:r w:rsidRPr="00B0136C">
        <w:rPr>
          <w:rFonts w:ascii="Times New Roman" w:hAnsi="Times New Roman"/>
          <w:sz w:val="22"/>
          <w:szCs w:val="22"/>
        </w:rPr>
        <w:t>he signals shown in the following figure can be translated into NRZI code as:</w:t>
      </w:r>
      <w:r w:rsidR="003E3D94">
        <w:rPr>
          <w:rFonts w:ascii="Times New Roman" w:hAnsi="Times New Roman"/>
          <w:color w:val="FF0000"/>
          <w:sz w:val="22"/>
          <w:szCs w:val="22"/>
        </w:rPr>
        <w:t xml:space="preserve"> C </w:t>
      </w:r>
      <w:r w:rsidR="003E3D94">
        <w:rPr>
          <w:rFonts w:ascii="Times New Roman" w:hAnsi="Times New Roman" w:hint="eastAsia"/>
          <w:color w:val="FF0000"/>
          <w:sz w:val="22"/>
          <w:szCs w:val="22"/>
          <w:lang w:eastAsia="zh-CN"/>
        </w:rPr>
        <w:t>易</w:t>
      </w:r>
    </w:p>
    <w:p w14:paraId="509FA5C9" w14:textId="77777777" w:rsidR="00366E2A" w:rsidRPr="00B0136C" w:rsidRDefault="00366E2A" w:rsidP="00366E2A">
      <w:pPr>
        <w:jc w:val="center"/>
        <w:rPr>
          <w:rFonts w:ascii="Times New Roman" w:hAnsi="Times New Roman"/>
          <w:sz w:val="22"/>
          <w:szCs w:val="22"/>
        </w:rPr>
      </w:pPr>
      <w:r>
        <w:rPr>
          <w:noProof/>
        </w:rPr>
        <w:drawing>
          <wp:inline distT="0" distB="0" distL="0" distR="0" wp14:anchorId="1E39A050" wp14:editId="23C7EB97">
            <wp:extent cx="4333164" cy="505281"/>
            <wp:effectExtent l="0" t="0" r="0" b="9525"/>
            <wp:docPr id="100831240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31240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76081" cy="510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0136C">
        <w:rPr>
          <w:rFonts w:ascii="Times New Roman" w:hAnsi="Times New Roman"/>
          <w:sz w:val="22"/>
          <w:szCs w:val="22"/>
        </w:rPr>
        <w:fldChar w:fldCharType="begin"/>
      </w:r>
      <w:r w:rsidRPr="00B0136C">
        <w:rPr>
          <w:rFonts w:ascii="Times New Roman" w:hAnsi="Times New Roman"/>
          <w:sz w:val="22"/>
          <w:szCs w:val="22"/>
        </w:rPr>
        <w:instrText xml:space="preserve"> INCLUDEPICTURE "https://upload.wikimedia.org/wikipedia/commons/0/0d/NRZIcode.png" \* MERGEFORMATINET </w:instrText>
      </w:r>
      <w:r w:rsidR="00000000">
        <w:rPr>
          <w:rFonts w:ascii="Times New Roman" w:hAnsi="Times New Roman"/>
          <w:sz w:val="22"/>
          <w:szCs w:val="22"/>
        </w:rPr>
        <w:fldChar w:fldCharType="separate"/>
      </w:r>
      <w:r w:rsidRPr="00B0136C">
        <w:rPr>
          <w:rFonts w:ascii="Times New Roman" w:hAnsi="Times New Roman"/>
          <w:sz w:val="22"/>
          <w:szCs w:val="22"/>
        </w:rPr>
        <w:fldChar w:fldCharType="end"/>
      </w:r>
    </w:p>
    <w:p w14:paraId="17A7DF99" w14:textId="29664DE9" w:rsidR="00366E2A" w:rsidRPr="00DB0F7A" w:rsidRDefault="00366E2A" w:rsidP="00366E2A">
      <w:pPr>
        <w:pStyle w:val="af2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0136C">
        <w:rPr>
          <w:rFonts w:ascii="Times New Roman" w:hAnsi="Times New Roman" w:cs="Times New Roman"/>
          <w:color w:val="000000" w:themeColor="text1"/>
          <w:sz w:val="22"/>
          <w:szCs w:val="22"/>
        </w:rPr>
        <w:t>A</w:t>
      </w:r>
      <w:r w:rsidR="001176F9">
        <w:rPr>
          <w:rFonts w:ascii="Times New Roman" w:hAnsi="Times New Roman" w:cs="Times New Roman"/>
          <w:color w:val="000000" w:themeColor="text1"/>
          <w:sz w:val="22"/>
          <w:szCs w:val="22"/>
        </w:rPr>
        <w:t>)</w:t>
      </w:r>
      <w:r w:rsidRPr="00B0136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>001111011</w:t>
      </w:r>
      <w:r w:rsidRPr="00B0136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ab/>
      </w:r>
      <w:r w:rsidRPr="00B0136C">
        <w:rPr>
          <w:rFonts w:ascii="Times New Roman" w:hAnsi="Times New Roman" w:cs="Times New Roman"/>
          <w:sz w:val="22"/>
          <w:szCs w:val="22"/>
        </w:rPr>
        <w:t>B</w:t>
      </w:r>
      <w:r w:rsidR="00F05213">
        <w:rPr>
          <w:rFonts w:ascii="Times New Roman" w:hAnsi="Times New Roman" w:cs="Times New Roman"/>
          <w:sz w:val="22"/>
          <w:szCs w:val="22"/>
        </w:rPr>
        <w:t>)</w:t>
      </w:r>
      <w:r w:rsidRPr="00B0136C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110000100</w:t>
      </w:r>
      <w:r w:rsidRPr="00B0136C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ab/>
      </w:r>
      <w:r w:rsidRPr="00B130FA">
        <w:rPr>
          <w:rFonts w:ascii="Times New Roman" w:hAnsi="Times New Roman" w:cs="Times New Roman"/>
          <w:sz w:val="22"/>
          <w:szCs w:val="22"/>
        </w:rPr>
        <w:t>C</w:t>
      </w:r>
      <w:r w:rsidR="0093663D">
        <w:rPr>
          <w:rFonts w:ascii="Times New Roman" w:hAnsi="Times New Roman" w:cs="Times New Roman"/>
          <w:sz w:val="22"/>
          <w:szCs w:val="22"/>
        </w:rPr>
        <w:t>)</w:t>
      </w:r>
      <w:r w:rsidRPr="00B130FA">
        <w:rPr>
          <w:rFonts w:ascii="Times New Roman" w:hAnsi="Times New Roman" w:cs="Times New Roman"/>
          <w:sz w:val="22"/>
          <w:szCs w:val="22"/>
        </w:rPr>
        <w:t xml:space="preserve"> 101000110</w:t>
      </w:r>
      <w:r w:rsidRPr="00B0136C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ab/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ab/>
      </w:r>
      <w:r w:rsidRPr="00B0136C">
        <w:rPr>
          <w:rFonts w:ascii="Times New Roman" w:hAnsi="Times New Roman" w:cs="Times New Roman"/>
          <w:sz w:val="22"/>
          <w:szCs w:val="22"/>
        </w:rPr>
        <w:t>D</w:t>
      </w:r>
      <w:r w:rsidR="007F73B3">
        <w:rPr>
          <w:rFonts w:ascii="Times New Roman" w:hAnsi="Times New Roman" w:cs="Times New Roman"/>
          <w:sz w:val="22"/>
          <w:szCs w:val="22"/>
        </w:rPr>
        <w:t>)</w:t>
      </w:r>
      <w:r w:rsidRPr="00B0136C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010111001</w:t>
      </w:r>
      <w:r w:rsidRPr="00B0136C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3D0AD7A8" w14:textId="77777777" w:rsidR="00366E2A" w:rsidRDefault="00366E2A" w:rsidP="00DF6B82">
      <w:pPr>
        <w:rPr>
          <w:rFonts w:ascii="Times New Roman" w:hAnsi="Times New Roman"/>
          <w:sz w:val="22"/>
          <w:szCs w:val="22"/>
          <w:lang w:eastAsia="zh-CN"/>
        </w:rPr>
      </w:pPr>
    </w:p>
    <w:p w14:paraId="07060447" w14:textId="2CC8F5C7" w:rsidR="009B676D" w:rsidRPr="00750E52" w:rsidRDefault="009B676D" w:rsidP="009B676D">
      <w:pPr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 w:hint="eastAsia"/>
          <w:sz w:val="22"/>
          <w:szCs w:val="22"/>
          <w:lang w:eastAsia="zh-CN"/>
        </w:rPr>
        <w:t>1</w:t>
      </w:r>
      <w:r>
        <w:rPr>
          <w:rFonts w:ascii="Times New Roman" w:hAnsi="Times New Roman"/>
          <w:sz w:val="22"/>
          <w:szCs w:val="22"/>
          <w:lang w:eastAsia="zh-CN"/>
        </w:rPr>
        <w:t xml:space="preserve">.3) </w:t>
      </w:r>
      <w:r w:rsidRPr="00750E52">
        <w:rPr>
          <w:rFonts w:ascii="Times New Roman" w:hAnsi="Times New Roman"/>
          <w:sz w:val="22"/>
          <w:szCs w:val="22"/>
          <w:lang w:eastAsia="zh-CN"/>
        </w:rPr>
        <w:t>Convert the decimal number 29.375 to its hexadecimal, binary, and octal representations. What are the results?</w:t>
      </w:r>
      <w:r w:rsidR="00B130FA">
        <w:rPr>
          <w:rFonts w:ascii="Times New Roman" w:hAnsi="Times New Roman"/>
          <w:sz w:val="22"/>
          <w:szCs w:val="22"/>
          <w:lang w:eastAsia="zh-CN"/>
        </w:rPr>
        <w:t xml:space="preserve"> </w:t>
      </w:r>
      <w:r w:rsidR="00B130FA" w:rsidRPr="00EB0B42">
        <w:rPr>
          <w:rFonts w:ascii="Times New Roman" w:hAnsi="Times New Roman"/>
          <w:color w:val="FF0000"/>
          <w:sz w:val="22"/>
          <w:szCs w:val="22"/>
          <w:lang w:eastAsia="zh-CN"/>
        </w:rPr>
        <w:t xml:space="preserve">A </w:t>
      </w:r>
      <w:r w:rsidR="00B130FA" w:rsidRPr="00EB0B42">
        <w:rPr>
          <w:rFonts w:ascii="Times New Roman" w:hAnsi="Times New Roman" w:hint="eastAsia"/>
          <w:color w:val="FF0000"/>
          <w:sz w:val="22"/>
          <w:szCs w:val="22"/>
          <w:lang w:eastAsia="zh-CN"/>
        </w:rPr>
        <w:t>易</w:t>
      </w:r>
    </w:p>
    <w:p w14:paraId="0CDED683" w14:textId="77777777" w:rsidR="009B676D" w:rsidRPr="00B130FA" w:rsidRDefault="009B676D" w:rsidP="009B676D">
      <w:pPr>
        <w:rPr>
          <w:rFonts w:ascii="Times New Roman" w:hAnsi="Times New Roman"/>
          <w:sz w:val="22"/>
          <w:szCs w:val="22"/>
          <w:lang w:eastAsia="zh-CN"/>
        </w:rPr>
      </w:pPr>
      <w:r w:rsidRPr="00B130FA">
        <w:rPr>
          <w:rFonts w:ascii="Times New Roman" w:hAnsi="Times New Roman"/>
          <w:sz w:val="22"/>
          <w:szCs w:val="22"/>
          <w:lang w:eastAsia="zh-CN"/>
        </w:rPr>
        <w:t>A) Hexadecimal: 1D.6, Binary: 11101.011, Octal: 35.3</w:t>
      </w:r>
    </w:p>
    <w:p w14:paraId="5BD81457" w14:textId="77777777" w:rsidR="009B676D" w:rsidRPr="005F394A" w:rsidRDefault="009B676D" w:rsidP="009B676D">
      <w:pPr>
        <w:rPr>
          <w:rFonts w:ascii="Times New Roman" w:hAnsi="Times New Roman"/>
          <w:sz w:val="22"/>
          <w:szCs w:val="22"/>
          <w:lang w:eastAsia="zh-CN"/>
        </w:rPr>
      </w:pPr>
      <w:r w:rsidRPr="005F394A">
        <w:rPr>
          <w:rFonts w:ascii="Times New Roman" w:hAnsi="Times New Roman"/>
          <w:sz w:val="22"/>
          <w:szCs w:val="22"/>
          <w:lang w:eastAsia="zh-CN"/>
        </w:rPr>
        <w:t>B) Hexadecimal: 1D.4, Binary: 11101.010, Octal: 35.2</w:t>
      </w:r>
    </w:p>
    <w:p w14:paraId="0B9122A7" w14:textId="77777777" w:rsidR="009B676D" w:rsidRPr="00750E52" w:rsidRDefault="009B676D" w:rsidP="009B676D">
      <w:pPr>
        <w:rPr>
          <w:rFonts w:ascii="Times New Roman" w:hAnsi="Times New Roman"/>
          <w:sz w:val="22"/>
          <w:szCs w:val="22"/>
          <w:lang w:eastAsia="zh-CN"/>
        </w:rPr>
      </w:pPr>
      <w:r w:rsidRPr="00750E52">
        <w:rPr>
          <w:rFonts w:ascii="Times New Roman" w:hAnsi="Times New Roman"/>
          <w:sz w:val="22"/>
          <w:szCs w:val="22"/>
          <w:lang w:eastAsia="zh-CN"/>
        </w:rPr>
        <w:t>C) Hexadecimal: 1D.8, Binary: 11101.100, Octal: 35.4</w:t>
      </w:r>
    </w:p>
    <w:p w14:paraId="59EB1A5D" w14:textId="77777777" w:rsidR="009B676D" w:rsidRPr="00750E52" w:rsidRDefault="009B676D" w:rsidP="009B676D">
      <w:pPr>
        <w:rPr>
          <w:rFonts w:ascii="Times New Roman" w:hAnsi="Times New Roman"/>
          <w:sz w:val="22"/>
          <w:szCs w:val="22"/>
          <w:lang w:val="en-US" w:eastAsia="zh-CN"/>
        </w:rPr>
      </w:pPr>
      <w:r w:rsidRPr="00750E52">
        <w:rPr>
          <w:rFonts w:ascii="Times New Roman" w:hAnsi="Times New Roman"/>
          <w:sz w:val="22"/>
          <w:szCs w:val="22"/>
          <w:lang w:eastAsia="zh-CN"/>
        </w:rPr>
        <w:t>D) Hexadecimal: 1D.5, Binary: 11101.001, Octal: 35.1</w:t>
      </w:r>
    </w:p>
    <w:p w14:paraId="4B1B5F96" w14:textId="77777777" w:rsidR="009B676D" w:rsidRPr="009B676D" w:rsidRDefault="009B676D" w:rsidP="00DF6B82">
      <w:pPr>
        <w:rPr>
          <w:rFonts w:ascii="Times New Roman" w:hAnsi="Times New Roman"/>
          <w:sz w:val="22"/>
          <w:szCs w:val="22"/>
          <w:lang w:val="en-US" w:eastAsia="zh-CN"/>
        </w:rPr>
      </w:pPr>
    </w:p>
    <w:p w14:paraId="1394F76F" w14:textId="4056E364" w:rsidR="00DE0313" w:rsidRPr="00DE0313" w:rsidRDefault="001A397B" w:rsidP="00DE0313">
      <w:pPr>
        <w:rPr>
          <w:rFonts w:ascii="Times New Roman" w:hAnsi="Times New Roman"/>
          <w:sz w:val="22"/>
          <w:szCs w:val="22"/>
          <w:lang w:eastAsia="zh-CN"/>
        </w:rPr>
      </w:pPr>
      <w:r w:rsidRPr="00B0136C">
        <w:rPr>
          <w:rFonts w:ascii="Times New Roman" w:hAnsi="Times New Roman"/>
          <w:sz w:val="22"/>
          <w:szCs w:val="22"/>
          <w:lang w:eastAsia="zh-CN"/>
        </w:rPr>
        <w:t xml:space="preserve">1.4) </w:t>
      </w:r>
      <w:r w:rsidR="00DE0313" w:rsidRPr="00DE0313">
        <w:rPr>
          <w:rFonts w:ascii="Times New Roman" w:hAnsi="Times New Roman"/>
          <w:sz w:val="22"/>
          <w:szCs w:val="22"/>
          <w:lang w:eastAsia="zh-CN"/>
        </w:rPr>
        <w:t>What is the decimal value of the binary number 1101.101010</w:t>
      </w:r>
      <w:r w:rsidR="007C03FF">
        <w:rPr>
          <w:rFonts w:ascii="Times New Roman" w:hAnsi="Times New Roman"/>
          <w:sz w:val="22"/>
          <w:szCs w:val="22"/>
          <w:lang w:eastAsia="zh-CN"/>
        </w:rPr>
        <w:t xml:space="preserve">? </w:t>
      </w:r>
      <w:r w:rsidR="007C03FF" w:rsidRPr="003D04AE">
        <w:rPr>
          <w:rFonts w:ascii="Times New Roman" w:hAnsi="Times New Roman" w:hint="eastAsia"/>
          <w:color w:val="FF0000"/>
          <w:sz w:val="22"/>
          <w:szCs w:val="22"/>
          <w:lang w:eastAsia="zh-CN"/>
        </w:rPr>
        <w:t>C</w:t>
      </w:r>
      <w:r w:rsidR="007C03FF" w:rsidRPr="003D04AE">
        <w:rPr>
          <w:rFonts w:ascii="Times New Roman" w:hAnsi="Times New Roman"/>
          <w:color w:val="FF0000"/>
          <w:sz w:val="22"/>
          <w:szCs w:val="22"/>
          <w:lang w:eastAsia="zh-CN"/>
        </w:rPr>
        <w:t xml:space="preserve"> </w:t>
      </w:r>
      <w:r w:rsidR="007C03FF" w:rsidRPr="003D04AE">
        <w:rPr>
          <w:rFonts w:ascii="Times New Roman" w:hAnsi="Times New Roman" w:hint="eastAsia"/>
          <w:color w:val="FF0000"/>
          <w:sz w:val="22"/>
          <w:szCs w:val="22"/>
          <w:lang w:eastAsia="zh-CN"/>
        </w:rPr>
        <w:t>易</w:t>
      </w:r>
    </w:p>
    <w:p w14:paraId="5504B4A3" w14:textId="5AC11E55" w:rsidR="00DA3661" w:rsidRPr="00B0136C" w:rsidRDefault="00DE0313" w:rsidP="00DE0313">
      <w:pPr>
        <w:rPr>
          <w:rFonts w:ascii="Times New Roman" w:hAnsi="Times New Roman"/>
          <w:sz w:val="22"/>
          <w:szCs w:val="22"/>
          <w:lang w:eastAsia="zh-CN"/>
        </w:rPr>
      </w:pPr>
      <w:r w:rsidRPr="00DE0313">
        <w:rPr>
          <w:rFonts w:ascii="Times New Roman" w:hAnsi="Times New Roman"/>
          <w:sz w:val="22"/>
          <w:szCs w:val="22"/>
          <w:lang w:eastAsia="zh-CN"/>
        </w:rPr>
        <w:t>A) 1</w:t>
      </w:r>
      <w:r w:rsidR="002E124C">
        <w:rPr>
          <w:rFonts w:ascii="Times New Roman" w:hAnsi="Times New Roman"/>
          <w:sz w:val="22"/>
          <w:szCs w:val="22"/>
          <w:lang w:eastAsia="zh-CN"/>
        </w:rPr>
        <w:t>3</w:t>
      </w:r>
      <w:r w:rsidRPr="00DE0313">
        <w:rPr>
          <w:rFonts w:ascii="Times New Roman" w:hAnsi="Times New Roman"/>
          <w:sz w:val="22"/>
          <w:szCs w:val="22"/>
          <w:lang w:eastAsia="zh-CN"/>
        </w:rPr>
        <w:t>.84375</w:t>
      </w:r>
      <w:r>
        <w:rPr>
          <w:rFonts w:ascii="Times New Roman" w:hAnsi="Times New Roman"/>
          <w:sz w:val="22"/>
          <w:szCs w:val="22"/>
          <w:lang w:eastAsia="zh-CN"/>
        </w:rPr>
        <w:tab/>
      </w:r>
      <w:r>
        <w:rPr>
          <w:rFonts w:ascii="Times New Roman" w:hAnsi="Times New Roman"/>
          <w:sz w:val="22"/>
          <w:szCs w:val="22"/>
          <w:lang w:eastAsia="zh-CN"/>
        </w:rPr>
        <w:tab/>
      </w:r>
      <w:r w:rsidRPr="00DE0313">
        <w:rPr>
          <w:rFonts w:ascii="Times New Roman" w:hAnsi="Times New Roman"/>
          <w:sz w:val="22"/>
          <w:szCs w:val="22"/>
          <w:lang w:eastAsia="zh-CN"/>
        </w:rPr>
        <w:t>B) 11.6718</w:t>
      </w:r>
      <w:r w:rsidR="002962D0">
        <w:rPr>
          <w:rFonts w:ascii="Times New Roman" w:hAnsi="Times New Roman"/>
          <w:sz w:val="22"/>
          <w:szCs w:val="22"/>
          <w:lang w:eastAsia="zh-CN"/>
        </w:rPr>
        <w:t>5</w:t>
      </w:r>
      <w:r>
        <w:rPr>
          <w:rFonts w:ascii="Times New Roman" w:hAnsi="Times New Roman"/>
          <w:sz w:val="22"/>
          <w:szCs w:val="22"/>
          <w:lang w:eastAsia="zh-CN"/>
        </w:rPr>
        <w:tab/>
      </w:r>
      <w:r>
        <w:rPr>
          <w:rFonts w:ascii="Times New Roman" w:hAnsi="Times New Roman"/>
          <w:sz w:val="22"/>
          <w:szCs w:val="22"/>
          <w:lang w:eastAsia="zh-CN"/>
        </w:rPr>
        <w:tab/>
      </w:r>
      <w:r w:rsidRPr="00DE0313">
        <w:rPr>
          <w:rFonts w:ascii="Times New Roman" w:hAnsi="Times New Roman"/>
          <w:sz w:val="22"/>
          <w:szCs w:val="22"/>
          <w:lang w:eastAsia="zh-CN"/>
        </w:rPr>
        <w:t xml:space="preserve">C) </w:t>
      </w:r>
      <w:r w:rsidR="006A78A6" w:rsidRPr="006A78A6">
        <w:rPr>
          <w:rFonts w:ascii="Times New Roman" w:hAnsi="Times New Roman"/>
          <w:sz w:val="22"/>
          <w:szCs w:val="22"/>
          <w:lang w:eastAsia="zh-CN"/>
        </w:rPr>
        <w:t>13.65625</w:t>
      </w:r>
      <w:r>
        <w:rPr>
          <w:rFonts w:ascii="Times New Roman" w:hAnsi="Times New Roman"/>
          <w:sz w:val="22"/>
          <w:szCs w:val="22"/>
          <w:lang w:eastAsia="zh-CN"/>
        </w:rPr>
        <w:tab/>
      </w:r>
      <w:r w:rsidRPr="00DE0313">
        <w:rPr>
          <w:rFonts w:ascii="Times New Roman" w:hAnsi="Times New Roman"/>
          <w:sz w:val="22"/>
          <w:szCs w:val="22"/>
          <w:lang w:eastAsia="zh-CN"/>
        </w:rPr>
        <w:t>D) 12.</w:t>
      </w:r>
      <w:r w:rsidR="001E25EB">
        <w:rPr>
          <w:rFonts w:ascii="Times New Roman" w:hAnsi="Times New Roman"/>
          <w:sz w:val="22"/>
          <w:szCs w:val="22"/>
          <w:lang w:eastAsia="zh-CN"/>
        </w:rPr>
        <w:t>6</w:t>
      </w:r>
      <w:r w:rsidRPr="00DE0313">
        <w:rPr>
          <w:rFonts w:ascii="Times New Roman" w:hAnsi="Times New Roman"/>
          <w:sz w:val="22"/>
          <w:szCs w:val="22"/>
          <w:lang w:eastAsia="zh-CN"/>
        </w:rPr>
        <w:t>1875</w:t>
      </w:r>
    </w:p>
    <w:p w14:paraId="080EEEDD" w14:textId="33DA45F9" w:rsidR="00DA3661" w:rsidRPr="00B0136C" w:rsidRDefault="00DA3661" w:rsidP="00D3158C">
      <w:pPr>
        <w:rPr>
          <w:rFonts w:ascii="Times New Roman" w:hAnsi="Times New Roman"/>
          <w:sz w:val="22"/>
          <w:szCs w:val="22"/>
        </w:rPr>
      </w:pPr>
    </w:p>
    <w:p w14:paraId="7F0FF774" w14:textId="49BB4E64" w:rsidR="00317ED0" w:rsidRPr="00372ECD" w:rsidRDefault="00193659" w:rsidP="00317ED0">
      <w:pPr>
        <w:rPr>
          <w:rFonts w:ascii="Times New Roman" w:hAnsi="Times New Roman"/>
          <w:color w:val="FF0000"/>
          <w:sz w:val="22"/>
          <w:szCs w:val="22"/>
        </w:rPr>
      </w:pPr>
      <w:r w:rsidRPr="00B0136C">
        <w:rPr>
          <w:rFonts w:ascii="Times New Roman" w:hAnsi="Times New Roman"/>
          <w:sz w:val="22"/>
          <w:szCs w:val="22"/>
          <w:lang w:eastAsia="zh-CN"/>
        </w:rPr>
        <w:t xml:space="preserve">1.5) </w:t>
      </w:r>
      <w:r w:rsidR="00317ED0" w:rsidRPr="00317ED0">
        <w:rPr>
          <w:rFonts w:ascii="Times New Roman" w:hAnsi="Times New Roman"/>
          <w:sz w:val="22"/>
          <w:szCs w:val="22"/>
        </w:rPr>
        <w:t xml:space="preserve">What is the </w:t>
      </w:r>
      <w:r w:rsidR="0052573E">
        <w:rPr>
          <w:rFonts w:ascii="Times New Roman" w:hAnsi="Times New Roman"/>
          <w:sz w:val="22"/>
          <w:szCs w:val="22"/>
        </w:rPr>
        <w:t xml:space="preserve">smallest </w:t>
      </w:r>
      <w:r w:rsidR="00317ED0" w:rsidRPr="00317ED0">
        <w:rPr>
          <w:rFonts w:ascii="Times New Roman" w:hAnsi="Times New Roman"/>
          <w:sz w:val="22"/>
          <w:szCs w:val="22"/>
        </w:rPr>
        <w:t xml:space="preserve">unit of information used in </w:t>
      </w:r>
      <w:r w:rsidR="001E25EB">
        <w:rPr>
          <w:rFonts w:ascii="Times New Roman" w:hAnsi="Times New Roman"/>
          <w:sz w:val="22"/>
          <w:szCs w:val="22"/>
        </w:rPr>
        <w:t>computers</w:t>
      </w:r>
      <w:r w:rsidR="00317ED0" w:rsidRPr="00317ED0">
        <w:rPr>
          <w:rFonts w:ascii="Times New Roman" w:hAnsi="Times New Roman"/>
          <w:sz w:val="22"/>
          <w:szCs w:val="22"/>
        </w:rPr>
        <w:t>?</w:t>
      </w:r>
      <w:r w:rsidR="00ED4D22">
        <w:rPr>
          <w:rFonts w:ascii="Times New Roman" w:hAnsi="Times New Roman"/>
          <w:sz w:val="22"/>
          <w:szCs w:val="22"/>
        </w:rPr>
        <w:t xml:space="preserve"> </w:t>
      </w:r>
      <w:r w:rsidR="00ED4D22" w:rsidRPr="00372ECD">
        <w:rPr>
          <w:rFonts w:ascii="Times New Roman" w:hAnsi="Times New Roman"/>
          <w:color w:val="FF0000"/>
          <w:sz w:val="22"/>
          <w:szCs w:val="22"/>
        </w:rPr>
        <w:t xml:space="preserve">B </w:t>
      </w:r>
      <w:r w:rsidR="00ED4D22" w:rsidRPr="00372ECD">
        <w:rPr>
          <w:rFonts w:ascii="Times New Roman" w:hAnsi="Times New Roman" w:hint="eastAsia"/>
          <w:color w:val="FF0000"/>
          <w:sz w:val="22"/>
          <w:szCs w:val="22"/>
          <w:lang w:eastAsia="zh-CN"/>
        </w:rPr>
        <w:t>易</w:t>
      </w:r>
    </w:p>
    <w:p w14:paraId="5C19AB2B" w14:textId="2B1FED24" w:rsidR="00FF08FB" w:rsidRDefault="00317ED0" w:rsidP="00317ED0">
      <w:pPr>
        <w:rPr>
          <w:rFonts w:ascii="Times New Roman" w:hAnsi="Times New Roman"/>
          <w:sz w:val="22"/>
          <w:szCs w:val="22"/>
        </w:rPr>
      </w:pPr>
      <w:r w:rsidRPr="00317ED0">
        <w:rPr>
          <w:rFonts w:ascii="Times New Roman" w:hAnsi="Times New Roman"/>
          <w:sz w:val="22"/>
          <w:szCs w:val="22"/>
        </w:rPr>
        <w:t xml:space="preserve">A) </w:t>
      </w:r>
      <w:r w:rsidR="000B0814">
        <w:rPr>
          <w:rFonts w:ascii="Times New Roman" w:hAnsi="Times New Roman"/>
          <w:sz w:val="22"/>
          <w:szCs w:val="22"/>
        </w:rPr>
        <w:t>Byte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 w:rsidRPr="00317ED0">
        <w:rPr>
          <w:rFonts w:ascii="Times New Roman" w:hAnsi="Times New Roman"/>
          <w:sz w:val="22"/>
          <w:szCs w:val="22"/>
        </w:rPr>
        <w:t xml:space="preserve">B) </w:t>
      </w:r>
      <w:r w:rsidR="0052573E">
        <w:rPr>
          <w:rFonts w:ascii="Times New Roman" w:hAnsi="Times New Roman"/>
          <w:sz w:val="22"/>
          <w:szCs w:val="22"/>
        </w:rPr>
        <w:t>Bit</w:t>
      </w:r>
      <w:r w:rsidR="00BD08A2">
        <w:rPr>
          <w:rFonts w:ascii="Times New Roman" w:hAnsi="Times New Roman"/>
          <w:sz w:val="22"/>
          <w:szCs w:val="22"/>
        </w:rPr>
        <w:tab/>
      </w:r>
      <w:r w:rsidR="00BD08A2">
        <w:rPr>
          <w:rFonts w:ascii="Times New Roman" w:hAnsi="Times New Roman"/>
          <w:sz w:val="22"/>
          <w:szCs w:val="22"/>
        </w:rPr>
        <w:tab/>
      </w:r>
      <w:r w:rsidRPr="00317ED0">
        <w:rPr>
          <w:rFonts w:ascii="Times New Roman" w:hAnsi="Times New Roman"/>
          <w:sz w:val="22"/>
          <w:szCs w:val="22"/>
        </w:rPr>
        <w:t>C) Kilobit</w:t>
      </w:r>
      <w:r>
        <w:rPr>
          <w:rFonts w:ascii="Times New Roman" w:hAnsi="Times New Roman"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ab/>
      </w:r>
      <w:r w:rsidRPr="00317ED0">
        <w:rPr>
          <w:rFonts w:ascii="Times New Roman" w:hAnsi="Times New Roman"/>
          <w:sz w:val="22"/>
          <w:szCs w:val="22"/>
        </w:rPr>
        <w:t xml:space="preserve">D) </w:t>
      </w:r>
      <w:r w:rsidR="002766BB">
        <w:rPr>
          <w:rFonts w:ascii="Times New Roman" w:hAnsi="Times New Roman"/>
          <w:sz w:val="22"/>
          <w:szCs w:val="22"/>
        </w:rPr>
        <w:t>G</w:t>
      </w:r>
      <w:r w:rsidR="002766BB" w:rsidRPr="002766BB">
        <w:rPr>
          <w:rFonts w:ascii="Times New Roman" w:hAnsi="Times New Roman"/>
          <w:sz w:val="22"/>
          <w:szCs w:val="22"/>
        </w:rPr>
        <w:t>igabyte</w:t>
      </w:r>
    </w:p>
    <w:p w14:paraId="6BE5D321" w14:textId="77777777" w:rsidR="006A06B1" w:rsidRDefault="006A06B1" w:rsidP="00317ED0">
      <w:pPr>
        <w:rPr>
          <w:rFonts w:ascii="Times New Roman" w:hAnsi="Times New Roman"/>
          <w:sz w:val="22"/>
          <w:szCs w:val="22"/>
        </w:rPr>
      </w:pPr>
    </w:p>
    <w:p w14:paraId="3A6708A0" w14:textId="05AAD842" w:rsidR="00EB0B42" w:rsidRPr="00471D46" w:rsidRDefault="00EB0B42" w:rsidP="00EB0B42">
      <w:pPr>
        <w:rPr>
          <w:rFonts w:ascii="Times New Roman" w:hAnsi="Times New Roman"/>
          <w:sz w:val="22"/>
          <w:lang w:eastAsia="zh-CN"/>
        </w:rPr>
      </w:pPr>
      <w:r>
        <w:rPr>
          <w:rFonts w:ascii="Times New Roman" w:hAnsi="Times New Roman"/>
          <w:sz w:val="22"/>
          <w:lang w:val="en-US" w:eastAsia="zh-CN"/>
        </w:rPr>
        <w:lastRenderedPageBreak/>
        <w:t xml:space="preserve">1.6) </w:t>
      </w:r>
      <w:r w:rsidRPr="00D14D2D">
        <w:rPr>
          <w:rFonts w:ascii="Times New Roman" w:hAnsi="Times New Roman"/>
          <w:sz w:val="22"/>
          <w:lang w:val="en-US" w:eastAsia="zh-CN"/>
        </w:rPr>
        <w:t xml:space="preserve">Which of the following statements </w:t>
      </w:r>
      <w:r w:rsidRPr="00B0136C">
        <w:rPr>
          <w:rFonts w:ascii="Times New Roman" w:hAnsi="Times New Roman"/>
          <w:sz w:val="22"/>
          <w:szCs w:val="22"/>
        </w:rPr>
        <w:t>is correct?</w:t>
      </w:r>
      <w:r w:rsidR="000C2F93" w:rsidRPr="007B26BB">
        <w:rPr>
          <w:rFonts w:ascii="Times New Roman" w:hAnsi="Times New Roman"/>
          <w:color w:val="FF0000"/>
          <w:sz w:val="22"/>
          <w:szCs w:val="22"/>
        </w:rPr>
        <w:t xml:space="preserve"> D </w:t>
      </w:r>
      <w:r w:rsidR="000C2F93" w:rsidRPr="007B26BB">
        <w:rPr>
          <w:rFonts w:ascii="Times New Roman" w:hAnsi="Times New Roman" w:hint="eastAsia"/>
          <w:color w:val="FF0000"/>
          <w:sz w:val="22"/>
          <w:szCs w:val="22"/>
          <w:lang w:eastAsia="zh-CN"/>
        </w:rPr>
        <w:t>易</w:t>
      </w:r>
    </w:p>
    <w:p w14:paraId="1DC2A497" w14:textId="77777777" w:rsidR="00EB0B42" w:rsidRPr="00683FB4" w:rsidRDefault="00EB0B42" w:rsidP="00EB0B42">
      <w:pPr>
        <w:rPr>
          <w:rFonts w:ascii="Times New Roman" w:hAnsi="Times New Roman"/>
          <w:sz w:val="22"/>
          <w:lang w:val="en-US" w:eastAsia="zh-CN"/>
        </w:rPr>
      </w:pPr>
      <w:r w:rsidRPr="00D14D2D">
        <w:rPr>
          <w:rFonts w:ascii="Times New Roman" w:hAnsi="Times New Roman"/>
          <w:sz w:val="22"/>
          <w:lang w:val="en-US" w:eastAsia="zh-CN"/>
        </w:rPr>
        <w:t xml:space="preserve">A) </w:t>
      </w:r>
      <w:r w:rsidRPr="00B0136C">
        <w:rPr>
          <w:rFonts w:ascii="Times New Roman" w:hAnsi="Times New Roman"/>
          <w:sz w:val="22"/>
          <w:szCs w:val="22"/>
        </w:rPr>
        <w:t xml:space="preserve">An </w:t>
      </w:r>
      <w:bookmarkStart w:id="0" w:name="OLE_LINK3"/>
      <w:r w:rsidRPr="00B0136C">
        <w:rPr>
          <w:rFonts w:ascii="Times New Roman" w:hAnsi="Times New Roman"/>
          <w:sz w:val="22"/>
          <w:szCs w:val="22"/>
        </w:rPr>
        <w:t xml:space="preserve">assembly language is a </w:t>
      </w:r>
      <w:r>
        <w:rPr>
          <w:rFonts w:ascii="Times New Roman" w:hAnsi="Times New Roman"/>
          <w:sz w:val="22"/>
          <w:szCs w:val="22"/>
        </w:rPr>
        <w:t>high</w:t>
      </w:r>
      <w:r w:rsidRPr="00B0136C">
        <w:rPr>
          <w:rFonts w:ascii="Times New Roman" w:hAnsi="Times New Roman"/>
          <w:sz w:val="22"/>
          <w:szCs w:val="22"/>
        </w:rPr>
        <w:t>-level programming language.</w:t>
      </w:r>
      <w:bookmarkEnd w:id="0"/>
    </w:p>
    <w:p w14:paraId="4F30ECC0" w14:textId="77777777" w:rsidR="00EB0B42" w:rsidRPr="0043469F" w:rsidRDefault="00EB0B42" w:rsidP="00EB0B42">
      <w:pPr>
        <w:rPr>
          <w:rFonts w:ascii="Times New Roman" w:hAnsi="Times New Roman"/>
          <w:sz w:val="22"/>
          <w:lang w:val="en-US" w:eastAsia="zh-CN"/>
        </w:rPr>
      </w:pPr>
      <w:r w:rsidRPr="0043469F">
        <w:rPr>
          <w:rFonts w:ascii="Times New Roman" w:hAnsi="Times New Roman"/>
          <w:sz w:val="22"/>
          <w:lang w:val="en-US" w:eastAsia="zh-CN"/>
        </w:rPr>
        <w:t>B) Low-level languages are more user-friendly and easier to learn than high-level languages.</w:t>
      </w:r>
    </w:p>
    <w:p w14:paraId="7937E41E" w14:textId="77777777" w:rsidR="00985929" w:rsidRDefault="00EB0B42" w:rsidP="00EB0B42">
      <w:pPr>
        <w:rPr>
          <w:rFonts w:ascii="Times New Roman" w:hAnsi="Times New Roman"/>
          <w:sz w:val="22"/>
          <w:szCs w:val="22"/>
        </w:rPr>
      </w:pPr>
      <w:r w:rsidRPr="0043469F">
        <w:rPr>
          <w:rFonts w:ascii="Times New Roman" w:hAnsi="Times New Roman"/>
          <w:sz w:val="22"/>
          <w:lang w:val="en-US" w:eastAsia="zh-CN"/>
        </w:rPr>
        <w:t xml:space="preserve">C) </w:t>
      </w:r>
      <w:r w:rsidR="00985929" w:rsidRPr="00B0136C">
        <w:rPr>
          <w:rFonts w:ascii="Times New Roman" w:hAnsi="Times New Roman"/>
          <w:sz w:val="22"/>
          <w:szCs w:val="22"/>
        </w:rPr>
        <w:t>The operating system is a high-level program which provides all basic services for managing and controlling a computer’s activities.</w:t>
      </w:r>
    </w:p>
    <w:p w14:paraId="0967202A" w14:textId="0BF60C05" w:rsidR="00EB0B42" w:rsidRPr="007B26BB" w:rsidRDefault="00EB0B42" w:rsidP="00EB0B42">
      <w:pPr>
        <w:rPr>
          <w:rFonts w:ascii="Times New Roman" w:hAnsi="Times New Roman"/>
          <w:sz w:val="22"/>
          <w:lang w:val="en-US" w:eastAsia="zh-CN"/>
        </w:rPr>
      </w:pPr>
      <w:r w:rsidRPr="007B26BB">
        <w:rPr>
          <w:rFonts w:ascii="Times New Roman" w:hAnsi="Times New Roman" w:hint="eastAsia"/>
          <w:sz w:val="22"/>
          <w:lang w:val="en-US" w:eastAsia="zh-CN"/>
        </w:rPr>
        <w:t>D</w:t>
      </w:r>
      <w:r w:rsidRPr="007B26BB">
        <w:rPr>
          <w:rFonts w:ascii="Times New Roman" w:hAnsi="Times New Roman"/>
          <w:sz w:val="22"/>
          <w:lang w:val="en-US" w:eastAsia="zh-CN"/>
        </w:rPr>
        <w:t>) High-level languages are less efficient in terms of execution speed compared to low-level languages.</w:t>
      </w:r>
    </w:p>
    <w:p w14:paraId="06880789" w14:textId="77777777" w:rsidR="00EB0B42" w:rsidRDefault="00EB0B42" w:rsidP="00317ED0">
      <w:pPr>
        <w:rPr>
          <w:rFonts w:ascii="Times New Roman" w:hAnsi="Times New Roman"/>
          <w:sz w:val="22"/>
          <w:szCs w:val="22"/>
        </w:rPr>
      </w:pPr>
    </w:p>
    <w:p w14:paraId="0FE8D7F1" w14:textId="1B93135B" w:rsidR="00DE2786" w:rsidRPr="00DE2786" w:rsidRDefault="00DE2786" w:rsidP="00DE2786">
      <w:pPr>
        <w:rPr>
          <w:rFonts w:ascii="Times New Roman" w:hAnsi="Times New Roman"/>
          <w:sz w:val="22"/>
          <w:szCs w:val="22"/>
        </w:rPr>
      </w:pPr>
      <w:r w:rsidRPr="00DE2786">
        <w:rPr>
          <w:rFonts w:ascii="Times New Roman" w:hAnsi="Times New Roman"/>
          <w:sz w:val="22"/>
          <w:szCs w:val="22"/>
        </w:rPr>
        <w:t>1.7) Which of the following codes in Python will raise an error?</w:t>
      </w:r>
      <w:r>
        <w:rPr>
          <w:rFonts w:ascii="Times New Roman" w:hAnsi="Times New Roman"/>
          <w:sz w:val="22"/>
          <w:szCs w:val="22"/>
        </w:rPr>
        <w:t xml:space="preserve"> </w:t>
      </w:r>
      <w:r w:rsidRPr="00C83DCD">
        <w:rPr>
          <w:rFonts w:ascii="Times New Roman" w:hAnsi="Times New Roman"/>
          <w:color w:val="FF0000"/>
          <w:sz w:val="22"/>
          <w:szCs w:val="22"/>
        </w:rPr>
        <w:t xml:space="preserve">C </w:t>
      </w:r>
      <w:r w:rsidRPr="00C83DCD">
        <w:rPr>
          <w:rFonts w:ascii="Times New Roman" w:hAnsi="Times New Roman" w:hint="eastAsia"/>
          <w:color w:val="FF0000"/>
          <w:sz w:val="22"/>
          <w:szCs w:val="22"/>
          <w:lang w:eastAsia="zh-CN"/>
        </w:rPr>
        <w:t>中</w:t>
      </w:r>
    </w:p>
    <w:p w14:paraId="72B0EA9A" w14:textId="77777777" w:rsidR="00DE2786" w:rsidRPr="00DE2786" w:rsidRDefault="00DE2786" w:rsidP="00DE2786">
      <w:pPr>
        <w:rPr>
          <w:rFonts w:ascii="Times New Roman" w:hAnsi="Times New Roman"/>
          <w:sz w:val="22"/>
          <w:szCs w:val="22"/>
        </w:rPr>
      </w:pPr>
      <w:r w:rsidRPr="00DE2786">
        <w:rPr>
          <w:rFonts w:ascii="Times New Roman" w:hAnsi="Times New Roman"/>
          <w:sz w:val="22"/>
          <w:szCs w:val="22"/>
        </w:rPr>
        <w:t>A) __age__ = 24</w:t>
      </w:r>
    </w:p>
    <w:p w14:paraId="0824FCAD" w14:textId="77777777" w:rsidR="00DE2786" w:rsidRPr="00DE2786" w:rsidRDefault="00DE2786" w:rsidP="00DE2786">
      <w:pPr>
        <w:rPr>
          <w:rFonts w:ascii="Times New Roman" w:hAnsi="Times New Roman"/>
          <w:sz w:val="22"/>
          <w:szCs w:val="22"/>
        </w:rPr>
      </w:pPr>
      <w:r w:rsidRPr="00DE2786">
        <w:rPr>
          <w:rFonts w:ascii="Times New Roman" w:hAnsi="Times New Roman"/>
          <w:sz w:val="22"/>
          <w:szCs w:val="22"/>
        </w:rPr>
        <w:t xml:space="preserve">B) </w:t>
      </w:r>
      <w:proofErr w:type="spellStart"/>
      <w:r w:rsidRPr="00DE2786">
        <w:rPr>
          <w:rFonts w:ascii="Times New Roman" w:hAnsi="Times New Roman"/>
          <w:sz w:val="22"/>
          <w:szCs w:val="22"/>
        </w:rPr>
        <w:t>first_name</w:t>
      </w:r>
      <w:proofErr w:type="spellEnd"/>
      <w:r w:rsidRPr="00DE2786">
        <w:rPr>
          <w:rFonts w:ascii="Times New Roman" w:hAnsi="Times New Roman"/>
          <w:sz w:val="22"/>
          <w:szCs w:val="22"/>
        </w:rPr>
        <w:t xml:space="preserve"> = "John"</w:t>
      </w:r>
    </w:p>
    <w:p w14:paraId="0DFE2D87" w14:textId="77777777" w:rsidR="00DE2786" w:rsidRPr="00DE2786" w:rsidRDefault="00DE2786" w:rsidP="00DE2786">
      <w:pPr>
        <w:rPr>
          <w:rFonts w:ascii="Times New Roman" w:hAnsi="Times New Roman"/>
          <w:sz w:val="22"/>
          <w:szCs w:val="22"/>
        </w:rPr>
      </w:pPr>
      <w:r w:rsidRPr="00DE2786">
        <w:rPr>
          <w:rFonts w:ascii="Times New Roman" w:hAnsi="Times New Roman"/>
          <w:sz w:val="22"/>
          <w:szCs w:val="22"/>
        </w:rPr>
        <w:t>C) 2nd_name = "Doe"</w:t>
      </w:r>
    </w:p>
    <w:p w14:paraId="7FDD6203" w14:textId="6B253BC1" w:rsidR="00BB397B" w:rsidRPr="00DE2786" w:rsidRDefault="00DE2786" w:rsidP="00DE2786">
      <w:pPr>
        <w:rPr>
          <w:rFonts w:ascii="Times New Roman" w:hAnsi="Times New Roman"/>
          <w:sz w:val="22"/>
          <w:szCs w:val="22"/>
        </w:rPr>
      </w:pPr>
      <w:r w:rsidRPr="00DE2786">
        <w:rPr>
          <w:rFonts w:ascii="Times New Roman" w:hAnsi="Times New Roman"/>
          <w:sz w:val="22"/>
          <w:szCs w:val="22"/>
        </w:rPr>
        <w:t>D) # day =+ 1</w:t>
      </w:r>
    </w:p>
    <w:p w14:paraId="648EAD17" w14:textId="77777777" w:rsidR="00BB397B" w:rsidRPr="00B0136C" w:rsidRDefault="00BB397B" w:rsidP="00317ED0">
      <w:pPr>
        <w:rPr>
          <w:rFonts w:ascii="Times New Roman" w:hAnsi="Times New Roman"/>
          <w:sz w:val="22"/>
          <w:szCs w:val="22"/>
        </w:rPr>
      </w:pPr>
    </w:p>
    <w:p w14:paraId="7EDD7630" w14:textId="77777777" w:rsidR="002D7BE1" w:rsidRDefault="00306B99" w:rsidP="002D7BE1">
      <w:pPr>
        <w:rPr>
          <w:rFonts w:ascii="Times New Roman" w:hAnsi="Times New Roman"/>
          <w:sz w:val="22"/>
          <w:szCs w:val="22"/>
          <w:lang w:val="en-US" w:eastAsia="zh-CN"/>
        </w:rPr>
      </w:pPr>
      <w:r w:rsidRPr="00B0136C">
        <w:rPr>
          <w:rFonts w:ascii="Times New Roman" w:hAnsi="Times New Roman"/>
          <w:sz w:val="22"/>
          <w:szCs w:val="22"/>
          <w:lang w:eastAsia="zh-CN"/>
        </w:rPr>
        <w:t xml:space="preserve">1.8) </w:t>
      </w:r>
      <w:r w:rsidR="00617539" w:rsidRPr="00B0136C">
        <w:rPr>
          <w:rFonts w:ascii="Times New Roman" w:hAnsi="Times New Roman"/>
          <w:sz w:val="22"/>
          <w:szCs w:val="22"/>
        </w:rPr>
        <w:t>What is the output of the following Python program?</w:t>
      </w:r>
      <w:r w:rsidR="003E1AB3" w:rsidRPr="00B0136C">
        <w:rPr>
          <w:rFonts w:ascii="Times New Roman" w:hAnsi="Times New Roman"/>
          <w:sz w:val="22"/>
          <w:szCs w:val="22"/>
        </w:rPr>
        <w:t xml:space="preserve"> </w:t>
      </w:r>
      <w:r w:rsidR="00A15E3F" w:rsidRPr="00B0136C">
        <w:rPr>
          <w:rFonts w:ascii="Times New Roman" w:hAnsi="Times New Roman"/>
          <w:color w:val="FF0000"/>
          <w:sz w:val="22"/>
          <w:szCs w:val="22"/>
        </w:rPr>
        <w:t>B</w:t>
      </w:r>
      <w:r w:rsidR="00A15E3F">
        <w:rPr>
          <w:rFonts w:ascii="Times New Roman" w:hAnsi="Times New Roman"/>
          <w:color w:val="FF0000"/>
          <w:sz w:val="22"/>
          <w:szCs w:val="22"/>
        </w:rPr>
        <w:t xml:space="preserve"> </w:t>
      </w:r>
      <w:r w:rsidR="00A15E3F">
        <w:rPr>
          <w:rFonts w:ascii="Times New Roman" w:hAnsi="Times New Roman" w:hint="eastAsia"/>
          <w:color w:val="FF0000"/>
          <w:sz w:val="22"/>
          <w:szCs w:val="22"/>
          <w:lang w:eastAsia="zh-CN"/>
        </w:rPr>
        <w:t>易</w:t>
      </w:r>
    </w:p>
    <w:p w14:paraId="1002BF27" w14:textId="1902D9EC" w:rsidR="00C546E1" w:rsidRPr="001440A7" w:rsidRDefault="00AA56D0" w:rsidP="00141593">
      <w:pPr>
        <w:jc w:val="center"/>
        <w:rPr>
          <w:rFonts w:ascii="Times New Roman" w:hAnsi="Times New Roman"/>
          <w:sz w:val="32"/>
          <w:szCs w:val="32"/>
          <w:lang w:val="en-US" w:eastAsia="zh-CN"/>
        </w:rPr>
      </w:pPr>
      <w:r w:rsidRPr="001440A7">
        <w:rPr>
          <w:rFonts w:ascii="Consolas" w:hAnsi="Consolas" w:cs="宋体"/>
          <w:color w:val="000000"/>
          <w:sz w:val="22"/>
          <w:szCs w:val="22"/>
          <w:bdr w:val="none" w:sz="0" w:space="0" w:color="auto" w:frame="1"/>
          <w:lang w:eastAsia="zh-CN"/>
        </w:rPr>
        <w:t>4 * 3 // 2 + 7 % 5 - 2 ** 3</w:t>
      </w:r>
    </w:p>
    <w:p w14:paraId="644611FE" w14:textId="71E05D8B" w:rsidR="00A473B1" w:rsidRDefault="00423B40" w:rsidP="00423B40">
      <w:pPr>
        <w:rPr>
          <w:rFonts w:ascii="Times New Roman" w:hAnsi="Times New Roman"/>
          <w:sz w:val="22"/>
          <w:lang w:eastAsia="zh-CN"/>
        </w:rPr>
      </w:pPr>
      <w:r w:rsidRPr="00423B40">
        <w:rPr>
          <w:rFonts w:ascii="Times New Roman" w:hAnsi="Times New Roman"/>
          <w:sz w:val="22"/>
          <w:lang w:eastAsia="zh-CN"/>
        </w:rPr>
        <w:t>A) 6</w:t>
      </w:r>
      <w:r>
        <w:rPr>
          <w:rFonts w:ascii="Times New Roman" w:hAnsi="Times New Roman"/>
          <w:sz w:val="22"/>
          <w:lang w:eastAsia="zh-CN"/>
        </w:rPr>
        <w:tab/>
      </w:r>
      <w:r w:rsidR="00DA7CF0">
        <w:rPr>
          <w:rFonts w:ascii="Times New Roman" w:hAnsi="Times New Roman"/>
          <w:sz w:val="22"/>
          <w:lang w:eastAsia="zh-CN"/>
        </w:rPr>
        <w:tab/>
      </w:r>
      <w:r w:rsidRPr="00423B40">
        <w:rPr>
          <w:rFonts w:ascii="Times New Roman" w:hAnsi="Times New Roman"/>
          <w:sz w:val="22"/>
          <w:lang w:eastAsia="zh-CN"/>
        </w:rPr>
        <w:t xml:space="preserve">B) </w:t>
      </w:r>
      <w:r w:rsidR="00956456">
        <w:rPr>
          <w:rFonts w:ascii="Times New Roman" w:hAnsi="Times New Roman"/>
          <w:sz w:val="22"/>
          <w:lang w:eastAsia="zh-CN"/>
        </w:rPr>
        <w:t>0</w:t>
      </w:r>
      <w:r>
        <w:rPr>
          <w:rFonts w:ascii="Times New Roman" w:hAnsi="Times New Roman"/>
          <w:sz w:val="22"/>
          <w:lang w:eastAsia="zh-CN"/>
        </w:rPr>
        <w:tab/>
      </w:r>
      <w:r w:rsidR="00DA7CF0">
        <w:rPr>
          <w:rFonts w:ascii="Times New Roman" w:hAnsi="Times New Roman"/>
          <w:sz w:val="22"/>
          <w:lang w:eastAsia="zh-CN"/>
        </w:rPr>
        <w:tab/>
      </w:r>
      <w:r w:rsidRPr="00423B40">
        <w:rPr>
          <w:rFonts w:ascii="Times New Roman" w:hAnsi="Times New Roman"/>
          <w:sz w:val="22"/>
          <w:lang w:eastAsia="zh-CN"/>
        </w:rPr>
        <w:t xml:space="preserve">C) </w:t>
      </w:r>
      <w:r w:rsidR="00C50E40">
        <w:rPr>
          <w:rFonts w:ascii="Times New Roman" w:hAnsi="Times New Roman"/>
          <w:sz w:val="22"/>
          <w:lang w:eastAsia="zh-CN"/>
        </w:rPr>
        <w:t>-</w:t>
      </w:r>
      <w:r w:rsidR="00604A56">
        <w:rPr>
          <w:rFonts w:ascii="Times New Roman" w:hAnsi="Times New Roman"/>
          <w:sz w:val="22"/>
          <w:lang w:eastAsia="zh-CN"/>
        </w:rPr>
        <w:t>5</w:t>
      </w:r>
      <w:r>
        <w:rPr>
          <w:rFonts w:ascii="Times New Roman" w:hAnsi="Times New Roman"/>
          <w:sz w:val="22"/>
          <w:lang w:eastAsia="zh-CN"/>
        </w:rPr>
        <w:tab/>
      </w:r>
      <w:r w:rsidR="00DA7CF0">
        <w:rPr>
          <w:rFonts w:ascii="Times New Roman" w:hAnsi="Times New Roman"/>
          <w:sz w:val="22"/>
          <w:lang w:eastAsia="zh-CN"/>
        </w:rPr>
        <w:tab/>
      </w:r>
      <w:r w:rsidRPr="00423B40">
        <w:rPr>
          <w:rFonts w:ascii="Times New Roman" w:hAnsi="Times New Roman"/>
          <w:sz w:val="22"/>
          <w:lang w:eastAsia="zh-CN"/>
        </w:rPr>
        <w:t xml:space="preserve">D) </w:t>
      </w:r>
      <w:r w:rsidR="00F00690">
        <w:rPr>
          <w:rFonts w:ascii="Times New Roman" w:hAnsi="Times New Roman"/>
          <w:sz w:val="22"/>
          <w:lang w:eastAsia="zh-CN"/>
        </w:rPr>
        <w:t>-2</w:t>
      </w:r>
    </w:p>
    <w:p w14:paraId="777B9BCA" w14:textId="77777777" w:rsidR="00C144A2" w:rsidRDefault="00C144A2" w:rsidP="00423B40">
      <w:pPr>
        <w:rPr>
          <w:rFonts w:ascii="Times New Roman" w:hAnsi="Times New Roman"/>
          <w:sz w:val="22"/>
          <w:lang w:eastAsia="zh-CN"/>
        </w:rPr>
      </w:pPr>
    </w:p>
    <w:p w14:paraId="0E1D2B23" w14:textId="706B01D4" w:rsidR="00C029A0" w:rsidRPr="00C029A0" w:rsidRDefault="00A473B1" w:rsidP="00C029A0">
      <w:pPr>
        <w:rPr>
          <w:rFonts w:ascii="Times New Roman" w:hAnsi="Times New Roman"/>
          <w:lang w:eastAsia="zh-CN"/>
        </w:rPr>
      </w:pPr>
      <w:r w:rsidRPr="00C029A0">
        <w:rPr>
          <w:rFonts w:ascii="Times New Roman" w:hAnsi="Times New Roman" w:hint="eastAsia"/>
          <w:sz w:val="22"/>
          <w:lang w:eastAsia="zh-CN"/>
        </w:rPr>
        <w:t>1</w:t>
      </w:r>
      <w:r w:rsidRPr="00C029A0">
        <w:rPr>
          <w:rFonts w:ascii="Times New Roman" w:hAnsi="Times New Roman"/>
          <w:sz w:val="22"/>
          <w:lang w:eastAsia="zh-CN"/>
        </w:rPr>
        <w:t xml:space="preserve">.9) </w:t>
      </w:r>
      <w:r w:rsidR="00A6079A" w:rsidRPr="00A6079A">
        <w:rPr>
          <w:rFonts w:ascii="Times New Roman" w:hAnsi="Times New Roman"/>
          <w:lang w:eastAsia="zh-CN"/>
        </w:rPr>
        <w:t>Which of the following methods is used to open a file in Python for reading, assuming that the file already exists?</w:t>
      </w:r>
      <w:r w:rsidR="00B05C0B" w:rsidRPr="00B05C0B">
        <w:rPr>
          <w:rFonts w:ascii="Times New Roman" w:hAnsi="Times New Roman"/>
          <w:color w:val="FF0000"/>
          <w:lang w:eastAsia="zh-CN"/>
        </w:rPr>
        <w:t xml:space="preserve"> </w:t>
      </w:r>
      <w:r w:rsidR="00B05C0B" w:rsidRPr="00C029A0">
        <w:rPr>
          <w:rFonts w:ascii="Times New Roman" w:hAnsi="Times New Roman"/>
          <w:color w:val="FF0000"/>
          <w:lang w:eastAsia="zh-CN"/>
        </w:rPr>
        <w:t>B</w:t>
      </w:r>
      <w:r w:rsidR="00B05C0B">
        <w:rPr>
          <w:rFonts w:ascii="Times New Roman" w:hAnsi="Times New Roman"/>
          <w:color w:val="FF0000"/>
          <w:lang w:eastAsia="zh-CN"/>
        </w:rPr>
        <w:t xml:space="preserve"> </w:t>
      </w:r>
      <w:r w:rsidR="00B05C0B">
        <w:rPr>
          <w:rFonts w:ascii="Times New Roman" w:hAnsi="Times New Roman" w:hint="eastAsia"/>
          <w:color w:val="FF0000"/>
          <w:sz w:val="22"/>
          <w:szCs w:val="22"/>
          <w:lang w:eastAsia="zh-CN"/>
        </w:rPr>
        <w:t>易</w:t>
      </w:r>
    </w:p>
    <w:p w14:paraId="54A1C8FD" w14:textId="70CF158C" w:rsidR="00C509B9" w:rsidRPr="003672F7" w:rsidRDefault="00A6079A" w:rsidP="00A6079A">
      <w:pPr>
        <w:rPr>
          <w:rFonts w:ascii="Times New Roman" w:hAnsi="Times New Roman"/>
          <w:sz w:val="22"/>
          <w:szCs w:val="22"/>
          <w:lang w:eastAsia="zh-CN"/>
        </w:rPr>
      </w:pPr>
      <w:r w:rsidRPr="00A6079A">
        <w:rPr>
          <w:rFonts w:ascii="Times New Roman" w:hAnsi="Times New Roman"/>
          <w:sz w:val="22"/>
          <w:szCs w:val="22"/>
          <w:lang w:eastAsia="zh-CN"/>
        </w:rPr>
        <w:t>A) write()</w:t>
      </w:r>
      <w:r>
        <w:rPr>
          <w:rFonts w:ascii="Times New Roman" w:hAnsi="Times New Roman"/>
          <w:sz w:val="22"/>
          <w:szCs w:val="22"/>
          <w:lang w:eastAsia="zh-CN"/>
        </w:rPr>
        <w:tab/>
      </w:r>
      <w:r>
        <w:rPr>
          <w:rFonts w:ascii="Times New Roman" w:hAnsi="Times New Roman"/>
          <w:sz w:val="22"/>
          <w:szCs w:val="22"/>
          <w:lang w:eastAsia="zh-CN"/>
        </w:rPr>
        <w:tab/>
      </w:r>
      <w:r w:rsidRPr="00A6079A">
        <w:rPr>
          <w:rFonts w:ascii="Times New Roman" w:hAnsi="Times New Roman"/>
          <w:sz w:val="22"/>
          <w:szCs w:val="22"/>
          <w:lang w:eastAsia="zh-CN"/>
        </w:rPr>
        <w:t>B) open()</w:t>
      </w:r>
      <w:r>
        <w:rPr>
          <w:rFonts w:ascii="Times New Roman" w:hAnsi="Times New Roman"/>
          <w:sz w:val="22"/>
          <w:szCs w:val="22"/>
          <w:lang w:eastAsia="zh-CN"/>
        </w:rPr>
        <w:tab/>
      </w:r>
      <w:r>
        <w:rPr>
          <w:rFonts w:ascii="Times New Roman" w:hAnsi="Times New Roman"/>
          <w:sz w:val="22"/>
          <w:szCs w:val="22"/>
          <w:lang w:eastAsia="zh-CN"/>
        </w:rPr>
        <w:tab/>
      </w:r>
      <w:r w:rsidRPr="00A6079A">
        <w:rPr>
          <w:rFonts w:ascii="Times New Roman" w:hAnsi="Times New Roman"/>
          <w:sz w:val="22"/>
          <w:szCs w:val="22"/>
          <w:lang w:eastAsia="zh-CN"/>
        </w:rPr>
        <w:t>C) read()</w:t>
      </w:r>
      <w:r>
        <w:rPr>
          <w:rFonts w:ascii="Times New Roman" w:hAnsi="Times New Roman"/>
          <w:sz w:val="22"/>
          <w:szCs w:val="22"/>
          <w:lang w:eastAsia="zh-CN"/>
        </w:rPr>
        <w:tab/>
      </w:r>
      <w:r>
        <w:rPr>
          <w:rFonts w:ascii="Times New Roman" w:hAnsi="Times New Roman"/>
          <w:sz w:val="22"/>
          <w:szCs w:val="22"/>
          <w:lang w:eastAsia="zh-CN"/>
        </w:rPr>
        <w:tab/>
      </w:r>
      <w:r w:rsidRPr="00A6079A">
        <w:rPr>
          <w:rFonts w:ascii="Times New Roman" w:hAnsi="Times New Roman"/>
          <w:sz w:val="22"/>
          <w:szCs w:val="22"/>
          <w:lang w:eastAsia="zh-CN"/>
        </w:rPr>
        <w:t xml:space="preserve">D) </w:t>
      </w:r>
      <w:proofErr w:type="gramStart"/>
      <w:r w:rsidRPr="00A6079A">
        <w:rPr>
          <w:rFonts w:ascii="Times New Roman" w:hAnsi="Times New Roman"/>
          <w:sz w:val="22"/>
          <w:szCs w:val="22"/>
          <w:lang w:eastAsia="zh-CN"/>
        </w:rPr>
        <w:t>create(</w:t>
      </w:r>
      <w:proofErr w:type="gramEnd"/>
      <w:r w:rsidRPr="00A6079A">
        <w:rPr>
          <w:rFonts w:ascii="Times New Roman" w:hAnsi="Times New Roman"/>
          <w:sz w:val="22"/>
          <w:szCs w:val="22"/>
          <w:lang w:eastAsia="zh-CN"/>
        </w:rPr>
        <w:t>)</w:t>
      </w:r>
    </w:p>
    <w:p w14:paraId="150197B0" w14:textId="77777777" w:rsidR="00E74910" w:rsidRDefault="00E74910" w:rsidP="00DA5ECD">
      <w:pPr>
        <w:rPr>
          <w:rFonts w:ascii="Times New Roman" w:hAnsi="Times New Roman"/>
          <w:sz w:val="22"/>
          <w:szCs w:val="22"/>
        </w:rPr>
      </w:pPr>
    </w:p>
    <w:p w14:paraId="533566B9" w14:textId="406656EC" w:rsidR="00F54DCB" w:rsidRDefault="00F54DCB" w:rsidP="00F54DCB">
      <w:pPr>
        <w:rPr>
          <w:rFonts w:ascii="Times New Roman" w:hAnsi="Times New Roman"/>
          <w:sz w:val="22"/>
          <w:lang w:val="en-US" w:eastAsia="zh-CN"/>
        </w:rPr>
      </w:pPr>
      <w:r>
        <w:rPr>
          <w:rFonts w:ascii="Times New Roman" w:hAnsi="Times New Roman" w:hint="eastAsia"/>
          <w:sz w:val="22"/>
          <w:lang w:val="en-US" w:eastAsia="zh-CN"/>
        </w:rPr>
        <w:t>1</w:t>
      </w:r>
      <w:r>
        <w:rPr>
          <w:rFonts w:ascii="Times New Roman" w:hAnsi="Times New Roman"/>
          <w:sz w:val="22"/>
          <w:lang w:val="en-US" w:eastAsia="zh-CN"/>
        </w:rPr>
        <w:t>.10</w:t>
      </w:r>
      <w:r>
        <w:rPr>
          <w:rFonts w:ascii="Times New Roman" w:hAnsi="Times New Roman" w:hint="eastAsia"/>
          <w:sz w:val="22"/>
          <w:lang w:val="en-US" w:eastAsia="zh-CN"/>
        </w:rPr>
        <w:t>)</w:t>
      </w:r>
      <w:r>
        <w:rPr>
          <w:rFonts w:ascii="Times New Roman" w:hAnsi="Times New Roman"/>
          <w:sz w:val="22"/>
          <w:lang w:val="en-US" w:eastAsia="zh-CN"/>
        </w:rPr>
        <w:t xml:space="preserve"> </w:t>
      </w:r>
      <w:r w:rsidRPr="003672F7">
        <w:rPr>
          <w:rFonts w:ascii="Times New Roman" w:eastAsia="仿宋" w:hAnsi="Times New Roman"/>
          <w:sz w:val="22"/>
          <w:szCs w:val="22"/>
        </w:rPr>
        <w:t>What will be the output of the following Python code</w:t>
      </w:r>
      <w:r w:rsidRPr="003672F7">
        <w:rPr>
          <w:rFonts w:ascii="Times New Roman" w:hAnsi="Times New Roman"/>
          <w:sz w:val="22"/>
          <w:szCs w:val="22"/>
        </w:rPr>
        <w:t>?</w:t>
      </w:r>
      <w:r w:rsidR="0013683A">
        <w:rPr>
          <w:rFonts w:ascii="Times New Roman" w:hAnsi="Times New Roman"/>
          <w:sz w:val="22"/>
          <w:szCs w:val="22"/>
        </w:rPr>
        <w:t xml:space="preserve"> </w:t>
      </w:r>
      <w:r w:rsidR="0013683A" w:rsidRPr="00810132">
        <w:rPr>
          <w:rFonts w:ascii="Times New Roman" w:hAnsi="Times New Roman"/>
          <w:color w:val="FF0000"/>
          <w:sz w:val="22"/>
          <w:szCs w:val="22"/>
        </w:rPr>
        <w:t xml:space="preserve">A </w:t>
      </w:r>
      <w:r w:rsidR="00714FC8">
        <w:rPr>
          <w:rFonts w:ascii="Times New Roman" w:hAnsi="Times New Roman" w:hint="eastAsia"/>
          <w:color w:val="FF0000"/>
          <w:sz w:val="22"/>
          <w:szCs w:val="22"/>
          <w:lang w:eastAsia="zh-CN"/>
        </w:rPr>
        <w:t>易</w:t>
      </w:r>
    </w:p>
    <w:p w14:paraId="7C31AA2B" w14:textId="77777777" w:rsidR="00865313" w:rsidRPr="00865313" w:rsidRDefault="00865313" w:rsidP="00865313">
      <w:pPr>
        <w:numPr>
          <w:ilvl w:val="0"/>
          <w:numId w:val="3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865313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a = 10  </w:t>
      </w:r>
    </w:p>
    <w:p w14:paraId="185A230B" w14:textId="77777777" w:rsidR="00865313" w:rsidRPr="00865313" w:rsidRDefault="00865313" w:rsidP="00865313">
      <w:pPr>
        <w:numPr>
          <w:ilvl w:val="0"/>
          <w:numId w:val="3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865313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def</w:t>
      </w:r>
      <w:r w:rsidRPr="00865313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</w:t>
      </w:r>
      <w:proofErr w:type="spellStart"/>
      <w:r w:rsidRPr="00865313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my_</w:t>
      </w:r>
      <w:proofErr w:type="gramStart"/>
      <w:r w:rsidRPr="00865313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function</w:t>
      </w:r>
      <w:proofErr w:type="spellEnd"/>
      <w:r w:rsidRPr="00865313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(</w:t>
      </w:r>
      <w:proofErr w:type="gramEnd"/>
      <w:r w:rsidRPr="00865313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a, b=5):  </w:t>
      </w:r>
    </w:p>
    <w:p w14:paraId="54FF145E" w14:textId="77777777" w:rsidR="00865313" w:rsidRPr="00865313" w:rsidRDefault="00865313" w:rsidP="00865313">
      <w:pPr>
        <w:numPr>
          <w:ilvl w:val="0"/>
          <w:numId w:val="3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865313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c = a * b  </w:t>
      </w:r>
    </w:p>
    <w:p w14:paraId="58BD3CE7" w14:textId="77777777" w:rsidR="00865313" w:rsidRPr="00865313" w:rsidRDefault="00865313" w:rsidP="00865313">
      <w:pPr>
        <w:numPr>
          <w:ilvl w:val="0"/>
          <w:numId w:val="3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865313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</w:t>
      </w:r>
      <w:r w:rsidRPr="00865313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return</w:t>
      </w:r>
      <w:r w:rsidRPr="00865313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a + b, c  </w:t>
      </w:r>
    </w:p>
    <w:p w14:paraId="6ED65331" w14:textId="77777777" w:rsidR="00865313" w:rsidRPr="00865313" w:rsidRDefault="00865313" w:rsidP="00865313">
      <w:pPr>
        <w:numPr>
          <w:ilvl w:val="0"/>
          <w:numId w:val="3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865313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result1, result2 = </w:t>
      </w:r>
      <w:proofErr w:type="spellStart"/>
      <w:r w:rsidRPr="00865313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my_</w:t>
      </w:r>
      <w:proofErr w:type="gramStart"/>
      <w:r w:rsidRPr="00865313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function</w:t>
      </w:r>
      <w:proofErr w:type="spellEnd"/>
      <w:r w:rsidRPr="00865313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(</w:t>
      </w:r>
      <w:proofErr w:type="gramEnd"/>
      <w:r w:rsidRPr="00865313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5, 3)  </w:t>
      </w:r>
    </w:p>
    <w:p w14:paraId="2F426082" w14:textId="77777777" w:rsidR="00865313" w:rsidRPr="00865313" w:rsidRDefault="00865313" w:rsidP="00865313">
      <w:pPr>
        <w:numPr>
          <w:ilvl w:val="0"/>
          <w:numId w:val="3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proofErr w:type="gramStart"/>
      <w:r w:rsidRPr="00865313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print</w:t>
      </w:r>
      <w:r w:rsidRPr="00865313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(</w:t>
      </w:r>
      <w:proofErr w:type="gramEnd"/>
      <w:r w:rsidRPr="00865313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"Result 1: "</w:t>
      </w:r>
      <w:r w:rsidRPr="00865313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, result1)  </w:t>
      </w:r>
    </w:p>
    <w:p w14:paraId="207D2FAC" w14:textId="77777777" w:rsidR="00865313" w:rsidRPr="00865313" w:rsidRDefault="00865313" w:rsidP="00865313">
      <w:pPr>
        <w:numPr>
          <w:ilvl w:val="0"/>
          <w:numId w:val="3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proofErr w:type="gramStart"/>
      <w:r w:rsidRPr="00865313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print</w:t>
      </w:r>
      <w:r w:rsidRPr="00865313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(</w:t>
      </w:r>
      <w:proofErr w:type="gramEnd"/>
      <w:r w:rsidRPr="00865313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"Result 2: "</w:t>
      </w:r>
      <w:r w:rsidRPr="00865313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, result2)</w:t>
      </w:r>
    </w:p>
    <w:p w14:paraId="5BC9B18B" w14:textId="77777777" w:rsidR="00865313" w:rsidRDefault="00865313" w:rsidP="00F54DCB">
      <w:pPr>
        <w:rPr>
          <w:rFonts w:ascii="Times New Roman" w:hAnsi="Times New Roman"/>
          <w:sz w:val="22"/>
          <w:lang w:val="en-US" w:eastAsia="zh-CN"/>
        </w:rPr>
      </w:pPr>
    </w:p>
    <w:p w14:paraId="20ECBE46" w14:textId="30BE7C0E" w:rsidR="00F54DCB" w:rsidRPr="0013683A" w:rsidRDefault="00F54DCB" w:rsidP="00F54DCB">
      <w:pPr>
        <w:rPr>
          <w:rFonts w:ascii="Times New Roman" w:hAnsi="Times New Roman"/>
          <w:sz w:val="22"/>
          <w:lang w:val="en-US" w:eastAsia="zh-CN"/>
        </w:rPr>
      </w:pPr>
      <w:r w:rsidRPr="0013683A">
        <w:rPr>
          <w:rFonts w:ascii="Times New Roman" w:hAnsi="Times New Roman" w:hint="eastAsia"/>
          <w:sz w:val="22"/>
          <w:lang w:val="en-US" w:eastAsia="zh-CN"/>
        </w:rPr>
        <w:t>A</w:t>
      </w:r>
      <w:r w:rsidR="001176BB">
        <w:rPr>
          <w:rFonts w:ascii="Times New Roman" w:hAnsi="Times New Roman"/>
          <w:sz w:val="22"/>
          <w:lang w:val="en-US" w:eastAsia="zh-CN"/>
        </w:rPr>
        <w:t>)</w:t>
      </w:r>
    </w:p>
    <w:p w14:paraId="354C3D33" w14:textId="77777777" w:rsidR="00F54DCB" w:rsidRPr="0013683A" w:rsidRDefault="00F54DCB" w:rsidP="00F54DCB">
      <w:pPr>
        <w:rPr>
          <w:rFonts w:ascii="Times New Roman" w:hAnsi="Times New Roman"/>
          <w:sz w:val="22"/>
          <w:lang w:val="en-US" w:eastAsia="zh-CN"/>
        </w:rPr>
      </w:pPr>
      <w:r w:rsidRPr="0013683A">
        <w:rPr>
          <w:rFonts w:ascii="Times New Roman" w:hAnsi="Times New Roman"/>
          <w:sz w:val="22"/>
          <w:lang w:val="en-US" w:eastAsia="zh-CN"/>
        </w:rPr>
        <w:t>Result 1:  8</w:t>
      </w:r>
    </w:p>
    <w:p w14:paraId="48D4A917" w14:textId="77777777" w:rsidR="00F54DCB" w:rsidRDefault="00F54DCB" w:rsidP="00F54DCB">
      <w:pPr>
        <w:rPr>
          <w:rFonts w:ascii="Times New Roman" w:hAnsi="Times New Roman"/>
          <w:sz w:val="22"/>
          <w:lang w:val="en-US" w:eastAsia="zh-CN"/>
        </w:rPr>
      </w:pPr>
      <w:r w:rsidRPr="0013683A">
        <w:rPr>
          <w:rFonts w:ascii="Times New Roman" w:hAnsi="Times New Roman"/>
          <w:sz w:val="22"/>
          <w:lang w:val="en-US" w:eastAsia="zh-CN"/>
        </w:rPr>
        <w:t xml:space="preserve">Result 2:  15 </w:t>
      </w:r>
    </w:p>
    <w:p w14:paraId="479EDE55" w14:textId="77777777" w:rsidR="00662B99" w:rsidRPr="0013683A" w:rsidRDefault="00662B99" w:rsidP="00F54DCB">
      <w:pPr>
        <w:rPr>
          <w:rFonts w:ascii="Times New Roman" w:hAnsi="Times New Roman"/>
          <w:sz w:val="22"/>
          <w:lang w:val="en-US" w:eastAsia="zh-CN"/>
        </w:rPr>
      </w:pPr>
    </w:p>
    <w:p w14:paraId="2167AFD9" w14:textId="5D3404B6" w:rsidR="00F54DCB" w:rsidRDefault="00F54DCB" w:rsidP="00F54DCB">
      <w:pPr>
        <w:rPr>
          <w:rFonts w:ascii="Times New Roman" w:hAnsi="Times New Roman"/>
          <w:sz w:val="22"/>
          <w:lang w:val="en-US" w:eastAsia="zh-CN"/>
        </w:rPr>
      </w:pPr>
      <w:r>
        <w:rPr>
          <w:rFonts w:ascii="Times New Roman" w:hAnsi="Times New Roman"/>
          <w:sz w:val="22"/>
          <w:lang w:val="en-US" w:eastAsia="zh-CN"/>
        </w:rPr>
        <w:lastRenderedPageBreak/>
        <w:t>B</w:t>
      </w:r>
      <w:r w:rsidR="00034FFE">
        <w:rPr>
          <w:rFonts w:ascii="Times New Roman" w:hAnsi="Times New Roman"/>
          <w:sz w:val="22"/>
          <w:lang w:val="en-US" w:eastAsia="zh-CN"/>
        </w:rPr>
        <w:t>)</w:t>
      </w:r>
    </w:p>
    <w:p w14:paraId="21D1DF2A" w14:textId="77777777" w:rsidR="00F54DCB" w:rsidRPr="00FB3068" w:rsidRDefault="00F54DCB" w:rsidP="00F54DCB">
      <w:pPr>
        <w:rPr>
          <w:rFonts w:ascii="Times New Roman" w:hAnsi="Times New Roman"/>
          <w:sz w:val="22"/>
          <w:lang w:val="en-US" w:eastAsia="zh-CN"/>
        </w:rPr>
      </w:pPr>
      <w:r w:rsidRPr="00FB3068">
        <w:rPr>
          <w:rFonts w:ascii="Times New Roman" w:hAnsi="Times New Roman"/>
          <w:sz w:val="22"/>
          <w:lang w:val="en-US" w:eastAsia="zh-CN"/>
        </w:rPr>
        <w:t xml:space="preserve">Result 1:  </w:t>
      </w:r>
      <w:r>
        <w:rPr>
          <w:rFonts w:ascii="Times New Roman" w:hAnsi="Times New Roman"/>
          <w:sz w:val="22"/>
          <w:lang w:val="en-US" w:eastAsia="zh-CN"/>
        </w:rPr>
        <w:t>13</w:t>
      </w:r>
    </w:p>
    <w:p w14:paraId="0B6B251A" w14:textId="77777777" w:rsidR="00F54DCB" w:rsidRDefault="00F54DCB" w:rsidP="00F54DCB">
      <w:pPr>
        <w:rPr>
          <w:rFonts w:ascii="Times New Roman" w:hAnsi="Times New Roman"/>
          <w:sz w:val="22"/>
          <w:lang w:val="en-US" w:eastAsia="zh-CN"/>
        </w:rPr>
      </w:pPr>
      <w:r w:rsidRPr="00FB3068">
        <w:rPr>
          <w:rFonts w:ascii="Times New Roman" w:hAnsi="Times New Roman"/>
          <w:sz w:val="22"/>
          <w:lang w:val="en-US" w:eastAsia="zh-CN"/>
        </w:rPr>
        <w:t xml:space="preserve">Result 2:  </w:t>
      </w:r>
      <w:r>
        <w:rPr>
          <w:rFonts w:ascii="Times New Roman" w:hAnsi="Times New Roman"/>
          <w:sz w:val="22"/>
          <w:lang w:val="en-US" w:eastAsia="zh-CN"/>
        </w:rPr>
        <w:t>30</w:t>
      </w:r>
    </w:p>
    <w:p w14:paraId="690C3CFC" w14:textId="77777777" w:rsidR="00662B99" w:rsidRDefault="00662B99" w:rsidP="00F54DCB">
      <w:pPr>
        <w:rPr>
          <w:rFonts w:ascii="Times New Roman" w:hAnsi="Times New Roman"/>
          <w:sz w:val="22"/>
          <w:lang w:val="en-US" w:eastAsia="zh-CN"/>
        </w:rPr>
      </w:pPr>
    </w:p>
    <w:p w14:paraId="287B1DEE" w14:textId="399090BF" w:rsidR="00F54DCB" w:rsidRDefault="00F54DCB" w:rsidP="00F54DCB">
      <w:pPr>
        <w:rPr>
          <w:rFonts w:ascii="Times New Roman" w:hAnsi="Times New Roman"/>
          <w:sz w:val="22"/>
          <w:lang w:val="en-US" w:eastAsia="zh-CN"/>
        </w:rPr>
      </w:pPr>
      <w:r>
        <w:rPr>
          <w:rFonts w:ascii="Times New Roman" w:hAnsi="Times New Roman" w:hint="eastAsia"/>
          <w:sz w:val="22"/>
          <w:lang w:val="en-US" w:eastAsia="zh-CN"/>
        </w:rPr>
        <w:t>C</w:t>
      </w:r>
      <w:r w:rsidR="004229A3">
        <w:rPr>
          <w:rFonts w:ascii="Times New Roman" w:hAnsi="Times New Roman"/>
          <w:sz w:val="22"/>
          <w:lang w:val="en-US" w:eastAsia="zh-CN"/>
        </w:rPr>
        <w:t>)</w:t>
      </w:r>
    </w:p>
    <w:p w14:paraId="1637F1E1" w14:textId="77777777" w:rsidR="00F54DCB" w:rsidRPr="00FB3068" w:rsidRDefault="00F54DCB" w:rsidP="00F54DCB">
      <w:pPr>
        <w:rPr>
          <w:rFonts w:ascii="Times New Roman" w:hAnsi="Times New Roman"/>
          <w:sz w:val="22"/>
          <w:lang w:val="en-US" w:eastAsia="zh-CN"/>
        </w:rPr>
      </w:pPr>
      <w:r w:rsidRPr="00FB3068">
        <w:rPr>
          <w:rFonts w:ascii="Times New Roman" w:hAnsi="Times New Roman"/>
          <w:sz w:val="22"/>
          <w:lang w:val="en-US" w:eastAsia="zh-CN"/>
        </w:rPr>
        <w:t xml:space="preserve">Result 1:  </w:t>
      </w:r>
      <w:r>
        <w:rPr>
          <w:rFonts w:ascii="Times New Roman" w:hAnsi="Times New Roman"/>
          <w:sz w:val="22"/>
          <w:lang w:val="en-US" w:eastAsia="zh-CN"/>
        </w:rPr>
        <w:t>10</w:t>
      </w:r>
    </w:p>
    <w:p w14:paraId="7B4703F9" w14:textId="77777777" w:rsidR="00F54DCB" w:rsidRDefault="00F54DCB" w:rsidP="00F54DCB">
      <w:pPr>
        <w:rPr>
          <w:rFonts w:ascii="Times New Roman" w:hAnsi="Times New Roman"/>
          <w:sz w:val="22"/>
          <w:lang w:val="en-US" w:eastAsia="zh-CN"/>
        </w:rPr>
      </w:pPr>
      <w:r w:rsidRPr="00FB3068">
        <w:rPr>
          <w:rFonts w:ascii="Times New Roman" w:hAnsi="Times New Roman"/>
          <w:sz w:val="22"/>
          <w:lang w:val="en-US" w:eastAsia="zh-CN"/>
        </w:rPr>
        <w:t xml:space="preserve">Result 2:  </w:t>
      </w:r>
      <w:r>
        <w:rPr>
          <w:rFonts w:ascii="Times New Roman" w:hAnsi="Times New Roman"/>
          <w:sz w:val="22"/>
          <w:lang w:val="en-US" w:eastAsia="zh-CN"/>
        </w:rPr>
        <w:t>25</w:t>
      </w:r>
    </w:p>
    <w:p w14:paraId="4B1D79D0" w14:textId="77777777" w:rsidR="00662B99" w:rsidRDefault="00662B99" w:rsidP="00F54DCB">
      <w:pPr>
        <w:rPr>
          <w:rFonts w:ascii="Times New Roman" w:hAnsi="Times New Roman"/>
          <w:sz w:val="22"/>
          <w:lang w:val="en-US" w:eastAsia="zh-CN"/>
        </w:rPr>
      </w:pPr>
    </w:p>
    <w:p w14:paraId="6E707358" w14:textId="7F4BBE11" w:rsidR="00F54DCB" w:rsidRDefault="00F54DCB" w:rsidP="00F54DCB">
      <w:pPr>
        <w:rPr>
          <w:rFonts w:ascii="Times New Roman" w:hAnsi="Times New Roman"/>
          <w:sz w:val="22"/>
          <w:lang w:val="en-US" w:eastAsia="zh-CN"/>
        </w:rPr>
      </w:pPr>
      <w:r>
        <w:rPr>
          <w:rFonts w:ascii="Times New Roman" w:hAnsi="Times New Roman" w:hint="eastAsia"/>
          <w:sz w:val="22"/>
          <w:lang w:val="en-US" w:eastAsia="zh-CN"/>
        </w:rPr>
        <w:t>D</w:t>
      </w:r>
      <w:r w:rsidR="00543598">
        <w:rPr>
          <w:rFonts w:ascii="Times New Roman" w:hAnsi="Times New Roman"/>
          <w:sz w:val="22"/>
          <w:lang w:val="en-US" w:eastAsia="zh-CN"/>
        </w:rPr>
        <w:t>)</w:t>
      </w:r>
    </w:p>
    <w:p w14:paraId="6B05FBF7" w14:textId="77777777" w:rsidR="00F54DCB" w:rsidRPr="00FB3068" w:rsidRDefault="00F54DCB" w:rsidP="00F54DCB">
      <w:pPr>
        <w:rPr>
          <w:rFonts w:ascii="Times New Roman" w:hAnsi="Times New Roman"/>
          <w:sz w:val="22"/>
          <w:lang w:val="en-US" w:eastAsia="zh-CN"/>
        </w:rPr>
      </w:pPr>
      <w:r w:rsidRPr="00FB3068">
        <w:rPr>
          <w:rFonts w:ascii="Times New Roman" w:hAnsi="Times New Roman"/>
          <w:sz w:val="22"/>
          <w:lang w:val="en-US" w:eastAsia="zh-CN"/>
        </w:rPr>
        <w:t xml:space="preserve">Result 1:  </w:t>
      </w:r>
      <w:r>
        <w:rPr>
          <w:rFonts w:ascii="Times New Roman" w:hAnsi="Times New Roman"/>
          <w:sz w:val="22"/>
          <w:lang w:val="en-US" w:eastAsia="zh-CN"/>
        </w:rPr>
        <w:t>15</w:t>
      </w:r>
    </w:p>
    <w:p w14:paraId="5FA01C74" w14:textId="77777777" w:rsidR="00F54DCB" w:rsidRDefault="00F54DCB" w:rsidP="00F54DCB">
      <w:pPr>
        <w:rPr>
          <w:rFonts w:ascii="Times New Roman" w:hAnsi="Times New Roman"/>
          <w:sz w:val="22"/>
          <w:lang w:val="en-US" w:eastAsia="zh-CN"/>
        </w:rPr>
      </w:pPr>
      <w:r w:rsidRPr="00FB3068">
        <w:rPr>
          <w:rFonts w:ascii="Times New Roman" w:hAnsi="Times New Roman"/>
          <w:sz w:val="22"/>
          <w:lang w:val="en-US" w:eastAsia="zh-CN"/>
        </w:rPr>
        <w:t xml:space="preserve">Result 2:  </w:t>
      </w:r>
      <w:r>
        <w:rPr>
          <w:rFonts w:ascii="Times New Roman" w:hAnsi="Times New Roman"/>
          <w:sz w:val="22"/>
          <w:lang w:val="en-US" w:eastAsia="zh-CN"/>
        </w:rPr>
        <w:t>50</w:t>
      </w:r>
    </w:p>
    <w:p w14:paraId="6EF14653" w14:textId="77777777" w:rsidR="00F54DCB" w:rsidRDefault="00F54DCB" w:rsidP="00DA5ECD">
      <w:pPr>
        <w:rPr>
          <w:rFonts w:ascii="Times New Roman" w:hAnsi="Times New Roman"/>
          <w:sz w:val="22"/>
          <w:szCs w:val="22"/>
        </w:rPr>
      </w:pPr>
    </w:p>
    <w:p w14:paraId="2FEDDC9E" w14:textId="77777777" w:rsidR="00F54DCB" w:rsidRDefault="00F54DCB" w:rsidP="00DA5ECD">
      <w:pPr>
        <w:rPr>
          <w:rFonts w:ascii="Times New Roman" w:hAnsi="Times New Roman"/>
          <w:sz w:val="22"/>
          <w:szCs w:val="22"/>
        </w:rPr>
      </w:pPr>
    </w:p>
    <w:p w14:paraId="0F53710B" w14:textId="77777777" w:rsidR="00F6745A" w:rsidRDefault="00F6745A" w:rsidP="00DA5ECD">
      <w:pPr>
        <w:rPr>
          <w:rFonts w:ascii="Times New Roman" w:hAnsi="Times New Roman"/>
          <w:sz w:val="22"/>
          <w:szCs w:val="22"/>
        </w:rPr>
      </w:pPr>
    </w:p>
    <w:p w14:paraId="33797707" w14:textId="77777777" w:rsidR="00DC0EEE" w:rsidRDefault="00DC0EEE" w:rsidP="00DA5ECD">
      <w:pPr>
        <w:rPr>
          <w:rFonts w:ascii="Times New Roman" w:hAnsi="Times New Roman"/>
          <w:sz w:val="22"/>
          <w:szCs w:val="22"/>
        </w:rPr>
      </w:pPr>
    </w:p>
    <w:p w14:paraId="10556D31" w14:textId="0D19ABFB" w:rsidR="00DA5ECD" w:rsidRPr="009E4939" w:rsidRDefault="00DA5ECD" w:rsidP="00DA5ECD">
      <w:pPr>
        <w:rPr>
          <w:rFonts w:ascii="Times New Roman" w:hAnsi="Times New Roman"/>
          <w:b/>
          <w:bCs/>
          <w:sz w:val="22"/>
          <w:szCs w:val="22"/>
        </w:rPr>
      </w:pPr>
      <w:r w:rsidRPr="009E4939">
        <w:rPr>
          <w:rFonts w:ascii="Times New Roman" w:hAnsi="Times New Roman"/>
          <w:b/>
          <w:bCs/>
          <w:sz w:val="22"/>
          <w:szCs w:val="22"/>
        </w:rPr>
        <w:t>Question 2. (10 × 4% = 40%)</w:t>
      </w:r>
    </w:p>
    <w:p w14:paraId="3235406D" w14:textId="634D228A" w:rsidR="00DE156A" w:rsidRDefault="00DA5ECD" w:rsidP="009C45A5">
      <w:pPr>
        <w:rPr>
          <w:rFonts w:ascii="Times New Roman" w:hAnsi="Times New Roman"/>
          <w:sz w:val="22"/>
          <w:szCs w:val="22"/>
        </w:rPr>
      </w:pPr>
      <w:r w:rsidRPr="000679C7">
        <w:rPr>
          <w:rFonts w:ascii="Times New Roman" w:hAnsi="Times New Roman"/>
          <w:sz w:val="22"/>
          <w:szCs w:val="22"/>
        </w:rPr>
        <w:t>Pick the correct option/s in each of the following sub-questions. Note that there may be MULTIPLE correct options for each sub-question.</w:t>
      </w:r>
    </w:p>
    <w:p w14:paraId="6F44E40F" w14:textId="77777777" w:rsidR="003C7326" w:rsidRPr="000679C7" w:rsidRDefault="003C7326" w:rsidP="003C7326">
      <w:pPr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</w:rPr>
        <w:t xml:space="preserve">2.1) </w:t>
      </w:r>
      <w:r w:rsidRPr="000679C7">
        <w:rPr>
          <w:rFonts w:ascii="Times New Roman" w:hAnsi="Times New Roman"/>
          <w:sz w:val="22"/>
          <w:szCs w:val="22"/>
        </w:rPr>
        <w:t>Which of the following codes in Python will raise an error?</w:t>
      </w:r>
      <w:r w:rsidRPr="00C01017">
        <w:rPr>
          <w:rFonts w:ascii="Times New Roman" w:hAnsi="Times New Roman"/>
          <w:color w:val="FF0000"/>
          <w:sz w:val="22"/>
          <w:szCs w:val="22"/>
        </w:rPr>
        <w:t xml:space="preserve"> </w:t>
      </w:r>
      <w:r w:rsidRPr="000679C7">
        <w:rPr>
          <w:rFonts w:ascii="Times New Roman" w:hAnsi="Times New Roman"/>
          <w:color w:val="FF0000"/>
          <w:sz w:val="22"/>
          <w:szCs w:val="22"/>
        </w:rPr>
        <w:t>A</w:t>
      </w:r>
      <w:r>
        <w:rPr>
          <w:rFonts w:ascii="Times New Roman" w:hAnsi="Times New Roman"/>
          <w:color w:val="FF0000"/>
          <w:sz w:val="22"/>
          <w:szCs w:val="22"/>
        </w:rPr>
        <w:t>C</w:t>
      </w:r>
    </w:p>
    <w:p w14:paraId="40EDF4EE" w14:textId="292996F6" w:rsidR="003C7326" w:rsidRPr="000679C7" w:rsidRDefault="003C7326" w:rsidP="003C7326">
      <w:pPr>
        <w:rPr>
          <w:rFonts w:ascii="Times New Roman" w:hAnsi="Times New Roman"/>
          <w:noProof/>
          <w:sz w:val="22"/>
          <w:szCs w:val="22"/>
        </w:rPr>
      </w:pPr>
      <w:r w:rsidRPr="000679C7">
        <w:rPr>
          <w:rFonts w:ascii="Times New Roman" w:hAnsi="Times New Roman" w:hint="eastAsia"/>
          <w:sz w:val="22"/>
          <w:szCs w:val="22"/>
        </w:rPr>
        <w:t>A</w:t>
      </w:r>
      <w:r w:rsidR="00726BF9">
        <w:rPr>
          <w:rFonts w:ascii="Times New Roman" w:hAnsi="Times New Roman"/>
          <w:sz w:val="22"/>
          <w:szCs w:val="22"/>
        </w:rPr>
        <w:t>)</w:t>
      </w:r>
      <w:r w:rsidRPr="000679C7">
        <w:rPr>
          <w:rFonts w:ascii="Times New Roman" w:hAnsi="Times New Roman"/>
          <w:sz w:val="22"/>
          <w:szCs w:val="22"/>
        </w:rPr>
        <w:t xml:space="preserve"> </w:t>
      </w:r>
    </w:p>
    <w:p w14:paraId="53A6FD91" w14:textId="77777777" w:rsidR="00EF2E5A" w:rsidRPr="00EF2E5A" w:rsidRDefault="00EF2E5A" w:rsidP="00EF2E5A">
      <w:pPr>
        <w:numPr>
          <w:ilvl w:val="0"/>
          <w:numId w:val="33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EF2E5A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s = </w:t>
      </w:r>
      <w:r w:rsidRPr="00EF2E5A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'</w:t>
      </w:r>
      <w:proofErr w:type="spellStart"/>
      <w:r w:rsidRPr="00EF2E5A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abc</w:t>
      </w:r>
      <w:proofErr w:type="spellEnd"/>
      <w:r w:rsidRPr="00EF2E5A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'</w:t>
      </w:r>
      <w:r w:rsidRPr="00EF2E5A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</w:t>
      </w:r>
    </w:p>
    <w:p w14:paraId="485A76B2" w14:textId="77777777" w:rsidR="00EF2E5A" w:rsidRPr="00EF2E5A" w:rsidRDefault="00EF2E5A" w:rsidP="00EF2E5A">
      <w:pPr>
        <w:numPr>
          <w:ilvl w:val="0"/>
          <w:numId w:val="33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proofErr w:type="gramStart"/>
      <w:r w:rsidRPr="00EF2E5A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s[</w:t>
      </w:r>
      <w:proofErr w:type="gramEnd"/>
      <w:r w:rsidRPr="00EF2E5A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1] = </w:t>
      </w:r>
      <w:r w:rsidRPr="00EF2E5A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"d"</w:t>
      </w:r>
    </w:p>
    <w:p w14:paraId="46E10C9E" w14:textId="77777777" w:rsidR="003C7326" w:rsidRPr="00930D6B" w:rsidRDefault="003C7326" w:rsidP="003C7326">
      <w:pPr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</w:pPr>
    </w:p>
    <w:p w14:paraId="42ADEDF4" w14:textId="71870509" w:rsidR="003C7326" w:rsidRDefault="003C7326" w:rsidP="003C7326">
      <w:pPr>
        <w:rPr>
          <w:rFonts w:ascii="Times New Roman" w:hAnsi="Times New Roman"/>
          <w:sz w:val="22"/>
          <w:szCs w:val="22"/>
        </w:rPr>
      </w:pPr>
      <w:r w:rsidRPr="000679C7">
        <w:rPr>
          <w:rFonts w:ascii="Times New Roman" w:hAnsi="Times New Roman"/>
          <w:sz w:val="22"/>
          <w:szCs w:val="22"/>
        </w:rPr>
        <w:t>B</w:t>
      </w:r>
      <w:r w:rsidR="00E90E66">
        <w:rPr>
          <w:rFonts w:ascii="Times New Roman" w:hAnsi="Times New Roman"/>
          <w:sz w:val="22"/>
          <w:szCs w:val="22"/>
        </w:rPr>
        <w:t>)</w:t>
      </w:r>
      <w:r w:rsidRPr="000679C7">
        <w:rPr>
          <w:rFonts w:ascii="Times New Roman" w:hAnsi="Times New Roman"/>
          <w:sz w:val="22"/>
          <w:szCs w:val="22"/>
        </w:rPr>
        <w:t xml:space="preserve"> </w:t>
      </w:r>
    </w:p>
    <w:p w14:paraId="0D6104FB" w14:textId="77777777" w:rsidR="00904733" w:rsidRPr="00904733" w:rsidRDefault="00904733" w:rsidP="00904733">
      <w:pPr>
        <w:numPr>
          <w:ilvl w:val="0"/>
          <w:numId w:val="3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904733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dict_1 = {</w:t>
      </w:r>
      <w:r w:rsidRPr="00904733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'a'</w:t>
      </w:r>
      <w:r w:rsidRPr="00904733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: 1, </w:t>
      </w:r>
      <w:r w:rsidRPr="00904733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'b'</w:t>
      </w:r>
      <w:r w:rsidRPr="00904733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: 2}  </w:t>
      </w:r>
    </w:p>
    <w:p w14:paraId="5E08D4EB" w14:textId="77777777" w:rsidR="00904733" w:rsidRPr="00904733" w:rsidRDefault="00904733" w:rsidP="00904733">
      <w:pPr>
        <w:numPr>
          <w:ilvl w:val="0"/>
          <w:numId w:val="34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904733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dict_2 = dict_1  </w:t>
      </w:r>
    </w:p>
    <w:p w14:paraId="13DD1D01" w14:textId="77777777" w:rsidR="00904733" w:rsidRPr="00904733" w:rsidRDefault="00904733" w:rsidP="00904733">
      <w:pPr>
        <w:numPr>
          <w:ilvl w:val="0"/>
          <w:numId w:val="3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904733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dict_2[</w:t>
      </w:r>
      <w:r w:rsidRPr="00904733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'a'</w:t>
      </w:r>
      <w:r w:rsidRPr="00904733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] = 3 </w:t>
      </w:r>
    </w:p>
    <w:p w14:paraId="07B7E7E3" w14:textId="77777777" w:rsidR="00904733" w:rsidRDefault="00904733" w:rsidP="003C7326">
      <w:pPr>
        <w:rPr>
          <w:rFonts w:ascii="Times New Roman" w:hAnsi="Times New Roman"/>
          <w:sz w:val="22"/>
          <w:szCs w:val="22"/>
        </w:rPr>
      </w:pPr>
    </w:p>
    <w:p w14:paraId="2CCD8040" w14:textId="433A373A" w:rsidR="003C7326" w:rsidRDefault="003C7326" w:rsidP="003C7326">
      <w:pPr>
        <w:rPr>
          <w:rFonts w:ascii="Times New Roman" w:hAnsi="Times New Roman"/>
          <w:noProof/>
          <w:sz w:val="22"/>
          <w:szCs w:val="22"/>
        </w:rPr>
      </w:pPr>
      <w:r w:rsidRPr="000679C7">
        <w:rPr>
          <w:rFonts w:ascii="Times New Roman" w:hAnsi="Times New Roman"/>
          <w:sz w:val="22"/>
          <w:szCs w:val="22"/>
        </w:rPr>
        <w:t>C</w:t>
      </w:r>
      <w:r w:rsidR="00E90E66">
        <w:rPr>
          <w:rFonts w:ascii="Times New Roman" w:hAnsi="Times New Roman"/>
          <w:sz w:val="22"/>
          <w:szCs w:val="22"/>
        </w:rPr>
        <w:t>)</w:t>
      </w:r>
      <w:r w:rsidRPr="000679C7">
        <w:rPr>
          <w:rFonts w:ascii="Times New Roman" w:hAnsi="Times New Roman"/>
          <w:sz w:val="22"/>
          <w:szCs w:val="22"/>
        </w:rPr>
        <w:t xml:space="preserve"> </w:t>
      </w:r>
    </w:p>
    <w:p w14:paraId="309D37CB" w14:textId="77777777" w:rsidR="00814B4D" w:rsidRPr="00814B4D" w:rsidRDefault="00814B4D" w:rsidP="00814B4D">
      <w:pPr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814B4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s = (</w:t>
      </w:r>
      <w:r w:rsidRPr="00814B4D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'a'</w:t>
      </w:r>
      <w:r w:rsidRPr="00814B4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, </w:t>
      </w:r>
      <w:r w:rsidRPr="00814B4D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'b'</w:t>
      </w:r>
      <w:r w:rsidRPr="00814B4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, </w:t>
      </w:r>
      <w:r w:rsidRPr="00814B4D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'c'</w:t>
      </w:r>
      <w:r w:rsidRPr="00814B4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)    </w:t>
      </w:r>
    </w:p>
    <w:p w14:paraId="1A722637" w14:textId="77777777" w:rsidR="00814B4D" w:rsidRPr="00814B4D" w:rsidRDefault="00814B4D" w:rsidP="00814B4D">
      <w:pPr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proofErr w:type="gramStart"/>
      <w:r w:rsidRPr="00814B4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s[</w:t>
      </w:r>
      <w:proofErr w:type="gramEnd"/>
      <w:r w:rsidRPr="00814B4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1] = </w:t>
      </w:r>
      <w:r w:rsidRPr="00814B4D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'd'</w:t>
      </w:r>
    </w:p>
    <w:p w14:paraId="59450EEF" w14:textId="77777777" w:rsidR="00814B4D" w:rsidRDefault="00814B4D" w:rsidP="003C7326">
      <w:pPr>
        <w:rPr>
          <w:rFonts w:ascii="Times New Roman" w:hAnsi="Times New Roman"/>
          <w:sz w:val="22"/>
          <w:szCs w:val="22"/>
        </w:rPr>
      </w:pPr>
    </w:p>
    <w:p w14:paraId="091A8D2D" w14:textId="5DB7E271" w:rsidR="003C7326" w:rsidRPr="000679C7" w:rsidRDefault="003C7326" w:rsidP="003C7326">
      <w:pPr>
        <w:rPr>
          <w:rFonts w:ascii="Times New Roman" w:hAnsi="Times New Roman"/>
          <w:noProof/>
          <w:sz w:val="22"/>
          <w:szCs w:val="22"/>
        </w:rPr>
      </w:pPr>
      <w:r w:rsidRPr="000679C7">
        <w:rPr>
          <w:rFonts w:ascii="Times New Roman" w:hAnsi="Times New Roman"/>
          <w:sz w:val="22"/>
          <w:szCs w:val="22"/>
        </w:rPr>
        <w:t>D</w:t>
      </w:r>
      <w:r w:rsidR="005F552A">
        <w:rPr>
          <w:rFonts w:ascii="Times New Roman" w:hAnsi="Times New Roman"/>
          <w:sz w:val="22"/>
          <w:szCs w:val="22"/>
        </w:rPr>
        <w:t>)</w:t>
      </w:r>
      <w:r w:rsidRPr="000679C7">
        <w:rPr>
          <w:rFonts w:ascii="Times New Roman" w:hAnsi="Times New Roman"/>
          <w:sz w:val="22"/>
          <w:szCs w:val="22"/>
        </w:rPr>
        <w:t xml:space="preserve"> </w:t>
      </w:r>
    </w:p>
    <w:p w14:paraId="4A94D74E" w14:textId="77777777" w:rsidR="008D3856" w:rsidRPr="008D3856" w:rsidRDefault="008D3856" w:rsidP="008D3856">
      <w:pPr>
        <w:numPr>
          <w:ilvl w:val="0"/>
          <w:numId w:val="36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8D385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s = [</w:t>
      </w:r>
      <w:r w:rsidRPr="008D3856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"a"</w:t>
      </w:r>
      <w:r w:rsidRPr="008D385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, </w:t>
      </w:r>
      <w:r w:rsidRPr="008D3856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"b"</w:t>
      </w:r>
      <w:r w:rsidRPr="008D385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, </w:t>
      </w:r>
      <w:r w:rsidRPr="008D3856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"c"</w:t>
      </w:r>
      <w:r w:rsidRPr="008D385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]    </w:t>
      </w:r>
    </w:p>
    <w:p w14:paraId="4B14961D" w14:textId="77777777" w:rsidR="008D3856" w:rsidRPr="008D3856" w:rsidRDefault="008D3856" w:rsidP="008D3856">
      <w:pPr>
        <w:numPr>
          <w:ilvl w:val="0"/>
          <w:numId w:val="36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proofErr w:type="gramStart"/>
      <w:r w:rsidRPr="008D385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s[</w:t>
      </w:r>
      <w:proofErr w:type="gramEnd"/>
      <w:r w:rsidRPr="008D385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1] = </w:t>
      </w:r>
      <w:r w:rsidRPr="008D3856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'd'</w:t>
      </w:r>
    </w:p>
    <w:p w14:paraId="5A0AA4CF" w14:textId="77777777" w:rsidR="008D3856" w:rsidRPr="000679C7" w:rsidRDefault="008D3856" w:rsidP="009C45A5">
      <w:pPr>
        <w:rPr>
          <w:rFonts w:ascii="Times New Roman" w:hAnsi="Times New Roman"/>
          <w:sz w:val="22"/>
          <w:szCs w:val="22"/>
        </w:rPr>
      </w:pPr>
    </w:p>
    <w:p w14:paraId="4C8AF1E7" w14:textId="6F17F969" w:rsidR="004A6537" w:rsidRPr="000679C7" w:rsidRDefault="00977280" w:rsidP="009C45A5">
      <w:pPr>
        <w:rPr>
          <w:rFonts w:ascii="Times New Roman" w:hAnsi="Times New Roman"/>
          <w:sz w:val="22"/>
          <w:szCs w:val="22"/>
          <w:lang w:eastAsia="zh-CN"/>
        </w:rPr>
      </w:pPr>
      <w:r w:rsidRPr="000679C7">
        <w:rPr>
          <w:rFonts w:ascii="Times New Roman" w:hAnsi="Times New Roman"/>
          <w:sz w:val="22"/>
          <w:szCs w:val="22"/>
          <w:lang w:eastAsia="zh-CN"/>
        </w:rPr>
        <w:lastRenderedPageBreak/>
        <w:t xml:space="preserve">2.2) </w:t>
      </w:r>
      <w:r w:rsidR="00354222" w:rsidRPr="000679C7">
        <w:rPr>
          <w:rFonts w:ascii="Times New Roman" w:hAnsi="Times New Roman"/>
          <w:sz w:val="22"/>
          <w:szCs w:val="22"/>
        </w:rPr>
        <w:t>Concerning the following program, which of the following statement</w:t>
      </w:r>
      <w:r w:rsidR="00C2506C">
        <w:rPr>
          <w:rFonts w:ascii="Times New Roman" w:hAnsi="Times New Roman"/>
          <w:sz w:val="22"/>
          <w:szCs w:val="22"/>
        </w:rPr>
        <w:t>(</w:t>
      </w:r>
      <w:r w:rsidR="00354222" w:rsidRPr="000679C7">
        <w:rPr>
          <w:rFonts w:ascii="Times New Roman" w:hAnsi="Times New Roman"/>
          <w:sz w:val="22"/>
          <w:szCs w:val="22"/>
        </w:rPr>
        <w:t>s</w:t>
      </w:r>
      <w:r w:rsidR="00C2506C">
        <w:rPr>
          <w:rFonts w:ascii="Times New Roman" w:hAnsi="Times New Roman"/>
          <w:sz w:val="22"/>
          <w:szCs w:val="22"/>
        </w:rPr>
        <w:t>)</w:t>
      </w:r>
      <w:r w:rsidR="00354222" w:rsidRPr="000679C7">
        <w:rPr>
          <w:rFonts w:ascii="Times New Roman" w:hAnsi="Times New Roman"/>
          <w:sz w:val="22"/>
          <w:szCs w:val="22"/>
        </w:rPr>
        <w:t xml:space="preserve"> </w:t>
      </w:r>
      <w:r w:rsidR="00C2506C">
        <w:rPr>
          <w:rFonts w:ascii="Times New Roman" w:hAnsi="Times New Roman"/>
          <w:sz w:val="22"/>
          <w:szCs w:val="22"/>
        </w:rPr>
        <w:t>is</w:t>
      </w:r>
      <w:r w:rsidR="00255BAA">
        <w:rPr>
          <w:rFonts w:ascii="Times New Roman" w:hAnsi="Times New Roman"/>
          <w:sz w:val="22"/>
          <w:szCs w:val="22"/>
        </w:rPr>
        <w:t>/</w:t>
      </w:r>
      <w:r w:rsidR="00354222" w:rsidRPr="000679C7">
        <w:rPr>
          <w:rFonts w:ascii="Times New Roman" w:hAnsi="Times New Roman"/>
          <w:sz w:val="22"/>
          <w:szCs w:val="22"/>
        </w:rPr>
        <w:t>are correct?</w:t>
      </w:r>
      <w:r w:rsidR="00C74920" w:rsidRPr="00C74920">
        <w:rPr>
          <w:rFonts w:ascii="Times New Roman" w:hAnsi="Times New Roman"/>
          <w:color w:val="FF0000"/>
          <w:sz w:val="22"/>
          <w:szCs w:val="22"/>
        </w:rPr>
        <w:t xml:space="preserve"> </w:t>
      </w:r>
      <w:r w:rsidR="00C74920" w:rsidRPr="000679C7">
        <w:rPr>
          <w:rFonts w:ascii="Times New Roman" w:hAnsi="Times New Roman"/>
          <w:color w:val="FF0000"/>
          <w:sz w:val="22"/>
          <w:szCs w:val="22"/>
        </w:rPr>
        <w:t>BD</w:t>
      </w:r>
      <w:r w:rsidR="00C74920">
        <w:rPr>
          <w:rFonts w:ascii="Times New Roman" w:hAnsi="Times New Roman"/>
          <w:color w:val="FF0000"/>
          <w:sz w:val="22"/>
          <w:szCs w:val="22"/>
        </w:rPr>
        <w:t xml:space="preserve"> </w:t>
      </w:r>
      <w:r w:rsidR="00C74920">
        <w:rPr>
          <w:rFonts w:ascii="Times New Roman" w:hAnsi="Times New Roman" w:hint="eastAsia"/>
          <w:color w:val="FF0000"/>
          <w:sz w:val="22"/>
          <w:szCs w:val="22"/>
          <w:lang w:eastAsia="zh-CN"/>
        </w:rPr>
        <w:t>易</w:t>
      </w:r>
    </w:p>
    <w:p w14:paraId="4303CE84" w14:textId="5896A8D0" w:rsidR="00F979D9" w:rsidRPr="00F979D9" w:rsidRDefault="00F979D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F979D9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a = </w:t>
      </w:r>
      <w:proofErr w:type="gramStart"/>
      <w:r w:rsidRPr="00F979D9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float(</w:t>
      </w:r>
      <w:proofErr w:type="gramEnd"/>
      <w:r w:rsidRPr="00F979D9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'</w:t>
      </w:r>
      <w:r w:rsidR="00581186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17</w:t>
      </w:r>
      <w:r w:rsidRPr="00F979D9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'</w:t>
      </w:r>
      <w:r w:rsidRPr="00F979D9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)  </w:t>
      </w:r>
    </w:p>
    <w:p w14:paraId="0416855C" w14:textId="77777777" w:rsidR="00F979D9" w:rsidRPr="00F979D9" w:rsidRDefault="00F979D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F979D9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b = int(a)  </w:t>
      </w:r>
    </w:p>
    <w:p w14:paraId="6F06C102" w14:textId="5C7652E3" w:rsidR="00F979D9" w:rsidRPr="00F979D9" w:rsidRDefault="00F979D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F979D9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c = int(</w:t>
      </w:r>
      <w:r w:rsidRPr="00F979D9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'</w:t>
      </w:r>
      <w:proofErr w:type="gramStart"/>
      <w:r w:rsidRPr="00F979D9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39.</w:t>
      </w:r>
      <w:r w:rsidR="002B5BDE">
        <w:rPr>
          <w:rFonts w:ascii="Consolas" w:hAnsi="Consolas" w:cs="宋体" w:hint="eastAsia"/>
          <w:color w:val="0000FF"/>
          <w:sz w:val="18"/>
          <w:szCs w:val="18"/>
          <w:bdr w:val="none" w:sz="0" w:space="0" w:color="auto" w:frame="1"/>
          <w:lang w:val="en-US" w:eastAsia="zh-CN"/>
        </w:rPr>
        <w:t>f</w:t>
      </w:r>
      <w:proofErr w:type="gramEnd"/>
      <w:r w:rsidRPr="00F979D9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'</w:t>
      </w:r>
      <w:r w:rsidRPr="00F979D9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)  </w:t>
      </w:r>
    </w:p>
    <w:p w14:paraId="71275878" w14:textId="77777777" w:rsidR="00F979D9" w:rsidRPr="00F979D9" w:rsidRDefault="00F979D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F979D9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print</w:t>
      </w:r>
      <w:r w:rsidRPr="00F979D9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(a)  </w:t>
      </w:r>
    </w:p>
    <w:p w14:paraId="0D79DF6B" w14:textId="77777777" w:rsidR="00F979D9" w:rsidRPr="00F979D9" w:rsidRDefault="00F979D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F979D9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print</w:t>
      </w:r>
      <w:r w:rsidRPr="00F979D9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(b)  </w:t>
      </w:r>
    </w:p>
    <w:p w14:paraId="177CCE09" w14:textId="77777777" w:rsidR="00F979D9" w:rsidRPr="00F979D9" w:rsidRDefault="00F979D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F979D9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print</w:t>
      </w:r>
      <w:r w:rsidRPr="00F979D9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(c)</w:t>
      </w:r>
    </w:p>
    <w:p w14:paraId="5BC30754" w14:textId="0EBCFE82" w:rsidR="0051473C" w:rsidRPr="000679C7" w:rsidRDefault="0051473C" w:rsidP="0051473C">
      <w:pPr>
        <w:rPr>
          <w:rFonts w:ascii="Times New Roman" w:hAnsi="Times New Roman"/>
          <w:sz w:val="22"/>
          <w:szCs w:val="22"/>
        </w:rPr>
      </w:pPr>
      <w:r w:rsidRPr="000679C7">
        <w:rPr>
          <w:rFonts w:ascii="Times New Roman" w:hAnsi="Times New Roman"/>
          <w:sz w:val="22"/>
          <w:szCs w:val="22"/>
        </w:rPr>
        <w:t>A</w:t>
      </w:r>
      <w:r w:rsidR="009D475A">
        <w:rPr>
          <w:rFonts w:ascii="Times New Roman" w:hAnsi="Times New Roman"/>
          <w:sz w:val="22"/>
          <w:szCs w:val="22"/>
        </w:rPr>
        <w:t>)</w:t>
      </w:r>
      <w:r w:rsidRPr="000679C7">
        <w:rPr>
          <w:rFonts w:ascii="Times New Roman" w:hAnsi="Times New Roman"/>
          <w:sz w:val="22"/>
          <w:szCs w:val="22"/>
        </w:rPr>
        <w:t xml:space="preserve"> All three </w:t>
      </w:r>
      <w:proofErr w:type="gramStart"/>
      <w:r w:rsidRPr="000679C7">
        <w:rPr>
          <w:rFonts w:ascii="Times New Roman" w:hAnsi="Times New Roman"/>
          <w:color w:val="7030A0"/>
          <w:sz w:val="22"/>
          <w:szCs w:val="22"/>
        </w:rPr>
        <w:t>print(</w:t>
      </w:r>
      <w:proofErr w:type="gramEnd"/>
      <w:r w:rsidRPr="000679C7">
        <w:rPr>
          <w:rFonts w:ascii="Times New Roman" w:hAnsi="Times New Roman"/>
          <w:color w:val="7030A0"/>
          <w:sz w:val="22"/>
          <w:szCs w:val="22"/>
        </w:rPr>
        <w:t xml:space="preserve">) </w:t>
      </w:r>
      <w:r w:rsidRPr="000679C7">
        <w:rPr>
          <w:rFonts w:ascii="Times New Roman" w:hAnsi="Times New Roman"/>
          <w:sz w:val="22"/>
          <w:szCs w:val="22"/>
        </w:rPr>
        <w:t>statements will output a number;</w:t>
      </w:r>
    </w:p>
    <w:p w14:paraId="63FD0E62" w14:textId="29A85791" w:rsidR="0051473C" w:rsidRPr="000679C7" w:rsidRDefault="0051473C" w:rsidP="0051473C">
      <w:pPr>
        <w:rPr>
          <w:rFonts w:ascii="Times New Roman" w:hAnsi="Times New Roman"/>
          <w:sz w:val="22"/>
          <w:szCs w:val="22"/>
        </w:rPr>
      </w:pPr>
      <w:r w:rsidRPr="000679C7">
        <w:rPr>
          <w:rFonts w:ascii="Times New Roman" w:hAnsi="Times New Roman"/>
          <w:sz w:val="22"/>
          <w:szCs w:val="22"/>
        </w:rPr>
        <w:t>B</w:t>
      </w:r>
      <w:r w:rsidR="009D475A">
        <w:rPr>
          <w:rFonts w:ascii="Times New Roman" w:hAnsi="Times New Roman"/>
          <w:sz w:val="22"/>
          <w:szCs w:val="22"/>
        </w:rPr>
        <w:t>)</w:t>
      </w:r>
      <w:r w:rsidRPr="000679C7">
        <w:rPr>
          <w:rFonts w:ascii="Times New Roman" w:hAnsi="Times New Roman"/>
          <w:sz w:val="22"/>
          <w:szCs w:val="22"/>
        </w:rPr>
        <w:t xml:space="preserve"> After the program has been executed, variable </w:t>
      </w:r>
      <w:r w:rsidR="00392C1B">
        <w:rPr>
          <w:rFonts w:ascii="Times New Roman" w:hAnsi="Times New Roman"/>
          <w:sz w:val="22"/>
          <w:szCs w:val="22"/>
        </w:rPr>
        <w:t>`</w:t>
      </w:r>
      <w:r w:rsidRPr="000679C7">
        <w:rPr>
          <w:rFonts w:ascii="Times New Roman" w:hAnsi="Times New Roman"/>
          <w:color w:val="7030A0"/>
          <w:sz w:val="22"/>
          <w:szCs w:val="22"/>
        </w:rPr>
        <w:t>a</w:t>
      </w:r>
      <w:r w:rsidR="00392C1B">
        <w:rPr>
          <w:rFonts w:ascii="Times New Roman" w:hAnsi="Times New Roman"/>
          <w:color w:val="7030A0"/>
          <w:sz w:val="22"/>
          <w:szCs w:val="22"/>
        </w:rPr>
        <w:t>`</w:t>
      </w:r>
      <w:r w:rsidRPr="000679C7">
        <w:rPr>
          <w:rFonts w:ascii="Times New Roman" w:hAnsi="Times New Roman"/>
          <w:sz w:val="22"/>
          <w:szCs w:val="22"/>
        </w:rPr>
        <w:t xml:space="preserve"> is of float type;</w:t>
      </w:r>
    </w:p>
    <w:p w14:paraId="7E1DC2E1" w14:textId="7DF0398E" w:rsidR="0051473C" w:rsidRPr="000679C7" w:rsidRDefault="0051473C" w:rsidP="0051473C">
      <w:pPr>
        <w:rPr>
          <w:rFonts w:ascii="Times New Roman" w:hAnsi="Times New Roman"/>
          <w:sz w:val="22"/>
          <w:szCs w:val="22"/>
        </w:rPr>
      </w:pPr>
      <w:r w:rsidRPr="000679C7">
        <w:rPr>
          <w:rFonts w:ascii="Times New Roman" w:hAnsi="Times New Roman"/>
          <w:sz w:val="22"/>
          <w:szCs w:val="22"/>
        </w:rPr>
        <w:t>C</w:t>
      </w:r>
      <w:r w:rsidR="009D475A">
        <w:rPr>
          <w:rFonts w:ascii="Times New Roman" w:hAnsi="Times New Roman"/>
          <w:sz w:val="22"/>
          <w:szCs w:val="22"/>
        </w:rPr>
        <w:t>)</w:t>
      </w:r>
      <w:r w:rsidRPr="000679C7">
        <w:rPr>
          <w:rFonts w:ascii="Times New Roman" w:hAnsi="Times New Roman"/>
          <w:sz w:val="22"/>
          <w:szCs w:val="22"/>
        </w:rPr>
        <w:t xml:space="preserve"> After the program has been executed, variable </w:t>
      </w:r>
      <w:r w:rsidR="00392C1B">
        <w:rPr>
          <w:rFonts w:ascii="Times New Roman" w:hAnsi="Times New Roman"/>
          <w:sz w:val="22"/>
          <w:szCs w:val="22"/>
        </w:rPr>
        <w:t>`</w:t>
      </w:r>
      <w:r w:rsidRPr="000679C7">
        <w:rPr>
          <w:rFonts w:ascii="Times New Roman" w:hAnsi="Times New Roman"/>
          <w:color w:val="7030A0"/>
          <w:sz w:val="22"/>
          <w:szCs w:val="22"/>
        </w:rPr>
        <w:t>c</w:t>
      </w:r>
      <w:r w:rsidR="00392C1B">
        <w:rPr>
          <w:rFonts w:ascii="Times New Roman" w:hAnsi="Times New Roman"/>
          <w:color w:val="7030A0"/>
          <w:sz w:val="22"/>
          <w:szCs w:val="22"/>
        </w:rPr>
        <w:t>`</w:t>
      </w:r>
      <w:r w:rsidRPr="000679C7">
        <w:rPr>
          <w:rFonts w:ascii="Times New Roman" w:hAnsi="Times New Roman"/>
          <w:sz w:val="22"/>
          <w:szCs w:val="22"/>
        </w:rPr>
        <w:t xml:space="preserve"> is of integer type;</w:t>
      </w:r>
    </w:p>
    <w:p w14:paraId="56CA268D" w14:textId="141EAD95" w:rsidR="0051473C" w:rsidRPr="000679C7" w:rsidRDefault="0051473C" w:rsidP="0051473C">
      <w:pPr>
        <w:rPr>
          <w:rFonts w:ascii="Times New Roman" w:hAnsi="Times New Roman"/>
          <w:sz w:val="22"/>
          <w:szCs w:val="22"/>
        </w:rPr>
      </w:pPr>
      <w:r w:rsidRPr="000679C7">
        <w:rPr>
          <w:rFonts w:ascii="Times New Roman" w:hAnsi="Times New Roman"/>
          <w:sz w:val="22"/>
          <w:szCs w:val="22"/>
        </w:rPr>
        <w:t>D</w:t>
      </w:r>
      <w:r w:rsidR="009D475A">
        <w:rPr>
          <w:rFonts w:ascii="Times New Roman" w:hAnsi="Times New Roman"/>
          <w:sz w:val="22"/>
          <w:szCs w:val="22"/>
        </w:rPr>
        <w:t>)</w:t>
      </w:r>
      <w:r w:rsidRPr="000679C7">
        <w:rPr>
          <w:rFonts w:ascii="Times New Roman" w:hAnsi="Times New Roman"/>
          <w:sz w:val="22"/>
          <w:szCs w:val="22"/>
        </w:rPr>
        <w:t xml:space="preserve"> Function </w:t>
      </w:r>
      <w:proofErr w:type="gramStart"/>
      <w:r w:rsidRPr="000679C7">
        <w:rPr>
          <w:rFonts w:ascii="Times New Roman" w:hAnsi="Times New Roman"/>
          <w:color w:val="7030A0"/>
          <w:sz w:val="22"/>
          <w:szCs w:val="22"/>
        </w:rPr>
        <w:t>float(</w:t>
      </w:r>
      <w:proofErr w:type="gramEnd"/>
      <w:r w:rsidRPr="000679C7">
        <w:rPr>
          <w:rFonts w:ascii="Times New Roman" w:hAnsi="Times New Roman"/>
          <w:color w:val="7030A0"/>
          <w:sz w:val="22"/>
          <w:szCs w:val="22"/>
        </w:rPr>
        <w:t xml:space="preserve">) </w:t>
      </w:r>
      <w:r w:rsidRPr="000679C7">
        <w:rPr>
          <w:rFonts w:ascii="Times New Roman" w:hAnsi="Times New Roman"/>
          <w:sz w:val="22"/>
          <w:szCs w:val="22"/>
        </w:rPr>
        <w:t>is used for data type conversion</w:t>
      </w:r>
      <w:r w:rsidR="00425659">
        <w:rPr>
          <w:rFonts w:ascii="Times New Roman" w:hAnsi="Times New Roman"/>
          <w:sz w:val="22"/>
          <w:szCs w:val="22"/>
        </w:rPr>
        <w:t>.</w:t>
      </w:r>
    </w:p>
    <w:p w14:paraId="2496ECB0" w14:textId="0421FD32" w:rsidR="00244987" w:rsidRPr="000679C7" w:rsidRDefault="00244987" w:rsidP="009C45A5">
      <w:pPr>
        <w:rPr>
          <w:rFonts w:ascii="Times New Roman" w:hAnsi="Times New Roman"/>
          <w:sz w:val="22"/>
          <w:szCs w:val="22"/>
        </w:rPr>
      </w:pPr>
    </w:p>
    <w:p w14:paraId="26FB0A45" w14:textId="63557830" w:rsidR="00F979D9" w:rsidRPr="00026C5D" w:rsidRDefault="001767FF" w:rsidP="009C45A5">
      <w:pPr>
        <w:rPr>
          <w:rFonts w:ascii="Times New Roman" w:hAnsi="Times New Roman"/>
          <w:sz w:val="22"/>
          <w:szCs w:val="22"/>
          <w:lang w:eastAsia="zh-CN"/>
        </w:rPr>
      </w:pPr>
      <w:r w:rsidRPr="00026C5D">
        <w:rPr>
          <w:rFonts w:ascii="Times New Roman" w:hAnsi="Times New Roman"/>
          <w:sz w:val="22"/>
          <w:szCs w:val="22"/>
          <w:lang w:eastAsia="zh-CN"/>
        </w:rPr>
        <w:t xml:space="preserve">2.3) </w:t>
      </w:r>
      <w:r w:rsidR="00252353" w:rsidRPr="00026C5D">
        <w:rPr>
          <w:rFonts w:ascii="Times New Roman" w:hAnsi="Times New Roman"/>
          <w:sz w:val="22"/>
          <w:szCs w:val="22"/>
        </w:rPr>
        <w:t>Concerning the following program, which statement</w:t>
      </w:r>
      <w:r w:rsidR="00B12859">
        <w:rPr>
          <w:rFonts w:ascii="Times New Roman" w:hAnsi="Times New Roman"/>
          <w:sz w:val="22"/>
          <w:szCs w:val="22"/>
        </w:rPr>
        <w:t>(</w:t>
      </w:r>
      <w:r w:rsidR="00252353" w:rsidRPr="00026C5D">
        <w:rPr>
          <w:rFonts w:ascii="Times New Roman" w:hAnsi="Times New Roman"/>
          <w:sz w:val="22"/>
          <w:szCs w:val="22"/>
        </w:rPr>
        <w:t>s</w:t>
      </w:r>
      <w:r w:rsidR="00B12859">
        <w:rPr>
          <w:rFonts w:ascii="Times New Roman" w:hAnsi="Times New Roman"/>
          <w:sz w:val="22"/>
          <w:szCs w:val="22"/>
        </w:rPr>
        <w:t>)</w:t>
      </w:r>
      <w:r w:rsidR="00252353" w:rsidRPr="00026C5D">
        <w:rPr>
          <w:rFonts w:ascii="Times New Roman" w:hAnsi="Times New Roman"/>
          <w:sz w:val="22"/>
          <w:szCs w:val="22"/>
        </w:rPr>
        <w:t xml:space="preserve"> </w:t>
      </w:r>
      <w:r w:rsidR="00B12859">
        <w:rPr>
          <w:rFonts w:ascii="Times New Roman" w:hAnsi="Times New Roman"/>
          <w:sz w:val="22"/>
          <w:szCs w:val="22"/>
        </w:rPr>
        <w:t>is</w:t>
      </w:r>
      <w:r w:rsidR="00255BAA">
        <w:rPr>
          <w:rFonts w:ascii="Times New Roman" w:hAnsi="Times New Roman"/>
          <w:sz w:val="22"/>
          <w:szCs w:val="22"/>
        </w:rPr>
        <w:t>/</w:t>
      </w:r>
      <w:r w:rsidR="00252353" w:rsidRPr="00026C5D">
        <w:rPr>
          <w:rFonts w:ascii="Times New Roman" w:hAnsi="Times New Roman"/>
          <w:sz w:val="22"/>
          <w:szCs w:val="22"/>
        </w:rPr>
        <w:t>are incorrect?</w:t>
      </w:r>
      <w:r w:rsidR="00A50246" w:rsidRPr="00A50246">
        <w:rPr>
          <w:rFonts w:ascii="Arial" w:hAnsi="Arial"/>
          <w:color w:val="FF0000"/>
          <w:sz w:val="22"/>
          <w:szCs w:val="22"/>
        </w:rPr>
        <w:t xml:space="preserve"> </w:t>
      </w:r>
      <w:r w:rsidR="005E3EE7">
        <w:rPr>
          <w:rFonts w:ascii="Arial" w:hAnsi="Arial"/>
          <w:color w:val="FF0000"/>
          <w:sz w:val="22"/>
          <w:szCs w:val="22"/>
        </w:rPr>
        <w:t>B</w:t>
      </w:r>
      <w:r w:rsidR="00A50246">
        <w:rPr>
          <w:rFonts w:ascii="Arial" w:hAnsi="Arial"/>
          <w:color w:val="FF0000"/>
          <w:sz w:val="22"/>
          <w:szCs w:val="22"/>
        </w:rPr>
        <w:t xml:space="preserve">C </w:t>
      </w:r>
      <w:r w:rsidR="00A50246">
        <w:rPr>
          <w:rFonts w:ascii="Times New Roman" w:hAnsi="Times New Roman" w:hint="eastAsia"/>
          <w:color w:val="FF0000"/>
          <w:sz w:val="22"/>
          <w:szCs w:val="22"/>
          <w:lang w:eastAsia="zh-CN"/>
        </w:rPr>
        <w:t>易</w:t>
      </w:r>
    </w:p>
    <w:p w14:paraId="1131E4BC" w14:textId="7224428A" w:rsidR="00177B94" w:rsidRDefault="00177B94" w:rsidP="00177B94">
      <w:pPr>
        <w:jc w:val="center"/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</w:pPr>
      <w:r w:rsidRPr="00177B94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text = "Hello, World!"</w:t>
      </w:r>
    </w:p>
    <w:p w14:paraId="50B3692E" w14:textId="77777777" w:rsidR="00CE6158" w:rsidRPr="00CE6158" w:rsidRDefault="00CE6158" w:rsidP="00CE6158">
      <w:pPr>
        <w:rPr>
          <w:rFonts w:ascii="Times New Roman" w:hAnsi="Times New Roman"/>
          <w:sz w:val="22"/>
          <w:szCs w:val="22"/>
          <w:lang w:eastAsia="zh-CN"/>
        </w:rPr>
      </w:pPr>
      <w:r w:rsidRPr="00CE6158">
        <w:rPr>
          <w:rFonts w:ascii="Times New Roman" w:hAnsi="Times New Roman"/>
          <w:sz w:val="22"/>
          <w:szCs w:val="22"/>
          <w:lang w:eastAsia="zh-CN"/>
        </w:rPr>
        <w:t>A) You can access individual characters in the 'text' string using indexing.</w:t>
      </w:r>
    </w:p>
    <w:p w14:paraId="0DD6F59C" w14:textId="6C0DDF49" w:rsidR="00CE6158" w:rsidRPr="00CE6158" w:rsidRDefault="00CE6158" w:rsidP="00CE6158">
      <w:pPr>
        <w:rPr>
          <w:rFonts w:ascii="Times New Roman" w:hAnsi="Times New Roman"/>
          <w:sz w:val="22"/>
          <w:szCs w:val="22"/>
          <w:lang w:eastAsia="zh-CN"/>
        </w:rPr>
      </w:pPr>
      <w:r w:rsidRPr="00CE6158">
        <w:rPr>
          <w:rFonts w:ascii="Times New Roman" w:hAnsi="Times New Roman"/>
          <w:sz w:val="22"/>
          <w:szCs w:val="22"/>
          <w:lang w:eastAsia="zh-CN"/>
        </w:rPr>
        <w:t xml:space="preserve">B) The </w:t>
      </w:r>
      <w:proofErr w:type="gramStart"/>
      <w:r w:rsidRPr="00CE6158">
        <w:rPr>
          <w:rFonts w:ascii="Times New Roman" w:hAnsi="Times New Roman"/>
          <w:sz w:val="22"/>
          <w:szCs w:val="22"/>
          <w:lang w:eastAsia="zh-CN"/>
        </w:rPr>
        <w:t>length</w:t>
      </w:r>
      <w:r w:rsidR="009F09A1">
        <w:rPr>
          <w:rFonts w:ascii="Times New Roman" w:hAnsi="Times New Roman"/>
          <w:sz w:val="22"/>
          <w:szCs w:val="22"/>
          <w:lang w:eastAsia="zh-CN"/>
        </w:rPr>
        <w:t>(</w:t>
      </w:r>
      <w:proofErr w:type="gramEnd"/>
      <w:r w:rsidR="009F09A1">
        <w:rPr>
          <w:rFonts w:ascii="Times New Roman" w:hAnsi="Times New Roman"/>
          <w:sz w:val="22"/>
          <w:szCs w:val="22"/>
          <w:lang w:eastAsia="zh-CN"/>
        </w:rPr>
        <w:t>)</w:t>
      </w:r>
      <w:r w:rsidRPr="00CE6158">
        <w:rPr>
          <w:rFonts w:ascii="Times New Roman" w:hAnsi="Times New Roman"/>
          <w:sz w:val="22"/>
          <w:szCs w:val="22"/>
          <w:lang w:eastAsia="zh-CN"/>
        </w:rPr>
        <w:t xml:space="preserve"> </w:t>
      </w:r>
      <w:r w:rsidR="009F09A1">
        <w:rPr>
          <w:rFonts w:ascii="Times New Roman" w:hAnsi="Times New Roman"/>
          <w:sz w:val="22"/>
          <w:szCs w:val="22"/>
          <w:lang w:eastAsia="zh-CN"/>
        </w:rPr>
        <w:t xml:space="preserve">function can be used to find the length of </w:t>
      </w:r>
      <w:r w:rsidRPr="00CE6158">
        <w:rPr>
          <w:rFonts w:ascii="Times New Roman" w:hAnsi="Times New Roman"/>
          <w:sz w:val="22"/>
          <w:szCs w:val="22"/>
          <w:lang w:eastAsia="zh-CN"/>
        </w:rPr>
        <w:t>'text' string.</w:t>
      </w:r>
    </w:p>
    <w:p w14:paraId="0A992ABB" w14:textId="7860253D" w:rsidR="00CE6158" w:rsidRPr="00CE6158" w:rsidRDefault="00CE6158" w:rsidP="00CE6158">
      <w:pPr>
        <w:rPr>
          <w:rFonts w:ascii="Times New Roman" w:hAnsi="Times New Roman"/>
          <w:sz w:val="22"/>
          <w:szCs w:val="22"/>
          <w:lang w:eastAsia="zh-CN"/>
        </w:rPr>
      </w:pPr>
      <w:r w:rsidRPr="00CE6158">
        <w:rPr>
          <w:rFonts w:ascii="Times New Roman" w:hAnsi="Times New Roman"/>
          <w:sz w:val="22"/>
          <w:szCs w:val="22"/>
          <w:lang w:eastAsia="zh-CN"/>
        </w:rPr>
        <w:t xml:space="preserve">C) You can modify the characters in the 'text' string </w:t>
      </w:r>
      <w:r w:rsidR="009F09A1">
        <w:rPr>
          <w:rFonts w:ascii="Times New Roman" w:hAnsi="Times New Roman"/>
          <w:sz w:val="22"/>
          <w:szCs w:val="22"/>
          <w:lang w:eastAsia="zh-CN"/>
        </w:rPr>
        <w:t xml:space="preserve">using indexing </w:t>
      </w:r>
      <w:r w:rsidRPr="00CE6158">
        <w:rPr>
          <w:rFonts w:ascii="Times New Roman" w:hAnsi="Times New Roman"/>
          <w:sz w:val="22"/>
          <w:szCs w:val="22"/>
          <w:lang w:eastAsia="zh-CN"/>
        </w:rPr>
        <w:t>directly.</w:t>
      </w:r>
    </w:p>
    <w:p w14:paraId="05D0788D" w14:textId="7B3E71E2" w:rsidR="00AC224C" w:rsidRDefault="00F6633A" w:rsidP="00CE6158">
      <w:pPr>
        <w:rPr>
          <w:rFonts w:ascii="Times New Roman" w:hAnsi="Times New Roman"/>
          <w:sz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>D</w:t>
      </w:r>
      <w:r w:rsidR="00CE6158" w:rsidRPr="00CE6158">
        <w:rPr>
          <w:rFonts w:ascii="Times New Roman" w:hAnsi="Times New Roman"/>
          <w:sz w:val="22"/>
          <w:szCs w:val="22"/>
          <w:lang w:eastAsia="zh-CN"/>
        </w:rPr>
        <w:t xml:space="preserve">) The </w:t>
      </w:r>
      <w:r w:rsidR="000F00E7">
        <w:rPr>
          <w:rFonts w:ascii="Times New Roman" w:hAnsi="Times New Roman"/>
          <w:sz w:val="22"/>
          <w:szCs w:val="22"/>
          <w:lang w:eastAsia="zh-CN"/>
        </w:rPr>
        <w:t>`</w:t>
      </w:r>
      <w:proofErr w:type="gramStart"/>
      <w:r w:rsidR="00CE6158" w:rsidRPr="00CE6158">
        <w:rPr>
          <w:rFonts w:ascii="Times New Roman" w:hAnsi="Times New Roman"/>
          <w:sz w:val="22"/>
          <w:szCs w:val="22"/>
          <w:lang w:eastAsia="zh-CN"/>
        </w:rPr>
        <w:t>replace(</w:t>
      </w:r>
      <w:proofErr w:type="gramEnd"/>
      <w:r w:rsidR="00CE6158" w:rsidRPr="00CE6158">
        <w:rPr>
          <w:rFonts w:ascii="Times New Roman" w:hAnsi="Times New Roman"/>
          <w:sz w:val="22"/>
          <w:szCs w:val="22"/>
          <w:lang w:eastAsia="zh-CN"/>
        </w:rPr>
        <w:t>)</w:t>
      </w:r>
      <w:r w:rsidR="000F00E7">
        <w:rPr>
          <w:rFonts w:ascii="Times New Roman" w:hAnsi="Times New Roman"/>
          <w:sz w:val="22"/>
          <w:szCs w:val="22"/>
          <w:lang w:eastAsia="zh-CN"/>
        </w:rPr>
        <w:t>`</w:t>
      </w:r>
      <w:r w:rsidR="00CE6158" w:rsidRPr="00CE6158">
        <w:rPr>
          <w:rFonts w:ascii="Times New Roman" w:hAnsi="Times New Roman"/>
          <w:sz w:val="22"/>
          <w:szCs w:val="22"/>
          <w:lang w:eastAsia="zh-CN"/>
        </w:rPr>
        <w:t xml:space="preserve"> method can be used to replace a substring with another in the 'text' string.</w:t>
      </w:r>
    </w:p>
    <w:p w14:paraId="28CFDA5F" w14:textId="77777777" w:rsidR="00F6633A" w:rsidRDefault="00F6633A" w:rsidP="009C45A5">
      <w:pPr>
        <w:rPr>
          <w:rFonts w:ascii="Times New Roman" w:hAnsi="Times New Roman"/>
          <w:sz w:val="22"/>
          <w:lang w:eastAsia="zh-CN"/>
        </w:rPr>
      </w:pPr>
    </w:p>
    <w:p w14:paraId="60B63090" w14:textId="77777777" w:rsidR="00DC0EEE" w:rsidRDefault="00DC0EEE" w:rsidP="009C45A5">
      <w:pPr>
        <w:rPr>
          <w:rFonts w:ascii="Times New Roman" w:hAnsi="Times New Roman"/>
          <w:sz w:val="22"/>
          <w:lang w:eastAsia="zh-CN"/>
        </w:rPr>
      </w:pPr>
    </w:p>
    <w:p w14:paraId="6EE8AE4F" w14:textId="761817D0" w:rsidR="007C056F" w:rsidRPr="007C056F" w:rsidRDefault="007C056F" w:rsidP="007C056F">
      <w:pPr>
        <w:rPr>
          <w:rFonts w:ascii="Times New Roman" w:hAnsi="Times New Roman"/>
          <w:sz w:val="22"/>
          <w:szCs w:val="22"/>
          <w:lang w:eastAsia="zh-CN"/>
        </w:rPr>
      </w:pPr>
      <w:r w:rsidRPr="00252353">
        <w:rPr>
          <w:rFonts w:ascii="Times New Roman" w:hAnsi="Times New Roman"/>
          <w:sz w:val="22"/>
          <w:szCs w:val="22"/>
          <w:lang w:eastAsia="zh-CN"/>
        </w:rPr>
        <w:t xml:space="preserve">2.4) </w:t>
      </w:r>
      <w:r w:rsidRPr="00252353">
        <w:rPr>
          <w:rFonts w:ascii="Times New Roman" w:hAnsi="Times New Roman"/>
          <w:sz w:val="22"/>
          <w:szCs w:val="22"/>
        </w:rPr>
        <w:t xml:space="preserve">Which of the following </w:t>
      </w:r>
      <w:r>
        <w:rPr>
          <w:rFonts w:ascii="Times New Roman" w:hAnsi="Times New Roman"/>
          <w:sz w:val="22"/>
          <w:szCs w:val="22"/>
        </w:rPr>
        <w:t>statement(s)</w:t>
      </w:r>
      <w:r w:rsidRPr="00252353">
        <w:rPr>
          <w:rFonts w:ascii="Times New Roman" w:hAnsi="Times New Roman"/>
          <w:sz w:val="22"/>
          <w:szCs w:val="22"/>
        </w:rPr>
        <w:t xml:space="preserve"> is/are correct?</w:t>
      </w:r>
      <w:r w:rsidRPr="004C410A">
        <w:rPr>
          <w:rFonts w:ascii="Times New Roman" w:hAnsi="Times New Roman"/>
          <w:color w:val="FF0000"/>
          <w:sz w:val="22"/>
          <w:szCs w:val="22"/>
        </w:rPr>
        <w:t xml:space="preserve"> </w:t>
      </w:r>
      <w:r w:rsidR="00484DE6">
        <w:rPr>
          <w:rFonts w:ascii="Times New Roman" w:hAnsi="Times New Roman"/>
          <w:color w:val="FF0000"/>
          <w:sz w:val="22"/>
          <w:szCs w:val="22"/>
        </w:rPr>
        <w:t xml:space="preserve">AB </w:t>
      </w:r>
      <w:r w:rsidR="009F2266">
        <w:rPr>
          <w:rFonts w:ascii="Times New Roman" w:hAnsi="Times New Roman" w:hint="eastAsia"/>
          <w:color w:val="FF0000"/>
          <w:sz w:val="22"/>
          <w:szCs w:val="22"/>
          <w:lang w:eastAsia="zh-CN"/>
        </w:rPr>
        <w:t>易</w:t>
      </w:r>
    </w:p>
    <w:p w14:paraId="2E4E68BC" w14:textId="6CAE7F8F" w:rsidR="00164E82" w:rsidRPr="00164E82" w:rsidRDefault="00164E82" w:rsidP="00164E82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164E82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val="en-US" w:eastAsia="zh-CN"/>
        </w:rPr>
        <w:t># </w:t>
      </w:r>
      <w:r w:rsidR="00A3540F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val="en-US" w:eastAsia="zh-CN"/>
        </w:rPr>
        <w:t>Code for question</w:t>
      </w:r>
      <w:r w:rsidRPr="00164E82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val="en-US" w:eastAsia="zh-CN"/>
        </w:rPr>
        <w:t> </w:t>
      </w:r>
      <w:r w:rsidR="00584D64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val="en-US" w:eastAsia="zh-CN"/>
        </w:rPr>
        <w:t>A</w:t>
      </w:r>
      <w:r w:rsidRPr="00164E82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val="en-US" w:eastAsia="zh-CN"/>
        </w:rPr>
        <w:t>:</w:t>
      </w:r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</w:t>
      </w:r>
    </w:p>
    <w:p w14:paraId="1114B304" w14:textId="77777777" w:rsidR="00164E82" w:rsidRPr="00164E82" w:rsidRDefault="00164E82" w:rsidP="00164E82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output1 = []  </w:t>
      </w:r>
    </w:p>
    <w:p w14:paraId="62245533" w14:textId="77777777" w:rsidR="00164E82" w:rsidRPr="00164E82" w:rsidRDefault="00164E82" w:rsidP="00164E82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num = 0    </w:t>
      </w:r>
    </w:p>
    <w:p w14:paraId="26E580F0" w14:textId="77777777" w:rsidR="00164E82" w:rsidRPr="00164E82" w:rsidRDefault="00164E82" w:rsidP="00164E82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164E82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while</w:t>
      </w:r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num &lt; 5:    </w:t>
      </w:r>
    </w:p>
    <w:p w14:paraId="4D9030E2" w14:textId="77777777" w:rsidR="00164E82" w:rsidRPr="00164E82" w:rsidRDefault="00164E82" w:rsidP="00164E82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output1.append(num)    </w:t>
      </w:r>
    </w:p>
    <w:p w14:paraId="2FB022B2" w14:textId="77777777" w:rsidR="00164E82" w:rsidRPr="00164E82" w:rsidRDefault="00164E82" w:rsidP="00164E82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num += 1    </w:t>
      </w:r>
    </w:p>
    <w:p w14:paraId="132FE347" w14:textId="77777777" w:rsidR="00164E82" w:rsidRPr="00164E82" w:rsidRDefault="00164E82" w:rsidP="00164E82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</w:t>
      </w:r>
      <w:r w:rsidRPr="00164E82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if</w:t>
      </w:r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num == 3:    </w:t>
      </w:r>
    </w:p>
    <w:p w14:paraId="2F2EE1C0" w14:textId="77777777" w:rsidR="00164E82" w:rsidRPr="00164E82" w:rsidRDefault="00164E82" w:rsidP="00164E82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    </w:t>
      </w:r>
      <w:r w:rsidRPr="00164E82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break</w:t>
      </w:r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</w:t>
      </w:r>
    </w:p>
    <w:p w14:paraId="34975D1D" w14:textId="77777777" w:rsidR="00164E82" w:rsidRPr="00164E82" w:rsidRDefault="00164E82" w:rsidP="00164E82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numbers = [1, 2, 3, 4, 5]  </w:t>
      </w:r>
    </w:p>
    <w:p w14:paraId="2DDBFDA0" w14:textId="4131B920" w:rsidR="00164E82" w:rsidRPr="00164E82" w:rsidRDefault="00164E82" w:rsidP="00164E82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164E82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val="en-US" w:eastAsia="zh-CN"/>
        </w:rPr>
        <w:t># </w:t>
      </w:r>
      <w:r w:rsidR="00E357AF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val="en-US" w:eastAsia="zh-CN"/>
        </w:rPr>
        <w:t>Code for question</w:t>
      </w:r>
      <w:r w:rsidRPr="00164E82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val="en-US" w:eastAsia="zh-CN"/>
        </w:rPr>
        <w:t> </w:t>
      </w:r>
      <w:r w:rsidR="00584D64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val="en-US" w:eastAsia="zh-CN"/>
        </w:rPr>
        <w:t>B</w:t>
      </w:r>
      <w:r w:rsidRPr="00164E82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val="en-US" w:eastAsia="zh-CN"/>
        </w:rPr>
        <w:t>:</w:t>
      </w:r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</w:t>
      </w:r>
    </w:p>
    <w:p w14:paraId="6B9D9FAA" w14:textId="77777777" w:rsidR="00164E82" w:rsidRPr="00164E82" w:rsidRDefault="00164E82" w:rsidP="00164E82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output2 = []  </w:t>
      </w:r>
    </w:p>
    <w:p w14:paraId="190333F9" w14:textId="77777777" w:rsidR="00164E82" w:rsidRPr="00164E82" w:rsidRDefault="00164E82" w:rsidP="00164E82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164E82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for</w:t>
      </w:r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num </w:t>
      </w:r>
      <w:r w:rsidRPr="00164E82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in</w:t>
      </w:r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numbers:  </w:t>
      </w:r>
    </w:p>
    <w:p w14:paraId="2AED8AA2" w14:textId="77777777" w:rsidR="00164E82" w:rsidRPr="00164E82" w:rsidRDefault="00164E82" w:rsidP="00164E82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</w:t>
      </w:r>
      <w:r w:rsidRPr="00164E82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if</w:t>
      </w:r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num % 2 == 1:  </w:t>
      </w:r>
    </w:p>
    <w:p w14:paraId="75EC4503" w14:textId="77777777" w:rsidR="00164E82" w:rsidRPr="00164E82" w:rsidRDefault="00164E82" w:rsidP="00164E82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    output2.append(num)  </w:t>
      </w:r>
    </w:p>
    <w:p w14:paraId="04206DF8" w14:textId="4AFC8ACF" w:rsidR="00164E82" w:rsidRPr="00164E82" w:rsidRDefault="00164E82" w:rsidP="00164E82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164E82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val="en-US" w:eastAsia="zh-CN"/>
        </w:rPr>
        <w:t># </w:t>
      </w:r>
      <w:r w:rsidR="00E357AF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val="en-US" w:eastAsia="zh-CN"/>
        </w:rPr>
        <w:t>Code for question</w:t>
      </w:r>
      <w:r w:rsidRPr="00164E82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val="en-US" w:eastAsia="zh-CN"/>
        </w:rPr>
        <w:t> </w:t>
      </w:r>
      <w:r w:rsidR="00584D64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val="en-US" w:eastAsia="zh-CN"/>
        </w:rPr>
        <w:t>C</w:t>
      </w:r>
      <w:r w:rsidRPr="00164E82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val="en-US" w:eastAsia="zh-CN"/>
        </w:rPr>
        <w:t>:</w:t>
      </w:r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</w:t>
      </w:r>
    </w:p>
    <w:p w14:paraId="6B276988" w14:textId="77777777" w:rsidR="00164E82" w:rsidRPr="00164E82" w:rsidRDefault="00164E82" w:rsidP="00164E82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output3 = []  </w:t>
      </w:r>
    </w:p>
    <w:p w14:paraId="62086736" w14:textId="77777777" w:rsidR="00164E82" w:rsidRPr="00164E82" w:rsidRDefault="00164E82" w:rsidP="00164E82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164E82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for</w:t>
      </w:r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num </w:t>
      </w:r>
      <w:r w:rsidRPr="00164E82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in</w:t>
      </w:r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numbers:  </w:t>
      </w:r>
    </w:p>
    <w:p w14:paraId="776C7687" w14:textId="77777777" w:rsidR="00164E82" w:rsidRPr="00164E82" w:rsidRDefault="00164E82" w:rsidP="00164E82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</w:t>
      </w:r>
      <w:r w:rsidRPr="00164E82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if</w:t>
      </w:r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num &gt; 3:  </w:t>
      </w:r>
    </w:p>
    <w:p w14:paraId="170C192C" w14:textId="77777777" w:rsidR="00164E82" w:rsidRPr="00164E82" w:rsidRDefault="00164E82" w:rsidP="00164E82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    </w:t>
      </w:r>
      <w:r w:rsidRPr="00164E82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break</w:t>
      </w:r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</w:t>
      </w:r>
    </w:p>
    <w:p w14:paraId="462E77D6" w14:textId="77777777" w:rsidR="00164E82" w:rsidRPr="00164E82" w:rsidRDefault="00164E82" w:rsidP="00164E82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output3.append(num)  </w:t>
      </w:r>
    </w:p>
    <w:p w14:paraId="7FB83830" w14:textId="0A19B9D1" w:rsidR="00164E82" w:rsidRPr="00164E82" w:rsidRDefault="00164E82" w:rsidP="00164E82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164E82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val="en-US" w:eastAsia="zh-CN"/>
        </w:rPr>
        <w:t># </w:t>
      </w:r>
      <w:r w:rsidR="00E357AF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val="en-US" w:eastAsia="zh-CN"/>
        </w:rPr>
        <w:t>Code for question</w:t>
      </w:r>
      <w:r w:rsidRPr="00164E82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val="en-US" w:eastAsia="zh-CN"/>
        </w:rPr>
        <w:t> </w:t>
      </w:r>
      <w:r w:rsidR="00584D64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val="en-US" w:eastAsia="zh-CN"/>
        </w:rPr>
        <w:t>D</w:t>
      </w:r>
      <w:r w:rsidRPr="00164E82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val="en-US" w:eastAsia="zh-CN"/>
        </w:rPr>
        <w:t>:</w:t>
      </w:r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</w:t>
      </w:r>
    </w:p>
    <w:p w14:paraId="59507568" w14:textId="77777777" w:rsidR="00164E82" w:rsidRPr="00164E82" w:rsidRDefault="00164E82" w:rsidP="00164E82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output4 = []  </w:t>
      </w:r>
    </w:p>
    <w:p w14:paraId="7EB50D3D" w14:textId="77777777" w:rsidR="00164E82" w:rsidRPr="00164E82" w:rsidRDefault="00164E82" w:rsidP="00164E82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164E82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for</w:t>
      </w:r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num </w:t>
      </w:r>
      <w:r w:rsidRPr="00164E82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in</w:t>
      </w:r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</w:t>
      </w:r>
      <w:proofErr w:type="gramStart"/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range(</w:t>
      </w:r>
      <w:proofErr w:type="gramEnd"/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4):    </w:t>
      </w:r>
    </w:p>
    <w:p w14:paraId="02C9E409" w14:textId="77777777" w:rsidR="00164E82" w:rsidRPr="00164E82" w:rsidRDefault="00164E82" w:rsidP="00164E82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164E82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output4.append(num) </w:t>
      </w:r>
    </w:p>
    <w:p w14:paraId="6F73ED6E" w14:textId="77777777" w:rsidR="007C056F" w:rsidRDefault="007C056F" w:rsidP="007C056F">
      <w:pPr>
        <w:rPr>
          <w:rFonts w:ascii="Times New Roman" w:hAnsi="Times New Roman"/>
          <w:sz w:val="22"/>
          <w:szCs w:val="22"/>
          <w:lang w:val="en-US" w:eastAsia="zh-CN"/>
        </w:rPr>
      </w:pPr>
    </w:p>
    <w:p w14:paraId="4D6881FB" w14:textId="3EBB00DB" w:rsidR="007C056F" w:rsidRPr="00484DE6" w:rsidRDefault="007C056F" w:rsidP="007C056F">
      <w:pPr>
        <w:rPr>
          <w:rFonts w:ascii="Times New Roman" w:hAnsi="Times New Roman"/>
          <w:sz w:val="22"/>
          <w:szCs w:val="22"/>
          <w:lang w:val="en-US" w:eastAsia="zh-CN"/>
        </w:rPr>
      </w:pPr>
      <w:r w:rsidRPr="00484DE6">
        <w:rPr>
          <w:rFonts w:ascii="Times New Roman" w:hAnsi="Times New Roman" w:hint="eastAsia"/>
          <w:sz w:val="22"/>
          <w:szCs w:val="22"/>
          <w:lang w:val="en-US" w:eastAsia="zh-CN"/>
        </w:rPr>
        <w:lastRenderedPageBreak/>
        <w:t>A</w:t>
      </w:r>
      <w:r w:rsidR="00002D7E">
        <w:rPr>
          <w:rFonts w:ascii="Times New Roman" w:hAnsi="Times New Roman"/>
          <w:sz w:val="22"/>
          <w:szCs w:val="22"/>
          <w:lang w:val="en-US" w:eastAsia="zh-CN"/>
        </w:rPr>
        <w:t>)</w:t>
      </w:r>
      <w:r w:rsidRPr="00484DE6">
        <w:rPr>
          <w:rFonts w:ascii="Times New Roman" w:hAnsi="Times New Roman"/>
          <w:sz w:val="22"/>
          <w:szCs w:val="22"/>
          <w:lang w:val="en-US" w:eastAsia="zh-CN"/>
        </w:rPr>
        <w:t xml:space="preserve"> </w:t>
      </w:r>
      <w:r w:rsidRPr="00484DE6">
        <w:rPr>
          <w:rFonts w:ascii="Times New Roman" w:hAnsi="Times New Roman" w:hint="eastAsia"/>
          <w:sz w:val="22"/>
          <w:szCs w:val="22"/>
          <w:lang w:val="en-US" w:eastAsia="zh-CN"/>
        </w:rPr>
        <w:t>T</w:t>
      </w:r>
      <w:r w:rsidRPr="00484DE6">
        <w:rPr>
          <w:rFonts w:ascii="Times New Roman" w:hAnsi="Times New Roman"/>
          <w:sz w:val="22"/>
          <w:szCs w:val="22"/>
          <w:lang w:val="en-US" w:eastAsia="zh-CN"/>
        </w:rPr>
        <w:t xml:space="preserve">he output1 after the loop </w:t>
      </w:r>
      <w:r w:rsidRPr="00484DE6">
        <w:rPr>
          <w:rFonts w:ascii="Times New Roman" w:hAnsi="Times New Roman" w:hint="eastAsia"/>
          <w:sz w:val="22"/>
          <w:szCs w:val="22"/>
          <w:lang w:val="en-US" w:eastAsia="zh-CN"/>
        </w:rPr>
        <w:t>is</w:t>
      </w:r>
      <w:r w:rsidRPr="00484DE6">
        <w:rPr>
          <w:rFonts w:ascii="Times New Roman" w:hAnsi="Times New Roman"/>
          <w:sz w:val="22"/>
          <w:szCs w:val="22"/>
          <w:lang w:val="en-US" w:eastAsia="zh-CN"/>
        </w:rPr>
        <w:t xml:space="preserve"> [0, 1, 2]</w:t>
      </w:r>
    </w:p>
    <w:p w14:paraId="3D4F5F1D" w14:textId="1F472BA6" w:rsidR="007C056F" w:rsidRPr="00484DE6" w:rsidRDefault="007C056F" w:rsidP="007C056F">
      <w:pPr>
        <w:rPr>
          <w:rFonts w:ascii="Times New Roman" w:hAnsi="Times New Roman"/>
          <w:sz w:val="22"/>
          <w:szCs w:val="22"/>
          <w:lang w:eastAsia="zh-CN"/>
        </w:rPr>
      </w:pPr>
      <w:r w:rsidRPr="00484DE6">
        <w:rPr>
          <w:rFonts w:ascii="Times New Roman" w:hAnsi="Times New Roman" w:hint="eastAsia"/>
          <w:sz w:val="22"/>
          <w:szCs w:val="22"/>
          <w:lang w:eastAsia="zh-CN"/>
        </w:rPr>
        <w:t>B</w:t>
      </w:r>
      <w:r w:rsidR="00002D7E">
        <w:rPr>
          <w:rFonts w:ascii="Times New Roman" w:hAnsi="Times New Roman"/>
          <w:sz w:val="22"/>
          <w:szCs w:val="22"/>
          <w:lang w:eastAsia="zh-CN"/>
        </w:rPr>
        <w:t>)</w:t>
      </w:r>
      <w:r w:rsidRPr="00484DE6">
        <w:rPr>
          <w:rFonts w:ascii="Times New Roman" w:hAnsi="Times New Roman"/>
          <w:sz w:val="22"/>
          <w:szCs w:val="22"/>
          <w:lang w:eastAsia="zh-CN"/>
        </w:rPr>
        <w:t xml:space="preserve"> The output2 after the loop is [1, 3, 5]</w:t>
      </w:r>
    </w:p>
    <w:p w14:paraId="2900A8B7" w14:textId="53993B85" w:rsidR="007C056F" w:rsidRDefault="007C056F" w:rsidP="007C056F">
      <w:pPr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>C</w:t>
      </w:r>
      <w:r w:rsidR="00002D7E">
        <w:rPr>
          <w:rFonts w:ascii="Times New Roman" w:hAnsi="Times New Roman"/>
          <w:sz w:val="22"/>
          <w:szCs w:val="22"/>
          <w:lang w:eastAsia="zh-CN"/>
        </w:rPr>
        <w:t>)</w:t>
      </w:r>
      <w:r>
        <w:rPr>
          <w:rFonts w:ascii="Times New Roman" w:hAnsi="Times New Roman"/>
          <w:sz w:val="22"/>
          <w:szCs w:val="22"/>
          <w:lang w:eastAsia="zh-CN"/>
        </w:rPr>
        <w:t xml:space="preserve"> T</w:t>
      </w:r>
      <w:r w:rsidRPr="00125C83">
        <w:rPr>
          <w:rFonts w:ascii="Times New Roman" w:hAnsi="Times New Roman"/>
          <w:sz w:val="22"/>
          <w:szCs w:val="22"/>
          <w:lang w:eastAsia="zh-CN"/>
        </w:rPr>
        <w:t>he output</w:t>
      </w:r>
      <w:r>
        <w:rPr>
          <w:rFonts w:ascii="Times New Roman" w:hAnsi="Times New Roman"/>
          <w:sz w:val="22"/>
          <w:szCs w:val="22"/>
          <w:lang w:eastAsia="zh-CN"/>
        </w:rPr>
        <w:t>3</w:t>
      </w:r>
      <w:r w:rsidRPr="00125C83">
        <w:rPr>
          <w:rFonts w:ascii="Times New Roman" w:hAnsi="Times New Roman"/>
          <w:sz w:val="22"/>
          <w:szCs w:val="22"/>
          <w:lang w:eastAsia="zh-CN"/>
        </w:rPr>
        <w:t xml:space="preserve"> after the loop</w:t>
      </w:r>
      <w:r>
        <w:rPr>
          <w:rFonts w:ascii="Times New Roman" w:hAnsi="Times New Roman"/>
          <w:sz w:val="22"/>
          <w:szCs w:val="22"/>
          <w:lang w:eastAsia="zh-CN"/>
        </w:rPr>
        <w:t xml:space="preserve"> is [4, 5]</w:t>
      </w:r>
    </w:p>
    <w:p w14:paraId="19552B68" w14:textId="51298C86" w:rsidR="007C056F" w:rsidRPr="00125C83" w:rsidRDefault="007C056F" w:rsidP="007C056F">
      <w:pPr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>D</w:t>
      </w:r>
      <w:r w:rsidR="000458A6">
        <w:rPr>
          <w:rFonts w:ascii="Times New Roman" w:hAnsi="Times New Roman"/>
          <w:sz w:val="22"/>
          <w:szCs w:val="22"/>
          <w:lang w:eastAsia="zh-CN"/>
        </w:rPr>
        <w:t>)</w:t>
      </w:r>
      <w:r>
        <w:rPr>
          <w:rFonts w:ascii="Times New Roman" w:hAnsi="Times New Roman"/>
          <w:sz w:val="22"/>
          <w:szCs w:val="22"/>
          <w:lang w:eastAsia="zh-CN"/>
        </w:rPr>
        <w:t xml:space="preserve"> T</w:t>
      </w:r>
      <w:r w:rsidRPr="00125C83">
        <w:rPr>
          <w:rFonts w:ascii="Times New Roman" w:hAnsi="Times New Roman"/>
          <w:sz w:val="22"/>
          <w:szCs w:val="22"/>
          <w:lang w:eastAsia="zh-CN"/>
        </w:rPr>
        <w:t>he output</w:t>
      </w:r>
      <w:r>
        <w:rPr>
          <w:rFonts w:ascii="Times New Roman" w:hAnsi="Times New Roman"/>
          <w:sz w:val="22"/>
          <w:szCs w:val="22"/>
          <w:lang w:eastAsia="zh-CN"/>
        </w:rPr>
        <w:t>4</w:t>
      </w:r>
      <w:r w:rsidRPr="00125C83">
        <w:rPr>
          <w:rFonts w:ascii="Times New Roman" w:hAnsi="Times New Roman"/>
          <w:sz w:val="22"/>
          <w:szCs w:val="22"/>
          <w:lang w:eastAsia="zh-CN"/>
        </w:rPr>
        <w:t xml:space="preserve"> after the loop</w:t>
      </w:r>
      <w:r>
        <w:rPr>
          <w:rFonts w:ascii="Times New Roman" w:hAnsi="Times New Roman"/>
          <w:sz w:val="22"/>
          <w:szCs w:val="22"/>
          <w:lang w:eastAsia="zh-CN"/>
        </w:rPr>
        <w:t xml:space="preserve"> is [1, 2, 3]</w:t>
      </w:r>
    </w:p>
    <w:p w14:paraId="5A1EACC6" w14:textId="77777777" w:rsidR="007C056F" w:rsidRDefault="007C056F" w:rsidP="009C45A5">
      <w:pPr>
        <w:rPr>
          <w:rFonts w:ascii="Times New Roman" w:hAnsi="Times New Roman"/>
          <w:sz w:val="22"/>
          <w:lang w:eastAsia="zh-CN"/>
        </w:rPr>
      </w:pPr>
    </w:p>
    <w:p w14:paraId="56D9A802" w14:textId="77777777" w:rsidR="00DC0EEE" w:rsidRDefault="00DC0EEE" w:rsidP="009C45A5">
      <w:pPr>
        <w:rPr>
          <w:rFonts w:ascii="Times New Roman" w:hAnsi="Times New Roman"/>
          <w:sz w:val="22"/>
          <w:lang w:eastAsia="zh-CN"/>
        </w:rPr>
      </w:pPr>
    </w:p>
    <w:p w14:paraId="25FD4E76" w14:textId="6AAFF901" w:rsidR="00BE7721" w:rsidRDefault="00BE7721" w:rsidP="00BE7721">
      <w:pPr>
        <w:rPr>
          <w:rFonts w:ascii="Times New Roman" w:hAnsi="Times New Roman"/>
          <w:sz w:val="22"/>
          <w:lang w:eastAsia="zh-CN"/>
        </w:rPr>
      </w:pPr>
      <w:r>
        <w:rPr>
          <w:rFonts w:ascii="Times New Roman" w:hAnsi="Times New Roman" w:hint="eastAsia"/>
          <w:sz w:val="22"/>
          <w:lang w:eastAsia="zh-CN"/>
        </w:rPr>
        <w:t>2</w:t>
      </w:r>
      <w:r>
        <w:rPr>
          <w:rFonts w:ascii="Times New Roman" w:hAnsi="Times New Roman"/>
          <w:sz w:val="22"/>
          <w:lang w:eastAsia="zh-CN"/>
        </w:rPr>
        <w:t xml:space="preserve">.5) </w:t>
      </w:r>
      <w:r w:rsidRPr="00FF6FB8">
        <w:rPr>
          <w:rFonts w:ascii="Times New Roman" w:hAnsi="Times New Roman"/>
          <w:sz w:val="22"/>
          <w:lang w:eastAsia="zh-CN"/>
        </w:rPr>
        <w:t xml:space="preserve">Which of the following </w:t>
      </w:r>
      <w:r>
        <w:rPr>
          <w:rFonts w:ascii="Times New Roman" w:hAnsi="Times New Roman"/>
          <w:sz w:val="22"/>
          <w:lang w:eastAsia="zh-CN"/>
        </w:rPr>
        <w:t>is/</w:t>
      </w:r>
      <w:r w:rsidRPr="00FF6FB8">
        <w:rPr>
          <w:rFonts w:ascii="Times New Roman" w:hAnsi="Times New Roman"/>
          <w:sz w:val="22"/>
          <w:lang w:eastAsia="zh-CN"/>
        </w:rPr>
        <w:t xml:space="preserve">are valid string </w:t>
      </w:r>
      <w:r w:rsidR="005B1D25">
        <w:rPr>
          <w:rFonts w:ascii="Times New Roman" w:hAnsi="Times New Roman"/>
          <w:sz w:val="22"/>
          <w:lang w:eastAsia="zh-CN"/>
        </w:rPr>
        <w:t xml:space="preserve">methods </w:t>
      </w:r>
      <w:r w:rsidRPr="00FF6FB8">
        <w:rPr>
          <w:rFonts w:ascii="Times New Roman" w:hAnsi="Times New Roman"/>
          <w:sz w:val="22"/>
          <w:lang w:eastAsia="zh-CN"/>
        </w:rPr>
        <w:t>in Python?</w:t>
      </w:r>
      <w:r>
        <w:rPr>
          <w:rFonts w:ascii="Times New Roman" w:hAnsi="Times New Roman"/>
          <w:sz w:val="22"/>
          <w:lang w:eastAsia="zh-CN"/>
        </w:rPr>
        <w:t xml:space="preserve"> </w:t>
      </w:r>
      <w:r w:rsidR="00513C63" w:rsidRPr="008B3B52">
        <w:rPr>
          <w:rFonts w:ascii="Times New Roman" w:hAnsi="Times New Roman"/>
          <w:color w:val="FF0000"/>
          <w:sz w:val="22"/>
          <w:lang w:eastAsia="zh-CN"/>
        </w:rPr>
        <w:t xml:space="preserve">AC </w:t>
      </w:r>
      <w:r w:rsidR="00513C63" w:rsidRPr="008B3B52">
        <w:rPr>
          <w:rFonts w:ascii="Times New Roman" w:hAnsi="Times New Roman" w:hint="eastAsia"/>
          <w:color w:val="FF0000"/>
          <w:sz w:val="22"/>
          <w:lang w:eastAsia="zh-CN"/>
        </w:rPr>
        <w:t>易</w:t>
      </w:r>
    </w:p>
    <w:p w14:paraId="01B7D558" w14:textId="388A4878" w:rsidR="00BE7721" w:rsidRPr="00513C63" w:rsidRDefault="00BE7721" w:rsidP="00BE7721">
      <w:pPr>
        <w:rPr>
          <w:rFonts w:ascii="Times New Roman" w:hAnsi="Times New Roman"/>
          <w:sz w:val="22"/>
          <w:lang w:eastAsia="zh-CN"/>
        </w:rPr>
      </w:pPr>
      <w:r w:rsidRPr="00513C63">
        <w:rPr>
          <w:rFonts w:ascii="Times New Roman" w:hAnsi="Times New Roman" w:hint="eastAsia"/>
          <w:sz w:val="22"/>
          <w:lang w:eastAsia="zh-CN"/>
        </w:rPr>
        <w:t>A</w:t>
      </w:r>
      <w:r w:rsidR="006B009E">
        <w:rPr>
          <w:rFonts w:ascii="Times New Roman" w:hAnsi="Times New Roman"/>
          <w:sz w:val="22"/>
          <w:lang w:eastAsia="zh-CN"/>
        </w:rPr>
        <w:t>)</w:t>
      </w:r>
      <w:r w:rsidRPr="00513C63">
        <w:rPr>
          <w:rFonts w:ascii="Times New Roman" w:hAnsi="Times New Roman"/>
          <w:sz w:val="22"/>
          <w:lang w:eastAsia="zh-CN"/>
        </w:rPr>
        <w:t xml:space="preserve"> split()</w:t>
      </w:r>
      <w:r w:rsidRPr="00513C63">
        <w:rPr>
          <w:rFonts w:ascii="Times New Roman" w:hAnsi="Times New Roman"/>
          <w:sz w:val="22"/>
          <w:lang w:eastAsia="zh-CN"/>
        </w:rPr>
        <w:tab/>
        <w:t>B</w:t>
      </w:r>
      <w:r w:rsidR="00A42CA7">
        <w:rPr>
          <w:rFonts w:ascii="Times New Roman" w:hAnsi="Times New Roman"/>
          <w:sz w:val="22"/>
          <w:lang w:eastAsia="zh-CN"/>
        </w:rPr>
        <w:t>)</w:t>
      </w:r>
      <w:r w:rsidRPr="00513C63">
        <w:rPr>
          <w:rFonts w:ascii="Times New Roman" w:hAnsi="Times New Roman"/>
          <w:sz w:val="22"/>
          <w:lang w:eastAsia="zh-CN"/>
        </w:rPr>
        <w:t xml:space="preserve"> reverse()</w:t>
      </w:r>
      <w:r w:rsidRPr="00513C63">
        <w:rPr>
          <w:rFonts w:ascii="Times New Roman" w:hAnsi="Times New Roman"/>
          <w:sz w:val="22"/>
          <w:lang w:eastAsia="zh-CN"/>
        </w:rPr>
        <w:tab/>
        <w:t>C</w:t>
      </w:r>
      <w:r w:rsidR="001B0FB2">
        <w:rPr>
          <w:rFonts w:ascii="Times New Roman" w:hAnsi="Times New Roman"/>
          <w:sz w:val="22"/>
          <w:lang w:eastAsia="zh-CN"/>
        </w:rPr>
        <w:t>)</w:t>
      </w:r>
      <w:r w:rsidRPr="00513C63">
        <w:rPr>
          <w:rFonts w:ascii="Times New Roman" w:hAnsi="Times New Roman"/>
          <w:sz w:val="22"/>
          <w:lang w:eastAsia="zh-CN"/>
        </w:rPr>
        <w:t xml:space="preserve"> </w:t>
      </w:r>
      <w:r w:rsidR="005B1D25">
        <w:rPr>
          <w:rFonts w:ascii="Times New Roman" w:hAnsi="Times New Roman"/>
          <w:sz w:val="22"/>
          <w:lang w:eastAsia="zh-CN"/>
        </w:rPr>
        <w:t>find</w:t>
      </w:r>
      <w:r w:rsidRPr="00513C63">
        <w:rPr>
          <w:rFonts w:ascii="Times New Roman" w:hAnsi="Times New Roman"/>
          <w:sz w:val="22"/>
          <w:lang w:eastAsia="zh-CN"/>
        </w:rPr>
        <w:t>()</w:t>
      </w:r>
      <w:r w:rsidRPr="00513C63">
        <w:rPr>
          <w:rFonts w:ascii="Times New Roman" w:hAnsi="Times New Roman"/>
          <w:sz w:val="22"/>
          <w:lang w:eastAsia="zh-CN"/>
        </w:rPr>
        <w:tab/>
        <w:t>D</w:t>
      </w:r>
      <w:r w:rsidR="009A37A8">
        <w:rPr>
          <w:rFonts w:ascii="Times New Roman" w:hAnsi="Times New Roman"/>
          <w:sz w:val="22"/>
          <w:lang w:eastAsia="zh-CN"/>
        </w:rPr>
        <w:t>)</w:t>
      </w:r>
      <w:r w:rsidRPr="00513C63">
        <w:rPr>
          <w:rFonts w:ascii="Times New Roman" w:hAnsi="Times New Roman"/>
          <w:sz w:val="22"/>
          <w:lang w:eastAsia="zh-CN"/>
        </w:rPr>
        <w:t xml:space="preserve"> </w:t>
      </w:r>
      <w:proofErr w:type="gramStart"/>
      <w:r w:rsidRPr="00513C63">
        <w:rPr>
          <w:rFonts w:ascii="Times New Roman" w:hAnsi="Times New Roman"/>
          <w:sz w:val="22"/>
          <w:lang w:eastAsia="zh-CN"/>
        </w:rPr>
        <w:t>remove(</w:t>
      </w:r>
      <w:proofErr w:type="gramEnd"/>
      <w:r w:rsidRPr="00513C63">
        <w:rPr>
          <w:rFonts w:ascii="Times New Roman" w:hAnsi="Times New Roman"/>
          <w:sz w:val="22"/>
          <w:lang w:eastAsia="zh-CN"/>
        </w:rPr>
        <w:t>)</w:t>
      </w:r>
    </w:p>
    <w:p w14:paraId="46F95465" w14:textId="77777777" w:rsidR="00BE7721" w:rsidRPr="005B1D25" w:rsidRDefault="00BE7721" w:rsidP="009C45A5">
      <w:pPr>
        <w:rPr>
          <w:rFonts w:ascii="Times New Roman" w:hAnsi="Times New Roman"/>
          <w:sz w:val="22"/>
          <w:lang w:eastAsia="zh-CN"/>
        </w:rPr>
      </w:pPr>
    </w:p>
    <w:p w14:paraId="556BDCAF" w14:textId="77777777" w:rsidR="00DC0EEE" w:rsidRPr="00BE7721" w:rsidRDefault="00DC0EEE" w:rsidP="009C45A5">
      <w:pPr>
        <w:rPr>
          <w:rFonts w:ascii="Times New Roman" w:hAnsi="Times New Roman"/>
          <w:sz w:val="22"/>
          <w:lang w:eastAsia="zh-CN"/>
        </w:rPr>
      </w:pPr>
    </w:p>
    <w:p w14:paraId="3608A7C3" w14:textId="50C27C67" w:rsidR="00895F5D" w:rsidRDefault="00941287" w:rsidP="009C45A5">
      <w:pPr>
        <w:rPr>
          <w:rFonts w:ascii="Times New Roman" w:hAnsi="Times New Roman"/>
          <w:sz w:val="22"/>
          <w:lang w:eastAsia="zh-CN"/>
        </w:rPr>
      </w:pPr>
      <w:r>
        <w:rPr>
          <w:rFonts w:ascii="Times New Roman" w:hAnsi="Times New Roman" w:hint="eastAsia"/>
          <w:sz w:val="22"/>
          <w:lang w:eastAsia="zh-CN"/>
        </w:rPr>
        <w:t>2</w:t>
      </w:r>
      <w:r>
        <w:rPr>
          <w:rFonts w:ascii="Times New Roman" w:hAnsi="Times New Roman"/>
          <w:sz w:val="22"/>
          <w:lang w:eastAsia="zh-CN"/>
        </w:rPr>
        <w:t xml:space="preserve">.6) </w:t>
      </w:r>
      <w:r w:rsidR="000E00B7" w:rsidRPr="005B6F32">
        <w:rPr>
          <w:rFonts w:ascii="Times New Roman" w:hAnsi="Times New Roman"/>
          <w:sz w:val="22"/>
        </w:rPr>
        <w:t>Concerning the following program, which of the following statement</w:t>
      </w:r>
      <w:r w:rsidR="008A6F20">
        <w:rPr>
          <w:rFonts w:ascii="Times New Roman" w:hAnsi="Times New Roman"/>
          <w:sz w:val="22"/>
        </w:rPr>
        <w:t>(</w:t>
      </w:r>
      <w:r w:rsidR="000E00B7" w:rsidRPr="005B6F32">
        <w:rPr>
          <w:rFonts w:ascii="Times New Roman" w:hAnsi="Times New Roman"/>
          <w:sz w:val="22"/>
        </w:rPr>
        <w:t>s</w:t>
      </w:r>
      <w:r w:rsidR="008A6F20">
        <w:rPr>
          <w:rFonts w:ascii="Times New Roman" w:hAnsi="Times New Roman"/>
          <w:sz w:val="22"/>
        </w:rPr>
        <w:t>)</w:t>
      </w:r>
      <w:r w:rsidR="000E00B7" w:rsidRPr="005B6F32">
        <w:rPr>
          <w:rFonts w:ascii="Times New Roman" w:hAnsi="Times New Roman"/>
          <w:sz w:val="22"/>
        </w:rPr>
        <w:t xml:space="preserve"> </w:t>
      </w:r>
      <w:r w:rsidR="008A6F20">
        <w:rPr>
          <w:rFonts w:ascii="Times New Roman" w:hAnsi="Times New Roman"/>
          <w:sz w:val="22"/>
        </w:rPr>
        <w:t>is/</w:t>
      </w:r>
      <w:r w:rsidR="000E00B7" w:rsidRPr="005B6F32">
        <w:rPr>
          <w:rFonts w:ascii="Times New Roman" w:hAnsi="Times New Roman"/>
          <w:sz w:val="22"/>
        </w:rPr>
        <w:t>are correct?</w:t>
      </w:r>
      <w:r w:rsidR="009E314B">
        <w:rPr>
          <w:rFonts w:ascii="Times New Roman" w:hAnsi="Times New Roman"/>
          <w:sz w:val="22"/>
        </w:rPr>
        <w:t xml:space="preserve"> </w:t>
      </w:r>
      <w:r w:rsidR="00FE71D7">
        <w:rPr>
          <w:rFonts w:ascii="Times New Roman" w:hAnsi="Times New Roman"/>
          <w:color w:val="FF0000"/>
          <w:sz w:val="22"/>
        </w:rPr>
        <w:t>A</w:t>
      </w:r>
      <w:r w:rsidR="00764A42" w:rsidRPr="00CD1904">
        <w:rPr>
          <w:rFonts w:ascii="Times New Roman" w:hAnsi="Times New Roman"/>
          <w:color w:val="FF0000"/>
          <w:sz w:val="22"/>
        </w:rPr>
        <w:t>D</w:t>
      </w:r>
      <w:r w:rsidR="00561466">
        <w:rPr>
          <w:rFonts w:ascii="Times New Roman" w:hAnsi="Times New Roman" w:hint="eastAsia"/>
          <w:color w:val="FF0000"/>
          <w:sz w:val="22"/>
          <w:szCs w:val="22"/>
          <w:lang w:eastAsia="zh-CN"/>
        </w:rPr>
        <w:t>易</w:t>
      </w:r>
    </w:p>
    <w:p w14:paraId="1328F30C" w14:textId="77777777" w:rsidR="00395EC4" w:rsidRPr="00395EC4" w:rsidRDefault="00395EC4" w:rsidP="00395EC4">
      <w:pPr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395EC4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def</w:t>
      </w:r>
      <w:r w:rsidRPr="00395EC4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</w:t>
      </w:r>
      <w:proofErr w:type="spellStart"/>
      <w:r w:rsidRPr="00395EC4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outer_</w:t>
      </w:r>
      <w:proofErr w:type="gramStart"/>
      <w:r w:rsidRPr="00395EC4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function</w:t>
      </w:r>
      <w:proofErr w:type="spellEnd"/>
      <w:r w:rsidRPr="00395EC4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(</w:t>
      </w:r>
      <w:proofErr w:type="gramEnd"/>
      <w:r w:rsidRPr="00395EC4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):  </w:t>
      </w:r>
    </w:p>
    <w:p w14:paraId="2500D479" w14:textId="77777777" w:rsidR="00395EC4" w:rsidRPr="00395EC4" w:rsidRDefault="00395EC4" w:rsidP="00395EC4">
      <w:pPr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395EC4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x = 10  </w:t>
      </w:r>
    </w:p>
    <w:p w14:paraId="2BE3F9E1" w14:textId="77777777" w:rsidR="00395EC4" w:rsidRPr="00395EC4" w:rsidRDefault="00395EC4" w:rsidP="00395EC4">
      <w:pPr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395EC4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</w:t>
      </w:r>
      <w:r w:rsidRPr="00395EC4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def</w:t>
      </w:r>
      <w:r w:rsidRPr="00395EC4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</w:t>
      </w:r>
      <w:proofErr w:type="spellStart"/>
      <w:r w:rsidRPr="00395EC4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inner_</w:t>
      </w:r>
      <w:proofErr w:type="gramStart"/>
      <w:r w:rsidRPr="00395EC4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function</w:t>
      </w:r>
      <w:proofErr w:type="spellEnd"/>
      <w:r w:rsidRPr="00395EC4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(</w:t>
      </w:r>
      <w:proofErr w:type="gramEnd"/>
      <w:r w:rsidRPr="00395EC4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):  </w:t>
      </w:r>
    </w:p>
    <w:p w14:paraId="63F5F0FF" w14:textId="77777777" w:rsidR="00395EC4" w:rsidRPr="00395EC4" w:rsidRDefault="00395EC4" w:rsidP="00395EC4">
      <w:pPr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395EC4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    y = 5  </w:t>
      </w:r>
    </w:p>
    <w:p w14:paraId="6D2B52AE" w14:textId="77777777" w:rsidR="00395EC4" w:rsidRPr="00395EC4" w:rsidRDefault="00395EC4" w:rsidP="00395EC4">
      <w:pPr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395EC4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</w:t>
      </w:r>
      <w:proofErr w:type="spellStart"/>
      <w:r w:rsidRPr="00395EC4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inner_</w:t>
      </w:r>
      <w:proofErr w:type="gramStart"/>
      <w:r w:rsidRPr="00395EC4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function</w:t>
      </w:r>
      <w:proofErr w:type="spellEnd"/>
      <w:r w:rsidRPr="00395EC4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(</w:t>
      </w:r>
      <w:proofErr w:type="gramEnd"/>
      <w:r w:rsidRPr="00395EC4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)  </w:t>
      </w:r>
    </w:p>
    <w:p w14:paraId="320FDA91" w14:textId="77777777" w:rsidR="00395EC4" w:rsidRPr="00395EC4" w:rsidRDefault="00395EC4" w:rsidP="00395EC4">
      <w:pPr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395EC4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z = x + y  </w:t>
      </w:r>
    </w:p>
    <w:p w14:paraId="2540C22C" w14:textId="77777777" w:rsidR="00395EC4" w:rsidRPr="00395EC4" w:rsidRDefault="00395EC4" w:rsidP="00395EC4">
      <w:pPr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proofErr w:type="spellStart"/>
      <w:r w:rsidRPr="00395EC4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outer_</w:t>
      </w:r>
      <w:proofErr w:type="gramStart"/>
      <w:r w:rsidRPr="00395EC4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function</w:t>
      </w:r>
      <w:proofErr w:type="spellEnd"/>
      <w:r w:rsidRPr="00395EC4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(</w:t>
      </w:r>
      <w:proofErr w:type="gramEnd"/>
      <w:r w:rsidRPr="00395EC4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) </w:t>
      </w:r>
    </w:p>
    <w:p w14:paraId="1FC83368" w14:textId="77777777" w:rsidR="001A3937" w:rsidRDefault="001A3937" w:rsidP="00DD5DB8">
      <w:pPr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</w:pPr>
    </w:p>
    <w:p w14:paraId="62D20DFD" w14:textId="38D35DF4" w:rsidR="00DD5DB8" w:rsidRPr="00DD5DB8" w:rsidRDefault="00DD5DB8" w:rsidP="00DD5DB8">
      <w:pPr>
        <w:rPr>
          <w:rFonts w:ascii="Times New Roman" w:hAnsi="Times New Roman"/>
          <w:sz w:val="22"/>
          <w:szCs w:val="22"/>
        </w:rPr>
      </w:pPr>
      <w:r w:rsidRPr="00DD5DB8">
        <w:rPr>
          <w:rFonts w:ascii="Times New Roman" w:hAnsi="Times New Roman"/>
          <w:sz w:val="22"/>
          <w:szCs w:val="22"/>
        </w:rPr>
        <w:t xml:space="preserve">A) Variable x is accessible in both </w:t>
      </w:r>
      <w:proofErr w:type="spellStart"/>
      <w:r w:rsidRPr="00DD5DB8">
        <w:rPr>
          <w:rFonts w:ascii="Times New Roman" w:hAnsi="Times New Roman"/>
          <w:sz w:val="22"/>
          <w:szCs w:val="22"/>
        </w:rPr>
        <w:t>outer_function</w:t>
      </w:r>
      <w:proofErr w:type="spellEnd"/>
      <w:r w:rsidRPr="00DD5DB8">
        <w:rPr>
          <w:rFonts w:ascii="Times New Roman" w:hAnsi="Times New Roman"/>
          <w:sz w:val="22"/>
          <w:szCs w:val="22"/>
        </w:rPr>
        <w:t xml:space="preserve"> and </w:t>
      </w:r>
      <w:proofErr w:type="spellStart"/>
      <w:r w:rsidRPr="00DD5DB8">
        <w:rPr>
          <w:rFonts w:ascii="Times New Roman" w:hAnsi="Times New Roman"/>
          <w:sz w:val="22"/>
          <w:szCs w:val="22"/>
        </w:rPr>
        <w:t>inner_function</w:t>
      </w:r>
      <w:proofErr w:type="spellEnd"/>
      <w:r w:rsidRPr="00DD5DB8">
        <w:rPr>
          <w:rFonts w:ascii="Times New Roman" w:hAnsi="Times New Roman"/>
          <w:sz w:val="22"/>
          <w:szCs w:val="22"/>
        </w:rPr>
        <w:t>.</w:t>
      </w:r>
    </w:p>
    <w:p w14:paraId="2F6F7C60" w14:textId="77777777" w:rsidR="00DD5DB8" w:rsidRPr="00DD5DB8" w:rsidRDefault="00DD5DB8" w:rsidP="00DD5DB8">
      <w:pPr>
        <w:rPr>
          <w:rFonts w:ascii="Times New Roman" w:hAnsi="Times New Roman"/>
          <w:sz w:val="22"/>
          <w:szCs w:val="22"/>
        </w:rPr>
      </w:pPr>
      <w:r w:rsidRPr="00DD5DB8">
        <w:rPr>
          <w:rFonts w:ascii="Times New Roman" w:hAnsi="Times New Roman"/>
          <w:sz w:val="22"/>
          <w:szCs w:val="22"/>
        </w:rPr>
        <w:t xml:space="preserve">B) Variable y is accessible in </w:t>
      </w:r>
      <w:proofErr w:type="spellStart"/>
      <w:r w:rsidRPr="00DD5DB8">
        <w:rPr>
          <w:rFonts w:ascii="Times New Roman" w:hAnsi="Times New Roman"/>
          <w:sz w:val="22"/>
          <w:szCs w:val="22"/>
        </w:rPr>
        <w:t>outer_function</w:t>
      </w:r>
      <w:proofErr w:type="spellEnd"/>
      <w:r w:rsidRPr="00DD5DB8">
        <w:rPr>
          <w:rFonts w:ascii="Times New Roman" w:hAnsi="Times New Roman"/>
          <w:sz w:val="22"/>
          <w:szCs w:val="22"/>
        </w:rPr>
        <w:t>.</w:t>
      </w:r>
    </w:p>
    <w:p w14:paraId="63034411" w14:textId="77777777" w:rsidR="00DD5DB8" w:rsidRPr="00DD5DB8" w:rsidRDefault="00DD5DB8" w:rsidP="00DD5DB8">
      <w:pPr>
        <w:rPr>
          <w:rFonts w:ascii="Times New Roman" w:hAnsi="Times New Roman"/>
          <w:sz w:val="22"/>
          <w:szCs w:val="22"/>
        </w:rPr>
      </w:pPr>
      <w:r w:rsidRPr="00DD5DB8">
        <w:rPr>
          <w:rFonts w:ascii="Times New Roman" w:hAnsi="Times New Roman"/>
          <w:sz w:val="22"/>
          <w:szCs w:val="22"/>
        </w:rPr>
        <w:t xml:space="preserve">C) Variable z is accessible in </w:t>
      </w:r>
      <w:proofErr w:type="spellStart"/>
      <w:r w:rsidRPr="00DD5DB8">
        <w:rPr>
          <w:rFonts w:ascii="Times New Roman" w:hAnsi="Times New Roman"/>
          <w:sz w:val="22"/>
          <w:szCs w:val="22"/>
        </w:rPr>
        <w:t>inner_function</w:t>
      </w:r>
      <w:proofErr w:type="spellEnd"/>
      <w:r w:rsidRPr="00DD5DB8">
        <w:rPr>
          <w:rFonts w:ascii="Times New Roman" w:hAnsi="Times New Roman"/>
          <w:sz w:val="22"/>
          <w:szCs w:val="22"/>
        </w:rPr>
        <w:t>.</w:t>
      </w:r>
    </w:p>
    <w:p w14:paraId="207E824C" w14:textId="6361806B" w:rsidR="001452A8" w:rsidRDefault="00DD5DB8" w:rsidP="00DD5DB8">
      <w:pPr>
        <w:rPr>
          <w:rFonts w:ascii="Times New Roman" w:hAnsi="Times New Roman"/>
          <w:sz w:val="22"/>
          <w:szCs w:val="22"/>
        </w:rPr>
      </w:pPr>
      <w:r w:rsidRPr="00DD5DB8">
        <w:rPr>
          <w:rFonts w:ascii="Times New Roman" w:hAnsi="Times New Roman"/>
          <w:sz w:val="22"/>
          <w:szCs w:val="22"/>
        </w:rPr>
        <w:t>D)</w:t>
      </w:r>
      <w:r w:rsidR="00B8287E">
        <w:rPr>
          <w:rFonts w:ascii="Times New Roman" w:hAnsi="Times New Roman"/>
          <w:sz w:val="22"/>
          <w:szCs w:val="22"/>
        </w:rPr>
        <w:t xml:space="preserve"> Line 6</w:t>
      </w:r>
      <w:r w:rsidRPr="00DD5DB8">
        <w:rPr>
          <w:rFonts w:ascii="Times New Roman" w:hAnsi="Times New Roman"/>
          <w:sz w:val="22"/>
          <w:szCs w:val="22"/>
        </w:rPr>
        <w:t xml:space="preserve"> will raise an error due to an undefined variable</w:t>
      </w:r>
      <w:r w:rsidR="00FB1247">
        <w:rPr>
          <w:rFonts w:ascii="Times New Roman" w:hAnsi="Times New Roman"/>
          <w:sz w:val="22"/>
          <w:szCs w:val="22"/>
        </w:rPr>
        <w:t xml:space="preserve"> `y`</w:t>
      </w:r>
      <w:r w:rsidRPr="00DD5DB8">
        <w:rPr>
          <w:rFonts w:ascii="Times New Roman" w:hAnsi="Times New Roman"/>
          <w:sz w:val="22"/>
          <w:szCs w:val="22"/>
        </w:rPr>
        <w:t>.</w:t>
      </w:r>
    </w:p>
    <w:p w14:paraId="45B7FC24" w14:textId="77777777" w:rsidR="00DD5DB8" w:rsidRPr="002227CD" w:rsidRDefault="00DD5DB8" w:rsidP="00DD5DB8">
      <w:pPr>
        <w:rPr>
          <w:rFonts w:ascii="Times New Roman" w:hAnsi="Times New Roman"/>
          <w:sz w:val="22"/>
          <w:szCs w:val="22"/>
          <w:lang w:eastAsia="zh-CN"/>
        </w:rPr>
      </w:pPr>
    </w:p>
    <w:p w14:paraId="48033382" w14:textId="16711FD2" w:rsidR="00020340" w:rsidRPr="000679C7" w:rsidRDefault="00FF745D" w:rsidP="00020340">
      <w:pPr>
        <w:rPr>
          <w:rFonts w:ascii="Times New Roman" w:eastAsia="仿宋" w:hAnsi="Times New Roman"/>
          <w:sz w:val="22"/>
          <w:szCs w:val="22"/>
        </w:rPr>
      </w:pPr>
      <w:r w:rsidRPr="000679C7">
        <w:rPr>
          <w:rFonts w:ascii="Times New Roman" w:hAnsi="Times New Roman"/>
          <w:sz w:val="22"/>
          <w:szCs w:val="22"/>
          <w:lang w:eastAsia="zh-CN"/>
        </w:rPr>
        <w:t>2.</w:t>
      </w:r>
      <w:r w:rsidR="00A73437">
        <w:rPr>
          <w:rFonts w:ascii="Times New Roman" w:hAnsi="Times New Roman"/>
          <w:sz w:val="22"/>
          <w:szCs w:val="22"/>
          <w:lang w:eastAsia="zh-CN"/>
        </w:rPr>
        <w:t>7</w:t>
      </w:r>
      <w:r w:rsidRPr="000679C7">
        <w:rPr>
          <w:rFonts w:ascii="Times New Roman" w:hAnsi="Times New Roman"/>
          <w:sz w:val="22"/>
          <w:szCs w:val="22"/>
          <w:lang w:eastAsia="zh-CN"/>
        </w:rPr>
        <w:t xml:space="preserve">) </w:t>
      </w:r>
      <w:r w:rsidR="00020340" w:rsidRPr="000679C7">
        <w:rPr>
          <w:rFonts w:ascii="Times New Roman" w:eastAsia="仿宋" w:hAnsi="Times New Roman"/>
          <w:sz w:val="22"/>
          <w:szCs w:val="22"/>
        </w:rPr>
        <w:t>Which of the following statement(s) is/are correct?</w:t>
      </w:r>
      <w:r w:rsidR="00C25305" w:rsidRPr="00C25305">
        <w:rPr>
          <w:rFonts w:ascii="Times New Roman" w:eastAsia="仿宋" w:hAnsi="Times New Roman"/>
          <w:color w:val="FF0000"/>
          <w:sz w:val="22"/>
          <w:szCs w:val="22"/>
        </w:rPr>
        <w:t xml:space="preserve"> </w:t>
      </w:r>
      <w:r w:rsidR="00C25305" w:rsidRPr="008B32EF">
        <w:rPr>
          <w:rFonts w:ascii="Times New Roman" w:eastAsia="仿宋" w:hAnsi="Times New Roman"/>
          <w:color w:val="FF0000"/>
          <w:sz w:val="22"/>
          <w:szCs w:val="22"/>
        </w:rPr>
        <w:t>AC</w:t>
      </w:r>
      <w:r w:rsidR="00C25305">
        <w:rPr>
          <w:rFonts w:ascii="Times New Roman" w:eastAsia="仿宋" w:hAnsi="Times New Roman"/>
          <w:color w:val="FF0000"/>
          <w:sz w:val="22"/>
          <w:szCs w:val="22"/>
        </w:rPr>
        <w:t xml:space="preserve"> </w:t>
      </w:r>
      <w:r w:rsidR="00C25305">
        <w:rPr>
          <w:rFonts w:ascii="Times New Roman" w:hAnsi="Times New Roman" w:hint="eastAsia"/>
          <w:color w:val="FF0000"/>
          <w:sz w:val="22"/>
          <w:lang w:eastAsia="zh-CN"/>
        </w:rPr>
        <w:t>易</w:t>
      </w:r>
    </w:p>
    <w:p w14:paraId="597D8F72" w14:textId="2DD6446F" w:rsidR="000A4498" w:rsidRPr="000A4498" w:rsidRDefault="000A4498" w:rsidP="000A4498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0A4498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str1 = </w:t>
      </w:r>
      <w:r w:rsidRPr="000A4498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'</w:t>
      </w:r>
      <w:proofErr w:type="gramStart"/>
      <w:r w:rsidRPr="000A4498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1 </w:t>
      </w:r>
      <w:r w:rsidR="00524AB5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 xml:space="preserve"> </w:t>
      </w:r>
      <w:r w:rsidRPr="000A4498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3</w:t>
      </w:r>
      <w:proofErr w:type="gramEnd"/>
      <w:r w:rsidRPr="000A4498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 </w:t>
      </w:r>
      <w:r w:rsidR="00524AB5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 xml:space="preserve"> </w:t>
      </w:r>
      <w:r w:rsidRPr="000A4498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5 </w:t>
      </w:r>
      <w:r w:rsidR="00524AB5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 xml:space="preserve"> </w:t>
      </w:r>
      <w:r w:rsidRPr="000A4498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7 </w:t>
      </w:r>
      <w:r w:rsidR="00524AB5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 xml:space="preserve"> </w:t>
      </w:r>
      <w:r w:rsidRPr="000A4498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9 </w:t>
      </w:r>
      <w:r w:rsidR="00524AB5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 xml:space="preserve"> </w:t>
      </w:r>
      <w:r w:rsidRPr="000A4498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11'</w:t>
      </w:r>
      <w:r w:rsidRPr="000A4498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</w:t>
      </w:r>
    </w:p>
    <w:p w14:paraId="40F4E83F" w14:textId="77777777" w:rsidR="000A4498" w:rsidRPr="000A4498" w:rsidRDefault="000A4498" w:rsidP="000A4498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0A4498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lst1 = str1.split(</w:t>
      </w:r>
      <w:r w:rsidRPr="000A4498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' '</w:t>
      </w:r>
      <w:r w:rsidRPr="000A4498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)  </w:t>
      </w:r>
    </w:p>
    <w:p w14:paraId="0E7E9EF1" w14:textId="7713DF76" w:rsidR="000A4498" w:rsidRPr="000A4498" w:rsidRDefault="000A4498" w:rsidP="000A4498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0A4498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print</w:t>
      </w:r>
      <w:r w:rsidRPr="000A4498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(</w:t>
      </w:r>
      <w:proofErr w:type="spellStart"/>
      <w:r w:rsidRPr="000A4498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len</w:t>
      </w:r>
      <w:proofErr w:type="spellEnd"/>
      <w:r w:rsidRPr="000A4498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(lst1[2:</w:t>
      </w:r>
      <w:r w:rsidR="005B1D25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5</w:t>
      </w:r>
      <w:r w:rsidRPr="000A4498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]</w:t>
      </w:r>
      <w:proofErr w:type="gramStart"/>
      <w:r w:rsidRPr="000A4498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))  </w:t>
      </w:r>
      <w:r w:rsidRPr="000A4498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val="en-US" w:eastAsia="zh-CN"/>
        </w:rPr>
        <w:t>#</w:t>
      </w:r>
      <w:proofErr w:type="gramEnd"/>
      <w:r w:rsidRPr="000A4498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val="en-US" w:eastAsia="zh-CN"/>
        </w:rPr>
        <w:t> 1  </w:t>
      </w:r>
      <w:r w:rsidRPr="000A4498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</w:t>
      </w:r>
    </w:p>
    <w:p w14:paraId="2AA4462A" w14:textId="77777777" w:rsidR="000A4498" w:rsidRPr="000A4498" w:rsidRDefault="000A4498" w:rsidP="000A4498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0A4498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str2 = </w:t>
      </w:r>
      <w:r w:rsidRPr="000A4498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"my name is x"</w:t>
      </w:r>
      <w:r w:rsidRPr="000A4498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</w:t>
      </w:r>
    </w:p>
    <w:p w14:paraId="7B247F16" w14:textId="77777777" w:rsidR="000A4498" w:rsidRPr="000A4498" w:rsidRDefault="000A4498" w:rsidP="000A4498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0A4498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print</w:t>
      </w:r>
      <w:r w:rsidRPr="000A4498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(str2[3</w:t>
      </w:r>
      <w:proofErr w:type="gramStart"/>
      <w:r w:rsidRPr="000A4498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])  </w:t>
      </w:r>
      <w:r w:rsidRPr="000A4498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val="en-US" w:eastAsia="zh-CN"/>
        </w:rPr>
        <w:t>#</w:t>
      </w:r>
      <w:proofErr w:type="gramEnd"/>
      <w:r w:rsidRPr="000A4498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val="en-US" w:eastAsia="zh-CN"/>
        </w:rPr>
        <w:t> 2  </w:t>
      </w:r>
      <w:r w:rsidRPr="000A4498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</w:t>
      </w:r>
    </w:p>
    <w:p w14:paraId="422C7A49" w14:textId="77777777" w:rsidR="000A4498" w:rsidRPr="000A4498" w:rsidRDefault="000A4498" w:rsidP="000A4498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0A4498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for</w:t>
      </w:r>
      <w:r w:rsidRPr="000A4498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</w:t>
      </w:r>
      <w:proofErr w:type="spellStart"/>
      <w:r w:rsidRPr="000A4498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i</w:t>
      </w:r>
      <w:proofErr w:type="spellEnd"/>
      <w:r w:rsidRPr="000A4498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</w:t>
      </w:r>
      <w:r w:rsidRPr="000A4498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in</w:t>
      </w:r>
      <w:r w:rsidRPr="000A4498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str2.split():    </w:t>
      </w:r>
    </w:p>
    <w:p w14:paraId="3F5C0FC5" w14:textId="77777777" w:rsidR="000A4498" w:rsidRPr="000A4498" w:rsidRDefault="000A4498" w:rsidP="000A4498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0A4498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</w:t>
      </w:r>
      <w:proofErr w:type="gramStart"/>
      <w:r w:rsidRPr="000A4498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print</w:t>
      </w:r>
      <w:r w:rsidRPr="000A4498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(</w:t>
      </w:r>
      <w:proofErr w:type="spellStart"/>
      <w:proofErr w:type="gramEnd"/>
      <w:r w:rsidRPr="000A4498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i</w:t>
      </w:r>
      <w:proofErr w:type="spellEnd"/>
      <w:r w:rsidRPr="000A4498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, end=</w:t>
      </w:r>
      <w:r w:rsidRPr="000A4498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", "</w:t>
      </w:r>
      <w:r w:rsidRPr="000A4498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)  </w:t>
      </w:r>
      <w:r w:rsidRPr="000A4498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val="en-US" w:eastAsia="zh-CN"/>
        </w:rPr>
        <w:t># 3</w:t>
      </w:r>
    </w:p>
    <w:p w14:paraId="7B26BA55" w14:textId="77777777" w:rsidR="000A4498" w:rsidRDefault="000A4498" w:rsidP="00427FB4">
      <w:pPr>
        <w:spacing w:after="0"/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</w:pPr>
    </w:p>
    <w:p w14:paraId="492CA450" w14:textId="5A05F739" w:rsidR="00427FB4" w:rsidRPr="000679C7" w:rsidRDefault="00427FB4" w:rsidP="008A36C8">
      <w:pPr>
        <w:rPr>
          <w:rFonts w:ascii="Times New Roman" w:eastAsia="仿宋" w:hAnsi="Times New Roman"/>
          <w:sz w:val="22"/>
          <w:szCs w:val="22"/>
        </w:rPr>
      </w:pPr>
      <w:r w:rsidRPr="000679C7">
        <w:rPr>
          <w:rFonts w:ascii="Times New Roman" w:eastAsia="仿宋" w:hAnsi="Times New Roman"/>
          <w:sz w:val="22"/>
          <w:szCs w:val="22"/>
        </w:rPr>
        <w:t>A</w:t>
      </w:r>
      <w:r w:rsidR="00662B99">
        <w:rPr>
          <w:rFonts w:ascii="Times New Roman" w:eastAsia="仿宋" w:hAnsi="Times New Roman"/>
          <w:sz w:val="22"/>
          <w:szCs w:val="22"/>
        </w:rPr>
        <w:t xml:space="preserve">) </w:t>
      </w:r>
      <w:r w:rsidRPr="000679C7">
        <w:rPr>
          <w:rFonts w:ascii="Times New Roman" w:eastAsia="仿宋" w:hAnsi="Times New Roman"/>
          <w:sz w:val="22"/>
          <w:szCs w:val="22"/>
        </w:rPr>
        <w:t xml:space="preserve">The output of the first </w:t>
      </w:r>
      <w:proofErr w:type="gramStart"/>
      <w:r w:rsidRPr="000679C7">
        <w:rPr>
          <w:rFonts w:ascii="Times New Roman" w:eastAsia="仿宋" w:hAnsi="Times New Roman"/>
          <w:sz w:val="22"/>
          <w:szCs w:val="22"/>
        </w:rPr>
        <w:t>print(</w:t>
      </w:r>
      <w:proofErr w:type="gramEnd"/>
      <w:r w:rsidRPr="000679C7">
        <w:rPr>
          <w:rFonts w:ascii="Times New Roman" w:eastAsia="仿宋" w:hAnsi="Times New Roman"/>
          <w:sz w:val="22"/>
          <w:szCs w:val="22"/>
        </w:rPr>
        <w:t xml:space="preserve">): </w:t>
      </w:r>
      <w:r w:rsidR="00524AB5">
        <w:rPr>
          <w:rFonts w:ascii="Times New Roman" w:eastAsia="仿宋" w:hAnsi="Times New Roman"/>
          <w:sz w:val="22"/>
          <w:szCs w:val="22"/>
        </w:rPr>
        <w:t>3</w:t>
      </w:r>
    </w:p>
    <w:p w14:paraId="50A85D6A" w14:textId="17FD2C00" w:rsidR="00427FB4" w:rsidRPr="000679C7" w:rsidRDefault="00427FB4" w:rsidP="008A36C8">
      <w:pPr>
        <w:rPr>
          <w:rFonts w:ascii="Times New Roman" w:eastAsia="仿宋" w:hAnsi="Times New Roman"/>
          <w:sz w:val="22"/>
          <w:szCs w:val="22"/>
        </w:rPr>
      </w:pPr>
      <w:r w:rsidRPr="000679C7">
        <w:rPr>
          <w:rFonts w:ascii="Times New Roman" w:eastAsia="仿宋" w:hAnsi="Times New Roman"/>
          <w:sz w:val="22"/>
          <w:szCs w:val="22"/>
        </w:rPr>
        <w:t>B</w:t>
      </w:r>
      <w:r w:rsidR="00D570AE">
        <w:rPr>
          <w:rFonts w:ascii="Times New Roman" w:eastAsia="仿宋" w:hAnsi="Times New Roman"/>
          <w:sz w:val="22"/>
          <w:szCs w:val="22"/>
        </w:rPr>
        <w:t>)</w:t>
      </w:r>
      <w:r w:rsidRPr="000679C7">
        <w:rPr>
          <w:rFonts w:ascii="Times New Roman" w:eastAsia="仿宋" w:hAnsi="Times New Roman"/>
          <w:sz w:val="22"/>
          <w:szCs w:val="22"/>
        </w:rPr>
        <w:t xml:space="preserve"> The output of the second </w:t>
      </w:r>
      <w:proofErr w:type="gramStart"/>
      <w:r w:rsidRPr="000679C7">
        <w:rPr>
          <w:rFonts w:ascii="Times New Roman" w:eastAsia="仿宋" w:hAnsi="Times New Roman"/>
          <w:sz w:val="22"/>
          <w:szCs w:val="22"/>
        </w:rPr>
        <w:t>print(</w:t>
      </w:r>
      <w:proofErr w:type="gramEnd"/>
      <w:r w:rsidRPr="000679C7">
        <w:rPr>
          <w:rFonts w:ascii="Times New Roman" w:eastAsia="仿宋" w:hAnsi="Times New Roman"/>
          <w:sz w:val="22"/>
          <w:szCs w:val="22"/>
        </w:rPr>
        <w:t>): name</w:t>
      </w:r>
    </w:p>
    <w:p w14:paraId="661488DE" w14:textId="36CD2A21" w:rsidR="00427FB4" w:rsidRPr="000679C7" w:rsidRDefault="008A120E" w:rsidP="008A36C8">
      <w:pPr>
        <w:rPr>
          <w:rFonts w:ascii="Times New Roman" w:eastAsia="仿宋" w:hAnsi="Times New Roman"/>
          <w:sz w:val="22"/>
          <w:szCs w:val="22"/>
        </w:rPr>
      </w:pPr>
      <w:r w:rsidRPr="000679C7">
        <w:rPr>
          <w:rFonts w:ascii="Times New Roman" w:eastAsia="仿宋" w:hAnsi="Times New Roman"/>
          <w:sz w:val="22"/>
          <w:szCs w:val="22"/>
        </w:rPr>
        <w:t>C</w:t>
      </w:r>
      <w:r w:rsidR="00BA5093">
        <w:rPr>
          <w:rFonts w:ascii="Times New Roman" w:eastAsia="仿宋" w:hAnsi="Times New Roman"/>
          <w:sz w:val="22"/>
          <w:szCs w:val="22"/>
        </w:rPr>
        <w:t>)</w:t>
      </w:r>
      <w:r w:rsidRPr="000679C7">
        <w:rPr>
          <w:rFonts w:ascii="Times New Roman" w:eastAsia="仿宋" w:hAnsi="Times New Roman"/>
          <w:sz w:val="22"/>
          <w:szCs w:val="22"/>
        </w:rPr>
        <w:t xml:space="preserve"> </w:t>
      </w:r>
      <w:r w:rsidR="00427FB4" w:rsidRPr="000679C7">
        <w:rPr>
          <w:rFonts w:ascii="Times New Roman" w:eastAsia="仿宋" w:hAnsi="Times New Roman"/>
          <w:sz w:val="22"/>
          <w:szCs w:val="22"/>
        </w:rPr>
        <w:t xml:space="preserve">The output of the third </w:t>
      </w:r>
      <w:proofErr w:type="gramStart"/>
      <w:r w:rsidR="00427FB4" w:rsidRPr="000679C7">
        <w:rPr>
          <w:rFonts w:ascii="Times New Roman" w:eastAsia="仿宋" w:hAnsi="Times New Roman"/>
          <w:sz w:val="22"/>
          <w:szCs w:val="22"/>
        </w:rPr>
        <w:t>print(</w:t>
      </w:r>
      <w:proofErr w:type="gramEnd"/>
      <w:r w:rsidR="00427FB4" w:rsidRPr="000679C7">
        <w:rPr>
          <w:rFonts w:ascii="Times New Roman" w:eastAsia="仿宋" w:hAnsi="Times New Roman"/>
          <w:sz w:val="22"/>
          <w:szCs w:val="22"/>
        </w:rPr>
        <w:t>): my, name, is, x,</w:t>
      </w:r>
    </w:p>
    <w:p w14:paraId="3CD392ED" w14:textId="5DFF900A" w:rsidR="00427FB4" w:rsidRPr="000679C7" w:rsidRDefault="001234B1" w:rsidP="008A36C8">
      <w:pPr>
        <w:rPr>
          <w:rFonts w:ascii="Times New Roman" w:eastAsia="仿宋" w:hAnsi="Times New Roman"/>
          <w:sz w:val="22"/>
          <w:szCs w:val="22"/>
        </w:rPr>
      </w:pPr>
      <w:r w:rsidRPr="000679C7">
        <w:rPr>
          <w:rFonts w:ascii="Times New Roman" w:eastAsia="仿宋" w:hAnsi="Times New Roman"/>
          <w:sz w:val="22"/>
          <w:szCs w:val="22"/>
        </w:rPr>
        <w:t>D</w:t>
      </w:r>
      <w:r w:rsidR="00BA5093">
        <w:rPr>
          <w:rFonts w:ascii="Times New Roman" w:eastAsia="仿宋" w:hAnsi="Times New Roman"/>
          <w:sz w:val="22"/>
          <w:szCs w:val="22"/>
        </w:rPr>
        <w:t>)</w:t>
      </w:r>
      <w:r w:rsidRPr="000679C7">
        <w:rPr>
          <w:rFonts w:ascii="Times New Roman" w:eastAsia="仿宋" w:hAnsi="Times New Roman"/>
          <w:sz w:val="22"/>
          <w:szCs w:val="22"/>
        </w:rPr>
        <w:t xml:space="preserve"> </w:t>
      </w:r>
      <w:r w:rsidR="00427FB4" w:rsidRPr="000679C7">
        <w:rPr>
          <w:rFonts w:ascii="Times New Roman" w:eastAsia="仿宋" w:hAnsi="Times New Roman"/>
          <w:sz w:val="22"/>
          <w:szCs w:val="22"/>
        </w:rPr>
        <w:t xml:space="preserve">The output of the third </w:t>
      </w:r>
      <w:proofErr w:type="gramStart"/>
      <w:r w:rsidR="00427FB4" w:rsidRPr="000679C7">
        <w:rPr>
          <w:rFonts w:ascii="Times New Roman" w:eastAsia="仿宋" w:hAnsi="Times New Roman"/>
          <w:sz w:val="22"/>
          <w:szCs w:val="22"/>
        </w:rPr>
        <w:t>print(</w:t>
      </w:r>
      <w:proofErr w:type="gramEnd"/>
      <w:r w:rsidR="00427FB4" w:rsidRPr="000679C7">
        <w:rPr>
          <w:rFonts w:ascii="Times New Roman" w:eastAsia="仿宋" w:hAnsi="Times New Roman"/>
          <w:sz w:val="22"/>
          <w:szCs w:val="22"/>
        </w:rPr>
        <w:t xml:space="preserve">): m, y, n, a, m, e, </w:t>
      </w:r>
      <w:proofErr w:type="spellStart"/>
      <w:r w:rsidR="00427FB4" w:rsidRPr="000679C7">
        <w:rPr>
          <w:rFonts w:ascii="Times New Roman" w:eastAsia="仿宋" w:hAnsi="Times New Roman"/>
          <w:sz w:val="22"/>
          <w:szCs w:val="22"/>
        </w:rPr>
        <w:t>i</w:t>
      </w:r>
      <w:proofErr w:type="spellEnd"/>
      <w:r w:rsidR="00427FB4" w:rsidRPr="000679C7">
        <w:rPr>
          <w:rFonts w:ascii="Times New Roman" w:eastAsia="仿宋" w:hAnsi="Times New Roman"/>
          <w:sz w:val="22"/>
          <w:szCs w:val="22"/>
        </w:rPr>
        <w:t>, s, x,</w:t>
      </w:r>
      <w:r w:rsidR="00AC4947">
        <w:rPr>
          <w:rFonts w:ascii="Times New Roman" w:eastAsia="仿宋" w:hAnsi="Times New Roman"/>
          <w:sz w:val="22"/>
          <w:szCs w:val="22"/>
        </w:rPr>
        <w:t xml:space="preserve"> </w:t>
      </w:r>
    </w:p>
    <w:p w14:paraId="54489EA5" w14:textId="77777777" w:rsidR="00533C3A" w:rsidRDefault="00533C3A" w:rsidP="009C45A5">
      <w:pPr>
        <w:rPr>
          <w:rFonts w:ascii="Times New Roman" w:hAnsi="Times New Roman"/>
          <w:sz w:val="22"/>
          <w:szCs w:val="22"/>
          <w:lang w:val="en-US" w:eastAsia="zh-CN"/>
        </w:rPr>
      </w:pPr>
    </w:p>
    <w:p w14:paraId="3B8E3680" w14:textId="33F9E496" w:rsidR="004427E5" w:rsidRPr="000679C7" w:rsidRDefault="004427E5" w:rsidP="004427E5">
      <w:pPr>
        <w:rPr>
          <w:rFonts w:ascii="Times New Roman" w:hAnsi="Times New Roman"/>
          <w:sz w:val="22"/>
          <w:szCs w:val="22"/>
          <w:lang w:eastAsia="zh-CN"/>
        </w:rPr>
      </w:pPr>
      <w:r w:rsidRPr="000679C7">
        <w:rPr>
          <w:rFonts w:ascii="Times New Roman" w:hAnsi="Times New Roman"/>
          <w:sz w:val="22"/>
          <w:szCs w:val="22"/>
          <w:lang w:eastAsia="zh-CN"/>
        </w:rPr>
        <w:lastRenderedPageBreak/>
        <w:t>2.</w:t>
      </w:r>
      <w:r>
        <w:rPr>
          <w:rFonts w:ascii="Times New Roman" w:hAnsi="Times New Roman"/>
          <w:sz w:val="22"/>
          <w:szCs w:val="22"/>
          <w:lang w:eastAsia="zh-CN"/>
        </w:rPr>
        <w:t>8</w:t>
      </w:r>
      <w:r w:rsidRPr="000679C7">
        <w:rPr>
          <w:rFonts w:ascii="Times New Roman" w:hAnsi="Times New Roman"/>
          <w:sz w:val="22"/>
          <w:szCs w:val="22"/>
          <w:lang w:eastAsia="zh-CN"/>
        </w:rPr>
        <w:t xml:space="preserve">) Which of the following </w:t>
      </w:r>
      <w:r>
        <w:rPr>
          <w:rFonts w:ascii="Times New Roman" w:hAnsi="Times New Roman"/>
          <w:sz w:val="22"/>
          <w:szCs w:val="22"/>
          <w:lang w:eastAsia="zh-CN"/>
        </w:rPr>
        <w:t>statement(s) is/are correct</w:t>
      </w:r>
      <w:r w:rsidRPr="000679C7">
        <w:rPr>
          <w:rFonts w:ascii="Times New Roman" w:hAnsi="Times New Roman"/>
          <w:sz w:val="22"/>
          <w:szCs w:val="22"/>
          <w:lang w:eastAsia="zh-CN"/>
        </w:rPr>
        <w:t>?</w:t>
      </w:r>
      <w:r w:rsidR="008B66A7">
        <w:rPr>
          <w:rFonts w:ascii="Times New Roman" w:hAnsi="Times New Roman"/>
          <w:sz w:val="22"/>
          <w:szCs w:val="22"/>
          <w:lang w:eastAsia="zh-CN"/>
        </w:rPr>
        <w:t xml:space="preserve"> </w:t>
      </w:r>
      <w:r w:rsidR="008B66A7" w:rsidRPr="00F510C5">
        <w:rPr>
          <w:rFonts w:ascii="Times New Roman" w:hAnsi="Times New Roman"/>
          <w:color w:val="FF0000"/>
          <w:sz w:val="22"/>
          <w:szCs w:val="22"/>
          <w:lang w:eastAsia="zh-CN"/>
        </w:rPr>
        <w:t xml:space="preserve">AD </w:t>
      </w:r>
      <w:r w:rsidR="005E2144" w:rsidRPr="00F510C5">
        <w:rPr>
          <w:rFonts w:ascii="Times New Roman" w:hAnsi="Times New Roman" w:hint="eastAsia"/>
          <w:color w:val="FF0000"/>
          <w:sz w:val="22"/>
          <w:szCs w:val="22"/>
          <w:lang w:eastAsia="zh-CN"/>
        </w:rPr>
        <w:t>中</w:t>
      </w:r>
    </w:p>
    <w:p w14:paraId="20FAB0BF" w14:textId="77777777" w:rsidR="00F52F46" w:rsidRPr="00F52F46" w:rsidRDefault="00F52F46" w:rsidP="00F52F46">
      <w:pPr>
        <w:numPr>
          <w:ilvl w:val="0"/>
          <w:numId w:val="3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proofErr w:type="spellStart"/>
      <w:r w:rsidRPr="00F52F4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my_list</w:t>
      </w:r>
      <w:proofErr w:type="spellEnd"/>
      <w:r w:rsidRPr="00F52F4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= [1, 2, 3, 4, 5]  </w:t>
      </w:r>
    </w:p>
    <w:p w14:paraId="4C5B5C43" w14:textId="77777777" w:rsidR="00F52F46" w:rsidRPr="00F52F46" w:rsidRDefault="00F52F46" w:rsidP="00F52F46">
      <w:pPr>
        <w:numPr>
          <w:ilvl w:val="0"/>
          <w:numId w:val="3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proofErr w:type="spellStart"/>
      <w:r w:rsidRPr="00F52F4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my_string</w:t>
      </w:r>
      <w:proofErr w:type="spellEnd"/>
      <w:r w:rsidRPr="00F52F4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= </w:t>
      </w:r>
      <w:r w:rsidRPr="00F52F46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"</w:t>
      </w:r>
      <w:proofErr w:type="spellStart"/>
      <w:r w:rsidRPr="00F52F46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PythonProgramming</w:t>
      </w:r>
      <w:proofErr w:type="spellEnd"/>
      <w:r w:rsidRPr="00F52F46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"</w:t>
      </w:r>
    </w:p>
    <w:p w14:paraId="2B81797E" w14:textId="77777777" w:rsidR="004427E5" w:rsidRDefault="004427E5" w:rsidP="004427E5">
      <w:pPr>
        <w:rPr>
          <w:rFonts w:ascii="Times New Roman" w:hAnsi="Times New Roman"/>
          <w:sz w:val="22"/>
          <w:lang w:eastAsia="zh-CN"/>
        </w:rPr>
      </w:pPr>
    </w:p>
    <w:p w14:paraId="211E96EA" w14:textId="77777777" w:rsidR="004427E5" w:rsidRPr="00397A38" w:rsidRDefault="004427E5" w:rsidP="004427E5">
      <w:pPr>
        <w:rPr>
          <w:rFonts w:ascii="Times New Roman" w:hAnsi="Times New Roman"/>
          <w:sz w:val="22"/>
          <w:lang w:val="en-US" w:eastAsia="zh-CN"/>
        </w:rPr>
      </w:pPr>
      <w:r w:rsidRPr="00397A38">
        <w:rPr>
          <w:rFonts w:ascii="Times New Roman" w:hAnsi="Times New Roman"/>
          <w:sz w:val="22"/>
          <w:lang w:val="en-US" w:eastAsia="zh-CN"/>
        </w:rPr>
        <w:t xml:space="preserve">A) </w:t>
      </w:r>
      <w:proofErr w:type="spellStart"/>
      <w:r w:rsidRPr="00397A38">
        <w:rPr>
          <w:rFonts w:ascii="Times New Roman" w:hAnsi="Times New Roman"/>
          <w:sz w:val="22"/>
          <w:lang w:val="en-US" w:eastAsia="zh-CN"/>
        </w:rPr>
        <w:t>my_</w:t>
      </w:r>
      <w:proofErr w:type="gramStart"/>
      <w:r w:rsidRPr="00397A38">
        <w:rPr>
          <w:rFonts w:ascii="Times New Roman" w:hAnsi="Times New Roman"/>
          <w:sz w:val="22"/>
          <w:lang w:val="en-US" w:eastAsia="zh-CN"/>
        </w:rPr>
        <w:t>list</w:t>
      </w:r>
      <w:proofErr w:type="spellEnd"/>
      <w:r w:rsidRPr="00397A38">
        <w:rPr>
          <w:rFonts w:ascii="Times New Roman" w:hAnsi="Times New Roman"/>
          <w:sz w:val="22"/>
          <w:lang w:val="en-US" w:eastAsia="zh-CN"/>
        </w:rPr>
        <w:t>[</w:t>
      </w:r>
      <w:proofErr w:type="gramEnd"/>
      <w:r w:rsidRPr="00397A38">
        <w:rPr>
          <w:rFonts w:ascii="Times New Roman" w:hAnsi="Times New Roman"/>
          <w:sz w:val="22"/>
          <w:lang w:val="en-US" w:eastAsia="zh-CN"/>
        </w:rPr>
        <w:t>2:4] will result in [3, 4].</w:t>
      </w:r>
    </w:p>
    <w:p w14:paraId="2D905511" w14:textId="310D7BC7" w:rsidR="004427E5" w:rsidRPr="00397A38" w:rsidRDefault="004427E5" w:rsidP="004427E5">
      <w:pPr>
        <w:rPr>
          <w:rFonts w:ascii="Times New Roman" w:hAnsi="Times New Roman"/>
          <w:sz w:val="22"/>
          <w:lang w:val="en-US" w:eastAsia="zh-CN"/>
        </w:rPr>
      </w:pPr>
      <w:r w:rsidRPr="00397A38">
        <w:rPr>
          <w:rFonts w:ascii="Times New Roman" w:hAnsi="Times New Roman"/>
          <w:sz w:val="22"/>
          <w:lang w:val="en-US" w:eastAsia="zh-CN"/>
        </w:rPr>
        <w:t xml:space="preserve">B) </w:t>
      </w:r>
      <w:proofErr w:type="spellStart"/>
      <w:r w:rsidRPr="00397A38">
        <w:rPr>
          <w:rFonts w:ascii="Times New Roman" w:hAnsi="Times New Roman"/>
          <w:sz w:val="22"/>
          <w:lang w:val="en-US" w:eastAsia="zh-CN"/>
        </w:rPr>
        <w:t>my_</w:t>
      </w:r>
      <w:proofErr w:type="gramStart"/>
      <w:r w:rsidRPr="00397A38">
        <w:rPr>
          <w:rFonts w:ascii="Times New Roman" w:hAnsi="Times New Roman"/>
          <w:sz w:val="22"/>
          <w:lang w:val="en-US" w:eastAsia="zh-CN"/>
        </w:rPr>
        <w:t>string</w:t>
      </w:r>
      <w:proofErr w:type="spellEnd"/>
      <w:r w:rsidRPr="00397A38">
        <w:rPr>
          <w:rFonts w:ascii="Times New Roman" w:hAnsi="Times New Roman"/>
          <w:sz w:val="22"/>
          <w:lang w:val="en-US" w:eastAsia="zh-CN"/>
        </w:rPr>
        <w:t>[</w:t>
      </w:r>
      <w:proofErr w:type="gramEnd"/>
      <w:r w:rsidRPr="00397A38">
        <w:rPr>
          <w:rFonts w:ascii="Times New Roman" w:hAnsi="Times New Roman"/>
          <w:sz w:val="22"/>
          <w:lang w:val="en-US" w:eastAsia="zh-CN"/>
        </w:rPr>
        <w:t>1:9] will result in "</w:t>
      </w:r>
      <w:proofErr w:type="spellStart"/>
      <w:r w:rsidRPr="00397A38">
        <w:rPr>
          <w:rFonts w:ascii="Times New Roman" w:hAnsi="Times New Roman"/>
          <w:sz w:val="22"/>
          <w:lang w:val="en-US" w:eastAsia="zh-CN"/>
        </w:rPr>
        <w:t>yhnrg</w:t>
      </w:r>
      <w:proofErr w:type="spellEnd"/>
      <w:r w:rsidRPr="00397A38">
        <w:rPr>
          <w:rFonts w:ascii="Times New Roman" w:hAnsi="Times New Roman"/>
          <w:sz w:val="22"/>
          <w:lang w:val="en-US" w:eastAsia="zh-CN"/>
        </w:rPr>
        <w:t>".</w:t>
      </w:r>
    </w:p>
    <w:p w14:paraId="151C40A6" w14:textId="0E7184A2" w:rsidR="004427E5" w:rsidRPr="00397A38" w:rsidRDefault="004427E5" w:rsidP="004427E5">
      <w:pPr>
        <w:rPr>
          <w:rFonts w:ascii="Times New Roman" w:hAnsi="Times New Roman"/>
          <w:sz w:val="22"/>
          <w:lang w:val="en-US" w:eastAsia="zh-CN"/>
        </w:rPr>
      </w:pPr>
      <w:r w:rsidRPr="00397A38">
        <w:rPr>
          <w:rFonts w:ascii="Times New Roman" w:hAnsi="Times New Roman"/>
          <w:sz w:val="22"/>
          <w:lang w:val="en-US" w:eastAsia="zh-CN"/>
        </w:rPr>
        <w:t xml:space="preserve">C) </w:t>
      </w:r>
      <w:proofErr w:type="spellStart"/>
      <w:r w:rsidRPr="00397A38">
        <w:rPr>
          <w:rFonts w:ascii="Times New Roman" w:hAnsi="Times New Roman"/>
          <w:sz w:val="22"/>
          <w:lang w:val="en-US" w:eastAsia="zh-CN"/>
        </w:rPr>
        <w:t>my_</w:t>
      </w:r>
      <w:proofErr w:type="gramStart"/>
      <w:r w:rsidRPr="00397A38">
        <w:rPr>
          <w:rFonts w:ascii="Times New Roman" w:hAnsi="Times New Roman"/>
          <w:sz w:val="22"/>
          <w:lang w:val="en-US" w:eastAsia="zh-CN"/>
        </w:rPr>
        <w:t>list</w:t>
      </w:r>
      <w:proofErr w:type="spellEnd"/>
      <w:r w:rsidRPr="00397A38">
        <w:rPr>
          <w:rFonts w:ascii="Times New Roman" w:hAnsi="Times New Roman"/>
          <w:sz w:val="22"/>
          <w:lang w:val="en-US" w:eastAsia="zh-CN"/>
        </w:rPr>
        <w:t>[</w:t>
      </w:r>
      <w:proofErr w:type="gramEnd"/>
      <w:r w:rsidRPr="00397A38">
        <w:rPr>
          <w:rFonts w:ascii="Times New Roman" w:hAnsi="Times New Roman"/>
          <w:sz w:val="22"/>
          <w:lang w:val="en-US" w:eastAsia="zh-CN"/>
        </w:rPr>
        <w:t>2:</w:t>
      </w:r>
      <w:r w:rsidR="00BC4970">
        <w:rPr>
          <w:rFonts w:ascii="Times New Roman" w:hAnsi="Times New Roman"/>
          <w:sz w:val="22"/>
          <w:lang w:val="en-US" w:eastAsia="zh-CN"/>
        </w:rPr>
        <w:t>7</w:t>
      </w:r>
      <w:r w:rsidRPr="00397A38">
        <w:rPr>
          <w:rFonts w:ascii="Times New Roman" w:hAnsi="Times New Roman"/>
          <w:sz w:val="22"/>
          <w:lang w:val="en-US" w:eastAsia="zh-CN"/>
        </w:rPr>
        <w:t>] will result in</w:t>
      </w:r>
      <w:r w:rsidR="00F20C77">
        <w:rPr>
          <w:rFonts w:ascii="Times New Roman" w:hAnsi="Times New Roman"/>
          <w:sz w:val="22"/>
          <w:lang w:val="en-US" w:eastAsia="zh-CN"/>
        </w:rPr>
        <w:t xml:space="preserve"> </w:t>
      </w:r>
      <w:r w:rsidR="00F20C77" w:rsidRPr="00397A38">
        <w:rPr>
          <w:rFonts w:ascii="Times New Roman" w:hAnsi="Times New Roman"/>
          <w:sz w:val="22"/>
          <w:lang w:val="en-US" w:eastAsia="zh-CN"/>
        </w:rPr>
        <w:t>"</w:t>
      </w:r>
      <w:proofErr w:type="spellStart"/>
      <w:r w:rsidR="00F20C77">
        <w:rPr>
          <w:rFonts w:ascii="Times New Roman" w:hAnsi="Times New Roman"/>
          <w:sz w:val="22"/>
          <w:lang w:val="en-US" w:eastAsia="zh-CN"/>
        </w:rPr>
        <w:t>tho</w:t>
      </w:r>
      <w:proofErr w:type="spellEnd"/>
      <w:r w:rsidR="00F20C77" w:rsidRPr="00397A38">
        <w:rPr>
          <w:rFonts w:ascii="Times New Roman" w:hAnsi="Times New Roman"/>
          <w:sz w:val="22"/>
          <w:lang w:val="en-US" w:eastAsia="zh-CN"/>
        </w:rPr>
        <w:t>"</w:t>
      </w:r>
      <w:r w:rsidRPr="00397A38">
        <w:rPr>
          <w:rFonts w:ascii="Times New Roman" w:hAnsi="Times New Roman"/>
          <w:sz w:val="22"/>
          <w:lang w:val="en-US" w:eastAsia="zh-CN"/>
        </w:rPr>
        <w:t>.</w:t>
      </w:r>
    </w:p>
    <w:p w14:paraId="77E8E11D" w14:textId="318398E2" w:rsidR="004427E5" w:rsidRPr="00397A38" w:rsidRDefault="004427E5" w:rsidP="004427E5">
      <w:pPr>
        <w:rPr>
          <w:rFonts w:ascii="Times New Roman" w:hAnsi="Times New Roman"/>
          <w:sz w:val="22"/>
          <w:lang w:val="en-US" w:eastAsia="zh-CN"/>
        </w:rPr>
      </w:pPr>
      <w:r w:rsidRPr="00397A38">
        <w:rPr>
          <w:rFonts w:ascii="Times New Roman" w:hAnsi="Times New Roman"/>
          <w:sz w:val="22"/>
          <w:lang w:val="en-US" w:eastAsia="zh-CN"/>
        </w:rPr>
        <w:t xml:space="preserve">D) </w:t>
      </w:r>
      <w:proofErr w:type="spellStart"/>
      <w:r w:rsidRPr="00397A38">
        <w:rPr>
          <w:rFonts w:ascii="Times New Roman" w:hAnsi="Times New Roman"/>
          <w:sz w:val="22"/>
          <w:lang w:val="en-US" w:eastAsia="zh-CN"/>
        </w:rPr>
        <w:t>my_</w:t>
      </w:r>
      <w:proofErr w:type="gramStart"/>
      <w:r w:rsidRPr="00397A38">
        <w:rPr>
          <w:rFonts w:ascii="Times New Roman" w:hAnsi="Times New Roman"/>
          <w:sz w:val="22"/>
          <w:lang w:val="en-US" w:eastAsia="zh-CN"/>
        </w:rPr>
        <w:t>list</w:t>
      </w:r>
      <w:proofErr w:type="spellEnd"/>
      <w:r w:rsidRPr="00397A38">
        <w:rPr>
          <w:rFonts w:ascii="Times New Roman" w:hAnsi="Times New Roman"/>
          <w:sz w:val="22"/>
          <w:lang w:val="en-US" w:eastAsia="zh-CN"/>
        </w:rPr>
        <w:t>[</w:t>
      </w:r>
      <w:proofErr w:type="gramEnd"/>
      <w:r w:rsidRPr="00397A38">
        <w:rPr>
          <w:rFonts w:ascii="Times New Roman" w:hAnsi="Times New Roman"/>
          <w:sz w:val="22"/>
          <w:lang w:val="en-US" w:eastAsia="zh-CN"/>
        </w:rPr>
        <w:t xml:space="preserve">:2] will result in [1, </w:t>
      </w:r>
      <w:r w:rsidR="00CC11B2">
        <w:rPr>
          <w:rFonts w:ascii="Times New Roman" w:hAnsi="Times New Roman"/>
          <w:sz w:val="22"/>
          <w:lang w:val="en-US" w:eastAsia="zh-CN"/>
        </w:rPr>
        <w:t>2</w:t>
      </w:r>
      <w:r w:rsidRPr="00397A38">
        <w:rPr>
          <w:rFonts w:ascii="Times New Roman" w:hAnsi="Times New Roman"/>
          <w:sz w:val="22"/>
          <w:lang w:val="en-US" w:eastAsia="zh-CN"/>
        </w:rPr>
        <w:t>].</w:t>
      </w:r>
    </w:p>
    <w:p w14:paraId="3C111A4F" w14:textId="77777777" w:rsidR="004427E5" w:rsidRPr="00CC11B2" w:rsidRDefault="004427E5" w:rsidP="004427E5">
      <w:pPr>
        <w:rPr>
          <w:rFonts w:ascii="Times New Roman" w:hAnsi="Times New Roman"/>
          <w:color w:val="FF0000"/>
          <w:sz w:val="22"/>
          <w:lang w:val="en-US" w:eastAsia="zh-CN"/>
        </w:rPr>
      </w:pPr>
    </w:p>
    <w:p w14:paraId="772B1D71" w14:textId="3FE55EEC" w:rsidR="004427E5" w:rsidRDefault="004427E5" w:rsidP="004427E5">
      <w:pPr>
        <w:rPr>
          <w:rFonts w:ascii="Times New Roman" w:hAnsi="Times New Roman"/>
          <w:sz w:val="22"/>
        </w:rPr>
      </w:pPr>
      <w:r w:rsidRPr="000679C7">
        <w:rPr>
          <w:rFonts w:ascii="Times New Roman" w:hAnsi="Times New Roman"/>
          <w:sz w:val="22"/>
          <w:szCs w:val="22"/>
          <w:lang w:eastAsia="zh-CN"/>
        </w:rPr>
        <w:t>2.</w:t>
      </w:r>
      <w:r>
        <w:rPr>
          <w:rFonts w:ascii="Times New Roman" w:hAnsi="Times New Roman"/>
          <w:sz w:val="22"/>
          <w:szCs w:val="22"/>
          <w:lang w:eastAsia="zh-CN"/>
        </w:rPr>
        <w:t>9</w:t>
      </w:r>
      <w:r w:rsidRPr="000679C7">
        <w:rPr>
          <w:rFonts w:ascii="Times New Roman" w:hAnsi="Times New Roman"/>
          <w:sz w:val="22"/>
          <w:szCs w:val="22"/>
          <w:lang w:eastAsia="zh-CN"/>
        </w:rPr>
        <w:t xml:space="preserve">) </w:t>
      </w:r>
      <w:r w:rsidRPr="003415A1">
        <w:rPr>
          <w:rFonts w:ascii="Times New Roman" w:hAnsi="Times New Roman"/>
          <w:sz w:val="22"/>
          <w:lang w:eastAsia="zh-CN"/>
        </w:rPr>
        <w:t xml:space="preserve">Which of the following statements are correct regarding the tuple </w:t>
      </w:r>
      <w:r w:rsidR="005167DA">
        <w:rPr>
          <w:rFonts w:ascii="Times New Roman" w:hAnsi="Times New Roman"/>
          <w:sz w:val="22"/>
          <w:lang w:eastAsia="zh-CN"/>
        </w:rPr>
        <w:t>`</w:t>
      </w:r>
      <w:proofErr w:type="spellStart"/>
      <w:r w:rsidRPr="003415A1">
        <w:rPr>
          <w:rFonts w:ascii="Times New Roman" w:hAnsi="Times New Roman"/>
          <w:sz w:val="22"/>
          <w:lang w:eastAsia="zh-CN"/>
        </w:rPr>
        <w:t>my_tuple</w:t>
      </w:r>
      <w:proofErr w:type="spellEnd"/>
      <w:r w:rsidR="005167DA">
        <w:rPr>
          <w:rFonts w:ascii="Times New Roman" w:hAnsi="Times New Roman"/>
          <w:sz w:val="22"/>
          <w:lang w:eastAsia="zh-CN"/>
        </w:rPr>
        <w:t>`</w:t>
      </w:r>
      <w:r w:rsidRPr="003415A1">
        <w:rPr>
          <w:rFonts w:ascii="Times New Roman" w:hAnsi="Times New Roman"/>
          <w:sz w:val="22"/>
          <w:lang w:eastAsia="zh-CN"/>
        </w:rPr>
        <w:t xml:space="preserve">? </w:t>
      </w:r>
      <w:r w:rsidR="006B1BD1">
        <w:rPr>
          <w:rFonts w:ascii="Times New Roman" w:hAnsi="Times New Roman"/>
          <w:sz w:val="22"/>
          <w:lang w:eastAsia="zh-CN"/>
        </w:rPr>
        <w:t xml:space="preserve"> </w:t>
      </w:r>
      <w:r w:rsidR="006B1BD1" w:rsidRPr="00DC2F70">
        <w:rPr>
          <w:rFonts w:ascii="Times New Roman" w:hAnsi="Times New Roman"/>
          <w:color w:val="FF0000"/>
          <w:sz w:val="22"/>
          <w:lang w:eastAsia="zh-CN"/>
        </w:rPr>
        <w:t xml:space="preserve">BD </w:t>
      </w:r>
      <w:r w:rsidR="006B1BD1" w:rsidRPr="00DC2F70">
        <w:rPr>
          <w:rFonts w:ascii="Times New Roman" w:hAnsi="Times New Roman" w:hint="eastAsia"/>
          <w:color w:val="FF0000"/>
          <w:sz w:val="22"/>
          <w:lang w:eastAsia="zh-CN"/>
        </w:rPr>
        <w:t>中</w:t>
      </w:r>
    </w:p>
    <w:p w14:paraId="6B746CCF" w14:textId="50B9CE67" w:rsidR="004427E5" w:rsidRDefault="006B1BD1" w:rsidP="006B1BD1">
      <w:pPr>
        <w:jc w:val="center"/>
        <w:rPr>
          <w:rFonts w:ascii="Times New Roman" w:hAnsi="Times New Roman"/>
          <w:sz w:val="22"/>
          <w:lang w:val="en-US" w:eastAsia="zh-CN"/>
        </w:rPr>
      </w:pPr>
      <w:proofErr w:type="spellStart"/>
      <w:r w:rsidRPr="006B1BD1">
        <w:rPr>
          <w:rFonts w:ascii="Times New Roman" w:hAnsi="Times New Roman"/>
          <w:sz w:val="22"/>
          <w:lang w:val="en-US" w:eastAsia="zh-CN"/>
        </w:rPr>
        <w:t>my_tuple</w:t>
      </w:r>
      <w:proofErr w:type="spellEnd"/>
      <w:r w:rsidRPr="006B1BD1">
        <w:rPr>
          <w:rFonts w:ascii="Times New Roman" w:hAnsi="Times New Roman"/>
          <w:sz w:val="22"/>
          <w:lang w:val="en-US" w:eastAsia="zh-CN"/>
        </w:rPr>
        <w:t xml:space="preserve"> = (1, 2, 3, 4, 5)</w:t>
      </w:r>
    </w:p>
    <w:p w14:paraId="6A3CE0DA" w14:textId="77777777" w:rsidR="006B1BD1" w:rsidRPr="006B1BD1" w:rsidRDefault="006B1BD1" w:rsidP="006B1BD1">
      <w:pPr>
        <w:rPr>
          <w:rFonts w:ascii="Times New Roman" w:hAnsi="Times New Roman"/>
          <w:sz w:val="22"/>
          <w:lang w:val="en-US" w:eastAsia="zh-CN"/>
        </w:rPr>
      </w:pPr>
    </w:p>
    <w:p w14:paraId="6C7F2A3F" w14:textId="411E3BBA" w:rsidR="004427E5" w:rsidRDefault="004427E5" w:rsidP="004427E5">
      <w:pPr>
        <w:rPr>
          <w:rFonts w:ascii="Times New Roman" w:hAnsi="Times New Roman"/>
          <w:sz w:val="22"/>
          <w:lang w:val="en-US" w:eastAsia="zh-CN"/>
        </w:rPr>
      </w:pPr>
      <w:r w:rsidRPr="006F0510">
        <w:rPr>
          <w:rFonts w:ascii="Times New Roman" w:hAnsi="Times New Roman" w:hint="eastAsia"/>
          <w:sz w:val="22"/>
          <w:lang w:val="en-US" w:eastAsia="zh-CN"/>
        </w:rPr>
        <w:t>A</w:t>
      </w:r>
      <w:r w:rsidR="002718E1">
        <w:rPr>
          <w:rFonts w:ascii="Times New Roman" w:hAnsi="Times New Roman"/>
          <w:sz w:val="22"/>
          <w:lang w:val="en-US" w:eastAsia="zh-CN"/>
        </w:rPr>
        <w:t>)</w:t>
      </w:r>
      <w:r w:rsidRPr="006F0510">
        <w:rPr>
          <w:rFonts w:ascii="Times New Roman" w:hAnsi="Times New Roman"/>
          <w:sz w:val="22"/>
          <w:lang w:val="en-US" w:eastAsia="zh-CN"/>
        </w:rPr>
        <w:t xml:space="preserve"> Tuples are mutable, so you can change the value of an element in </w:t>
      </w:r>
      <w:r w:rsidR="004D41EF">
        <w:rPr>
          <w:rFonts w:ascii="Times New Roman" w:hAnsi="Times New Roman"/>
          <w:sz w:val="22"/>
          <w:lang w:val="en-US" w:eastAsia="zh-CN"/>
        </w:rPr>
        <w:t>`</w:t>
      </w:r>
      <w:proofErr w:type="spellStart"/>
      <w:r w:rsidRPr="006F0510">
        <w:rPr>
          <w:rFonts w:ascii="Times New Roman" w:hAnsi="Times New Roman"/>
          <w:sz w:val="22"/>
          <w:lang w:val="en-US" w:eastAsia="zh-CN"/>
        </w:rPr>
        <w:t>my_tuple</w:t>
      </w:r>
      <w:proofErr w:type="spellEnd"/>
      <w:r w:rsidR="004D41EF">
        <w:rPr>
          <w:rFonts w:ascii="Times New Roman" w:hAnsi="Times New Roman"/>
          <w:sz w:val="22"/>
          <w:lang w:val="en-US" w:eastAsia="zh-CN"/>
        </w:rPr>
        <w:t>`</w:t>
      </w:r>
      <w:r w:rsidRPr="006F0510">
        <w:rPr>
          <w:rFonts w:ascii="Times New Roman" w:hAnsi="Times New Roman"/>
          <w:sz w:val="22"/>
          <w:lang w:val="en-US" w:eastAsia="zh-CN"/>
        </w:rPr>
        <w:t>.</w:t>
      </w:r>
    </w:p>
    <w:p w14:paraId="6584A633" w14:textId="78BAD791" w:rsidR="004427E5" w:rsidRPr="0056560B" w:rsidRDefault="004427E5" w:rsidP="004427E5">
      <w:pPr>
        <w:rPr>
          <w:rFonts w:ascii="Times New Roman" w:hAnsi="Times New Roman"/>
          <w:sz w:val="22"/>
          <w:lang w:val="en-US" w:eastAsia="zh-CN"/>
        </w:rPr>
      </w:pPr>
      <w:r w:rsidRPr="0056560B">
        <w:rPr>
          <w:rFonts w:ascii="Times New Roman" w:hAnsi="Times New Roman"/>
          <w:sz w:val="22"/>
          <w:lang w:val="en-US" w:eastAsia="zh-CN"/>
        </w:rPr>
        <w:t>B</w:t>
      </w:r>
      <w:r w:rsidR="002718E1">
        <w:rPr>
          <w:rFonts w:ascii="Times New Roman" w:hAnsi="Times New Roman"/>
          <w:sz w:val="22"/>
          <w:lang w:val="en-US" w:eastAsia="zh-CN"/>
        </w:rPr>
        <w:t>)</w:t>
      </w:r>
      <w:r w:rsidRPr="0056560B">
        <w:rPr>
          <w:rFonts w:ascii="Times New Roman" w:hAnsi="Times New Roman"/>
          <w:sz w:val="22"/>
          <w:lang w:val="en-US" w:eastAsia="zh-CN"/>
        </w:rPr>
        <w:t xml:space="preserve"> You can access the second element of </w:t>
      </w:r>
      <w:r w:rsidR="004D41EF">
        <w:rPr>
          <w:rFonts w:ascii="Times New Roman" w:hAnsi="Times New Roman"/>
          <w:sz w:val="22"/>
          <w:lang w:val="en-US" w:eastAsia="zh-CN"/>
        </w:rPr>
        <w:t>`</w:t>
      </w:r>
      <w:proofErr w:type="spellStart"/>
      <w:r w:rsidRPr="0056560B">
        <w:rPr>
          <w:rFonts w:ascii="Times New Roman" w:hAnsi="Times New Roman"/>
          <w:sz w:val="22"/>
          <w:lang w:val="en-US" w:eastAsia="zh-CN"/>
        </w:rPr>
        <w:t>my_tuple</w:t>
      </w:r>
      <w:proofErr w:type="spellEnd"/>
      <w:r w:rsidR="004D41EF">
        <w:rPr>
          <w:rFonts w:ascii="Times New Roman" w:hAnsi="Times New Roman"/>
          <w:sz w:val="22"/>
          <w:lang w:val="en-US" w:eastAsia="zh-CN"/>
        </w:rPr>
        <w:t>`</w:t>
      </w:r>
      <w:r w:rsidRPr="0056560B">
        <w:rPr>
          <w:rFonts w:ascii="Times New Roman" w:hAnsi="Times New Roman"/>
          <w:sz w:val="22"/>
          <w:lang w:val="en-US" w:eastAsia="zh-CN"/>
        </w:rPr>
        <w:t xml:space="preserve"> using </w:t>
      </w:r>
      <w:proofErr w:type="spellStart"/>
      <w:r w:rsidRPr="0056560B">
        <w:rPr>
          <w:rFonts w:ascii="Times New Roman" w:hAnsi="Times New Roman"/>
          <w:sz w:val="22"/>
          <w:lang w:val="en-US" w:eastAsia="zh-CN"/>
        </w:rPr>
        <w:t>my_</w:t>
      </w:r>
      <w:proofErr w:type="gramStart"/>
      <w:r w:rsidRPr="0056560B">
        <w:rPr>
          <w:rFonts w:ascii="Times New Roman" w:hAnsi="Times New Roman"/>
          <w:sz w:val="22"/>
          <w:lang w:val="en-US" w:eastAsia="zh-CN"/>
        </w:rPr>
        <w:t>tuple</w:t>
      </w:r>
      <w:proofErr w:type="spellEnd"/>
      <w:r w:rsidRPr="0056560B">
        <w:rPr>
          <w:rFonts w:ascii="Times New Roman" w:hAnsi="Times New Roman"/>
          <w:sz w:val="22"/>
          <w:lang w:val="en-US" w:eastAsia="zh-CN"/>
        </w:rPr>
        <w:t>[</w:t>
      </w:r>
      <w:proofErr w:type="gramEnd"/>
      <w:r w:rsidRPr="0056560B">
        <w:rPr>
          <w:rFonts w:ascii="Times New Roman" w:hAnsi="Times New Roman"/>
          <w:sz w:val="22"/>
          <w:lang w:val="en-US" w:eastAsia="zh-CN"/>
        </w:rPr>
        <w:t>1].</w:t>
      </w:r>
    </w:p>
    <w:p w14:paraId="2CE8E159" w14:textId="6EDAC353" w:rsidR="004427E5" w:rsidRPr="0056560B" w:rsidRDefault="004427E5" w:rsidP="004427E5">
      <w:pPr>
        <w:rPr>
          <w:rFonts w:ascii="Times New Roman" w:hAnsi="Times New Roman"/>
          <w:sz w:val="22"/>
          <w:lang w:val="en-US" w:eastAsia="zh-CN"/>
        </w:rPr>
      </w:pPr>
      <w:r w:rsidRPr="0056560B">
        <w:rPr>
          <w:rFonts w:ascii="Times New Roman" w:hAnsi="Times New Roman"/>
          <w:sz w:val="22"/>
          <w:lang w:val="en-US" w:eastAsia="zh-CN"/>
        </w:rPr>
        <w:t>C</w:t>
      </w:r>
      <w:r w:rsidR="005F2303">
        <w:rPr>
          <w:rFonts w:ascii="Times New Roman" w:hAnsi="Times New Roman"/>
          <w:sz w:val="22"/>
          <w:lang w:val="en-US" w:eastAsia="zh-CN"/>
        </w:rPr>
        <w:t>)</w:t>
      </w:r>
      <w:r w:rsidRPr="0056560B">
        <w:rPr>
          <w:rFonts w:ascii="Times New Roman" w:hAnsi="Times New Roman"/>
          <w:sz w:val="22"/>
          <w:lang w:val="en-US" w:eastAsia="zh-CN"/>
        </w:rPr>
        <w:t xml:space="preserve"> You can add a new element to </w:t>
      </w:r>
      <w:r w:rsidR="009A4369">
        <w:rPr>
          <w:rFonts w:ascii="Times New Roman" w:hAnsi="Times New Roman"/>
          <w:sz w:val="22"/>
          <w:lang w:val="en-US" w:eastAsia="zh-CN"/>
        </w:rPr>
        <w:t>`</w:t>
      </w:r>
      <w:proofErr w:type="spellStart"/>
      <w:r w:rsidRPr="0056560B">
        <w:rPr>
          <w:rFonts w:ascii="Times New Roman" w:hAnsi="Times New Roman"/>
          <w:sz w:val="22"/>
          <w:lang w:val="en-US" w:eastAsia="zh-CN"/>
        </w:rPr>
        <w:t>my_tuple</w:t>
      </w:r>
      <w:proofErr w:type="spellEnd"/>
      <w:r w:rsidR="009A4369">
        <w:rPr>
          <w:rFonts w:ascii="Times New Roman" w:hAnsi="Times New Roman"/>
          <w:sz w:val="22"/>
          <w:lang w:val="en-US" w:eastAsia="zh-CN"/>
        </w:rPr>
        <w:t>`</w:t>
      </w:r>
      <w:r w:rsidRPr="0056560B">
        <w:rPr>
          <w:rFonts w:ascii="Times New Roman" w:hAnsi="Times New Roman"/>
          <w:sz w:val="22"/>
          <w:lang w:val="en-US" w:eastAsia="zh-CN"/>
        </w:rPr>
        <w:t xml:space="preserve"> using the </w:t>
      </w:r>
      <w:proofErr w:type="gramStart"/>
      <w:r w:rsidRPr="0056560B">
        <w:rPr>
          <w:rFonts w:ascii="Times New Roman" w:hAnsi="Times New Roman"/>
          <w:sz w:val="22"/>
          <w:lang w:val="en-US" w:eastAsia="zh-CN"/>
        </w:rPr>
        <w:t>append(</w:t>
      </w:r>
      <w:proofErr w:type="gramEnd"/>
      <w:r w:rsidRPr="0056560B">
        <w:rPr>
          <w:rFonts w:ascii="Times New Roman" w:hAnsi="Times New Roman"/>
          <w:sz w:val="22"/>
          <w:lang w:val="en-US" w:eastAsia="zh-CN"/>
        </w:rPr>
        <w:t>) method.</w:t>
      </w:r>
    </w:p>
    <w:p w14:paraId="7D19DF9B" w14:textId="191F26F2" w:rsidR="004427E5" w:rsidRPr="0056560B" w:rsidRDefault="004427E5" w:rsidP="004427E5">
      <w:pPr>
        <w:rPr>
          <w:rFonts w:ascii="Times New Roman" w:hAnsi="Times New Roman"/>
          <w:sz w:val="22"/>
          <w:lang w:val="en-US" w:eastAsia="zh-CN"/>
        </w:rPr>
      </w:pPr>
      <w:r w:rsidRPr="0056560B">
        <w:rPr>
          <w:rFonts w:ascii="Times New Roman" w:hAnsi="Times New Roman" w:hint="eastAsia"/>
          <w:sz w:val="22"/>
          <w:lang w:val="en-US" w:eastAsia="zh-CN"/>
        </w:rPr>
        <w:t>D</w:t>
      </w:r>
      <w:r w:rsidR="005F2303">
        <w:rPr>
          <w:rFonts w:ascii="Times New Roman" w:hAnsi="Times New Roman"/>
          <w:sz w:val="22"/>
          <w:lang w:val="en-US" w:eastAsia="zh-CN"/>
        </w:rPr>
        <w:t>)</w:t>
      </w:r>
      <w:r w:rsidRPr="0056560B">
        <w:rPr>
          <w:rFonts w:ascii="Times New Roman" w:hAnsi="Times New Roman"/>
          <w:sz w:val="22"/>
          <w:lang w:val="en-US" w:eastAsia="zh-CN"/>
        </w:rPr>
        <w:t xml:space="preserve"> You can concatenate </w:t>
      </w:r>
      <w:r w:rsidR="009A4369">
        <w:rPr>
          <w:rFonts w:ascii="Times New Roman" w:hAnsi="Times New Roman"/>
          <w:sz w:val="22"/>
          <w:lang w:val="en-US" w:eastAsia="zh-CN"/>
        </w:rPr>
        <w:t>`</w:t>
      </w:r>
      <w:proofErr w:type="spellStart"/>
      <w:r w:rsidRPr="0056560B">
        <w:rPr>
          <w:rFonts w:ascii="Times New Roman" w:hAnsi="Times New Roman"/>
          <w:sz w:val="22"/>
          <w:lang w:val="en-US" w:eastAsia="zh-CN"/>
        </w:rPr>
        <w:t>my_tuple</w:t>
      </w:r>
      <w:proofErr w:type="spellEnd"/>
      <w:r w:rsidR="009A4369">
        <w:rPr>
          <w:rFonts w:ascii="Times New Roman" w:hAnsi="Times New Roman"/>
          <w:sz w:val="22"/>
          <w:lang w:val="en-US" w:eastAsia="zh-CN"/>
        </w:rPr>
        <w:t>`</w:t>
      </w:r>
      <w:r w:rsidRPr="0056560B">
        <w:rPr>
          <w:rFonts w:ascii="Times New Roman" w:hAnsi="Times New Roman"/>
          <w:sz w:val="22"/>
          <w:lang w:val="en-US" w:eastAsia="zh-CN"/>
        </w:rPr>
        <w:t xml:space="preserve"> with another tuple using the </w:t>
      </w:r>
      <w:r w:rsidR="00742EE7">
        <w:rPr>
          <w:rFonts w:ascii="Times New Roman" w:hAnsi="Times New Roman"/>
          <w:sz w:val="22"/>
          <w:lang w:val="en-US" w:eastAsia="zh-CN"/>
        </w:rPr>
        <w:t>`</w:t>
      </w:r>
      <w:r w:rsidRPr="0056560B">
        <w:rPr>
          <w:rFonts w:ascii="Times New Roman" w:hAnsi="Times New Roman"/>
          <w:sz w:val="22"/>
          <w:lang w:val="en-US" w:eastAsia="zh-CN"/>
        </w:rPr>
        <w:t>+</w:t>
      </w:r>
      <w:r w:rsidR="00742EE7">
        <w:rPr>
          <w:rFonts w:ascii="Times New Roman" w:hAnsi="Times New Roman"/>
          <w:sz w:val="22"/>
          <w:lang w:val="en-US" w:eastAsia="zh-CN"/>
        </w:rPr>
        <w:t>`</w:t>
      </w:r>
      <w:r w:rsidRPr="0056560B">
        <w:rPr>
          <w:rFonts w:ascii="Times New Roman" w:hAnsi="Times New Roman"/>
          <w:sz w:val="22"/>
          <w:lang w:val="en-US" w:eastAsia="zh-CN"/>
        </w:rPr>
        <w:t xml:space="preserve"> operator.</w:t>
      </w:r>
    </w:p>
    <w:p w14:paraId="77DB851A" w14:textId="77777777" w:rsidR="004427E5" w:rsidRPr="004427E5" w:rsidRDefault="004427E5" w:rsidP="009C45A5">
      <w:pPr>
        <w:rPr>
          <w:rFonts w:ascii="Times New Roman" w:hAnsi="Times New Roman"/>
          <w:sz w:val="22"/>
          <w:szCs w:val="22"/>
          <w:lang w:val="en-US" w:eastAsia="zh-CN"/>
        </w:rPr>
      </w:pPr>
    </w:p>
    <w:p w14:paraId="2644E436" w14:textId="37F2DFD9" w:rsidR="002479B1" w:rsidRDefault="00D42808" w:rsidP="000D53B7">
      <w:pPr>
        <w:rPr>
          <w:rFonts w:ascii="Times New Roman" w:hAnsi="Times New Roman"/>
          <w:sz w:val="22"/>
          <w:szCs w:val="22"/>
          <w:lang w:eastAsia="zh-CN"/>
        </w:rPr>
      </w:pPr>
      <w:r w:rsidRPr="000679C7">
        <w:rPr>
          <w:rFonts w:ascii="Times New Roman" w:hAnsi="Times New Roman"/>
          <w:sz w:val="22"/>
          <w:szCs w:val="22"/>
          <w:lang w:eastAsia="zh-CN"/>
        </w:rPr>
        <w:t xml:space="preserve">2.10) </w:t>
      </w:r>
      <w:r w:rsidR="000D53B7">
        <w:rPr>
          <w:rFonts w:ascii="Times New Roman" w:hAnsi="Times New Roman"/>
          <w:sz w:val="22"/>
          <w:szCs w:val="22"/>
          <w:lang w:eastAsia="zh-CN"/>
        </w:rPr>
        <w:t>Which of the following statements are true?</w:t>
      </w:r>
      <w:r w:rsidR="00937B88">
        <w:rPr>
          <w:rFonts w:ascii="Times New Roman" w:hAnsi="Times New Roman"/>
          <w:sz w:val="22"/>
          <w:szCs w:val="22"/>
          <w:lang w:eastAsia="zh-CN"/>
        </w:rPr>
        <w:t xml:space="preserve"> </w:t>
      </w:r>
      <w:r w:rsidR="00937B88" w:rsidRPr="00DC3BBE">
        <w:rPr>
          <w:rFonts w:ascii="Times New Roman" w:hAnsi="Times New Roman"/>
          <w:color w:val="FF0000"/>
          <w:sz w:val="22"/>
          <w:szCs w:val="22"/>
          <w:lang w:eastAsia="zh-CN"/>
        </w:rPr>
        <w:t>A</w:t>
      </w:r>
      <w:r w:rsidR="00984452" w:rsidRPr="00DC3BBE">
        <w:rPr>
          <w:rFonts w:ascii="Times New Roman" w:hAnsi="Times New Roman"/>
          <w:color w:val="FF0000"/>
          <w:sz w:val="22"/>
          <w:szCs w:val="22"/>
          <w:lang w:eastAsia="zh-CN"/>
        </w:rPr>
        <w:t>CD</w:t>
      </w:r>
      <w:r w:rsidR="005F73B4" w:rsidRPr="00DC3BBE">
        <w:rPr>
          <w:rFonts w:ascii="Times New Roman" w:hAnsi="Times New Roman"/>
          <w:color w:val="FF0000"/>
          <w:sz w:val="22"/>
          <w:szCs w:val="22"/>
          <w:lang w:eastAsia="zh-CN"/>
        </w:rPr>
        <w:t xml:space="preserve"> </w:t>
      </w:r>
      <w:r w:rsidR="005F73B4" w:rsidRPr="00DC3BBE">
        <w:rPr>
          <w:rFonts w:ascii="Times New Roman" w:hAnsi="Times New Roman" w:hint="eastAsia"/>
          <w:color w:val="FF0000"/>
          <w:sz w:val="22"/>
          <w:szCs w:val="22"/>
          <w:lang w:eastAsia="zh-CN"/>
        </w:rPr>
        <w:t>易</w:t>
      </w:r>
    </w:p>
    <w:p w14:paraId="5604B263" w14:textId="77777777" w:rsidR="00D05A2C" w:rsidRPr="00D05A2C" w:rsidRDefault="00D05A2C" w:rsidP="00D05A2C">
      <w:pPr>
        <w:rPr>
          <w:rFonts w:ascii="Times New Roman" w:hAnsi="Times New Roman"/>
          <w:sz w:val="22"/>
          <w:lang w:eastAsia="zh-CN"/>
        </w:rPr>
      </w:pPr>
      <w:r w:rsidRPr="00D05A2C">
        <w:rPr>
          <w:rFonts w:ascii="Times New Roman" w:hAnsi="Times New Roman"/>
          <w:sz w:val="22"/>
          <w:lang w:eastAsia="zh-CN"/>
        </w:rPr>
        <w:t>A) Lists and dictionaries are mutable, meaning their contents can be changed after they are created.</w:t>
      </w:r>
    </w:p>
    <w:p w14:paraId="0D3C63FF" w14:textId="5571C5F1" w:rsidR="00D05A2C" w:rsidRPr="00D05A2C" w:rsidRDefault="00D05A2C" w:rsidP="00D05A2C">
      <w:pPr>
        <w:rPr>
          <w:rFonts w:ascii="Times New Roman" w:hAnsi="Times New Roman"/>
          <w:sz w:val="22"/>
          <w:lang w:eastAsia="zh-CN"/>
        </w:rPr>
      </w:pPr>
      <w:r w:rsidRPr="00D05A2C">
        <w:rPr>
          <w:rFonts w:ascii="Times New Roman" w:hAnsi="Times New Roman"/>
          <w:sz w:val="22"/>
          <w:lang w:eastAsia="zh-CN"/>
        </w:rPr>
        <w:t xml:space="preserve">B) Strings are mutable, allowing individual characters to be modified </w:t>
      </w:r>
      <w:r w:rsidR="00BA0BED">
        <w:rPr>
          <w:rFonts w:ascii="Times New Roman" w:hAnsi="Times New Roman"/>
          <w:sz w:val="22"/>
          <w:lang w:eastAsia="zh-CN"/>
        </w:rPr>
        <w:t>using indexing</w:t>
      </w:r>
      <w:r w:rsidRPr="00D05A2C">
        <w:rPr>
          <w:rFonts w:ascii="Times New Roman" w:hAnsi="Times New Roman"/>
          <w:sz w:val="22"/>
          <w:lang w:eastAsia="zh-CN"/>
        </w:rPr>
        <w:t>.</w:t>
      </w:r>
    </w:p>
    <w:p w14:paraId="649E66BF" w14:textId="67376CD3" w:rsidR="00D05A2C" w:rsidRPr="00D05A2C" w:rsidRDefault="004561B0" w:rsidP="00D05A2C">
      <w:pPr>
        <w:rPr>
          <w:rFonts w:ascii="Times New Roman" w:hAnsi="Times New Roman"/>
          <w:sz w:val="22"/>
          <w:lang w:eastAsia="zh-CN"/>
        </w:rPr>
      </w:pPr>
      <w:r>
        <w:rPr>
          <w:rFonts w:ascii="Times New Roman" w:hAnsi="Times New Roman"/>
          <w:sz w:val="22"/>
          <w:lang w:eastAsia="zh-CN"/>
        </w:rPr>
        <w:t>C</w:t>
      </w:r>
      <w:r w:rsidR="00D05A2C" w:rsidRPr="00D05A2C">
        <w:rPr>
          <w:rFonts w:ascii="Times New Roman" w:hAnsi="Times New Roman"/>
          <w:sz w:val="22"/>
          <w:lang w:eastAsia="zh-CN"/>
        </w:rPr>
        <w:t>) Dictionaries store data in key-value pairs, allowing efficient look-up based on keys.</w:t>
      </w:r>
    </w:p>
    <w:p w14:paraId="2CEDEC10" w14:textId="21D4E3B8" w:rsidR="00D05A2C" w:rsidRPr="00D05A2C" w:rsidRDefault="004561B0" w:rsidP="00D05A2C">
      <w:pPr>
        <w:rPr>
          <w:rFonts w:ascii="Times New Roman" w:hAnsi="Times New Roman"/>
          <w:sz w:val="22"/>
          <w:lang w:eastAsia="zh-CN"/>
        </w:rPr>
      </w:pPr>
      <w:r>
        <w:rPr>
          <w:rFonts w:ascii="Times New Roman" w:hAnsi="Times New Roman"/>
          <w:sz w:val="22"/>
          <w:lang w:eastAsia="zh-CN"/>
        </w:rPr>
        <w:t>D</w:t>
      </w:r>
      <w:r w:rsidR="00D05A2C" w:rsidRPr="00D05A2C">
        <w:rPr>
          <w:rFonts w:ascii="Times New Roman" w:hAnsi="Times New Roman"/>
          <w:sz w:val="22"/>
          <w:lang w:eastAsia="zh-CN"/>
        </w:rPr>
        <w:t>) Strings can be concatenated using the + operator to combine them together.</w:t>
      </w:r>
    </w:p>
    <w:p w14:paraId="06BDDF49" w14:textId="082F1501" w:rsidR="002323E9" w:rsidRPr="004561B0" w:rsidRDefault="002323E9" w:rsidP="009C45A5">
      <w:pPr>
        <w:rPr>
          <w:rFonts w:ascii="Times New Roman" w:hAnsi="Times New Roman"/>
          <w:sz w:val="22"/>
          <w:lang w:eastAsia="zh-CN"/>
        </w:rPr>
      </w:pPr>
    </w:p>
    <w:p w14:paraId="1B2583BA" w14:textId="77777777" w:rsidR="00DC0EEE" w:rsidRPr="00A11C2A" w:rsidRDefault="00DC0EEE" w:rsidP="009C45A5">
      <w:pPr>
        <w:rPr>
          <w:rFonts w:ascii="Times New Roman" w:hAnsi="Times New Roman"/>
          <w:sz w:val="22"/>
          <w:lang w:eastAsia="zh-CN"/>
        </w:rPr>
      </w:pPr>
    </w:p>
    <w:p w14:paraId="0FE849D6" w14:textId="6738CB51" w:rsidR="00C03210" w:rsidRPr="002323E9" w:rsidRDefault="009C45A5" w:rsidP="009C45A5">
      <w:pPr>
        <w:rPr>
          <w:rFonts w:ascii="Times New Roman" w:hAnsi="Times New Roman"/>
          <w:b/>
          <w:bCs/>
          <w:sz w:val="22"/>
        </w:rPr>
      </w:pPr>
      <w:r w:rsidRPr="002323E9">
        <w:rPr>
          <w:rFonts w:ascii="Times New Roman" w:hAnsi="Times New Roman"/>
          <w:b/>
          <w:bCs/>
          <w:sz w:val="22"/>
        </w:rPr>
        <w:t>Question 3</w:t>
      </w:r>
      <w:r w:rsidR="008202BB" w:rsidRPr="002323E9">
        <w:rPr>
          <w:rFonts w:ascii="Times New Roman" w:hAnsi="Times New Roman"/>
          <w:b/>
          <w:bCs/>
          <w:sz w:val="22"/>
        </w:rPr>
        <w:t>. (</w:t>
      </w:r>
      <w:r w:rsidR="0028022F" w:rsidRPr="002323E9">
        <w:rPr>
          <w:rFonts w:ascii="Times New Roman" w:hAnsi="Times New Roman"/>
          <w:b/>
          <w:bCs/>
          <w:sz w:val="22"/>
        </w:rPr>
        <w:t>5</w:t>
      </w:r>
      <w:r w:rsidR="008202BB" w:rsidRPr="002323E9">
        <w:rPr>
          <w:rFonts w:ascii="Times New Roman" w:hAnsi="Times New Roman"/>
          <w:b/>
          <w:bCs/>
          <w:sz w:val="22"/>
        </w:rPr>
        <w:t>% + 1</w:t>
      </w:r>
      <w:r w:rsidR="0028022F" w:rsidRPr="002323E9">
        <w:rPr>
          <w:rFonts w:ascii="Times New Roman" w:hAnsi="Times New Roman"/>
          <w:b/>
          <w:bCs/>
          <w:sz w:val="22"/>
        </w:rPr>
        <w:t>5</w:t>
      </w:r>
      <w:r w:rsidR="008202BB" w:rsidRPr="002323E9">
        <w:rPr>
          <w:rFonts w:ascii="Times New Roman" w:hAnsi="Times New Roman"/>
          <w:b/>
          <w:bCs/>
          <w:sz w:val="22"/>
        </w:rPr>
        <w:t>% + 10%</w:t>
      </w:r>
      <w:r w:rsidR="0006743F" w:rsidRPr="002323E9">
        <w:rPr>
          <w:rFonts w:ascii="Times New Roman" w:hAnsi="Times New Roman"/>
          <w:b/>
          <w:bCs/>
          <w:sz w:val="22"/>
        </w:rPr>
        <w:t xml:space="preserve"> = 3</w:t>
      </w:r>
      <w:r w:rsidRPr="002323E9">
        <w:rPr>
          <w:rFonts w:ascii="Times New Roman" w:hAnsi="Times New Roman"/>
          <w:b/>
          <w:bCs/>
          <w:sz w:val="22"/>
        </w:rPr>
        <w:t>0%)</w:t>
      </w:r>
    </w:p>
    <w:p w14:paraId="0A2EACDD" w14:textId="3397EBB1" w:rsidR="00FA4989" w:rsidRDefault="008D5273" w:rsidP="004722B0">
      <w:pPr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3.1</w:t>
      </w:r>
      <w:r>
        <w:rPr>
          <w:rFonts w:ascii="Times New Roman" w:hAnsi="Times New Roman" w:hint="eastAsia"/>
          <w:sz w:val="22"/>
          <w:lang w:eastAsia="zh-CN"/>
        </w:rPr>
        <w:t>)</w:t>
      </w:r>
      <w:r>
        <w:rPr>
          <w:rFonts w:ascii="Times New Roman" w:hAnsi="Times New Roman"/>
          <w:sz w:val="22"/>
          <w:lang w:eastAsia="zh-CN"/>
        </w:rPr>
        <w:t xml:space="preserve"> </w:t>
      </w:r>
      <w:r w:rsidRPr="008D5273">
        <w:rPr>
          <w:rFonts w:ascii="Times New Roman" w:hAnsi="Times New Roman"/>
          <w:sz w:val="22"/>
        </w:rPr>
        <w:t>Answer the following questions:</w:t>
      </w:r>
    </w:p>
    <w:p w14:paraId="4CE0889A" w14:textId="06E48F27" w:rsidR="00071446" w:rsidRDefault="00071446" w:rsidP="000F3F2B">
      <w:pPr>
        <w:rPr>
          <w:rFonts w:ascii="Times New Roman" w:hAnsi="Times New Roman"/>
          <w:sz w:val="22"/>
          <w:lang w:eastAsia="zh-CN"/>
        </w:rPr>
      </w:pPr>
      <w:r>
        <w:rPr>
          <w:rFonts w:ascii="Times New Roman" w:hAnsi="Times New Roman" w:hint="eastAsia"/>
          <w:sz w:val="22"/>
          <w:lang w:eastAsia="zh-CN"/>
        </w:rPr>
        <w:t>(</w:t>
      </w:r>
      <w:r>
        <w:rPr>
          <w:rFonts w:ascii="Times New Roman" w:hAnsi="Times New Roman"/>
          <w:sz w:val="22"/>
          <w:lang w:eastAsia="zh-CN"/>
        </w:rPr>
        <w:t>a)</w:t>
      </w:r>
      <w:r w:rsidR="005B700D">
        <w:rPr>
          <w:rFonts w:ascii="Times New Roman" w:hAnsi="Times New Roman"/>
          <w:sz w:val="22"/>
          <w:lang w:eastAsia="zh-CN"/>
        </w:rPr>
        <w:t xml:space="preserve"> </w:t>
      </w:r>
      <w:r w:rsidR="00F6584A">
        <w:rPr>
          <w:rFonts w:ascii="Times New Roman" w:hAnsi="Times New Roman"/>
          <w:sz w:val="22"/>
          <w:lang w:eastAsia="zh-CN"/>
        </w:rPr>
        <w:t xml:space="preserve">Write down </w:t>
      </w:r>
      <w:r w:rsidR="00727D69">
        <w:rPr>
          <w:rFonts w:ascii="Times New Roman" w:hAnsi="Times New Roman"/>
          <w:sz w:val="22"/>
          <w:lang w:eastAsia="zh-CN"/>
        </w:rPr>
        <w:t>two</w:t>
      </w:r>
      <w:r w:rsidR="00F6584A">
        <w:rPr>
          <w:rFonts w:ascii="Times New Roman" w:hAnsi="Times New Roman"/>
          <w:sz w:val="22"/>
          <w:lang w:eastAsia="zh-CN"/>
        </w:rPr>
        <w:t xml:space="preserve"> advantages about writing comments in your Python code.</w:t>
      </w:r>
      <w:r w:rsidR="00727D69">
        <w:rPr>
          <w:rFonts w:ascii="Times New Roman" w:hAnsi="Times New Roman"/>
          <w:sz w:val="22"/>
          <w:lang w:eastAsia="zh-CN"/>
        </w:rPr>
        <w:t xml:space="preserve"> (2 marks)</w:t>
      </w:r>
    </w:p>
    <w:p w14:paraId="0A05D8F6" w14:textId="77777777" w:rsidR="00AE6BF4" w:rsidRDefault="0055438C" w:rsidP="000F3F2B">
      <w:pPr>
        <w:rPr>
          <w:rFonts w:ascii="Times New Roman" w:hAnsi="Times New Roman"/>
          <w:color w:val="FF0000"/>
          <w:sz w:val="22"/>
          <w:lang w:eastAsia="zh-CN"/>
        </w:rPr>
      </w:pPr>
      <w:r w:rsidRPr="00AE6BF4">
        <w:rPr>
          <w:rFonts w:ascii="Times New Roman" w:hAnsi="Times New Roman"/>
          <w:color w:val="FF0000"/>
          <w:sz w:val="22"/>
          <w:lang w:eastAsia="zh-CN"/>
        </w:rPr>
        <w:t xml:space="preserve">Answer: </w:t>
      </w:r>
    </w:p>
    <w:p w14:paraId="31299AC9" w14:textId="319928E1" w:rsidR="00AE6BF4" w:rsidRDefault="0056262A" w:rsidP="000F3F2B">
      <w:pPr>
        <w:rPr>
          <w:rFonts w:ascii="Times New Roman" w:hAnsi="Times New Roman"/>
          <w:color w:val="FF0000"/>
          <w:sz w:val="22"/>
          <w:lang w:eastAsia="zh-CN"/>
        </w:rPr>
      </w:pPr>
      <w:r>
        <w:rPr>
          <w:noProof/>
        </w:rPr>
        <w:lastRenderedPageBreak/>
        <w:drawing>
          <wp:inline distT="0" distB="0" distL="0" distR="0" wp14:anchorId="5BC214C8" wp14:editId="6501FA74">
            <wp:extent cx="3721100" cy="829005"/>
            <wp:effectExtent l="0" t="0" r="0" b="9525"/>
            <wp:docPr id="156561303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61303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54055" cy="836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5D6DD" w14:textId="1D6119DB" w:rsidR="00071446" w:rsidRPr="00AE6BF4" w:rsidRDefault="0055438C" w:rsidP="000F3F2B">
      <w:pPr>
        <w:rPr>
          <w:rFonts w:ascii="Times New Roman" w:hAnsi="Times New Roman"/>
          <w:color w:val="FF0000"/>
          <w:sz w:val="22"/>
          <w:lang w:eastAsia="zh-CN"/>
        </w:rPr>
      </w:pPr>
      <w:r w:rsidRPr="00AE6BF4">
        <w:rPr>
          <w:rFonts w:ascii="Times New Roman" w:hAnsi="Times New Roman" w:hint="eastAsia"/>
          <w:color w:val="FF0000"/>
          <w:sz w:val="22"/>
          <w:lang w:eastAsia="zh-CN"/>
        </w:rPr>
        <w:t>答到</w:t>
      </w:r>
      <w:r w:rsidRPr="00AE6BF4">
        <w:rPr>
          <w:rFonts w:ascii="Times New Roman" w:hAnsi="Times New Roman" w:hint="eastAsia"/>
          <w:color w:val="FF0000"/>
          <w:sz w:val="22"/>
          <w:lang w:eastAsia="zh-CN"/>
        </w:rPr>
        <w:t>2</w:t>
      </w:r>
      <w:r w:rsidRPr="00AE6BF4">
        <w:rPr>
          <w:rFonts w:ascii="Times New Roman" w:hAnsi="Times New Roman" w:hint="eastAsia"/>
          <w:color w:val="FF0000"/>
          <w:sz w:val="22"/>
          <w:lang w:eastAsia="zh-CN"/>
        </w:rPr>
        <w:t>点及更多即给满分。只答了一方面的只给</w:t>
      </w:r>
      <w:r w:rsidRPr="00AE6BF4">
        <w:rPr>
          <w:rFonts w:ascii="Times New Roman" w:hAnsi="Times New Roman"/>
          <w:color w:val="FF0000"/>
          <w:sz w:val="22"/>
          <w:lang w:eastAsia="zh-CN"/>
        </w:rPr>
        <w:t>1</w:t>
      </w:r>
      <w:r w:rsidRPr="00AE6BF4">
        <w:rPr>
          <w:rFonts w:ascii="Times New Roman" w:hAnsi="Times New Roman" w:hint="eastAsia"/>
          <w:color w:val="FF0000"/>
          <w:sz w:val="22"/>
          <w:lang w:eastAsia="zh-CN"/>
        </w:rPr>
        <w:t>分。</w:t>
      </w:r>
    </w:p>
    <w:p w14:paraId="67180927" w14:textId="77777777" w:rsidR="00C93864" w:rsidRDefault="00C93864" w:rsidP="000F3F2B">
      <w:pPr>
        <w:rPr>
          <w:rFonts w:ascii="Times New Roman" w:hAnsi="Times New Roman"/>
          <w:sz w:val="22"/>
          <w:lang w:eastAsia="zh-CN"/>
        </w:rPr>
      </w:pPr>
    </w:p>
    <w:p w14:paraId="179B50AF" w14:textId="5C0E6C3F" w:rsidR="000F3F2B" w:rsidRDefault="004722B0" w:rsidP="000F3F2B">
      <w:pPr>
        <w:rPr>
          <w:rFonts w:ascii="Times New Roman" w:hAnsi="Times New Roman"/>
          <w:sz w:val="22"/>
          <w:lang w:eastAsia="zh-CN"/>
        </w:rPr>
      </w:pPr>
      <w:r>
        <w:rPr>
          <w:rFonts w:ascii="Times New Roman" w:hAnsi="Times New Roman" w:hint="eastAsia"/>
          <w:sz w:val="22"/>
          <w:lang w:eastAsia="zh-CN"/>
        </w:rPr>
        <w:t>(</w:t>
      </w:r>
      <w:r w:rsidR="00071446">
        <w:rPr>
          <w:rFonts w:ascii="Times New Roman" w:hAnsi="Times New Roman"/>
          <w:sz w:val="22"/>
          <w:lang w:eastAsia="zh-CN"/>
        </w:rPr>
        <w:t>b</w:t>
      </w:r>
      <w:r>
        <w:rPr>
          <w:rFonts w:ascii="Times New Roman" w:hAnsi="Times New Roman"/>
          <w:sz w:val="22"/>
          <w:lang w:eastAsia="zh-CN"/>
        </w:rPr>
        <w:t xml:space="preserve">) </w:t>
      </w:r>
      <w:r w:rsidR="00943F7C" w:rsidRPr="00943F7C">
        <w:rPr>
          <w:rFonts w:ascii="Times New Roman" w:hAnsi="Times New Roman"/>
          <w:sz w:val="22"/>
          <w:lang w:eastAsia="zh-CN"/>
        </w:rPr>
        <w:t xml:space="preserve">Draw the figure of the following NRZI code. </w:t>
      </w:r>
      <w:r w:rsidR="005102BA">
        <w:rPr>
          <w:rFonts w:ascii="Times New Roman" w:hAnsi="Times New Roman"/>
          <w:sz w:val="22"/>
          <w:lang w:eastAsia="zh-CN"/>
        </w:rPr>
        <w:t>(3 marks)</w:t>
      </w:r>
    </w:p>
    <w:p w14:paraId="483D2192" w14:textId="4444D54B" w:rsidR="00BD4479" w:rsidRDefault="00EC311E" w:rsidP="00F23126">
      <w:pPr>
        <w:jc w:val="center"/>
        <w:rPr>
          <w:rFonts w:ascii="Times New Roman" w:hAnsi="Times New Roman"/>
          <w:sz w:val="22"/>
          <w:lang w:eastAsia="zh-CN"/>
        </w:rPr>
      </w:pPr>
      <w:r>
        <w:rPr>
          <w:rFonts w:ascii="Times New Roman" w:hAnsi="Times New Roman" w:hint="eastAsia"/>
          <w:sz w:val="22"/>
          <w:lang w:eastAsia="zh-CN"/>
        </w:rPr>
        <w:t>0</w:t>
      </w:r>
      <w:r>
        <w:rPr>
          <w:rFonts w:ascii="Times New Roman" w:hAnsi="Times New Roman"/>
          <w:sz w:val="22"/>
          <w:lang w:eastAsia="zh-CN"/>
        </w:rPr>
        <w:t>0101011010</w:t>
      </w:r>
    </w:p>
    <w:p w14:paraId="050D80F3" w14:textId="77777777" w:rsidR="003A5BAF" w:rsidRDefault="00857A16" w:rsidP="004722B0">
      <w:pPr>
        <w:rPr>
          <w:rFonts w:ascii="Times New Roman" w:hAnsi="Times New Roman"/>
          <w:color w:val="FF0000"/>
          <w:sz w:val="22"/>
        </w:rPr>
      </w:pPr>
      <w:r>
        <w:rPr>
          <w:rFonts w:ascii="Times New Roman" w:hAnsi="Times New Roman" w:hint="eastAsia"/>
          <w:noProof/>
          <w:color w:val="FF0000"/>
          <w:sz w:val="22"/>
          <w:lang w:eastAsia="zh-CN"/>
        </w:rPr>
        <mc:AlternateContent>
          <mc:Choice Requires="wpi">
            <w:drawing>
              <wp:anchor distT="0" distB="0" distL="114300" distR="114300" simplePos="0" relativeHeight="251734016" behindDoc="0" locked="0" layoutInCell="1" allowOverlap="1" wp14:anchorId="6F744836" wp14:editId="09F16882">
                <wp:simplePos x="0" y="0"/>
                <wp:positionH relativeFrom="column">
                  <wp:posOffset>4321810</wp:posOffset>
                </wp:positionH>
                <wp:positionV relativeFrom="paragraph">
                  <wp:posOffset>67945</wp:posOffset>
                </wp:positionV>
                <wp:extent cx="744295" cy="431570"/>
                <wp:effectExtent l="38100" t="38100" r="36830" b="45085"/>
                <wp:wrapNone/>
                <wp:docPr id="304269089" name="墨迹 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744295" cy="4315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22E93D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墨迹 77" o:spid="_x0000_s1026" type="#_x0000_t75" style="position:absolute;left:0;text-align:left;margin-left:339.6pt;margin-top:4.65pt;width:60pt;height:35.4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">
                <v:imagedata r:id="rId11" o:title=""/>
              </v:shape>
            </w:pict>
          </mc:Fallback>
        </mc:AlternateContent>
      </w:r>
      <w:r>
        <w:rPr>
          <w:rFonts w:ascii="Times New Roman" w:hAnsi="Times New Roman" w:hint="eastAsia"/>
          <w:noProof/>
          <w:color w:val="FF0000"/>
          <w:sz w:val="22"/>
          <w:lang w:eastAsia="zh-CN"/>
        </w:rPr>
        <mc:AlternateContent>
          <mc:Choice Requires="wpi">
            <w:drawing>
              <wp:anchor distT="0" distB="0" distL="114300" distR="114300" simplePos="0" relativeHeight="251718656" behindDoc="0" locked="0" layoutInCell="1" allowOverlap="1" wp14:anchorId="74DB63CE" wp14:editId="500A0A93">
                <wp:simplePos x="0" y="0"/>
                <wp:positionH relativeFrom="column">
                  <wp:posOffset>3396615</wp:posOffset>
                </wp:positionH>
                <wp:positionV relativeFrom="paragraph">
                  <wp:posOffset>59055</wp:posOffset>
                </wp:positionV>
                <wp:extent cx="916535" cy="403030"/>
                <wp:effectExtent l="38100" t="38100" r="55245" b="54610"/>
                <wp:wrapNone/>
                <wp:docPr id="1787951038" name="墨迹 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916535" cy="4030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BCE142" id="墨迹 62" o:spid="_x0000_s1026" type="#_x0000_t75" style="position:absolute;left:0;text-align:left;margin-left:266.75pt;margin-top:3.95pt;width:73.55pt;height:33.1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">
                <v:imagedata r:id="rId13" o:title=""/>
              </v:shape>
            </w:pict>
          </mc:Fallback>
        </mc:AlternateContent>
      </w:r>
      <w:r>
        <w:rPr>
          <w:rFonts w:ascii="Times New Roman" w:hAnsi="Times New Roman" w:hint="eastAsia"/>
          <w:noProof/>
          <w:color w:val="FF0000"/>
          <w:sz w:val="22"/>
          <w:lang w:eastAsia="zh-CN"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 wp14:anchorId="7E3C4C91" wp14:editId="6A2834B7">
                <wp:simplePos x="0" y="0"/>
                <wp:positionH relativeFrom="column">
                  <wp:posOffset>3012440</wp:posOffset>
                </wp:positionH>
                <wp:positionV relativeFrom="paragraph">
                  <wp:posOffset>61595</wp:posOffset>
                </wp:positionV>
                <wp:extent cx="165995" cy="288220"/>
                <wp:effectExtent l="57150" t="38100" r="43815" b="55245"/>
                <wp:wrapNone/>
                <wp:docPr id="1015239475" name="墨迹 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165995" cy="2882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D434E1" id="墨迹 47" o:spid="_x0000_s1026" type="#_x0000_t75" style="position:absolute;left:0;text-align:left;margin-left:236.5pt;margin-top:4.15pt;width:14.45pt;height:24.1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">
                <v:imagedata r:id="rId15" o:title=""/>
              </v:shape>
            </w:pict>
          </mc:Fallback>
        </mc:AlternateContent>
      </w:r>
      <w:r>
        <w:rPr>
          <w:rFonts w:ascii="Times New Roman" w:hAnsi="Times New Roman" w:hint="eastAsia"/>
          <w:noProof/>
          <w:color w:val="FF0000"/>
          <w:sz w:val="22"/>
          <w:lang w:eastAsia="zh-CN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750C9B87" wp14:editId="03BA229E">
                <wp:simplePos x="0" y="0"/>
                <wp:positionH relativeFrom="column">
                  <wp:posOffset>2634853</wp:posOffset>
                </wp:positionH>
                <wp:positionV relativeFrom="paragraph">
                  <wp:posOffset>85947</wp:posOffset>
                </wp:positionV>
                <wp:extent cx="129240" cy="6480"/>
                <wp:effectExtent l="38100" t="57150" r="42545" b="50800"/>
                <wp:wrapNone/>
                <wp:docPr id="1952791733" name="墨迹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29240" cy="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ECDB73" id="墨迹 40" o:spid="_x0000_s1026" type="#_x0000_t75" style="position:absolute;left:0;text-align:left;margin-left:206.75pt;margin-top:6.05pt;width:11.6pt;height:1.9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">
                <v:imagedata r:id="rId17" o:title=""/>
              </v:shape>
            </w:pict>
          </mc:Fallback>
        </mc:AlternateContent>
      </w:r>
      <w:r>
        <w:rPr>
          <w:rFonts w:ascii="Times New Roman" w:hAnsi="Times New Roman" w:hint="eastAsia"/>
          <w:noProof/>
          <w:color w:val="FF0000"/>
          <w:sz w:val="22"/>
          <w:lang w:eastAsia="zh-CN"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41BD743D" wp14:editId="3DEC9E87">
                <wp:simplePos x="0" y="0"/>
                <wp:positionH relativeFrom="column">
                  <wp:posOffset>2491740</wp:posOffset>
                </wp:positionH>
                <wp:positionV relativeFrom="paragraph">
                  <wp:posOffset>80645</wp:posOffset>
                </wp:positionV>
                <wp:extent cx="118310" cy="156210"/>
                <wp:effectExtent l="38100" t="57150" r="53340" b="53340"/>
                <wp:wrapNone/>
                <wp:docPr id="305235502" name="墨迹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118310" cy="1562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BF41A3" id="墨迹 35" o:spid="_x0000_s1026" type="#_x0000_t75" style="position:absolute;left:0;text-align:left;margin-left:195.5pt;margin-top:5.65pt;width:10.7pt;height:13.7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">
                <v:imagedata r:id="rId19" o:title=""/>
              </v:shape>
            </w:pict>
          </mc:Fallback>
        </mc:AlternateContent>
      </w:r>
      <w:r>
        <w:rPr>
          <w:rFonts w:ascii="Times New Roman" w:hAnsi="Times New Roman" w:hint="eastAsia"/>
          <w:noProof/>
          <w:color w:val="FF0000"/>
          <w:sz w:val="22"/>
          <w:lang w:eastAsia="zh-CN"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7BF837D5" wp14:editId="5C0445E8">
                <wp:simplePos x="0" y="0"/>
                <wp:positionH relativeFrom="column">
                  <wp:posOffset>1538605</wp:posOffset>
                </wp:positionH>
                <wp:positionV relativeFrom="paragraph">
                  <wp:posOffset>52070</wp:posOffset>
                </wp:positionV>
                <wp:extent cx="942305" cy="358065"/>
                <wp:effectExtent l="38100" t="38100" r="29845" b="42545"/>
                <wp:wrapNone/>
                <wp:docPr id="1865194286" name="墨迹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942305" cy="3580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8D3B96" id="墨迹 32" o:spid="_x0000_s1026" type="#_x0000_t75" style="position:absolute;left:0;text-align:left;margin-left:120.45pt;margin-top:3.4pt;width:75.65pt;height:29.6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">
                <v:imagedata r:id="rId21" o:title=""/>
              </v:shape>
            </w:pict>
          </mc:Fallback>
        </mc:AlternateContent>
      </w:r>
      <w:r>
        <w:rPr>
          <w:rFonts w:ascii="Times New Roman" w:hAnsi="Times New Roman" w:hint="eastAsia"/>
          <w:noProof/>
          <w:color w:val="FF0000"/>
          <w:sz w:val="22"/>
          <w:lang w:eastAsia="zh-CN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6B7527F2" wp14:editId="33E11932">
                <wp:simplePos x="0" y="0"/>
                <wp:positionH relativeFrom="column">
                  <wp:posOffset>1132840</wp:posOffset>
                </wp:positionH>
                <wp:positionV relativeFrom="paragraph">
                  <wp:posOffset>46990</wp:posOffset>
                </wp:positionV>
                <wp:extent cx="409560" cy="174625"/>
                <wp:effectExtent l="38100" t="38100" r="48260" b="53975"/>
                <wp:wrapNone/>
                <wp:docPr id="114078268" name="墨迹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409560" cy="1746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96DBAE" id="墨迹 7" o:spid="_x0000_s1026" type="#_x0000_t75" style="position:absolute;left:0;text-align:left;margin-left:88.5pt;margin-top:3pt;width:33.7pt;height:15.1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">
                <v:imagedata r:id="rId23" o:title=""/>
              </v:shape>
            </w:pict>
          </mc:Fallback>
        </mc:AlternateContent>
      </w:r>
      <w:r w:rsidR="0098537D" w:rsidRPr="00105F66">
        <w:rPr>
          <w:rFonts w:ascii="Times New Roman" w:hAnsi="Times New Roman" w:hint="eastAsia"/>
          <w:color w:val="FF0000"/>
          <w:sz w:val="22"/>
          <w:lang w:eastAsia="zh-CN"/>
        </w:rPr>
        <w:t>An</w:t>
      </w:r>
      <w:r w:rsidR="0098537D" w:rsidRPr="00105F66">
        <w:rPr>
          <w:rFonts w:ascii="Times New Roman" w:hAnsi="Times New Roman"/>
          <w:color w:val="FF0000"/>
          <w:sz w:val="22"/>
        </w:rPr>
        <w:t>swer</w:t>
      </w:r>
      <w:r w:rsidR="003A5BAF">
        <w:rPr>
          <w:rFonts w:ascii="Times New Roman" w:hAnsi="Times New Roman" w:hint="eastAsia"/>
          <w:color w:val="FF0000"/>
          <w:sz w:val="22"/>
          <w:lang w:eastAsia="zh-CN"/>
        </w:rPr>
        <w:t>：</w:t>
      </w:r>
    </w:p>
    <w:p w14:paraId="660F30C0" w14:textId="272A5B04" w:rsidR="0098537D" w:rsidRDefault="00857A16" w:rsidP="004722B0">
      <w:pPr>
        <w:rPr>
          <w:rFonts w:ascii="Times New Roman" w:hAnsi="Times New Roman"/>
          <w:color w:val="FF0000"/>
          <w:sz w:val="22"/>
          <w:lang w:eastAsia="zh-CN"/>
        </w:rPr>
      </w:pPr>
      <w:r>
        <w:rPr>
          <w:rFonts w:ascii="Times New Roman" w:hAnsi="Times New Roman"/>
          <w:noProof/>
          <w:color w:val="FF0000"/>
          <w:sz w:val="22"/>
        </w:rPr>
        <mc:AlternateContent>
          <mc:Choice Requires="wpi">
            <w:drawing>
              <wp:anchor distT="0" distB="0" distL="114300" distR="114300" simplePos="0" relativeHeight="251732992" behindDoc="0" locked="0" layoutInCell="1" allowOverlap="1" wp14:anchorId="58428731" wp14:editId="0D83877C">
                <wp:simplePos x="0" y="0"/>
                <wp:positionH relativeFrom="column">
                  <wp:posOffset>4860290</wp:posOffset>
                </wp:positionH>
                <wp:positionV relativeFrom="paragraph">
                  <wp:posOffset>133985</wp:posOffset>
                </wp:positionV>
                <wp:extent cx="178545" cy="77875"/>
                <wp:effectExtent l="38100" t="38100" r="50165" b="55880"/>
                <wp:wrapNone/>
                <wp:docPr id="560203560" name="墨迹 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178545" cy="778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3E1E8E" id="墨迹 76" o:spid="_x0000_s1026" type="#_x0000_t75" style="position:absolute;left:0;text-align:left;margin-left:382pt;margin-top:9.85pt;width:15.45pt;height:7.55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">
                <v:imagedata r:id="rId25" o:title=""/>
              </v:shape>
            </w:pict>
          </mc:Fallback>
        </mc:AlternateContent>
      </w:r>
      <w:r>
        <w:rPr>
          <w:rFonts w:ascii="Times New Roman" w:hAnsi="Times New Roman"/>
          <w:noProof/>
          <w:color w:val="FF0000"/>
          <w:sz w:val="22"/>
        </w:rPr>
        <mc:AlternateContent>
          <mc:Choice Requires="wpi">
            <w:drawing>
              <wp:anchor distT="0" distB="0" distL="114300" distR="114300" simplePos="0" relativeHeight="251719680" behindDoc="0" locked="0" layoutInCell="1" allowOverlap="1" wp14:anchorId="00AEE580" wp14:editId="42B91D9C">
                <wp:simplePos x="0" y="0"/>
                <wp:positionH relativeFrom="column">
                  <wp:posOffset>4202293</wp:posOffset>
                </wp:positionH>
                <wp:positionV relativeFrom="paragraph">
                  <wp:posOffset>115812</wp:posOffset>
                </wp:positionV>
                <wp:extent cx="34560" cy="43920"/>
                <wp:effectExtent l="38100" t="57150" r="41910" b="51435"/>
                <wp:wrapNone/>
                <wp:docPr id="79562462" name="墨迹 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34560" cy="43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FB7F77" id="墨迹 63" o:spid="_x0000_s1026" type="#_x0000_t75" style="position:absolute;left:0;text-align:left;margin-left:330.2pt;margin-top:8.4pt;width:4.1pt;height:4.8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">
                <v:imagedata r:id="rId27" o:title=""/>
              </v:shape>
            </w:pict>
          </mc:Fallback>
        </mc:AlternateContent>
      </w:r>
      <w:r>
        <w:rPr>
          <w:rFonts w:ascii="Times New Roman" w:hAnsi="Times New Roman"/>
          <w:noProof/>
          <w:color w:val="FF0000"/>
          <w:sz w:val="22"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19E067F6" wp14:editId="2E7FAA28">
                <wp:simplePos x="0" y="0"/>
                <wp:positionH relativeFrom="column">
                  <wp:posOffset>2686693</wp:posOffset>
                </wp:positionH>
                <wp:positionV relativeFrom="paragraph">
                  <wp:posOffset>82332</wp:posOffset>
                </wp:positionV>
                <wp:extent cx="45000" cy="56880"/>
                <wp:effectExtent l="57150" t="38100" r="50800" b="57785"/>
                <wp:wrapNone/>
                <wp:docPr id="895624726" name="墨迹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45000" cy="56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247B9F" id="墨迹 41" o:spid="_x0000_s1026" type="#_x0000_t75" style="position:absolute;left:0;text-align:left;margin-left:210.85pt;margin-top:5.8pt;width:5pt;height:5.9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">
                <v:imagedata r:id="rId29" o:title=""/>
              </v:shape>
            </w:pict>
          </mc:Fallback>
        </mc:AlternateContent>
      </w:r>
      <w:r>
        <w:rPr>
          <w:rFonts w:ascii="Times New Roman" w:hAnsi="Times New Roman"/>
          <w:noProof/>
          <w:color w:val="FF0000"/>
          <w:sz w:val="22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76A46258" wp14:editId="373CEB42">
                <wp:simplePos x="0" y="0"/>
                <wp:positionH relativeFrom="column">
                  <wp:posOffset>2554573</wp:posOffset>
                </wp:positionH>
                <wp:positionV relativeFrom="paragraph">
                  <wp:posOffset>57132</wp:posOffset>
                </wp:positionV>
                <wp:extent cx="6480" cy="72720"/>
                <wp:effectExtent l="57150" t="38100" r="50800" b="41910"/>
                <wp:wrapNone/>
                <wp:docPr id="42402601" name="墨迹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6480" cy="72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8C6086" id="墨迹 36" o:spid="_x0000_s1026" type="#_x0000_t75" style="position:absolute;left:0;text-align:left;margin-left:200.45pt;margin-top:3.8pt;width:1.9pt;height:7.1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">
                <v:imagedata r:id="rId31" o:title=""/>
              </v:shape>
            </w:pict>
          </mc:Fallback>
        </mc:AlternateContent>
      </w:r>
      <w:r>
        <w:rPr>
          <w:rFonts w:ascii="Times New Roman" w:hAnsi="Times New Roman"/>
          <w:noProof/>
          <w:color w:val="FF0000"/>
          <w:sz w:val="22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3595AB6D" wp14:editId="19B79143">
                <wp:simplePos x="0" y="0"/>
                <wp:positionH relativeFrom="column">
                  <wp:posOffset>1152525</wp:posOffset>
                </wp:positionH>
                <wp:positionV relativeFrom="paragraph">
                  <wp:posOffset>-5080</wp:posOffset>
                </wp:positionV>
                <wp:extent cx="329995" cy="77420"/>
                <wp:effectExtent l="38100" t="38100" r="51435" b="56515"/>
                <wp:wrapNone/>
                <wp:docPr id="628980858" name="墨迹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329995" cy="774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C018C8" id="墨迹 11" o:spid="_x0000_s1026" type="#_x0000_t75" style="position:absolute;left:0;text-align:left;margin-left:90.05pt;margin-top:-1.1pt;width:27.4pt;height:7.5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">
                <v:imagedata r:id="rId33" o:title=""/>
              </v:shape>
            </w:pict>
          </mc:Fallback>
        </mc:AlternateContent>
      </w:r>
      <w:r w:rsidR="003A5BAF">
        <w:rPr>
          <w:rFonts w:ascii="Times New Roman" w:hAnsi="Times New Roman" w:hint="eastAsia"/>
          <w:color w:val="FF0000"/>
          <w:sz w:val="22"/>
          <w:lang w:eastAsia="zh-CN"/>
        </w:rPr>
        <w:t>答错直接没分。</w:t>
      </w:r>
    </w:p>
    <w:p w14:paraId="5727384E" w14:textId="77777777" w:rsidR="003A5BAF" w:rsidRPr="003A5BAF" w:rsidRDefault="003A5BAF" w:rsidP="004722B0">
      <w:pPr>
        <w:rPr>
          <w:rFonts w:ascii="Times New Roman" w:hAnsi="Times New Roman" w:hint="eastAsia"/>
          <w:color w:val="FF0000"/>
          <w:sz w:val="22"/>
          <w:lang w:eastAsia="zh-CN"/>
        </w:rPr>
      </w:pPr>
    </w:p>
    <w:p w14:paraId="7E7611D8" w14:textId="09E38796" w:rsidR="00F1446D" w:rsidRPr="00F21FC5" w:rsidRDefault="00F1446D" w:rsidP="00F1446D">
      <w:pPr>
        <w:rPr>
          <w:rFonts w:ascii="Times" w:hAnsi="Times"/>
        </w:rPr>
      </w:pPr>
      <w:r>
        <w:rPr>
          <w:rFonts w:ascii="Times New Roman" w:hAnsi="Times New Roman" w:hint="eastAsia"/>
          <w:sz w:val="22"/>
          <w:lang w:eastAsia="zh-CN"/>
        </w:rPr>
        <w:t>3</w:t>
      </w:r>
      <w:r>
        <w:rPr>
          <w:rFonts w:ascii="Times New Roman" w:hAnsi="Times New Roman"/>
          <w:sz w:val="22"/>
          <w:lang w:eastAsia="zh-CN"/>
        </w:rPr>
        <w:t xml:space="preserve">.2) </w:t>
      </w:r>
      <w:bookmarkStart w:id="1" w:name="OLE_LINK4"/>
      <w:r w:rsidRPr="00F21FC5">
        <w:rPr>
          <w:rFonts w:ascii="Times" w:hAnsi="Times"/>
        </w:rPr>
        <w:t>Read the following programs and write the correct output.</w:t>
      </w:r>
      <w:r w:rsidR="00F665AC">
        <w:rPr>
          <w:rFonts w:ascii="Times" w:hAnsi="Times"/>
        </w:rPr>
        <w:t xml:space="preserve"> (5 marks * 3)</w:t>
      </w:r>
    </w:p>
    <w:bookmarkEnd w:id="1"/>
    <w:p w14:paraId="0014B622" w14:textId="047CBC01" w:rsidR="005A2583" w:rsidRDefault="00EC1CB0" w:rsidP="004722B0">
      <w:pPr>
        <w:rPr>
          <w:rFonts w:ascii="Times New Roman" w:hAnsi="Times New Roman"/>
          <w:sz w:val="22"/>
          <w:lang w:eastAsia="zh-CN"/>
        </w:rPr>
      </w:pPr>
      <w:r>
        <w:rPr>
          <w:rFonts w:ascii="Times New Roman" w:hAnsi="Times New Roman" w:hint="eastAsia"/>
          <w:sz w:val="22"/>
          <w:lang w:eastAsia="zh-CN"/>
        </w:rPr>
        <w:t>(</w:t>
      </w:r>
      <w:r>
        <w:rPr>
          <w:rFonts w:ascii="Times New Roman" w:hAnsi="Times New Roman"/>
          <w:sz w:val="22"/>
          <w:lang w:eastAsia="zh-CN"/>
        </w:rPr>
        <w:t>a)</w:t>
      </w:r>
    </w:p>
    <w:p w14:paraId="5117C117" w14:textId="77777777" w:rsidR="00F75D5B" w:rsidRPr="00F75D5B" w:rsidRDefault="00F75D5B" w:rsidP="00F75D5B">
      <w:pPr>
        <w:numPr>
          <w:ilvl w:val="0"/>
          <w:numId w:val="25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F75D5B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x = 5 % 3  </w:t>
      </w:r>
    </w:p>
    <w:p w14:paraId="1757606E" w14:textId="710FF3CD" w:rsidR="00F75D5B" w:rsidRPr="00F75D5B" w:rsidRDefault="00F75D5B" w:rsidP="00F75D5B">
      <w:pPr>
        <w:numPr>
          <w:ilvl w:val="0"/>
          <w:numId w:val="25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F75D5B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for</w:t>
      </w:r>
      <w:r w:rsidRPr="00F75D5B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num </w:t>
      </w:r>
      <w:r w:rsidRPr="00F75D5B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in</w:t>
      </w:r>
      <w:r w:rsidRPr="00F75D5B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</w:t>
      </w:r>
      <w:proofErr w:type="gramStart"/>
      <w:r w:rsidRPr="00F75D5B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range(</w:t>
      </w:r>
      <w:proofErr w:type="gramEnd"/>
      <w:r w:rsidRPr="00F75D5B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1, </w:t>
      </w:r>
      <w:r w:rsidR="00554485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5</w:t>
      </w:r>
      <w:r w:rsidRPr="00F75D5B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):  </w:t>
      </w:r>
    </w:p>
    <w:p w14:paraId="0E1B23F8" w14:textId="77777777" w:rsidR="00F75D5B" w:rsidRPr="00F75D5B" w:rsidRDefault="00F75D5B" w:rsidP="00F75D5B">
      <w:pPr>
        <w:numPr>
          <w:ilvl w:val="0"/>
          <w:numId w:val="25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F75D5B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result = num // 2 * x  </w:t>
      </w:r>
    </w:p>
    <w:p w14:paraId="423FA9ED" w14:textId="77777777" w:rsidR="00F75D5B" w:rsidRPr="00F75D5B" w:rsidRDefault="00F75D5B" w:rsidP="00F75D5B">
      <w:pPr>
        <w:numPr>
          <w:ilvl w:val="0"/>
          <w:numId w:val="25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F75D5B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</w:t>
      </w:r>
      <w:r w:rsidRPr="00F75D5B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print</w:t>
      </w:r>
      <w:r w:rsidRPr="00F75D5B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(result)</w:t>
      </w:r>
    </w:p>
    <w:p w14:paraId="7242EFE3" w14:textId="77777777" w:rsidR="00F75D5B" w:rsidRDefault="00F75D5B" w:rsidP="000820D5">
      <w:pPr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</w:pPr>
    </w:p>
    <w:p w14:paraId="5BA026C7" w14:textId="2A6813BD" w:rsidR="000820D5" w:rsidRDefault="000820D5" w:rsidP="000820D5">
      <w:pPr>
        <w:rPr>
          <w:rFonts w:ascii="Times New Roman" w:hAnsi="Times New Roman"/>
          <w:color w:val="FF0000"/>
          <w:sz w:val="22"/>
          <w:lang w:eastAsia="zh-CN"/>
        </w:rPr>
      </w:pPr>
      <w:r w:rsidRPr="00197284">
        <w:rPr>
          <w:rFonts w:ascii="Times New Roman" w:hAnsi="Times New Roman" w:hint="eastAsia"/>
          <w:color w:val="FF0000"/>
          <w:sz w:val="22"/>
          <w:lang w:eastAsia="zh-CN"/>
        </w:rPr>
        <w:t>A</w:t>
      </w:r>
      <w:r w:rsidRPr="00197284">
        <w:rPr>
          <w:rFonts w:ascii="Times New Roman" w:hAnsi="Times New Roman"/>
          <w:color w:val="FF0000"/>
          <w:sz w:val="22"/>
          <w:lang w:eastAsia="zh-CN"/>
        </w:rPr>
        <w:t xml:space="preserve">nswer: </w:t>
      </w:r>
    </w:p>
    <w:p w14:paraId="5F2DC2CA" w14:textId="158DED99" w:rsidR="00800EC4" w:rsidRDefault="00BD2340" w:rsidP="000820D5">
      <w:pPr>
        <w:rPr>
          <w:rFonts w:ascii="Times New Roman" w:hAnsi="Times New Roman"/>
          <w:color w:val="FF0000"/>
          <w:sz w:val="22"/>
          <w:lang w:eastAsia="zh-CN"/>
        </w:rPr>
      </w:pPr>
      <w:r>
        <w:rPr>
          <w:rFonts w:ascii="Times New Roman" w:hAnsi="Times New Roman" w:hint="eastAsia"/>
          <w:color w:val="FF0000"/>
          <w:sz w:val="22"/>
          <w:lang w:eastAsia="zh-CN"/>
        </w:rPr>
        <w:t>0</w:t>
      </w:r>
    </w:p>
    <w:p w14:paraId="4B8A7DE0" w14:textId="1B0BD62A" w:rsidR="00BD2340" w:rsidRDefault="00BD2340" w:rsidP="000820D5">
      <w:pPr>
        <w:rPr>
          <w:rFonts w:ascii="Times New Roman" w:hAnsi="Times New Roman"/>
          <w:color w:val="FF0000"/>
          <w:sz w:val="22"/>
          <w:lang w:eastAsia="zh-CN"/>
        </w:rPr>
      </w:pPr>
      <w:r>
        <w:rPr>
          <w:rFonts w:ascii="Times New Roman" w:hAnsi="Times New Roman" w:hint="eastAsia"/>
          <w:color w:val="FF0000"/>
          <w:sz w:val="22"/>
          <w:lang w:eastAsia="zh-CN"/>
        </w:rPr>
        <w:t>2</w:t>
      </w:r>
    </w:p>
    <w:p w14:paraId="6AB2546D" w14:textId="565DC737" w:rsidR="00BD2340" w:rsidRDefault="00BD2340" w:rsidP="000820D5">
      <w:pPr>
        <w:rPr>
          <w:rFonts w:ascii="Times New Roman" w:hAnsi="Times New Roman"/>
          <w:color w:val="FF0000"/>
          <w:sz w:val="22"/>
          <w:lang w:eastAsia="zh-CN"/>
        </w:rPr>
      </w:pPr>
      <w:r>
        <w:rPr>
          <w:rFonts w:ascii="Times New Roman" w:hAnsi="Times New Roman" w:hint="eastAsia"/>
          <w:color w:val="FF0000"/>
          <w:sz w:val="22"/>
          <w:lang w:eastAsia="zh-CN"/>
        </w:rPr>
        <w:t>2</w:t>
      </w:r>
    </w:p>
    <w:p w14:paraId="7D09E8D0" w14:textId="79B05F30" w:rsidR="008F082D" w:rsidRDefault="00BD2340" w:rsidP="004722B0">
      <w:pPr>
        <w:rPr>
          <w:rFonts w:ascii="Times New Roman" w:hAnsi="Times New Roman"/>
          <w:color w:val="FF0000"/>
          <w:sz w:val="22"/>
          <w:lang w:eastAsia="zh-CN"/>
        </w:rPr>
      </w:pPr>
      <w:r>
        <w:rPr>
          <w:rFonts w:ascii="Times New Roman" w:hAnsi="Times New Roman" w:hint="eastAsia"/>
          <w:color w:val="FF0000"/>
          <w:sz w:val="22"/>
          <w:lang w:eastAsia="zh-CN"/>
        </w:rPr>
        <w:t>4</w:t>
      </w:r>
    </w:p>
    <w:p w14:paraId="10622BBB" w14:textId="77777777" w:rsidR="003A5BAF" w:rsidRDefault="003A5BAF" w:rsidP="004722B0">
      <w:pPr>
        <w:rPr>
          <w:rFonts w:ascii="Times New Roman" w:hAnsi="Times New Roman"/>
          <w:color w:val="FF0000"/>
          <w:sz w:val="22"/>
          <w:lang w:eastAsia="zh-CN"/>
        </w:rPr>
      </w:pPr>
    </w:p>
    <w:p w14:paraId="6EBAD6A0" w14:textId="1A53C2E5" w:rsidR="003A5BAF" w:rsidRPr="003A5BAF" w:rsidRDefault="003A5BAF" w:rsidP="004722B0">
      <w:pPr>
        <w:rPr>
          <w:rFonts w:ascii="Times New Roman" w:hAnsi="Times New Roman" w:hint="eastAsia"/>
          <w:color w:val="FF0000"/>
          <w:sz w:val="22"/>
          <w:lang w:eastAsia="zh-CN"/>
        </w:rPr>
      </w:pPr>
      <w:r>
        <w:rPr>
          <w:rFonts w:ascii="Times New Roman" w:hAnsi="Times New Roman" w:hint="eastAsia"/>
          <w:color w:val="FF0000"/>
          <w:sz w:val="22"/>
          <w:lang w:eastAsia="zh-CN"/>
        </w:rPr>
        <w:t>答对</w:t>
      </w:r>
      <w:r>
        <w:rPr>
          <w:rFonts w:ascii="Times New Roman" w:hAnsi="Times New Roman" w:hint="eastAsia"/>
          <w:color w:val="FF0000"/>
          <w:sz w:val="22"/>
          <w:lang w:eastAsia="zh-CN"/>
        </w:rPr>
        <w:t>1</w:t>
      </w:r>
      <w:r>
        <w:rPr>
          <w:rFonts w:ascii="Times New Roman" w:hAnsi="Times New Roman" w:hint="eastAsia"/>
          <w:color w:val="FF0000"/>
          <w:sz w:val="22"/>
          <w:lang w:eastAsia="zh-CN"/>
        </w:rPr>
        <w:t>个得</w:t>
      </w:r>
      <w:r>
        <w:rPr>
          <w:rFonts w:ascii="Times New Roman" w:hAnsi="Times New Roman" w:hint="eastAsia"/>
          <w:color w:val="FF0000"/>
          <w:sz w:val="22"/>
          <w:lang w:eastAsia="zh-CN"/>
        </w:rPr>
        <w:t>1</w:t>
      </w:r>
      <w:r>
        <w:rPr>
          <w:rFonts w:ascii="Times New Roman" w:hAnsi="Times New Roman" w:hint="eastAsia"/>
          <w:color w:val="FF0000"/>
          <w:sz w:val="22"/>
          <w:lang w:eastAsia="zh-CN"/>
        </w:rPr>
        <w:t>分，全对</w:t>
      </w:r>
      <w:r>
        <w:rPr>
          <w:rFonts w:ascii="Times New Roman" w:hAnsi="Times New Roman" w:hint="eastAsia"/>
          <w:color w:val="FF0000"/>
          <w:sz w:val="22"/>
          <w:lang w:eastAsia="zh-CN"/>
        </w:rPr>
        <w:t>5</w:t>
      </w:r>
      <w:r>
        <w:rPr>
          <w:rFonts w:ascii="Times New Roman" w:hAnsi="Times New Roman" w:hint="eastAsia"/>
          <w:color w:val="FF0000"/>
          <w:sz w:val="22"/>
          <w:lang w:eastAsia="zh-CN"/>
        </w:rPr>
        <w:t>分。全对但写在同一行</w:t>
      </w:r>
      <w:proofErr w:type="gramStart"/>
      <w:r>
        <w:rPr>
          <w:rFonts w:ascii="Times New Roman" w:hAnsi="Times New Roman" w:hint="eastAsia"/>
          <w:color w:val="FF0000"/>
          <w:sz w:val="22"/>
          <w:lang w:eastAsia="zh-CN"/>
        </w:rPr>
        <w:t>扣一半</w:t>
      </w:r>
      <w:proofErr w:type="gramEnd"/>
      <w:r>
        <w:rPr>
          <w:rFonts w:ascii="Times New Roman" w:hAnsi="Times New Roman" w:hint="eastAsia"/>
          <w:color w:val="FF0000"/>
          <w:sz w:val="22"/>
          <w:lang w:eastAsia="zh-CN"/>
        </w:rPr>
        <w:t>分。</w:t>
      </w:r>
    </w:p>
    <w:p w14:paraId="460C16F0" w14:textId="77777777" w:rsidR="003A5BAF" w:rsidRDefault="003A5BAF" w:rsidP="004722B0">
      <w:pPr>
        <w:rPr>
          <w:rFonts w:ascii="Times New Roman" w:hAnsi="Times New Roman"/>
          <w:sz w:val="22"/>
          <w:lang w:eastAsia="zh-CN"/>
        </w:rPr>
      </w:pPr>
    </w:p>
    <w:p w14:paraId="0DFE8E93" w14:textId="77777777" w:rsidR="003A5BAF" w:rsidRDefault="003A5BAF" w:rsidP="004722B0">
      <w:pPr>
        <w:rPr>
          <w:rFonts w:ascii="Times New Roman" w:hAnsi="Times New Roman" w:hint="eastAsia"/>
          <w:sz w:val="22"/>
          <w:lang w:eastAsia="zh-CN"/>
        </w:rPr>
      </w:pPr>
    </w:p>
    <w:p w14:paraId="1643BDDA" w14:textId="5E6C551C" w:rsidR="006B50EE" w:rsidRDefault="007449B3" w:rsidP="004722B0">
      <w:pPr>
        <w:rPr>
          <w:rFonts w:ascii="Times New Roman" w:hAnsi="Times New Roman"/>
          <w:sz w:val="22"/>
          <w:lang w:eastAsia="zh-CN"/>
        </w:rPr>
      </w:pPr>
      <w:r>
        <w:rPr>
          <w:rFonts w:ascii="Times New Roman" w:hAnsi="Times New Roman" w:hint="eastAsia"/>
          <w:sz w:val="22"/>
          <w:lang w:eastAsia="zh-CN"/>
        </w:rPr>
        <w:t>(</w:t>
      </w:r>
      <w:r>
        <w:rPr>
          <w:rFonts w:ascii="Times New Roman" w:hAnsi="Times New Roman"/>
          <w:sz w:val="22"/>
          <w:lang w:eastAsia="zh-CN"/>
        </w:rPr>
        <w:t>b)</w:t>
      </w:r>
    </w:p>
    <w:p w14:paraId="6EC0E03A" w14:textId="77777777" w:rsidR="004807BC" w:rsidRPr="004807BC" w:rsidRDefault="004807BC" w:rsidP="004807BC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4807BC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val="en-US" w:eastAsia="zh-CN"/>
        </w:rPr>
        <w:t># Define a dictionary of products and their prices</w:t>
      </w:r>
      <w:r w:rsidRPr="004807BC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</w:t>
      </w:r>
    </w:p>
    <w:p w14:paraId="786703A2" w14:textId="77777777" w:rsidR="004807BC" w:rsidRPr="004807BC" w:rsidRDefault="004807BC" w:rsidP="004807BC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4807BC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products = {  </w:t>
      </w:r>
    </w:p>
    <w:p w14:paraId="230353B7" w14:textId="77777777" w:rsidR="004807BC" w:rsidRPr="004807BC" w:rsidRDefault="004807BC" w:rsidP="004807BC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4807BC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</w:t>
      </w:r>
      <w:r w:rsidRPr="004807BC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"Apple"</w:t>
      </w:r>
      <w:r w:rsidRPr="004807BC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: 0.5,  </w:t>
      </w:r>
    </w:p>
    <w:p w14:paraId="51AF62AE" w14:textId="77777777" w:rsidR="004807BC" w:rsidRPr="004807BC" w:rsidRDefault="004807BC" w:rsidP="004807BC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4807BC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</w:t>
      </w:r>
      <w:r w:rsidRPr="004807BC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"Banana"</w:t>
      </w:r>
      <w:r w:rsidRPr="004807BC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: 0.25,  </w:t>
      </w:r>
    </w:p>
    <w:p w14:paraId="506986D3" w14:textId="77777777" w:rsidR="004807BC" w:rsidRPr="004807BC" w:rsidRDefault="004807BC" w:rsidP="004807BC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4807BC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</w:t>
      </w:r>
      <w:r w:rsidRPr="004807BC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"Orange"</w:t>
      </w:r>
      <w:r w:rsidRPr="004807BC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: 0.75,  </w:t>
      </w:r>
    </w:p>
    <w:p w14:paraId="7B662FC7" w14:textId="77777777" w:rsidR="004807BC" w:rsidRPr="004807BC" w:rsidRDefault="004807BC" w:rsidP="004807BC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4807BC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}  </w:t>
      </w:r>
    </w:p>
    <w:p w14:paraId="1A43F169" w14:textId="77777777" w:rsidR="004807BC" w:rsidRPr="004807BC" w:rsidRDefault="004807BC" w:rsidP="004807BC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4807BC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val="en-US" w:eastAsia="zh-CN"/>
        </w:rPr>
        <w:t># Create a shopping cart</w:t>
      </w:r>
      <w:r w:rsidRPr="004807BC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</w:t>
      </w:r>
    </w:p>
    <w:p w14:paraId="3B911665" w14:textId="77777777" w:rsidR="004807BC" w:rsidRPr="004807BC" w:rsidRDefault="004807BC" w:rsidP="004807BC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4807BC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cart = {  </w:t>
      </w:r>
    </w:p>
    <w:p w14:paraId="481504F2" w14:textId="77777777" w:rsidR="004807BC" w:rsidRPr="004807BC" w:rsidRDefault="004807BC" w:rsidP="004807BC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4807BC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</w:t>
      </w:r>
      <w:r w:rsidRPr="004807BC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"Apple"</w:t>
      </w:r>
      <w:r w:rsidRPr="004807BC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: 3,  </w:t>
      </w:r>
    </w:p>
    <w:p w14:paraId="696B9319" w14:textId="77777777" w:rsidR="004807BC" w:rsidRPr="004807BC" w:rsidRDefault="004807BC" w:rsidP="004807BC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4807BC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</w:t>
      </w:r>
      <w:r w:rsidRPr="004807BC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"Banana"</w:t>
      </w:r>
      <w:r w:rsidRPr="004807BC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: 2,  </w:t>
      </w:r>
    </w:p>
    <w:p w14:paraId="5EF72875" w14:textId="77777777" w:rsidR="004807BC" w:rsidRPr="004807BC" w:rsidRDefault="004807BC" w:rsidP="004807BC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4807BC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lastRenderedPageBreak/>
        <w:t>}  </w:t>
      </w:r>
    </w:p>
    <w:p w14:paraId="4AD7EC71" w14:textId="77777777" w:rsidR="004807BC" w:rsidRPr="004807BC" w:rsidRDefault="004807BC" w:rsidP="004807BC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4807BC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val="en-US" w:eastAsia="zh-CN"/>
        </w:rPr>
        <w:t># Display the items in the shopping cart and their total cost</w:t>
      </w:r>
      <w:r w:rsidRPr="004807BC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</w:t>
      </w:r>
    </w:p>
    <w:p w14:paraId="58968005" w14:textId="77777777" w:rsidR="004807BC" w:rsidRPr="004807BC" w:rsidRDefault="004807BC" w:rsidP="004807BC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4807BC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for</w:t>
      </w:r>
      <w:r w:rsidRPr="004807BC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item, quantity </w:t>
      </w:r>
      <w:r w:rsidRPr="004807BC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in</w:t>
      </w:r>
      <w:r w:rsidRPr="004807BC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</w:t>
      </w:r>
      <w:proofErr w:type="spellStart"/>
      <w:proofErr w:type="gramStart"/>
      <w:r w:rsidRPr="004807BC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cart.items</w:t>
      </w:r>
      <w:proofErr w:type="spellEnd"/>
      <w:proofErr w:type="gramEnd"/>
      <w:r w:rsidRPr="004807BC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():  </w:t>
      </w:r>
    </w:p>
    <w:p w14:paraId="20BA18E9" w14:textId="77777777" w:rsidR="004807BC" w:rsidRPr="004807BC" w:rsidRDefault="004807BC" w:rsidP="004807BC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4807BC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cost = products[item] * quantity  </w:t>
      </w:r>
    </w:p>
    <w:p w14:paraId="1E5A5500" w14:textId="77777777" w:rsidR="004807BC" w:rsidRPr="004807BC" w:rsidRDefault="004807BC" w:rsidP="004807BC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4807BC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</w:t>
      </w:r>
      <w:proofErr w:type="gramStart"/>
      <w:r w:rsidRPr="004807BC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print</w:t>
      </w:r>
      <w:r w:rsidRPr="004807BC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(</w:t>
      </w:r>
      <w:proofErr w:type="gramEnd"/>
      <w:r w:rsidRPr="004807BC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'You have '</w:t>
      </w:r>
      <w:r w:rsidRPr="004807BC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, quantity, </w:t>
      </w:r>
      <w:r w:rsidRPr="004807BC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' '</w:t>
      </w:r>
      <w:r w:rsidRPr="004807BC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+ item + </w:t>
      </w:r>
      <w:r w:rsidRPr="004807BC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'(s). Cost: '</w:t>
      </w:r>
      <w:r w:rsidRPr="004807BC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, cost)</w:t>
      </w:r>
    </w:p>
    <w:p w14:paraId="63CFC6FF" w14:textId="77777777" w:rsidR="003912E1" w:rsidRDefault="003912E1" w:rsidP="004722B0">
      <w:pPr>
        <w:rPr>
          <w:rFonts w:ascii="Times New Roman" w:hAnsi="Times New Roman"/>
          <w:sz w:val="22"/>
          <w:lang w:eastAsia="zh-CN"/>
        </w:rPr>
      </w:pPr>
    </w:p>
    <w:p w14:paraId="38ADDD87" w14:textId="77777777" w:rsidR="00D65E45" w:rsidRDefault="00D65E45" w:rsidP="00D65E45">
      <w:pPr>
        <w:rPr>
          <w:rFonts w:ascii="Times New Roman" w:hAnsi="Times New Roman"/>
          <w:color w:val="FF0000"/>
          <w:sz w:val="22"/>
          <w:lang w:eastAsia="zh-CN"/>
        </w:rPr>
      </w:pPr>
      <w:r w:rsidRPr="0055793A">
        <w:rPr>
          <w:rFonts w:ascii="Times New Roman" w:hAnsi="Times New Roman" w:hint="eastAsia"/>
          <w:color w:val="FF0000"/>
          <w:sz w:val="22"/>
          <w:lang w:eastAsia="zh-CN"/>
        </w:rPr>
        <w:t>A</w:t>
      </w:r>
      <w:r w:rsidRPr="0055793A">
        <w:rPr>
          <w:rFonts w:ascii="Times New Roman" w:hAnsi="Times New Roman"/>
          <w:color w:val="FF0000"/>
          <w:sz w:val="22"/>
          <w:lang w:eastAsia="zh-CN"/>
        </w:rPr>
        <w:t>nswer:</w:t>
      </w:r>
    </w:p>
    <w:p w14:paraId="5F944064" w14:textId="77777777" w:rsidR="00DB149E" w:rsidRPr="00DB149E" w:rsidRDefault="00DB149E" w:rsidP="00DB149E">
      <w:pPr>
        <w:rPr>
          <w:rFonts w:ascii="Times New Roman" w:hAnsi="Times New Roman"/>
          <w:color w:val="FF0000"/>
          <w:sz w:val="22"/>
          <w:lang w:eastAsia="zh-CN"/>
        </w:rPr>
      </w:pPr>
      <w:r w:rsidRPr="00DB149E">
        <w:rPr>
          <w:rFonts w:ascii="Times New Roman" w:hAnsi="Times New Roman"/>
          <w:color w:val="FF0000"/>
          <w:sz w:val="22"/>
          <w:lang w:eastAsia="zh-CN"/>
        </w:rPr>
        <w:t>You have 3 Apple(s) in your cart. Cost: 1.5</w:t>
      </w:r>
    </w:p>
    <w:p w14:paraId="37E9D1A6" w14:textId="5577200F" w:rsidR="00DB149E" w:rsidRDefault="00DB149E" w:rsidP="00DB149E">
      <w:pPr>
        <w:rPr>
          <w:rFonts w:ascii="Times New Roman" w:hAnsi="Times New Roman"/>
          <w:color w:val="FF0000"/>
          <w:sz w:val="22"/>
          <w:lang w:eastAsia="zh-CN"/>
        </w:rPr>
      </w:pPr>
      <w:r w:rsidRPr="00DB149E">
        <w:rPr>
          <w:rFonts w:ascii="Times New Roman" w:hAnsi="Times New Roman"/>
          <w:color w:val="FF0000"/>
          <w:sz w:val="22"/>
          <w:lang w:eastAsia="zh-CN"/>
        </w:rPr>
        <w:t>You have 2 Banana(s) in your cart. Cost: 0.5</w:t>
      </w:r>
    </w:p>
    <w:p w14:paraId="373A6780" w14:textId="77777777" w:rsidR="003A5BAF" w:rsidRDefault="003A5BAF" w:rsidP="00DB149E">
      <w:pPr>
        <w:rPr>
          <w:rFonts w:ascii="Times New Roman" w:hAnsi="Times New Roman"/>
          <w:color w:val="FF0000"/>
          <w:sz w:val="22"/>
          <w:lang w:eastAsia="zh-CN"/>
        </w:rPr>
      </w:pPr>
    </w:p>
    <w:p w14:paraId="07ADC67E" w14:textId="57B25283" w:rsidR="003A5BAF" w:rsidRPr="0055793A" w:rsidRDefault="003A5BAF" w:rsidP="00DB149E">
      <w:pPr>
        <w:rPr>
          <w:rFonts w:ascii="Times New Roman" w:hAnsi="Times New Roman" w:hint="eastAsia"/>
          <w:color w:val="FF0000"/>
          <w:sz w:val="22"/>
          <w:lang w:eastAsia="zh-CN"/>
        </w:rPr>
      </w:pPr>
      <w:r>
        <w:rPr>
          <w:rFonts w:ascii="Times New Roman" w:hAnsi="Times New Roman" w:hint="eastAsia"/>
          <w:color w:val="FF0000"/>
          <w:sz w:val="22"/>
          <w:lang w:eastAsia="zh-CN"/>
        </w:rPr>
        <w:t>每一行得</w:t>
      </w:r>
      <w:r>
        <w:rPr>
          <w:rFonts w:ascii="Times New Roman" w:hAnsi="Times New Roman"/>
          <w:color w:val="FF0000"/>
          <w:sz w:val="22"/>
          <w:lang w:eastAsia="zh-CN"/>
        </w:rPr>
        <w:t>2.5</w:t>
      </w:r>
      <w:r>
        <w:rPr>
          <w:rFonts w:ascii="Times New Roman" w:hAnsi="Times New Roman" w:hint="eastAsia"/>
          <w:color w:val="FF0000"/>
          <w:sz w:val="22"/>
          <w:lang w:eastAsia="zh-CN"/>
        </w:rPr>
        <w:t>分。</w:t>
      </w:r>
    </w:p>
    <w:p w14:paraId="4ADA3FB4" w14:textId="31CABF86" w:rsidR="00CD6946" w:rsidRDefault="00CD6946" w:rsidP="004722B0">
      <w:pPr>
        <w:rPr>
          <w:rFonts w:ascii="Times New Roman" w:hAnsi="Times New Roman"/>
          <w:sz w:val="22"/>
          <w:lang w:eastAsia="zh-CN"/>
        </w:rPr>
      </w:pPr>
    </w:p>
    <w:p w14:paraId="1D6EC2DB" w14:textId="77777777" w:rsidR="00EC13D6" w:rsidRDefault="0055793A" w:rsidP="00EC13D6">
      <w:pPr>
        <w:rPr>
          <w:rFonts w:ascii="Times New Roman" w:hAnsi="Times New Roman"/>
          <w:sz w:val="22"/>
          <w:lang w:eastAsia="zh-CN"/>
        </w:rPr>
      </w:pPr>
      <w:r>
        <w:rPr>
          <w:rFonts w:ascii="Times New Roman" w:hAnsi="Times New Roman"/>
          <w:sz w:val="22"/>
          <w:lang w:eastAsia="zh-CN"/>
        </w:rPr>
        <w:t>(c)</w:t>
      </w:r>
    </w:p>
    <w:p w14:paraId="5DE6754E" w14:textId="77777777" w:rsidR="00EC13D6" w:rsidRPr="00EC13D6" w:rsidRDefault="00EC13D6" w:rsidP="00EC13D6">
      <w:pPr>
        <w:numPr>
          <w:ilvl w:val="0"/>
          <w:numId w:val="27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EC13D6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def</w:t>
      </w:r>
      <w:r w:rsidRPr="00EC13D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</w:t>
      </w:r>
      <w:proofErr w:type="spellStart"/>
      <w:r w:rsidRPr="00EC13D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func</w:t>
      </w:r>
      <w:proofErr w:type="spellEnd"/>
      <w:r w:rsidRPr="00EC13D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(variable):    </w:t>
      </w:r>
    </w:p>
    <w:p w14:paraId="6D2F1477" w14:textId="77777777" w:rsidR="00EC13D6" w:rsidRPr="00EC13D6" w:rsidRDefault="00EC13D6" w:rsidP="00EC13D6">
      <w:pPr>
        <w:numPr>
          <w:ilvl w:val="0"/>
          <w:numId w:val="27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EC13D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</w:t>
      </w:r>
      <w:r w:rsidRPr="00EC13D6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try</w:t>
      </w:r>
      <w:r w:rsidRPr="00EC13D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:    </w:t>
      </w:r>
    </w:p>
    <w:p w14:paraId="4230FEFC" w14:textId="77777777" w:rsidR="00EC13D6" w:rsidRPr="00EC13D6" w:rsidRDefault="00EC13D6" w:rsidP="00EC13D6">
      <w:pPr>
        <w:numPr>
          <w:ilvl w:val="0"/>
          <w:numId w:val="27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EC13D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    </w:t>
      </w:r>
      <w:r w:rsidRPr="00EC13D6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print</w:t>
      </w:r>
      <w:r w:rsidRPr="00EC13D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(int(variable))    </w:t>
      </w:r>
    </w:p>
    <w:p w14:paraId="6CB2D6CC" w14:textId="0A227111" w:rsidR="00EC13D6" w:rsidRPr="00EC13D6" w:rsidRDefault="00EC13D6" w:rsidP="00EC13D6">
      <w:pPr>
        <w:numPr>
          <w:ilvl w:val="0"/>
          <w:numId w:val="27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EC13D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</w:t>
      </w:r>
      <w:r w:rsidRPr="00EC13D6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except</w:t>
      </w:r>
      <w:r w:rsidRPr="00EC13D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:  </w:t>
      </w:r>
    </w:p>
    <w:p w14:paraId="23E7345E" w14:textId="77777777" w:rsidR="00EC13D6" w:rsidRPr="00EC13D6" w:rsidRDefault="00EC13D6" w:rsidP="00EC13D6">
      <w:pPr>
        <w:numPr>
          <w:ilvl w:val="0"/>
          <w:numId w:val="27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EC13D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    </w:t>
      </w:r>
      <w:proofErr w:type="gramStart"/>
      <w:r w:rsidRPr="00EC13D6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print</w:t>
      </w:r>
      <w:r w:rsidRPr="00EC13D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(</w:t>
      </w:r>
      <w:proofErr w:type="gramEnd"/>
      <w:r w:rsidRPr="00EC13D6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"Error in "</w:t>
      </w:r>
      <w:r w:rsidRPr="00EC13D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, variable)  </w:t>
      </w:r>
    </w:p>
    <w:p w14:paraId="77D0AF1F" w14:textId="77777777" w:rsidR="00EC13D6" w:rsidRPr="00EC13D6" w:rsidRDefault="00EC13D6" w:rsidP="00EC13D6">
      <w:pPr>
        <w:numPr>
          <w:ilvl w:val="0"/>
          <w:numId w:val="27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EC13D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</w:t>
      </w:r>
      <w:r w:rsidRPr="00EC13D6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else</w:t>
      </w:r>
      <w:r w:rsidRPr="00EC13D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:    </w:t>
      </w:r>
    </w:p>
    <w:p w14:paraId="1BDB2236" w14:textId="77777777" w:rsidR="00EC13D6" w:rsidRPr="00EC13D6" w:rsidRDefault="00EC13D6" w:rsidP="00EC13D6">
      <w:pPr>
        <w:numPr>
          <w:ilvl w:val="0"/>
          <w:numId w:val="27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EC13D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    </w:t>
      </w:r>
      <w:proofErr w:type="gramStart"/>
      <w:r w:rsidRPr="00EC13D6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print</w:t>
      </w:r>
      <w:r w:rsidRPr="00EC13D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(</w:t>
      </w:r>
      <w:proofErr w:type="gramEnd"/>
      <w:r w:rsidRPr="00EC13D6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"No error"</w:t>
      </w:r>
      <w:r w:rsidRPr="00EC13D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)    </w:t>
      </w:r>
    </w:p>
    <w:p w14:paraId="40BC4576" w14:textId="77777777" w:rsidR="00EC13D6" w:rsidRPr="00EC13D6" w:rsidRDefault="00EC13D6" w:rsidP="00EC13D6">
      <w:pPr>
        <w:numPr>
          <w:ilvl w:val="0"/>
          <w:numId w:val="27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proofErr w:type="spellStart"/>
      <w:r w:rsidRPr="00EC13D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func</w:t>
      </w:r>
      <w:proofErr w:type="spellEnd"/>
      <w:r w:rsidRPr="00EC13D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(</w:t>
      </w:r>
      <w:r w:rsidRPr="00EC13D6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"</w:t>
      </w:r>
      <w:proofErr w:type="spellStart"/>
      <w:r w:rsidRPr="00EC13D6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abc</w:t>
      </w:r>
      <w:proofErr w:type="spellEnd"/>
      <w:r w:rsidRPr="00EC13D6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"</w:t>
      </w:r>
      <w:r w:rsidRPr="00EC13D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)    </w:t>
      </w:r>
    </w:p>
    <w:p w14:paraId="11C1A386" w14:textId="77777777" w:rsidR="00EC13D6" w:rsidRPr="00EC13D6" w:rsidRDefault="00EC13D6" w:rsidP="00EC13D6">
      <w:pPr>
        <w:numPr>
          <w:ilvl w:val="0"/>
          <w:numId w:val="27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proofErr w:type="spellStart"/>
      <w:proofErr w:type="gramStart"/>
      <w:r w:rsidRPr="00EC13D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func</w:t>
      </w:r>
      <w:proofErr w:type="spellEnd"/>
      <w:r w:rsidRPr="00EC13D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(</w:t>
      </w:r>
      <w:proofErr w:type="gramEnd"/>
      <w:r w:rsidRPr="00EC13D6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"3.14"</w:t>
      </w:r>
      <w:r w:rsidRPr="00EC13D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)  </w:t>
      </w:r>
    </w:p>
    <w:p w14:paraId="4CAB157C" w14:textId="77777777" w:rsidR="00EC13D6" w:rsidRPr="00EC13D6" w:rsidRDefault="00EC13D6" w:rsidP="00EC13D6">
      <w:pPr>
        <w:numPr>
          <w:ilvl w:val="0"/>
          <w:numId w:val="27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proofErr w:type="spellStart"/>
      <w:proofErr w:type="gramStart"/>
      <w:r w:rsidRPr="00EC13D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func</w:t>
      </w:r>
      <w:proofErr w:type="spellEnd"/>
      <w:r w:rsidRPr="00EC13D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(</w:t>
      </w:r>
      <w:proofErr w:type="gramEnd"/>
      <w:r w:rsidRPr="00EC13D6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6.28)</w:t>
      </w:r>
    </w:p>
    <w:p w14:paraId="0A1C000B" w14:textId="2604B3B4" w:rsidR="00882658" w:rsidRPr="00EC13D6" w:rsidRDefault="00882658" w:rsidP="00EC13D6">
      <w:pPr>
        <w:rPr>
          <w:rFonts w:ascii="Times New Roman" w:hAnsi="Times New Roman"/>
          <w:sz w:val="22"/>
          <w:lang w:eastAsia="zh-CN"/>
        </w:rPr>
      </w:pPr>
      <w:r w:rsidRPr="00882658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</w:t>
      </w:r>
    </w:p>
    <w:p w14:paraId="5E733559" w14:textId="77777777" w:rsidR="00D65E45" w:rsidRPr="00547A5F" w:rsidRDefault="00D65E45" w:rsidP="00D65E45">
      <w:pPr>
        <w:rPr>
          <w:rFonts w:ascii="Times New Roman" w:hAnsi="Times New Roman"/>
          <w:color w:val="FF0000"/>
          <w:sz w:val="22"/>
          <w:lang w:eastAsia="zh-CN"/>
        </w:rPr>
      </w:pPr>
      <w:r w:rsidRPr="00547A5F">
        <w:rPr>
          <w:rFonts w:ascii="Times New Roman" w:hAnsi="Times New Roman" w:hint="eastAsia"/>
          <w:color w:val="FF0000"/>
          <w:sz w:val="22"/>
          <w:lang w:eastAsia="zh-CN"/>
        </w:rPr>
        <w:t>A</w:t>
      </w:r>
      <w:r w:rsidRPr="00547A5F">
        <w:rPr>
          <w:rFonts w:ascii="Times New Roman" w:hAnsi="Times New Roman"/>
          <w:color w:val="FF0000"/>
          <w:sz w:val="22"/>
          <w:lang w:eastAsia="zh-CN"/>
        </w:rPr>
        <w:t>nswer:</w:t>
      </w:r>
    </w:p>
    <w:p w14:paraId="7A6A3DD1" w14:textId="77777777" w:rsidR="00A86F3E" w:rsidRPr="00A86F3E" w:rsidRDefault="00A86F3E" w:rsidP="00A86F3E">
      <w:pPr>
        <w:rPr>
          <w:rFonts w:ascii="Times" w:hAnsi="Times" w:cs="Menlo"/>
          <w:color w:val="FF0000"/>
          <w:sz w:val="18"/>
          <w:szCs w:val="18"/>
        </w:rPr>
      </w:pPr>
      <w:r w:rsidRPr="00A86F3E">
        <w:rPr>
          <w:rFonts w:ascii="Times" w:hAnsi="Times" w:cs="Menlo"/>
          <w:color w:val="FF0000"/>
          <w:sz w:val="18"/>
          <w:szCs w:val="18"/>
        </w:rPr>
        <w:t xml:space="preserve">Error </w:t>
      </w:r>
      <w:proofErr w:type="gramStart"/>
      <w:r w:rsidRPr="00A86F3E">
        <w:rPr>
          <w:rFonts w:ascii="Times" w:hAnsi="Times" w:cs="Menlo"/>
          <w:color w:val="FF0000"/>
          <w:sz w:val="18"/>
          <w:szCs w:val="18"/>
        </w:rPr>
        <w:t xml:space="preserve">in  </w:t>
      </w:r>
      <w:proofErr w:type="spellStart"/>
      <w:r w:rsidRPr="00A86F3E">
        <w:rPr>
          <w:rFonts w:ascii="Times" w:hAnsi="Times" w:cs="Menlo"/>
          <w:color w:val="FF0000"/>
          <w:sz w:val="18"/>
          <w:szCs w:val="18"/>
        </w:rPr>
        <w:t>abc</w:t>
      </w:r>
      <w:proofErr w:type="spellEnd"/>
      <w:proofErr w:type="gramEnd"/>
    </w:p>
    <w:p w14:paraId="58D2829F" w14:textId="77777777" w:rsidR="00A86F3E" w:rsidRPr="00A86F3E" w:rsidRDefault="00A86F3E" w:rsidP="00A86F3E">
      <w:pPr>
        <w:rPr>
          <w:rFonts w:ascii="Times" w:hAnsi="Times" w:cs="Menlo"/>
          <w:color w:val="FF0000"/>
          <w:sz w:val="18"/>
          <w:szCs w:val="18"/>
        </w:rPr>
      </w:pPr>
      <w:r w:rsidRPr="00A86F3E">
        <w:rPr>
          <w:rFonts w:ascii="Times" w:hAnsi="Times" w:cs="Menlo"/>
          <w:color w:val="FF0000"/>
          <w:sz w:val="18"/>
          <w:szCs w:val="18"/>
        </w:rPr>
        <w:t xml:space="preserve">Error </w:t>
      </w:r>
      <w:proofErr w:type="gramStart"/>
      <w:r w:rsidRPr="00A86F3E">
        <w:rPr>
          <w:rFonts w:ascii="Times" w:hAnsi="Times" w:cs="Menlo"/>
          <w:color w:val="FF0000"/>
          <w:sz w:val="18"/>
          <w:szCs w:val="18"/>
        </w:rPr>
        <w:t>in  3.14</w:t>
      </w:r>
      <w:proofErr w:type="gramEnd"/>
    </w:p>
    <w:p w14:paraId="1EE9E5CE" w14:textId="77777777" w:rsidR="00A86F3E" w:rsidRPr="00A86F3E" w:rsidRDefault="00A86F3E" w:rsidP="00A86F3E">
      <w:pPr>
        <w:rPr>
          <w:rFonts w:ascii="Times" w:hAnsi="Times" w:cs="Menlo"/>
          <w:color w:val="FF0000"/>
          <w:sz w:val="18"/>
          <w:szCs w:val="18"/>
        </w:rPr>
      </w:pPr>
      <w:r w:rsidRPr="00A86F3E">
        <w:rPr>
          <w:rFonts w:ascii="Times" w:hAnsi="Times" w:cs="Menlo"/>
          <w:color w:val="FF0000"/>
          <w:sz w:val="18"/>
          <w:szCs w:val="18"/>
        </w:rPr>
        <w:t>6</w:t>
      </w:r>
    </w:p>
    <w:p w14:paraId="41AE346B" w14:textId="0E21D3B9" w:rsidR="00656B9C" w:rsidRDefault="00A86F3E" w:rsidP="00A86F3E">
      <w:pPr>
        <w:rPr>
          <w:rFonts w:ascii="Times" w:hAnsi="Times" w:cs="Menlo"/>
          <w:color w:val="FF0000"/>
          <w:sz w:val="18"/>
          <w:szCs w:val="18"/>
        </w:rPr>
      </w:pPr>
      <w:r w:rsidRPr="00A86F3E">
        <w:rPr>
          <w:rFonts w:ascii="Times" w:hAnsi="Times" w:cs="Menlo"/>
          <w:color w:val="FF0000"/>
          <w:sz w:val="18"/>
          <w:szCs w:val="18"/>
        </w:rPr>
        <w:t>No error</w:t>
      </w:r>
    </w:p>
    <w:p w14:paraId="5700FFDB" w14:textId="7092DFC5" w:rsidR="003A5BAF" w:rsidRDefault="003A5BAF" w:rsidP="00A86F3E">
      <w:pPr>
        <w:rPr>
          <w:rFonts w:ascii="Times New Roman" w:hAnsi="Times New Roman" w:hint="eastAsia"/>
          <w:sz w:val="22"/>
          <w:lang w:eastAsia="zh-CN"/>
        </w:rPr>
      </w:pPr>
      <w:r>
        <w:rPr>
          <w:rFonts w:ascii="Times" w:hAnsi="Times" w:cs="Menlo" w:hint="eastAsia"/>
          <w:color w:val="FF0000"/>
          <w:sz w:val="18"/>
          <w:szCs w:val="18"/>
          <w:lang w:eastAsia="zh-CN"/>
        </w:rPr>
        <w:t>答对</w:t>
      </w:r>
      <w:r>
        <w:rPr>
          <w:rFonts w:ascii="Times" w:hAnsi="Times" w:cs="Menlo" w:hint="eastAsia"/>
          <w:color w:val="FF0000"/>
          <w:sz w:val="18"/>
          <w:szCs w:val="18"/>
          <w:lang w:eastAsia="zh-CN"/>
        </w:rPr>
        <w:t>1</w:t>
      </w:r>
      <w:r>
        <w:rPr>
          <w:rFonts w:ascii="Times" w:hAnsi="Times" w:cs="Menlo" w:hint="eastAsia"/>
          <w:color w:val="FF0000"/>
          <w:sz w:val="18"/>
          <w:szCs w:val="18"/>
          <w:lang w:eastAsia="zh-CN"/>
        </w:rPr>
        <w:t>行得</w:t>
      </w:r>
      <w:r>
        <w:rPr>
          <w:rFonts w:ascii="Times" w:hAnsi="Times" w:cs="Menlo" w:hint="eastAsia"/>
          <w:color w:val="FF0000"/>
          <w:sz w:val="18"/>
          <w:szCs w:val="18"/>
          <w:lang w:eastAsia="zh-CN"/>
        </w:rPr>
        <w:t>1</w:t>
      </w:r>
      <w:r>
        <w:rPr>
          <w:rFonts w:ascii="Times" w:hAnsi="Times" w:cs="Menlo" w:hint="eastAsia"/>
          <w:color w:val="FF0000"/>
          <w:sz w:val="18"/>
          <w:szCs w:val="18"/>
          <w:lang w:eastAsia="zh-CN"/>
        </w:rPr>
        <w:t>分，全对得</w:t>
      </w:r>
      <w:r>
        <w:rPr>
          <w:rFonts w:ascii="Times" w:hAnsi="Times" w:cs="Menlo" w:hint="eastAsia"/>
          <w:color w:val="FF0000"/>
          <w:sz w:val="18"/>
          <w:szCs w:val="18"/>
          <w:lang w:eastAsia="zh-CN"/>
        </w:rPr>
        <w:t>5</w:t>
      </w:r>
      <w:r>
        <w:rPr>
          <w:rFonts w:ascii="Times" w:hAnsi="Times" w:cs="Menlo" w:hint="eastAsia"/>
          <w:color w:val="FF0000"/>
          <w:sz w:val="18"/>
          <w:szCs w:val="18"/>
          <w:lang w:eastAsia="zh-CN"/>
        </w:rPr>
        <w:t>分，全写在一行里面</w:t>
      </w:r>
      <w:proofErr w:type="gramStart"/>
      <w:r>
        <w:rPr>
          <w:rFonts w:ascii="Times" w:hAnsi="Times" w:cs="Menlo" w:hint="eastAsia"/>
          <w:color w:val="FF0000"/>
          <w:sz w:val="18"/>
          <w:szCs w:val="18"/>
          <w:lang w:eastAsia="zh-CN"/>
        </w:rPr>
        <w:t>扣一半</w:t>
      </w:r>
      <w:proofErr w:type="gramEnd"/>
      <w:r>
        <w:rPr>
          <w:rFonts w:ascii="Times" w:hAnsi="Times" w:cs="Menlo" w:hint="eastAsia"/>
          <w:color w:val="FF0000"/>
          <w:sz w:val="18"/>
          <w:szCs w:val="18"/>
          <w:lang w:eastAsia="zh-CN"/>
        </w:rPr>
        <w:t>分。</w:t>
      </w:r>
    </w:p>
    <w:p w14:paraId="19BE2FE2" w14:textId="77777777" w:rsidR="00C21D20" w:rsidRDefault="00C21D20" w:rsidP="004722B0">
      <w:pPr>
        <w:rPr>
          <w:rFonts w:ascii="Times New Roman" w:hAnsi="Times New Roman"/>
          <w:sz w:val="22"/>
          <w:lang w:eastAsia="zh-CN"/>
        </w:rPr>
      </w:pPr>
    </w:p>
    <w:p w14:paraId="65FA9838" w14:textId="1A1B05E7" w:rsidR="00882658" w:rsidRDefault="00E90456" w:rsidP="004722B0">
      <w:pPr>
        <w:rPr>
          <w:rFonts w:ascii="Times New Roman" w:hAnsi="Times New Roman"/>
        </w:rPr>
      </w:pPr>
      <w:r>
        <w:rPr>
          <w:rFonts w:ascii="Times New Roman" w:hAnsi="Times New Roman" w:hint="eastAsia"/>
          <w:sz w:val="22"/>
          <w:lang w:eastAsia="zh-CN"/>
        </w:rPr>
        <w:t>3</w:t>
      </w:r>
      <w:r>
        <w:rPr>
          <w:rFonts w:ascii="Times New Roman" w:hAnsi="Times New Roman"/>
          <w:sz w:val="22"/>
          <w:lang w:eastAsia="zh-CN"/>
        </w:rPr>
        <w:t xml:space="preserve">.3) </w:t>
      </w:r>
      <w:r w:rsidR="00D5512C">
        <w:rPr>
          <w:rFonts w:ascii="Times New Roman" w:hAnsi="Times New Roman"/>
        </w:rPr>
        <w:t>Concerning the following program and answer the following questions. (10 marks)</w:t>
      </w:r>
    </w:p>
    <w:p w14:paraId="40C1C296" w14:textId="77777777" w:rsidR="00E4770D" w:rsidRPr="00E4770D" w:rsidRDefault="00E4770D" w:rsidP="00E4770D">
      <w:pPr>
        <w:numPr>
          <w:ilvl w:val="0"/>
          <w:numId w:val="31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myDict = {</w:t>
      </w:r>
      <w:r w:rsidRPr="00E4770D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"Barak"</w:t>
      </w:r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: 21, </w:t>
      </w:r>
      <w:r w:rsidRPr="00E4770D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"Amy"</w:t>
      </w:r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: 18, </w:t>
      </w:r>
      <w:r w:rsidRPr="00E4770D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"Caroline"</w:t>
      </w:r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: 17, </w:t>
      </w:r>
      <w:r w:rsidRPr="00E4770D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"Daniel"</w:t>
      </w:r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: 25}  </w:t>
      </w:r>
    </w:p>
    <w:p w14:paraId="6452C33D" w14:textId="77777777" w:rsidR="00E4770D" w:rsidRPr="00E4770D" w:rsidRDefault="00E4770D" w:rsidP="00E4770D">
      <w:pPr>
        <w:numPr>
          <w:ilvl w:val="0"/>
          <w:numId w:val="31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proofErr w:type="spellStart"/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mySeq</w:t>
      </w:r>
      <w:proofErr w:type="spellEnd"/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= </w:t>
      </w:r>
      <w:proofErr w:type="gramStart"/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list(</w:t>
      </w:r>
      <w:proofErr w:type="spellStart"/>
      <w:proofErr w:type="gramEnd"/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myDict.items</w:t>
      </w:r>
      <w:proofErr w:type="spellEnd"/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())  </w:t>
      </w:r>
    </w:p>
    <w:p w14:paraId="5618F7B1" w14:textId="77777777" w:rsidR="00E4770D" w:rsidRPr="00E4770D" w:rsidRDefault="00E4770D" w:rsidP="00E4770D">
      <w:pPr>
        <w:numPr>
          <w:ilvl w:val="0"/>
          <w:numId w:val="31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list1 = []  </w:t>
      </w:r>
    </w:p>
    <w:p w14:paraId="16E316CC" w14:textId="77777777" w:rsidR="00E4770D" w:rsidRPr="00E4770D" w:rsidRDefault="00E4770D" w:rsidP="00E4770D">
      <w:pPr>
        <w:numPr>
          <w:ilvl w:val="0"/>
          <w:numId w:val="31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list2 = </w:t>
      </w:r>
      <w:proofErr w:type="gramStart"/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list(</w:t>
      </w:r>
      <w:proofErr w:type="gramEnd"/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)  </w:t>
      </w:r>
    </w:p>
    <w:p w14:paraId="20EE4D41" w14:textId="77777777" w:rsidR="00E4770D" w:rsidRPr="00E4770D" w:rsidRDefault="00E4770D" w:rsidP="00E4770D">
      <w:pPr>
        <w:numPr>
          <w:ilvl w:val="0"/>
          <w:numId w:val="31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E4770D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for</w:t>
      </w:r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</w:t>
      </w:r>
      <w:proofErr w:type="spellStart"/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i</w:t>
      </w:r>
      <w:proofErr w:type="spellEnd"/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</w:t>
      </w:r>
      <w:r w:rsidRPr="00E4770D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in</w:t>
      </w:r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range(</w:t>
      </w:r>
      <w:proofErr w:type="spellStart"/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len</w:t>
      </w:r>
      <w:proofErr w:type="spellEnd"/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(</w:t>
      </w:r>
      <w:proofErr w:type="spellStart"/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mySeq</w:t>
      </w:r>
      <w:proofErr w:type="spellEnd"/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) - 1):  </w:t>
      </w:r>
    </w:p>
    <w:p w14:paraId="7116727A" w14:textId="77777777" w:rsidR="00E4770D" w:rsidRPr="00E4770D" w:rsidRDefault="00E4770D" w:rsidP="00E4770D">
      <w:pPr>
        <w:numPr>
          <w:ilvl w:val="0"/>
          <w:numId w:val="31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key, value = </w:t>
      </w:r>
      <w:proofErr w:type="spellStart"/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mySeq</w:t>
      </w:r>
      <w:proofErr w:type="spellEnd"/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[</w:t>
      </w:r>
      <w:proofErr w:type="spellStart"/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i</w:t>
      </w:r>
      <w:proofErr w:type="spellEnd"/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]  </w:t>
      </w:r>
    </w:p>
    <w:p w14:paraId="0532B78C" w14:textId="77777777" w:rsidR="00E4770D" w:rsidRPr="00E4770D" w:rsidRDefault="00E4770D" w:rsidP="00E4770D">
      <w:pPr>
        <w:numPr>
          <w:ilvl w:val="0"/>
          <w:numId w:val="31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list1.append(key + </w:t>
      </w:r>
      <w:r w:rsidRPr="00E4770D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val="en-US" w:eastAsia="zh-CN"/>
        </w:rPr>
        <w:t>": "</w:t>
      </w:r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+ str(value))  </w:t>
      </w:r>
    </w:p>
    <w:p w14:paraId="05B827D7" w14:textId="77777777" w:rsidR="00E4770D" w:rsidRPr="00E4770D" w:rsidRDefault="00E4770D" w:rsidP="00E4770D">
      <w:pPr>
        <w:numPr>
          <w:ilvl w:val="0"/>
          <w:numId w:val="31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</w:t>
      </w:r>
      <w:r w:rsidRPr="00E4770D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if</w:t>
      </w:r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value &lt; 18:  </w:t>
      </w:r>
    </w:p>
    <w:p w14:paraId="04DD1C81" w14:textId="77777777" w:rsidR="00E4770D" w:rsidRPr="00E4770D" w:rsidRDefault="00E4770D" w:rsidP="00E4770D">
      <w:pPr>
        <w:numPr>
          <w:ilvl w:val="0"/>
          <w:numId w:val="31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    </w:t>
      </w:r>
      <w:r w:rsidRPr="00E4770D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continue</w:t>
      </w:r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</w:t>
      </w:r>
    </w:p>
    <w:p w14:paraId="319B3996" w14:textId="77777777" w:rsidR="00E4770D" w:rsidRPr="00E4770D" w:rsidRDefault="00E4770D" w:rsidP="00E4770D">
      <w:pPr>
        <w:numPr>
          <w:ilvl w:val="0"/>
          <w:numId w:val="31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    list2 += [(value, key)]  </w:t>
      </w:r>
    </w:p>
    <w:p w14:paraId="2AFCF63A" w14:textId="77777777" w:rsidR="00E4770D" w:rsidRPr="00E4770D" w:rsidRDefault="00E4770D" w:rsidP="00E4770D">
      <w:pPr>
        <w:numPr>
          <w:ilvl w:val="0"/>
          <w:numId w:val="31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E4770D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print</w:t>
      </w:r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(list1)  </w:t>
      </w:r>
    </w:p>
    <w:p w14:paraId="457ED487" w14:textId="77777777" w:rsidR="00E4770D" w:rsidRPr="00E4770D" w:rsidRDefault="00E4770D" w:rsidP="00E4770D">
      <w:pPr>
        <w:numPr>
          <w:ilvl w:val="0"/>
          <w:numId w:val="31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E4770D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print</w:t>
      </w:r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(list2)  </w:t>
      </w:r>
    </w:p>
    <w:p w14:paraId="2DAC277F" w14:textId="77777777" w:rsidR="00E4770D" w:rsidRPr="00E4770D" w:rsidRDefault="00E4770D" w:rsidP="00E4770D">
      <w:pPr>
        <w:numPr>
          <w:ilvl w:val="0"/>
          <w:numId w:val="31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list2.sort()  </w:t>
      </w:r>
    </w:p>
    <w:p w14:paraId="4073EE8E" w14:textId="77777777" w:rsidR="00E4770D" w:rsidRPr="00E4770D" w:rsidRDefault="00E4770D" w:rsidP="00E4770D">
      <w:pPr>
        <w:numPr>
          <w:ilvl w:val="0"/>
          <w:numId w:val="31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list3 = sorted(list1)  </w:t>
      </w:r>
    </w:p>
    <w:p w14:paraId="3A939900" w14:textId="77777777" w:rsidR="00E4770D" w:rsidRPr="00E4770D" w:rsidRDefault="00E4770D" w:rsidP="00E4770D">
      <w:pPr>
        <w:numPr>
          <w:ilvl w:val="0"/>
          <w:numId w:val="31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E4770D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t>print</w:t>
      </w:r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(list2)  </w:t>
      </w:r>
    </w:p>
    <w:p w14:paraId="4B615F8E" w14:textId="77777777" w:rsidR="00E4770D" w:rsidRPr="00E4770D" w:rsidRDefault="00E4770D" w:rsidP="00E4770D">
      <w:pPr>
        <w:numPr>
          <w:ilvl w:val="0"/>
          <w:numId w:val="31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hAnsi="Consolas" w:cs="宋体"/>
          <w:color w:val="5C5C5C"/>
          <w:sz w:val="18"/>
          <w:szCs w:val="18"/>
          <w:lang w:val="en-US" w:eastAsia="zh-CN"/>
        </w:rPr>
      </w:pPr>
      <w:r w:rsidRPr="00E4770D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 w:eastAsia="zh-CN"/>
        </w:rPr>
        <w:lastRenderedPageBreak/>
        <w:t>print</w:t>
      </w:r>
      <w:r w:rsidRPr="00E4770D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  <w:t>(list3)</w:t>
      </w:r>
    </w:p>
    <w:p w14:paraId="51A32C6B" w14:textId="77777777" w:rsidR="00902EA7" w:rsidRDefault="00902EA7" w:rsidP="00EA4C7B">
      <w:pPr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val="en-US" w:eastAsia="zh-CN"/>
        </w:rPr>
      </w:pPr>
    </w:p>
    <w:p w14:paraId="579CC332" w14:textId="4F858DF1" w:rsidR="00EA4C7B" w:rsidRDefault="00EA4C7B" w:rsidP="00EA4C7B">
      <w:pPr>
        <w:rPr>
          <w:rFonts w:ascii="Times New Roman" w:hAnsi="Times New Roman"/>
        </w:rPr>
      </w:pPr>
      <w:r>
        <w:rPr>
          <w:rFonts w:ascii="Times New Roman" w:hAnsi="Times New Roman"/>
        </w:rPr>
        <w:t>A</w:t>
      </w:r>
      <w:r w:rsidRPr="00D92B3A">
        <w:rPr>
          <w:rFonts w:ascii="Times New Roman" w:hAnsi="Times New Roman"/>
        </w:rPr>
        <w:t>. How many elements are there in list</w:t>
      </w:r>
      <w:r>
        <w:rPr>
          <w:rFonts w:ascii="Times New Roman" w:hAnsi="Times New Roman"/>
        </w:rPr>
        <w:t>2</w:t>
      </w:r>
      <w:r w:rsidRPr="00D92B3A">
        <w:rPr>
          <w:rFonts w:ascii="Times New Roman" w:hAnsi="Times New Roman"/>
        </w:rPr>
        <w:t xml:space="preserve"> and list</w:t>
      </w:r>
      <w:r w:rsidR="002A6EDC">
        <w:rPr>
          <w:rFonts w:ascii="Times New Roman" w:hAnsi="Times New Roman"/>
        </w:rPr>
        <w:t>3</w:t>
      </w:r>
      <w:r w:rsidRPr="00D92B3A">
        <w:rPr>
          <w:rFonts w:ascii="Times New Roman" w:hAnsi="Times New Roman"/>
        </w:rPr>
        <w:t>? (2</w:t>
      </w:r>
      <w:r>
        <w:rPr>
          <w:rFonts w:ascii="Times New Roman" w:hAnsi="Times New Roman"/>
        </w:rPr>
        <w:t>.5</w:t>
      </w:r>
      <w:r w:rsidRPr="00D92B3A">
        <w:rPr>
          <w:rFonts w:ascii="Times New Roman" w:hAnsi="Times New Roman"/>
        </w:rPr>
        <w:t xml:space="preserve"> marks) </w:t>
      </w:r>
    </w:p>
    <w:p w14:paraId="6B3555F3" w14:textId="13507198" w:rsidR="004F77D1" w:rsidRDefault="004F77D1" w:rsidP="004F77D1">
      <w:pPr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 xml:space="preserve">Answer: </w:t>
      </w:r>
      <w:r w:rsidR="00BA046B">
        <w:rPr>
          <w:rFonts w:ascii="Times New Roman" w:hAnsi="Times New Roman"/>
          <w:color w:val="FF0000"/>
        </w:rPr>
        <w:t>2</w:t>
      </w:r>
      <w:r>
        <w:rPr>
          <w:rFonts w:ascii="Times New Roman" w:hAnsi="Times New Roman"/>
          <w:color w:val="FF0000"/>
        </w:rPr>
        <w:t xml:space="preserve"> and </w:t>
      </w:r>
      <w:r w:rsidR="00792BC3">
        <w:rPr>
          <w:rFonts w:ascii="Times New Roman" w:hAnsi="Times New Roman"/>
          <w:color w:val="FF0000"/>
        </w:rPr>
        <w:t>3</w:t>
      </w:r>
    </w:p>
    <w:p w14:paraId="77FC112D" w14:textId="77777777" w:rsidR="003A5BAF" w:rsidRDefault="003A5BAF" w:rsidP="004F77D1">
      <w:pPr>
        <w:rPr>
          <w:rFonts w:ascii="Times New Roman" w:hAnsi="Times New Roman"/>
          <w:color w:val="FF0000"/>
        </w:rPr>
      </w:pPr>
    </w:p>
    <w:p w14:paraId="5A4C0550" w14:textId="34494029" w:rsidR="003A5BAF" w:rsidRPr="005E2DFF" w:rsidRDefault="003A5BAF" w:rsidP="004F77D1">
      <w:pPr>
        <w:rPr>
          <w:rFonts w:ascii="Times New Roman" w:hAnsi="Times New Roman" w:hint="eastAsia"/>
          <w:color w:val="FF0000"/>
          <w:lang w:eastAsia="zh-CN"/>
        </w:rPr>
      </w:pPr>
      <w:r>
        <w:rPr>
          <w:rFonts w:ascii="Times New Roman" w:hAnsi="Times New Roman" w:hint="eastAsia"/>
          <w:color w:val="FF0000"/>
          <w:lang w:eastAsia="zh-CN"/>
        </w:rPr>
        <w:t>答对一个得</w:t>
      </w:r>
      <w:r>
        <w:rPr>
          <w:rFonts w:ascii="Times New Roman" w:hAnsi="Times New Roman" w:hint="eastAsia"/>
          <w:color w:val="FF0000"/>
          <w:lang w:eastAsia="zh-CN"/>
        </w:rPr>
        <w:t>1</w:t>
      </w:r>
      <w:r>
        <w:rPr>
          <w:rFonts w:ascii="Times New Roman" w:hAnsi="Times New Roman" w:hint="eastAsia"/>
          <w:color w:val="FF0000"/>
          <w:lang w:eastAsia="zh-CN"/>
        </w:rPr>
        <w:t>分，全对得</w:t>
      </w:r>
      <w:r>
        <w:rPr>
          <w:rFonts w:ascii="Times New Roman" w:hAnsi="Times New Roman" w:hint="eastAsia"/>
          <w:color w:val="FF0000"/>
          <w:lang w:eastAsia="zh-CN"/>
        </w:rPr>
        <w:t>2</w:t>
      </w:r>
      <w:r>
        <w:rPr>
          <w:rFonts w:ascii="Times New Roman" w:hAnsi="Times New Roman"/>
          <w:color w:val="FF0000"/>
          <w:lang w:eastAsia="zh-CN"/>
        </w:rPr>
        <w:t>.5</w:t>
      </w:r>
      <w:r>
        <w:rPr>
          <w:rFonts w:ascii="Times New Roman" w:hAnsi="Times New Roman" w:hint="eastAsia"/>
          <w:color w:val="FF0000"/>
          <w:lang w:eastAsia="zh-CN"/>
        </w:rPr>
        <w:t>分。</w:t>
      </w:r>
    </w:p>
    <w:p w14:paraId="39516643" w14:textId="77777777" w:rsidR="00656B9C" w:rsidRDefault="00656B9C" w:rsidP="00EA4C7B">
      <w:pPr>
        <w:rPr>
          <w:rFonts w:ascii="Times New Roman" w:hAnsi="Times New Roman"/>
          <w:lang w:eastAsia="zh-CN"/>
        </w:rPr>
      </w:pPr>
    </w:p>
    <w:p w14:paraId="67DBB9C5" w14:textId="0397FD8C" w:rsidR="00EA4C7B" w:rsidRDefault="00EA4C7B" w:rsidP="00EA4C7B">
      <w:pPr>
        <w:rPr>
          <w:rFonts w:ascii="Times New Roman" w:hAnsi="Times New Roman"/>
        </w:rPr>
      </w:pPr>
      <w:r>
        <w:rPr>
          <w:rFonts w:ascii="Times New Roman" w:hAnsi="Times New Roman"/>
        </w:rPr>
        <w:t>B</w:t>
      </w:r>
      <w:r w:rsidRPr="00D92B3A">
        <w:rPr>
          <w:rFonts w:ascii="Times New Roman" w:hAnsi="Times New Roman"/>
        </w:rPr>
        <w:t xml:space="preserve">. What are the outputs of the </w:t>
      </w:r>
      <w:r w:rsidR="006D5023">
        <w:rPr>
          <w:rFonts w:ascii="Times New Roman" w:hAnsi="Times New Roman"/>
        </w:rPr>
        <w:t>program</w:t>
      </w:r>
      <w:r w:rsidRPr="00D92B3A">
        <w:rPr>
          <w:rFonts w:ascii="Times New Roman" w:hAnsi="Times New Roman"/>
        </w:rPr>
        <w:t>? (</w:t>
      </w:r>
      <w:r>
        <w:rPr>
          <w:rFonts w:ascii="Times New Roman" w:hAnsi="Times New Roman"/>
        </w:rPr>
        <w:t>2.5</w:t>
      </w:r>
      <w:r w:rsidRPr="00D92B3A">
        <w:rPr>
          <w:rFonts w:ascii="Times New Roman" w:hAnsi="Times New Roman"/>
        </w:rPr>
        <w:t xml:space="preserve"> marks) </w:t>
      </w:r>
    </w:p>
    <w:p w14:paraId="266E450F" w14:textId="77777777" w:rsidR="004F77D1" w:rsidRDefault="004F77D1" w:rsidP="004F77D1">
      <w:pPr>
        <w:rPr>
          <w:rFonts w:ascii="Times New Roman" w:hAnsi="Times New Roman"/>
          <w:color w:val="FF0000"/>
          <w:lang w:eastAsia="zh-CN"/>
        </w:rPr>
      </w:pPr>
      <w:r>
        <w:rPr>
          <w:rFonts w:ascii="Times New Roman" w:hAnsi="Times New Roman" w:hint="eastAsia"/>
          <w:color w:val="FF0000"/>
          <w:lang w:eastAsia="zh-CN"/>
        </w:rPr>
        <w:t>A</w:t>
      </w:r>
      <w:r>
        <w:rPr>
          <w:rFonts w:ascii="Times New Roman" w:hAnsi="Times New Roman"/>
          <w:color w:val="FF0000"/>
          <w:lang w:eastAsia="zh-CN"/>
        </w:rPr>
        <w:t>nswer:</w:t>
      </w:r>
    </w:p>
    <w:p w14:paraId="61EF6DD9" w14:textId="77777777" w:rsidR="003E23DD" w:rsidRPr="003E23DD" w:rsidRDefault="003E23DD" w:rsidP="003E23DD">
      <w:pPr>
        <w:rPr>
          <w:rFonts w:ascii="Times New Roman" w:hAnsi="Times New Roman"/>
          <w:color w:val="FF0000"/>
        </w:rPr>
      </w:pPr>
      <w:r w:rsidRPr="003E23DD">
        <w:rPr>
          <w:rFonts w:ascii="Times New Roman" w:hAnsi="Times New Roman"/>
          <w:color w:val="FF0000"/>
        </w:rPr>
        <w:t>['Barak: 21', 'Amy: 18', 'Caroline: 17']</w:t>
      </w:r>
    </w:p>
    <w:p w14:paraId="3956010A" w14:textId="77777777" w:rsidR="003E23DD" w:rsidRPr="003E23DD" w:rsidRDefault="003E23DD" w:rsidP="003E23DD">
      <w:pPr>
        <w:rPr>
          <w:rFonts w:ascii="Times New Roman" w:hAnsi="Times New Roman"/>
          <w:color w:val="FF0000"/>
        </w:rPr>
      </w:pPr>
      <w:r w:rsidRPr="003E23DD">
        <w:rPr>
          <w:rFonts w:ascii="Times New Roman" w:hAnsi="Times New Roman"/>
          <w:color w:val="FF0000"/>
        </w:rPr>
        <w:t>[(21, 'Barak'), (18, 'Amy')]</w:t>
      </w:r>
    </w:p>
    <w:p w14:paraId="3372A2FE" w14:textId="77777777" w:rsidR="003E23DD" w:rsidRPr="003E23DD" w:rsidRDefault="003E23DD" w:rsidP="003E23DD">
      <w:pPr>
        <w:rPr>
          <w:rFonts w:ascii="Times New Roman" w:hAnsi="Times New Roman"/>
          <w:color w:val="FF0000"/>
        </w:rPr>
      </w:pPr>
      <w:r w:rsidRPr="003E23DD">
        <w:rPr>
          <w:rFonts w:ascii="Times New Roman" w:hAnsi="Times New Roman"/>
          <w:color w:val="FF0000"/>
        </w:rPr>
        <w:t>[(18, 'Amy'), (21, 'Barak')]</w:t>
      </w:r>
    </w:p>
    <w:p w14:paraId="0B3813AA" w14:textId="6ADE47EA" w:rsidR="00F65008" w:rsidRDefault="003E23DD" w:rsidP="00EA4C7B">
      <w:pPr>
        <w:rPr>
          <w:rFonts w:ascii="Times New Roman" w:hAnsi="Times New Roman"/>
          <w:color w:val="FF0000"/>
          <w:lang w:eastAsia="zh-CN"/>
        </w:rPr>
      </w:pPr>
      <w:r w:rsidRPr="003E23DD">
        <w:rPr>
          <w:rFonts w:ascii="Times New Roman" w:hAnsi="Times New Roman"/>
          <w:color w:val="FF0000"/>
        </w:rPr>
        <w:t>['Amy: 18', 'Barak: 21', 'Caroline: 17']</w:t>
      </w:r>
    </w:p>
    <w:p w14:paraId="18136B9C" w14:textId="77777777" w:rsidR="00F65008" w:rsidRDefault="00F65008" w:rsidP="00EA4C7B">
      <w:pPr>
        <w:rPr>
          <w:rFonts w:ascii="Times New Roman" w:hAnsi="Times New Roman"/>
          <w:color w:val="FF0000"/>
          <w:lang w:eastAsia="zh-CN"/>
        </w:rPr>
      </w:pPr>
    </w:p>
    <w:p w14:paraId="681E1F8A" w14:textId="066A4469" w:rsidR="00F65008" w:rsidRDefault="00F65008" w:rsidP="00EA4C7B">
      <w:pPr>
        <w:rPr>
          <w:rFonts w:ascii="Times New Roman" w:hAnsi="Times New Roman"/>
          <w:color w:val="FF0000"/>
          <w:lang w:eastAsia="zh-CN"/>
        </w:rPr>
      </w:pPr>
      <w:r>
        <w:rPr>
          <w:rFonts w:ascii="Times New Roman" w:hAnsi="Times New Roman" w:hint="eastAsia"/>
          <w:color w:val="FF0000"/>
          <w:lang w:eastAsia="zh-CN"/>
        </w:rPr>
        <w:t>没写引号的也给分。</w:t>
      </w:r>
    </w:p>
    <w:p w14:paraId="25557AA9" w14:textId="3A8E0A3B" w:rsidR="003A5BAF" w:rsidRPr="00F65008" w:rsidRDefault="003A5BAF" w:rsidP="00EA4C7B">
      <w:pPr>
        <w:rPr>
          <w:rFonts w:ascii="Times New Roman" w:hAnsi="Times New Roman" w:hint="eastAsia"/>
          <w:color w:val="FF0000"/>
          <w:lang w:eastAsia="zh-CN"/>
        </w:rPr>
      </w:pPr>
      <w:r>
        <w:rPr>
          <w:rFonts w:ascii="Times New Roman" w:hAnsi="Times New Roman" w:hint="eastAsia"/>
          <w:color w:val="FF0000"/>
          <w:lang w:eastAsia="zh-CN"/>
        </w:rPr>
        <w:t>答对</w:t>
      </w:r>
      <w:r>
        <w:rPr>
          <w:rFonts w:ascii="Times New Roman" w:hAnsi="Times New Roman" w:hint="eastAsia"/>
          <w:color w:val="FF0000"/>
          <w:lang w:eastAsia="zh-CN"/>
        </w:rPr>
        <w:t>1</w:t>
      </w:r>
      <w:r>
        <w:rPr>
          <w:rFonts w:ascii="Times New Roman" w:hAnsi="Times New Roman" w:hint="eastAsia"/>
          <w:color w:val="FF0000"/>
          <w:lang w:eastAsia="zh-CN"/>
        </w:rPr>
        <w:t>个得</w:t>
      </w:r>
      <w:r>
        <w:rPr>
          <w:rFonts w:ascii="Times New Roman" w:hAnsi="Times New Roman" w:hint="eastAsia"/>
          <w:color w:val="FF0000"/>
          <w:lang w:eastAsia="zh-CN"/>
        </w:rPr>
        <w:t>0</w:t>
      </w:r>
      <w:r>
        <w:rPr>
          <w:rFonts w:ascii="Times New Roman" w:hAnsi="Times New Roman"/>
          <w:color w:val="FF0000"/>
          <w:lang w:eastAsia="zh-CN"/>
        </w:rPr>
        <w:t>.5</w:t>
      </w:r>
      <w:r>
        <w:rPr>
          <w:rFonts w:ascii="Times New Roman" w:hAnsi="Times New Roman" w:hint="eastAsia"/>
          <w:color w:val="FF0000"/>
          <w:lang w:eastAsia="zh-CN"/>
        </w:rPr>
        <w:t>分，全对得</w:t>
      </w:r>
      <w:r>
        <w:rPr>
          <w:rFonts w:ascii="Times New Roman" w:hAnsi="Times New Roman" w:hint="eastAsia"/>
          <w:color w:val="FF0000"/>
          <w:lang w:eastAsia="zh-CN"/>
        </w:rPr>
        <w:t>2</w:t>
      </w:r>
      <w:r>
        <w:rPr>
          <w:rFonts w:ascii="Times New Roman" w:hAnsi="Times New Roman"/>
          <w:color w:val="FF0000"/>
          <w:lang w:eastAsia="zh-CN"/>
        </w:rPr>
        <w:t>.5</w:t>
      </w:r>
      <w:r>
        <w:rPr>
          <w:rFonts w:ascii="Times New Roman" w:hAnsi="Times New Roman" w:hint="eastAsia"/>
          <w:color w:val="FF0000"/>
          <w:lang w:eastAsia="zh-CN"/>
        </w:rPr>
        <w:t>分</w:t>
      </w:r>
    </w:p>
    <w:p w14:paraId="64AAFB05" w14:textId="77777777" w:rsidR="00F65008" w:rsidRDefault="00F65008" w:rsidP="00EA4C7B">
      <w:pPr>
        <w:rPr>
          <w:rFonts w:ascii="Times New Roman" w:hAnsi="Times New Roman"/>
          <w:lang w:eastAsia="zh-CN"/>
        </w:rPr>
      </w:pPr>
    </w:p>
    <w:p w14:paraId="7C2F82B3" w14:textId="388CE069" w:rsidR="00EA4C7B" w:rsidRDefault="00EA4C7B" w:rsidP="00EA4C7B">
      <w:pPr>
        <w:rPr>
          <w:rFonts w:ascii="Times New Roman" w:hAnsi="Times New Roman"/>
        </w:rPr>
      </w:pPr>
      <w:r w:rsidRPr="00D92B3A">
        <w:rPr>
          <w:rFonts w:ascii="Times New Roman" w:hAnsi="Times New Roman"/>
        </w:rPr>
        <w:t xml:space="preserve">C. What are the data types of </w:t>
      </w:r>
      <w:r w:rsidR="008121BA">
        <w:rPr>
          <w:rFonts w:ascii="Times New Roman" w:hAnsi="Times New Roman"/>
        </w:rPr>
        <w:t xml:space="preserve">the </w:t>
      </w:r>
      <w:r w:rsidRPr="00D92B3A">
        <w:rPr>
          <w:rFonts w:ascii="Times New Roman" w:hAnsi="Times New Roman"/>
        </w:rPr>
        <w:t>elements in list1 and list</w:t>
      </w:r>
      <w:r w:rsidR="007A7F8D">
        <w:rPr>
          <w:rFonts w:ascii="Times New Roman" w:hAnsi="Times New Roman"/>
        </w:rPr>
        <w:t>2</w:t>
      </w:r>
      <w:r w:rsidRPr="00D92B3A">
        <w:rPr>
          <w:rFonts w:ascii="Times New Roman" w:hAnsi="Times New Roman"/>
        </w:rPr>
        <w:t>? (2</w:t>
      </w:r>
      <w:r>
        <w:rPr>
          <w:rFonts w:ascii="Times New Roman" w:hAnsi="Times New Roman"/>
        </w:rPr>
        <w:t>.5</w:t>
      </w:r>
      <w:r w:rsidRPr="00D92B3A">
        <w:rPr>
          <w:rFonts w:ascii="Times New Roman" w:hAnsi="Times New Roman"/>
        </w:rPr>
        <w:t xml:space="preserve"> marks) </w:t>
      </w:r>
    </w:p>
    <w:p w14:paraId="296A2041" w14:textId="77777777" w:rsidR="004F77D1" w:rsidRDefault="004F77D1" w:rsidP="004F77D1">
      <w:pPr>
        <w:rPr>
          <w:rFonts w:ascii="Times New Roman" w:hAnsi="Times New Roman"/>
          <w:color w:val="FF0000"/>
          <w:lang w:eastAsia="zh-CN"/>
        </w:rPr>
      </w:pPr>
      <w:r>
        <w:rPr>
          <w:rFonts w:ascii="Times New Roman" w:hAnsi="Times New Roman" w:hint="eastAsia"/>
          <w:color w:val="FF0000"/>
          <w:lang w:eastAsia="zh-CN"/>
        </w:rPr>
        <w:t>A</w:t>
      </w:r>
      <w:r>
        <w:rPr>
          <w:rFonts w:ascii="Times New Roman" w:hAnsi="Times New Roman"/>
          <w:color w:val="FF0000"/>
          <w:lang w:eastAsia="zh-CN"/>
        </w:rPr>
        <w:t>nswer:</w:t>
      </w:r>
    </w:p>
    <w:p w14:paraId="73A398FE" w14:textId="762B5DAF" w:rsidR="00656B9C" w:rsidRDefault="00051850" w:rsidP="00EA4C7B">
      <w:pPr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>str and tuple, respectively.</w:t>
      </w:r>
    </w:p>
    <w:p w14:paraId="79C91BB5" w14:textId="77777777" w:rsidR="003A5BAF" w:rsidRDefault="003A5BAF" w:rsidP="00EA4C7B">
      <w:pPr>
        <w:rPr>
          <w:rFonts w:ascii="Times New Roman" w:hAnsi="Times New Roman"/>
          <w:color w:val="FF0000"/>
        </w:rPr>
      </w:pPr>
    </w:p>
    <w:p w14:paraId="2B92AEF9" w14:textId="531A2DA3" w:rsidR="003A5BAF" w:rsidRDefault="003A5BAF" w:rsidP="00EA4C7B">
      <w:pPr>
        <w:rPr>
          <w:rFonts w:ascii="Times New Roman" w:hAnsi="Times New Roman" w:hint="eastAsia"/>
          <w:color w:val="FF0000"/>
          <w:lang w:eastAsia="zh-CN"/>
        </w:rPr>
      </w:pPr>
      <w:r>
        <w:rPr>
          <w:rFonts w:ascii="Times New Roman" w:hAnsi="Times New Roman" w:hint="eastAsia"/>
          <w:color w:val="FF0000"/>
          <w:lang w:eastAsia="zh-CN"/>
        </w:rPr>
        <w:t>答对一个得</w:t>
      </w:r>
      <w:r>
        <w:rPr>
          <w:rFonts w:ascii="Times New Roman" w:hAnsi="Times New Roman" w:hint="eastAsia"/>
          <w:color w:val="FF0000"/>
          <w:lang w:eastAsia="zh-CN"/>
        </w:rPr>
        <w:t>1</w:t>
      </w:r>
      <w:r>
        <w:rPr>
          <w:rFonts w:ascii="Times New Roman" w:hAnsi="Times New Roman" w:hint="eastAsia"/>
          <w:color w:val="FF0000"/>
          <w:lang w:eastAsia="zh-CN"/>
        </w:rPr>
        <w:t>分，全对得</w:t>
      </w:r>
      <w:r>
        <w:rPr>
          <w:rFonts w:ascii="Times New Roman" w:hAnsi="Times New Roman" w:hint="eastAsia"/>
          <w:color w:val="FF0000"/>
          <w:lang w:eastAsia="zh-CN"/>
        </w:rPr>
        <w:t>2</w:t>
      </w:r>
      <w:r>
        <w:rPr>
          <w:rFonts w:ascii="Times New Roman" w:hAnsi="Times New Roman"/>
          <w:color w:val="FF0000"/>
          <w:lang w:eastAsia="zh-CN"/>
        </w:rPr>
        <w:t>.5</w:t>
      </w:r>
      <w:r>
        <w:rPr>
          <w:rFonts w:ascii="Times New Roman" w:hAnsi="Times New Roman" w:hint="eastAsia"/>
          <w:color w:val="FF0000"/>
          <w:lang w:eastAsia="zh-CN"/>
        </w:rPr>
        <w:t>分</w:t>
      </w:r>
    </w:p>
    <w:p w14:paraId="418CF104" w14:textId="77777777" w:rsidR="003A5BAF" w:rsidRPr="003A5BAF" w:rsidRDefault="003A5BAF" w:rsidP="00EA4C7B">
      <w:pPr>
        <w:rPr>
          <w:rFonts w:ascii="Times New Roman" w:hAnsi="Times New Roman"/>
          <w:color w:val="FF0000"/>
          <w:lang w:eastAsia="zh-CN"/>
        </w:rPr>
      </w:pPr>
    </w:p>
    <w:p w14:paraId="58CCDF26" w14:textId="002ED1E3" w:rsidR="00FA476D" w:rsidRPr="00216F01" w:rsidRDefault="00EA4C7B" w:rsidP="00FA476D">
      <w:pPr>
        <w:rPr>
          <w:rFonts w:ascii="Times New Roman" w:hAnsi="Times New Roman"/>
          <w:sz w:val="22"/>
          <w:lang w:val="en-US" w:eastAsia="zh-CN"/>
        </w:rPr>
      </w:pPr>
      <w:r w:rsidRPr="00D92B3A">
        <w:rPr>
          <w:rFonts w:ascii="Times New Roman" w:hAnsi="Times New Roman"/>
        </w:rPr>
        <w:t xml:space="preserve">D. </w:t>
      </w:r>
      <w:r w:rsidR="00FA476D">
        <w:rPr>
          <w:rFonts w:ascii="Times New Roman" w:hAnsi="Times New Roman"/>
        </w:rPr>
        <w:t xml:space="preserve">Describe the differences between </w:t>
      </w:r>
      <w:proofErr w:type="gramStart"/>
      <w:r w:rsidR="00FA476D">
        <w:rPr>
          <w:rFonts w:ascii="Times New Roman" w:hAnsi="Times New Roman"/>
        </w:rPr>
        <w:t>sort(</w:t>
      </w:r>
      <w:proofErr w:type="gramEnd"/>
      <w:r w:rsidR="00FA476D">
        <w:rPr>
          <w:rFonts w:ascii="Times New Roman" w:hAnsi="Times New Roman"/>
        </w:rPr>
        <w:t>) and sorted()</w:t>
      </w:r>
      <w:r w:rsidR="000261BD">
        <w:rPr>
          <w:rFonts w:ascii="Times New Roman" w:hAnsi="Times New Roman"/>
        </w:rPr>
        <w:t xml:space="preserve"> in the code.</w:t>
      </w:r>
      <w:r w:rsidR="0000334C">
        <w:rPr>
          <w:rFonts w:ascii="Times New Roman" w:hAnsi="Times New Roman"/>
        </w:rPr>
        <w:t xml:space="preserve"> (2.5 marks)</w:t>
      </w:r>
    </w:p>
    <w:p w14:paraId="088BCA64" w14:textId="7B4EE8B9" w:rsidR="004F2DB9" w:rsidRPr="00EE68B5" w:rsidRDefault="00812405" w:rsidP="004722B0">
      <w:pPr>
        <w:rPr>
          <w:rFonts w:ascii="Times New Roman" w:hAnsi="Times New Roman"/>
          <w:color w:val="FF0000"/>
          <w:sz w:val="22"/>
          <w:lang w:val="en-US" w:eastAsia="zh-CN"/>
        </w:rPr>
      </w:pPr>
      <w:r w:rsidRPr="00EE68B5">
        <w:rPr>
          <w:rFonts w:ascii="Times New Roman" w:hAnsi="Times New Roman" w:hint="eastAsia"/>
          <w:color w:val="FF0000"/>
          <w:sz w:val="22"/>
          <w:lang w:val="en-US" w:eastAsia="zh-CN"/>
        </w:rPr>
        <w:t>An</w:t>
      </w:r>
      <w:r w:rsidRPr="00EE68B5">
        <w:rPr>
          <w:rFonts w:ascii="Times New Roman" w:hAnsi="Times New Roman"/>
          <w:color w:val="FF0000"/>
          <w:sz w:val="22"/>
          <w:lang w:val="en-US" w:eastAsia="zh-CN"/>
        </w:rPr>
        <w:t>swer:</w:t>
      </w:r>
    </w:p>
    <w:p w14:paraId="60710A07" w14:textId="77777777" w:rsidR="00344AAB" w:rsidRPr="00344AAB" w:rsidRDefault="00344AAB" w:rsidP="00344AAB">
      <w:pPr>
        <w:numPr>
          <w:ilvl w:val="0"/>
          <w:numId w:val="30"/>
        </w:numPr>
        <w:rPr>
          <w:rFonts w:ascii="Times New Roman" w:hAnsi="Times New Roman"/>
          <w:color w:val="FF0000"/>
          <w:sz w:val="22"/>
          <w:lang w:val="en-US" w:eastAsia="zh-CN"/>
        </w:rPr>
      </w:pPr>
      <w:proofErr w:type="gramStart"/>
      <w:r w:rsidRPr="00344AAB">
        <w:rPr>
          <w:rFonts w:ascii="Times New Roman" w:hAnsi="Times New Roman"/>
          <w:b/>
          <w:bCs/>
          <w:color w:val="FF0000"/>
          <w:sz w:val="22"/>
          <w:lang w:val="en-US" w:eastAsia="zh-CN"/>
        </w:rPr>
        <w:t>sort(</w:t>
      </w:r>
      <w:proofErr w:type="gramEnd"/>
      <w:r w:rsidRPr="00344AAB">
        <w:rPr>
          <w:rFonts w:ascii="Times New Roman" w:hAnsi="Times New Roman"/>
          <w:b/>
          <w:bCs/>
          <w:color w:val="FF0000"/>
          <w:sz w:val="22"/>
          <w:lang w:val="en-US" w:eastAsia="zh-CN"/>
        </w:rPr>
        <w:t>)</w:t>
      </w:r>
      <w:r w:rsidRPr="00344AAB">
        <w:rPr>
          <w:rFonts w:ascii="Times New Roman" w:hAnsi="Times New Roman"/>
          <w:color w:val="FF0000"/>
          <w:sz w:val="22"/>
          <w:lang w:val="en-US" w:eastAsia="zh-CN"/>
        </w:rPr>
        <w:t>:</w:t>
      </w:r>
    </w:p>
    <w:p w14:paraId="6B9A9651" w14:textId="4EEBA499" w:rsidR="00344AAB" w:rsidRPr="00344AAB" w:rsidRDefault="00344AAB" w:rsidP="00344AAB">
      <w:pPr>
        <w:numPr>
          <w:ilvl w:val="1"/>
          <w:numId w:val="30"/>
        </w:numPr>
        <w:rPr>
          <w:rFonts w:ascii="Times New Roman" w:hAnsi="Times New Roman"/>
          <w:color w:val="FF0000"/>
          <w:sz w:val="22"/>
          <w:lang w:val="en-US" w:eastAsia="zh-CN"/>
        </w:rPr>
      </w:pPr>
      <w:r w:rsidRPr="00344AAB">
        <w:rPr>
          <w:rFonts w:ascii="Times New Roman" w:hAnsi="Times New Roman"/>
          <w:b/>
          <w:bCs/>
          <w:color w:val="FF0000"/>
          <w:sz w:val="22"/>
          <w:lang w:val="en-US" w:eastAsia="zh-CN"/>
        </w:rPr>
        <w:t>list2.sort()</w:t>
      </w:r>
      <w:r w:rsidRPr="00344AAB">
        <w:rPr>
          <w:rFonts w:ascii="Times New Roman" w:hAnsi="Times New Roman"/>
          <w:color w:val="FF0000"/>
          <w:sz w:val="22"/>
          <w:lang w:val="en-US" w:eastAsia="zh-CN"/>
        </w:rPr>
        <w:t xml:space="preserve"> is an </w:t>
      </w:r>
      <w:r w:rsidRPr="00EE4D90">
        <w:rPr>
          <w:rFonts w:ascii="Times New Roman" w:hAnsi="Times New Roman"/>
          <w:color w:val="FF0000"/>
          <w:sz w:val="22"/>
          <w:highlight w:val="yellow"/>
          <w:lang w:val="en-US" w:eastAsia="zh-CN"/>
        </w:rPr>
        <w:t>in-place</w:t>
      </w:r>
      <w:r w:rsidRPr="00344AAB">
        <w:rPr>
          <w:rFonts w:ascii="Times New Roman" w:hAnsi="Times New Roman"/>
          <w:color w:val="FF0000"/>
          <w:sz w:val="22"/>
          <w:lang w:val="en-US" w:eastAsia="zh-CN"/>
        </w:rPr>
        <w:t xml:space="preserve"> sorting method, which means it directly modifies the original list (in this case, </w:t>
      </w:r>
      <w:r w:rsidRPr="00344AAB">
        <w:rPr>
          <w:rFonts w:ascii="Times New Roman" w:hAnsi="Times New Roman"/>
          <w:b/>
          <w:bCs/>
          <w:color w:val="FF0000"/>
          <w:sz w:val="22"/>
          <w:lang w:val="en-US" w:eastAsia="zh-CN"/>
        </w:rPr>
        <w:t>list2</w:t>
      </w:r>
      <w:r w:rsidRPr="00344AAB">
        <w:rPr>
          <w:rFonts w:ascii="Times New Roman" w:hAnsi="Times New Roman"/>
          <w:color w:val="FF0000"/>
          <w:sz w:val="22"/>
          <w:lang w:val="en-US" w:eastAsia="zh-CN"/>
        </w:rPr>
        <w:t>).</w:t>
      </w:r>
      <w:r w:rsidR="00EE4D90">
        <w:rPr>
          <w:rFonts w:ascii="Times New Roman" w:hAnsi="Times New Roman"/>
          <w:color w:val="FF0000"/>
          <w:sz w:val="22"/>
          <w:lang w:val="en-US" w:eastAsia="zh-CN"/>
        </w:rPr>
        <w:t xml:space="preserve"> </w:t>
      </w:r>
    </w:p>
    <w:p w14:paraId="24859139" w14:textId="35CF11B7" w:rsidR="00344AAB" w:rsidRPr="00344AAB" w:rsidRDefault="00344AAB" w:rsidP="00344AAB">
      <w:pPr>
        <w:numPr>
          <w:ilvl w:val="1"/>
          <w:numId w:val="30"/>
        </w:numPr>
        <w:rPr>
          <w:rFonts w:ascii="Times New Roman" w:hAnsi="Times New Roman"/>
          <w:color w:val="FF0000"/>
          <w:sz w:val="22"/>
          <w:lang w:val="en-US" w:eastAsia="zh-CN"/>
        </w:rPr>
      </w:pPr>
      <w:r w:rsidRPr="00344AAB">
        <w:rPr>
          <w:rFonts w:ascii="Times New Roman" w:hAnsi="Times New Roman"/>
          <w:color w:val="FF0000"/>
          <w:sz w:val="22"/>
          <w:lang w:val="en-US" w:eastAsia="zh-CN"/>
        </w:rPr>
        <w:t xml:space="preserve">After </w:t>
      </w:r>
      <w:r w:rsidRPr="00344AAB">
        <w:rPr>
          <w:rFonts w:ascii="Times New Roman" w:hAnsi="Times New Roman"/>
          <w:b/>
          <w:bCs/>
          <w:color w:val="FF0000"/>
          <w:sz w:val="22"/>
          <w:lang w:val="en-US" w:eastAsia="zh-CN"/>
        </w:rPr>
        <w:t>list2.sort()</w:t>
      </w:r>
      <w:r w:rsidRPr="00344AAB">
        <w:rPr>
          <w:rFonts w:ascii="Times New Roman" w:hAnsi="Times New Roman"/>
          <w:color w:val="FF0000"/>
          <w:sz w:val="22"/>
          <w:lang w:val="en-US" w:eastAsia="zh-CN"/>
        </w:rPr>
        <w:t xml:space="preserve"> is called, the </w:t>
      </w:r>
      <w:r w:rsidRPr="00344AAB">
        <w:rPr>
          <w:rFonts w:ascii="Times New Roman" w:hAnsi="Times New Roman"/>
          <w:b/>
          <w:bCs/>
          <w:color w:val="FF0000"/>
          <w:sz w:val="22"/>
          <w:lang w:val="en-US" w:eastAsia="zh-CN"/>
        </w:rPr>
        <w:t>list2</w:t>
      </w:r>
      <w:r w:rsidRPr="00344AAB">
        <w:rPr>
          <w:rFonts w:ascii="Times New Roman" w:hAnsi="Times New Roman"/>
          <w:color w:val="FF0000"/>
          <w:sz w:val="22"/>
          <w:lang w:val="en-US" w:eastAsia="zh-CN"/>
        </w:rPr>
        <w:t xml:space="preserve"> variable is sorted in ascending order based on the first element of each tuple (the ages of individuals in </w:t>
      </w:r>
      <w:proofErr w:type="spellStart"/>
      <w:r w:rsidRPr="00344AAB">
        <w:rPr>
          <w:rFonts w:ascii="Times New Roman" w:hAnsi="Times New Roman"/>
          <w:b/>
          <w:bCs/>
          <w:color w:val="FF0000"/>
          <w:sz w:val="22"/>
          <w:lang w:val="en-US" w:eastAsia="zh-CN"/>
        </w:rPr>
        <w:t>myDict</w:t>
      </w:r>
      <w:proofErr w:type="spellEnd"/>
      <w:r w:rsidRPr="00344AAB">
        <w:rPr>
          <w:rFonts w:ascii="Times New Roman" w:hAnsi="Times New Roman"/>
          <w:color w:val="FF0000"/>
          <w:sz w:val="22"/>
          <w:lang w:val="en-US" w:eastAsia="zh-CN"/>
        </w:rPr>
        <w:t>).</w:t>
      </w:r>
      <w:r w:rsidR="006D0356">
        <w:rPr>
          <w:rFonts w:ascii="Times New Roman" w:hAnsi="Times New Roman"/>
          <w:color w:val="FF0000"/>
          <w:sz w:val="22"/>
          <w:lang w:val="en-US" w:eastAsia="zh-CN"/>
        </w:rPr>
        <w:t xml:space="preserve"> </w:t>
      </w:r>
    </w:p>
    <w:p w14:paraId="3320EB7C" w14:textId="77777777" w:rsidR="00344AAB" w:rsidRPr="00344AAB" w:rsidRDefault="00344AAB" w:rsidP="00344AAB">
      <w:pPr>
        <w:numPr>
          <w:ilvl w:val="0"/>
          <w:numId w:val="30"/>
        </w:numPr>
        <w:rPr>
          <w:rFonts w:ascii="Times New Roman" w:hAnsi="Times New Roman"/>
          <w:color w:val="FF0000"/>
          <w:sz w:val="22"/>
          <w:lang w:val="en-US" w:eastAsia="zh-CN"/>
        </w:rPr>
      </w:pPr>
      <w:proofErr w:type="gramStart"/>
      <w:r w:rsidRPr="00344AAB">
        <w:rPr>
          <w:rFonts w:ascii="Times New Roman" w:hAnsi="Times New Roman"/>
          <w:b/>
          <w:bCs/>
          <w:color w:val="FF0000"/>
          <w:sz w:val="22"/>
          <w:lang w:val="en-US" w:eastAsia="zh-CN"/>
        </w:rPr>
        <w:t>sorted(</w:t>
      </w:r>
      <w:proofErr w:type="gramEnd"/>
      <w:r w:rsidRPr="00344AAB">
        <w:rPr>
          <w:rFonts w:ascii="Times New Roman" w:hAnsi="Times New Roman"/>
          <w:b/>
          <w:bCs/>
          <w:color w:val="FF0000"/>
          <w:sz w:val="22"/>
          <w:lang w:val="en-US" w:eastAsia="zh-CN"/>
        </w:rPr>
        <w:t>)</w:t>
      </w:r>
      <w:r w:rsidRPr="00344AAB">
        <w:rPr>
          <w:rFonts w:ascii="Times New Roman" w:hAnsi="Times New Roman"/>
          <w:color w:val="FF0000"/>
          <w:sz w:val="22"/>
          <w:lang w:val="en-US" w:eastAsia="zh-CN"/>
        </w:rPr>
        <w:t>:</w:t>
      </w:r>
    </w:p>
    <w:p w14:paraId="10F6BB3B" w14:textId="77777777" w:rsidR="00344AAB" w:rsidRPr="00344AAB" w:rsidRDefault="00344AAB" w:rsidP="00344AAB">
      <w:pPr>
        <w:numPr>
          <w:ilvl w:val="1"/>
          <w:numId w:val="30"/>
        </w:numPr>
        <w:rPr>
          <w:rFonts w:ascii="Times New Roman" w:hAnsi="Times New Roman"/>
          <w:color w:val="FF0000"/>
          <w:sz w:val="22"/>
          <w:lang w:val="en-US" w:eastAsia="zh-CN"/>
        </w:rPr>
      </w:pPr>
      <w:r w:rsidRPr="00344AAB">
        <w:rPr>
          <w:rFonts w:ascii="Times New Roman" w:hAnsi="Times New Roman"/>
          <w:b/>
          <w:bCs/>
          <w:color w:val="FF0000"/>
          <w:sz w:val="22"/>
          <w:lang w:val="en-US" w:eastAsia="zh-CN"/>
        </w:rPr>
        <w:lastRenderedPageBreak/>
        <w:t>sorted(list1)</w:t>
      </w:r>
      <w:r w:rsidRPr="00344AAB">
        <w:rPr>
          <w:rFonts w:ascii="Times New Roman" w:hAnsi="Times New Roman"/>
          <w:color w:val="FF0000"/>
          <w:sz w:val="22"/>
          <w:lang w:val="en-US" w:eastAsia="zh-CN"/>
        </w:rPr>
        <w:t xml:space="preserve"> is a built-in function that creates a new sorted list from the elements of the input list (</w:t>
      </w:r>
      <w:r w:rsidRPr="00344AAB">
        <w:rPr>
          <w:rFonts w:ascii="Times New Roman" w:hAnsi="Times New Roman"/>
          <w:b/>
          <w:bCs/>
          <w:color w:val="FF0000"/>
          <w:sz w:val="22"/>
          <w:lang w:val="en-US" w:eastAsia="zh-CN"/>
        </w:rPr>
        <w:t>list1</w:t>
      </w:r>
      <w:r w:rsidRPr="00344AAB">
        <w:rPr>
          <w:rFonts w:ascii="Times New Roman" w:hAnsi="Times New Roman"/>
          <w:color w:val="FF0000"/>
          <w:sz w:val="22"/>
          <w:lang w:val="en-US" w:eastAsia="zh-CN"/>
        </w:rPr>
        <w:t>) and returns the sorted list.</w:t>
      </w:r>
    </w:p>
    <w:p w14:paraId="64798F56" w14:textId="77777777" w:rsidR="00344AAB" w:rsidRPr="00344AAB" w:rsidRDefault="00344AAB" w:rsidP="00344AAB">
      <w:pPr>
        <w:numPr>
          <w:ilvl w:val="1"/>
          <w:numId w:val="30"/>
        </w:numPr>
        <w:rPr>
          <w:rFonts w:ascii="Times New Roman" w:hAnsi="Times New Roman"/>
          <w:color w:val="FF0000"/>
          <w:sz w:val="22"/>
          <w:lang w:val="en-US" w:eastAsia="zh-CN"/>
        </w:rPr>
      </w:pPr>
      <w:r w:rsidRPr="00344AAB">
        <w:rPr>
          <w:rFonts w:ascii="Times New Roman" w:hAnsi="Times New Roman"/>
          <w:color w:val="FF0000"/>
          <w:sz w:val="22"/>
          <w:lang w:val="en-US" w:eastAsia="zh-CN"/>
        </w:rPr>
        <w:t xml:space="preserve">The </w:t>
      </w:r>
      <w:proofErr w:type="gramStart"/>
      <w:r w:rsidRPr="00344AAB">
        <w:rPr>
          <w:rFonts w:ascii="Times New Roman" w:hAnsi="Times New Roman"/>
          <w:b/>
          <w:bCs/>
          <w:color w:val="FF0000"/>
          <w:sz w:val="22"/>
          <w:lang w:val="en-US" w:eastAsia="zh-CN"/>
        </w:rPr>
        <w:t>sorted(</w:t>
      </w:r>
      <w:proofErr w:type="gramEnd"/>
      <w:r w:rsidRPr="00344AAB">
        <w:rPr>
          <w:rFonts w:ascii="Times New Roman" w:hAnsi="Times New Roman"/>
          <w:b/>
          <w:bCs/>
          <w:color w:val="FF0000"/>
          <w:sz w:val="22"/>
          <w:lang w:val="en-US" w:eastAsia="zh-CN"/>
        </w:rPr>
        <w:t>)</w:t>
      </w:r>
      <w:r w:rsidRPr="00344AAB">
        <w:rPr>
          <w:rFonts w:ascii="Times New Roman" w:hAnsi="Times New Roman"/>
          <w:color w:val="FF0000"/>
          <w:sz w:val="22"/>
          <w:lang w:val="en-US" w:eastAsia="zh-CN"/>
        </w:rPr>
        <w:t xml:space="preserve"> function </w:t>
      </w:r>
      <w:r w:rsidRPr="0088237E">
        <w:rPr>
          <w:rFonts w:ascii="Times New Roman" w:hAnsi="Times New Roman"/>
          <w:color w:val="FF0000"/>
          <w:sz w:val="22"/>
          <w:highlight w:val="yellow"/>
          <w:lang w:val="en-US" w:eastAsia="zh-CN"/>
        </w:rPr>
        <w:t>does not modify the original list</w:t>
      </w:r>
      <w:r w:rsidRPr="00344AAB">
        <w:rPr>
          <w:rFonts w:ascii="Times New Roman" w:hAnsi="Times New Roman"/>
          <w:color w:val="FF0000"/>
          <w:sz w:val="22"/>
          <w:lang w:val="en-US" w:eastAsia="zh-CN"/>
        </w:rPr>
        <w:t xml:space="preserve"> (</w:t>
      </w:r>
      <w:r w:rsidRPr="00344AAB">
        <w:rPr>
          <w:rFonts w:ascii="Times New Roman" w:hAnsi="Times New Roman"/>
          <w:b/>
          <w:bCs/>
          <w:color w:val="FF0000"/>
          <w:sz w:val="22"/>
          <w:lang w:val="en-US" w:eastAsia="zh-CN"/>
        </w:rPr>
        <w:t>list1</w:t>
      </w:r>
      <w:r w:rsidRPr="00344AAB">
        <w:rPr>
          <w:rFonts w:ascii="Times New Roman" w:hAnsi="Times New Roman"/>
          <w:color w:val="FF0000"/>
          <w:sz w:val="22"/>
          <w:lang w:val="en-US" w:eastAsia="zh-CN"/>
        </w:rPr>
        <w:t xml:space="preserve">); it instead produces a new sorted list and assigns it to the </w:t>
      </w:r>
      <w:r w:rsidRPr="00344AAB">
        <w:rPr>
          <w:rFonts w:ascii="Times New Roman" w:hAnsi="Times New Roman"/>
          <w:b/>
          <w:bCs/>
          <w:color w:val="FF0000"/>
          <w:sz w:val="22"/>
          <w:lang w:val="en-US" w:eastAsia="zh-CN"/>
        </w:rPr>
        <w:t>list3</w:t>
      </w:r>
      <w:r w:rsidRPr="00344AAB">
        <w:rPr>
          <w:rFonts w:ascii="Times New Roman" w:hAnsi="Times New Roman"/>
          <w:color w:val="FF0000"/>
          <w:sz w:val="22"/>
          <w:lang w:val="en-US" w:eastAsia="zh-CN"/>
        </w:rPr>
        <w:t xml:space="preserve"> variable.</w:t>
      </w:r>
    </w:p>
    <w:p w14:paraId="267CCC55" w14:textId="77777777" w:rsidR="00344AAB" w:rsidRPr="00344AAB" w:rsidRDefault="00344AAB" w:rsidP="00344AAB">
      <w:pPr>
        <w:rPr>
          <w:rFonts w:ascii="Times New Roman" w:hAnsi="Times New Roman"/>
          <w:color w:val="FF0000"/>
          <w:sz w:val="22"/>
          <w:lang w:val="en-US" w:eastAsia="zh-CN"/>
        </w:rPr>
      </w:pPr>
      <w:r w:rsidRPr="00344AAB">
        <w:rPr>
          <w:rFonts w:ascii="Times New Roman" w:hAnsi="Times New Roman"/>
          <w:color w:val="FF0000"/>
          <w:sz w:val="22"/>
          <w:lang w:val="en-US" w:eastAsia="zh-CN"/>
        </w:rPr>
        <w:t xml:space="preserve">In summary, the primary difference is that </w:t>
      </w:r>
      <w:proofErr w:type="gramStart"/>
      <w:r w:rsidRPr="00344AAB">
        <w:rPr>
          <w:rFonts w:ascii="Times New Roman" w:hAnsi="Times New Roman"/>
          <w:b/>
          <w:bCs/>
          <w:color w:val="FF0000"/>
          <w:sz w:val="22"/>
          <w:lang w:val="en-US" w:eastAsia="zh-CN"/>
        </w:rPr>
        <w:t>sort(</w:t>
      </w:r>
      <w:proofErr w:type="gramEnd"/>
      <w:r w:rsidRPr="00344AAB">
        <w:rPr>
          <w:rFonts w:ascii="Times New Roman" w:hAnsi="Times New Roman"/>
          <w:b/>
          <w:bCs/>
          <w:color w:val="FF0000"/>
          <w:sz w:val="22"/>
          <w:lang w:val="en-US" w:eastAsia="zh-CN"/>
        </w:rPr>
        <w:t>)</w:t>
      </w:r>
      <w:r w:rsidRPr="00344AAB">
        <w:rPr>
          <w:rFonts w:ascii="Times New Roman" w:hAnsi="Times New Roman"/>
          <w:color w:val="FF0000"/>
          <w:sz w:val="22"/>
          <w:lang w:val="en-US" w:eastAsia="zh-CN"/>
        </w:rPr>
        <w:t xml:space="preserve"> modifies the original list in-place, while </w:t>
      </w:r>
      <w:r w:rsidRPr="00344AAB">
        <w:rPr>
          <w:rFonts w:ascii="Times New Roman" w:hAnsi="Times New Roman"/>
          <w:b/>
          <w:bCs/>
          <w:color w:val="FF0000"/>
          <w:sz w:val="22"/>
          <w:lang w:val="en-US" w:eastAsia="zh-CN"/>
        </w:rPr>
        <w:t>sorted()</w:t>
      </w:r>
      <w:r w:rsidRPr="00344AAB">
        <w:rPr>
          <w:rFonts w:ascii="Times New Roman" w:hAnsi="Times New Roman"/>
          <w:color w:val="FF0000"/>
          <w:sz w:val="22"/>
          <w:lang w:val="en-US" w:eastAsia="zh-CN"/>
        </w:rPr>
        <w:t xml:space="preserve"> returns a new sorted list and leaves the original list unchanged. This is why, in the provided program, the output of </w:t>
      </w:r>
      <w:r w:rsidRPr="00344AAB">
        <w:rPr>
          <w:rFonts w:ascii="Times New Roman" w:hAnsi="Times New Roman"/>
          <w:b/>
          <w:bCs/>
          <w:color w:val="FF0000"/>
          <w:sz w:val="22"/>
          <w:lang w:val="en-US" w:eastAsia="zh-CN"/>
        </w:rPr>
        <w:t>list2.sort()</w:t>
      </w:r>
      <w:r w:rsidRPr="00344AAB">
        <w:rPr>
          <w:rFonts w:ascii="Times New Roman" w:hAnsi="Times New Roman"/>
          <w:color w:val="FF0000"/>
          <w:sz w:val="22"/>
          <w:lang w:val="en-US" w:eastAsia="zh-CN"/>
        </w:rPr>
        <w:t xml:space="preserve"> changes the content of </w:t>
      </w:r>
      <w:r w:rsidRPr="00344AAB">
        <w:rPr>
          <w:rFonts w:ascii="Times New Roman" w:hAnsi="Times New Roman"/>
          <w:b/>
          <w:bCs/>
          <w:color w:val="FF0000"/>
          <w:sz w:val="22"/>
          <w:lang w:val="en-US" w:eastAsia="zh-CN"/>
        </w:rPr>
        <w:t>list2</w:t>
      </w:r>
      <w:r w:rsidRPr="00344AAB">
        <w:rPr>
          <w:rFonts w:ascii="Times New Roman" w:hAnsi="Times New Roman"/>
          <w:color w:val="FF0000"/>
          <w:sz w:val="22"/>
          <w:lang w:val="en-US" w:eastAsia="zh-CN"/>
        </w:rPr>
        <w:t xml:space="preserve"> itself, whereas </w:t>
      </w:r>
      <w:r w:rsidRPr="00344AAB">
        <w:rPr>
          <w:rFonts w:ascii="Times New Roman" w:hAnsi="Times New Roman"/>
          <w:b/>
          <w:bCs/>
          <w:color w:val="FF0000"/>
          <w:sz w:val="22"/>
          <w:lang w:val="en-US" w:eastAsia="zh-CN"/>
        </w:rPr>
        <w:t>sorted(list1)</w:t>
      </w:r>
      <w:r w:rsidRPr="00344AAB">
        <w:rPr>
          <w:rFonts w:ascii="Times New Roman" w:hAnsi="Times New Roman"/>
          <w:color w:val="FF0000"/>
          <w:sz w:val="22"/>
          <w:lang w:val="en-US" w:eastAsia="zh-CN"/>
        </w:rPr>
        <w:t xml:space="preserve"> creates a new sorted list and assigns it to the </w:t>
      </w:r>
      <w:r w:rsidRPr="00344AAB">
        <w:rPr>
          <w:rFonts w:ascii="Times New Roman" w:hAnsi="Times New Roman"/>
          <w:b/>
          <w:bCs/>
          <w:color w:val="FF0000"/>
          <w:sz w:val="22"/>
          <w:lang w:val="en-US" w:eastAsia="zh-CN"/>
        </w:rPr>
        <w:t>list3</w:t>
      </w:r>
      <w:r w:rsidRPr="00344AAB">
        <w:rPr>
          <w:rFonts w:ascii="Times New Roman" w:hAnsi="Times New Roman"/>
          <w:color w:val="FF0000"/>
          <w:sz w:val="22"/>
          <w:lang w:val="en-US" w:eastAsia="zh-CN"/>
        </w:rPr>
        <w:t xml:space="preserve"> variable, leaving </w:t>
      </w:r>
      <w:r w:rsidRPr="00344AAB">
        <w:rPr>
          <w:rFonts w:ascii="Times New Roman" w:hAnsi="Times New Roman"/>
          <w:b/>
          <w:bCs/>
          <w:color w:val="FF0000"/>
          <w:sz w:val="22"/>
          <w:lang w:val="en-US" w:eastAsia="zh-CN"/>
        </w:rPr>
        <w:t>list1</w:t>
      </w:r>
      <w:r w:rsidRPr="00344AAB">
        <w:rPr>
          <w:rFonts w:ascii="Times New Roman" w:hAnsi="Times New Roman"/>
          <w:color w:val="FF0000"/>
          <w:sz w:val="22"/>
          <w:lang w:val="en-US" w:eastAsia="zh-CN"/>
        </w:rPr>
        <w:t xml:space="preserve"> unchanged.</w:t>
      </w:r>
    </w:p>
    <w:p w14:paraId="55FA5EF2" w14:textId="77777777" w:rsidR="0088237E" w:rsidRDefault="0088237E" w:rsidP="0088237E">
      <w:pPr>
        <w:rPr>
          <w:rFonts w:ascii="Times New Roman" w:hAnsi="Times New Roman"/>
          <w:color w:val="FF0000"/>
          <w:sz w:val="22"/>
          <w:lang w:val="en-US" w:eastAsia="zh-CN"/>
        </w:rPr>
      </w:pPr>
    </w:p>
    <w:p w14:paraId="116B121C" w14:textId="5339C699" w:rsidR="0088237E" w:rsidRDefault="0088237E" w:rsidP="0088237E">
      <w:pPr>
        <w:rPr>
          <w:rFonts w:ascii="Times New Roman" w:hAnsi="Times New Roman"/>
          <w:color w:val="FF0000"/>
          <w:sz w:val="22"/>
          <w:lang w:val="en-US" w:eastAsia="zh-CN"/>
        </w:rPr>
      </w:pPr>
      <w:r>
        <w:rPr>
          <w:rFonts w:ascii="Times New Roman" w:hAnsi="Times New Roman" w:hint="eastAsia"/>
          <w:color w:val="FF0000"/>
          <w:sz w:val="22"/>
          <w:lang w:val="en-US" w:eastAsia="zh-CN"/>
        </w:rPr>
        <w:t>s</w:t>
      </w:r>
      <w:r>
        <w:rPr>
          <w:rFonts w:ascii="Times New Roman" w:hAnsi="Times New Roman"/>
          <w:color w:val="FF0000"/>
          <w:sz w:val="22"/>
          <w:lang w:val="en-US" w:eastAsia="zh-CN"/>
        </w:rPr>
        <w:t>ort()</w:t>
      </w:r>
      <w:r>
        <w:rPr>
          <w:rFonts w:ascii="Times New Roman" w:hAnsi="Times New Roman" w:hint="eastAsia"/>
          <w:color w:val="FF0000"/>
          <w:sz w:val="22"/>
          <w:lang w:val="en-US" w:eastAsia="zh-CN"/>
        </w:rPr>
        <w:t>答中了</w:t>
      </w:r>
      <w:r>
        <w:rPr>
          <w:rFonts w:ascii="Times New Roman" w:hAnsi="Times New Roman" w:hint="eastAsia"/>
          <w:color w:val="FF0000"/>
          <w:sz w:val="22"/>
          <w:lang w:val="en-US" w:eastAsia="zh-CN"/>
        </w:rPr>
        <w:t>i</w:t>
      </w:r>
      <w:r>
        <w:rPr>
          <w:rFonts w:ascii="Times New Roman" w:hAnsi="Times New Roman"/>
          <w:color w:val="FF0000"/>
          <w:sz w:val="22"/>
          <w:lang w:val="en-US" w:eastAsia="zh-CN"/>
        </w:rPr>
        <w:t>n-place sorting</w:t>
      </w:r>
      <w:r>
        <w:rPr>
          <w:rFonts w:ascii="Times New Roman" w:hAnsi="Times New Roman" w:hint="eastAsia"/>
          <w:color w:val="FF0000"/>
          <w:sz w:val="22"/>
          <w:lang w:val="en-US" w:eastAsia="zh-CN"/>
        </w:rPr>
        <w:t>意思的给</w:t>
      </w:r>
      <w:r>
        <w:rPr>
          <w:rFonts w:ascii="Times New Roman" w:hAnsi="Times New Roman"/>
          <w:color w:val="FF0000"/>
          <w:sz w:val="22"/>
          <w:lang w:val="en-US" w:eastAsia="zh-CN"/>
        </w:rPr>
        <w:t>1</w:t>
      </w:r>
      <w:r>
        <w:rPr>
          <w:rFonts w:ascii="Times New Roman" w:hAnsi="Times New Roman" w:hint="eastAsia"/>
          <w:color w:val="FF0000"/>
          <w:sz w:val="22"/>
          <w:lang w:val="en-US" w:eastAsia="zh-CN"/>
        </w:rPr>
        <w:t>分。</w:t>
      </w:r>
    </w:p>
    <w:p w14:paraId="001CA2D1" w14:textId="0D040ED1" w:rsidR="0088237E" w:rsidRDefault="0088237E" w:rsidP="0088237E">
      <w:pPr>
        <w:rPr>
          <w:rFonts w:ascii="Times New Roman" w:hAnsi="Times New Roman"/>
          <w:color w:val="FF0000"/>
          <w:sz w:val="22"/>
          <w:lang w:val="en-US" w:eastAsia="zh-CN"/>
        </w:rPr>
      </w:pPr>
      <w:r>
        <w:rPr>
          <w:rFonts w:ascii="Times New Roman" w:hAnsi="Times New Roman"/>
          <w:color w:val="FF0000"/>
          <w:sz w:val="22"/>
          <w:lang w:val="en-US" w:eastAsia="zh-CN"/>
        </w:rPr>
        <w:t>Sorted()</w:t>
      </w:r>
      <w:r>
        <w:rPr>
          <w:rFonts w:ascii="Times New Roman" w:hAnsi="Times New Roman" w:hint="eastAsia"/>
          <w:color w:val="FF0000"/>
          <w:sz w:val="22"/>
          <w:lang w:val="en-US" w:eastAsia="zh-CN"/>
        </w:rPr>
        <w:t>答中了</w:t>
      </w:r>
      <w:r>
        <w:rPr>
          <w:rFonts w:ascii="Times New Roman" w:hAnsi="Times New Roman" w:hint="eastAsia"/>
          <w:color w:val="FF0000"/>
          <w:sz w:val="22"/>
          <w:lang w:val="en-US" w:eastAsia="zh-CN"/>
        </w:rPr>
        <w:t>d</w:t>
      </w:r>
      <w:r>
        <w:rPr>
          <w:rFonts w:ascii="Times New Roman" w:hAnsi="Times New Roman"/>
          <w:color w:val="FF0000"/>
          <w:sz w:val="22"/>
          <w:lang w:val="en-US" w:eastAsia="zh-CN"/>
        </w:rPr>
        <w:t>oes not modify the original list</w:t>
      </w:r>
      <w:r>
        <w:rPr>
          <w:rFonts w:ascii="Times New Roman" w:hAnsi="Times New Roman" w:hint="eastAsia"/>
          <w:color w:val="FF0000"/>
          <w:sz w:val="22"/>
          <w:lang w:val="en-US" w:eastAsia="zh-CN"/>
        </w:rPr>
        <w:t>,</w:t>
      </w:r>
      <w:r>
        <w:rPr>
          <w:rFonts w:ascii="Times New Roman" w:hAnsi="Times New Roman"/>
          <w:color w:val="FF0000"/>
          <w:sz w:val="22"/>
          <w:lang w:val="en-US" w:eastAsia="zh-CN"/>
        </w:rPr>
        <w:t xml:space="preserve"> instead produces a new sorted list</w:t>
      </w:r>
      <w:r>
        <w:rPr>
          <w:rFonts w:ascii="Times New Roman" w:hAnsi="Times New Roman" w:hint="eastAsia"/>
          <w:color w:val="FF0000"/>
          <w:sz w:val="22"/>
          <w:lang w:val="en-US" w:eastAsia="zh-CN"/>
        </w:rPr>
        <w:t>意思的给</w:t>
      </w:r>
      <w:r>
        <w:rPr>
          <w:rFonts w:ascii="Times New Roman" w:hAnsi="Times New Roman" w:hint="eastAsia"/>
          <w:color w:val="FF0000"/>
          <w:sz w:val="22"/>
          <w:lang w:val="en-US" w:eastAsia="zh-CN"/>
        </w:rPr>
        <w:t>1</w:t>
      </w:r>
      <w:r>
        <w:rPr>
          <w:rFonts w:ascii="Times New Roman" w:hAnsi="Times New Roman" w:hint="eastAsia"/>
          <w:color w:val="FF0000"/>
          <w:sz w:val="22"/>
          <w:lang w:val="en-US" w:eastAsia="zh-CN"/>
        </w:rPr>
        <w:t>分。</w:t>
      </w:r>
    </w:p>
    <w:p w14:paraId="7E7B187A" w14:textId="484BD7CE" w:rsidR="00F6081A" w:rsidRDefault="00CC3E18" w:rsidP="0088237E">
      <w:pPr>
        <w:rPr>
          <w:rFonts w:ascii="Times New Roman" w:hAnsi="Times New Roman"/>
          <w:color w:val="FF0000"/>
          <w:sz w:val="22"/>
          <w:lang w:val="en-US" w:eastAsia="zh-CN"/>
        </w:rPr>
      </w:pPr>
      <w:r>
        <w:rPr>
          <w:rFonts w:ascii="Times New Roman" w:hAnsi="Times New Roman" w:hint="eastAsia"/>
          <w:color w:val="FF0000"/>
          <w:sz w:val="22"/>
          <w:lang w:val="en-US" w:eastAsia="zh-CN"/>
        </w:rPr>
        <w:t>两个均答对的给</w:t>
      </w:r>
      <w:r>
        <w:rPr>
          <w:rFonts w:ascii="Times New Roman" w:hAnsi="Times New Roman" w:hint="eastAsia"/>
          <w:color w:val="FF0000"/>
          <w:sz w:val="22"/>
          <w:lang w:val="en-US" w:eastAsia="zh-CN"/>
        </w:rPr>
        <w:t>2</w:t>
      </w:r>
      <w:r>
        <w:rPr>
          <w:rFonts w:ascii="Times New Roman" w:hAnsi="Times New Roman"/>
          <w:color w:val="FF0000"/>
          <w:sz w:val="22"/>
          <w:lang w:val="en-US" w:eastAsia="zh-CN"/>
        </w:rPr>
        <w:t>.5</w:t>
      </w:r>
      <w:r>
        <w:rPr>
          <w:rFonts w:ascii="Times New Roman" w:hAnsi="Times New Roman" w:hint="eastAsia"/>
          <w:color w:val="FF0000"/>
          <w:sz w:val="22"/>
          <w:lang w:val="en-US" w:eastAsia="zh-CN"/>
        </w:rPr>
        <w:t>分。答错一个的，另一个意思对的，只给</w:t>
      </w:r>
      <w:r>
        <w:rPr>
          <w:rFonts w:ascii="Times New Roman" w:hAnsi="Times New Roman" w:hint="eastAsia"/>
          <w:color w:val="FF0000"/>
          <w:sz w:val="22"/>
          <w:lang w:val="en-US" w:eastAsia="zh-CN"/>
        </w:rPr>
        <w:t>1</w:t>
      </w:r>
      <w:r>
        <w:rPr>
          <w:rFonts w:ascii="Times New Roman" w:hAnsi="Times New Roman" w:hint="eastAsia"/>
          <w:color w:val="FF0000"/>
          <w:sz w:val="22"/>
          <w:lang w:val="en-US" w:eastAsia="zh-CN"/>
        </w:rPr>
        <w:t>分。</w:t>
      </w:r>
    </w:p>
    <w:p w14:paraId="5967B766" w14:textId="77777777" w:rsidR="00CC3E18" w:rsidRPr="0088237E" w:rsidRDefault="00CC3E18" w:rsidP="0088237E">
      <w:pPr>
        <w:rPr>
          <w:rFonts w:ascii="Times New Roman" w:hAnsi="Times New Roman"/>
          <w:color w:val="FF0000"/>
          <w:sz w:val="22"/>
          <w:lang w:val="en-US" w:eastAsia="zh-CN"/>
        </w:rPr>
      </w:pPr>
    </w:p>
    <w:sectPr w:rsidR="00CC3E18" w:rsidRPr="0088237E" w:rsidSect="00D24A3B">
      <w:headerReference w:type="default" r:id="rId34"/>
      <w:footerReference w:type="even" r:id="rId35"/>
      <w:footerReference w:type="default" r:id="rId36"/>
      <w:type w:val="continuous"/>
      <w:pgSz w:w="11900" w:h="16840"/>
      <w:pgMar w:top="1560" w:right="1410" w:bottom="1440" w:left="1800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63E62" w14:textId="77777777" w:rsidR="008C1EBF" w:rsidRDefault="008C1EBF">
      <w:pPr>
        <w:spacing w:after="0"/>
      </w:pPr>
      <w:r>
        <w:separator/>
      </w:r>
    </w:p>
  </w:endnote>
  <w:endnote w:type="continuationSeparator" w:id="0">
    <w:p w14:paraId="54C26264" w14:textId="77777777" w:rsidR="008C1EBF" w:rsidRDefault="008C1E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nlo">
    <w:charset w:val="00"/>
    <w:family w:val="modern"/>
    <w:pitch w:val="fixed"/>
    <w:sig w:usb0="E60022FF" w:usb1="D200F9FB" w:usb2="02000028" w:usb3="00000000" w:csb0="000001D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7AAA2" w14:textId="77777777" w:rsidR="00971FB4" w:rsidRDefault="00971FB4" w:rsidP="0084530A">
    <w:pPr>
      <w:pStyle w:val="a5"/>
      <w:framePr w:wrap="around" w:vAnchor="text" w:hAnchor="margin" w:xAlign="right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>PAGE</w:instrText>
    </w:r>
    <w:r>
      <w:rPr>
        <w:rStyle w:val="a7"/>
      </w:rPr>
      <w:fldChar w:fldCharType="end"/>
    </w:r>
  </w:p>
  <w:p w14:paraId="1C99D222" w14:textId="77777777" w:rsidR="00971FB4" w:rsidRDefault="00971FB4" w:rsidP="0084530A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9CD02" w14:textId="7062AE54" w:rsidR="00971FB4" w:rsidRPr="0084530A" w:rsidRDefault="00971FB4" w:rsidP="0084530A">
    <w:pPr>
      <w:pStyle w:val="a5"/>
      <w:ind w:right="360"/>
      <w:jc w:val="center"/>
      <w:rPr>
        <w:rFonts w:ascii="Arial" w:hAnsi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3D095" w14:textId="77777777" w:rsidR="008C1EBF" w:rsidRDefault="008C1EBF">
      <w:pPr>
        <w:spacing w:after="0"/>
      </w:pPr>
      <w:r>
        <w:separator/>
      </w:r>
    </w:p>
  </w:footnote>
  <w:footnote w:type="continuationSeparator" w:id="0">
    <w:p w14:paraId="0AD770ED" w14:textId="77777777" w:rsidR="008C1EBF" w:rsidRDefault="008C1EB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77F47" w14:textId="77777777" w:rsidR="00971FB4" w:rsidRPr="00C015EB" w:rsidRDefault="00D57F55" w:rsidP="002071A2">
    <w:pPr>
      <w:pStyle w:val="a3"/>
      <w:tabs>
        <w:tab w:val="clear" w:pos="8640"/>
        <w:tab w:val="right" w:pos="9214"/>
      </w:tabs>
      <w:ind w:left="-851"/>
      <w:rPr>
        <w:rFonts w:ascii="Arial" w:hAnsi="Arial"/>
        <w:sz w:val="20"/>
      </w:rPr>
    </w:pPr>
    <w:r>
      <w:rPr>
        <w:rFonts w:ascii="Arial" w:hAnsi="Arial" w:hint="eastAsia"/>
        <w:sz w:val="20"/>
        <w:lang w:eastAsia="zh-CN"/>
      </w:rPr>
      <w:t>Chinese</w:t>
    </w:r>
    <w:r w:rsidR="00971FB4">
      <w:rPr>
        <w:rFonts w:ascii="Arial" w:hAnsi="Arial"/>
        <w:sz w:val="20"/>
      </w:rPr>
      <w:t xml:space="preserve"> University of </w:t>
    </w:r>
    <w:r>
      <w:rPr>
        <w:rFonts w:ascii="Arial" w:hAnsi="Arial"/>
        <w:sz w:val="20"/>
      </w:rPr>
      <w:t>Hong Kong (Shenzhen)</w:t>
    </w:r>
    <w:r w:rsidR="00971FB4" w:rsidRPr="00C015EB">
      <w:rPr>
        <w:rFonts w:ascii="Arial" w:hAnsi="Arial"/>
        <w:sz w:val="20"/>
      </w:rPr>
      <w:tab/>
    </w:r>
    <w:r w:rsidR="00971FB4" w:rsidRPr="00C015EB">
      <w:rPr>
        <w:rFonts w:ascii="Arial" w:hAnsi="Arial"/>
        <w:sz w:val="20"/>
      </w:rPr>
      <w:tab/>
    </w:r>
    <w:r>
      <w:rPr>
        <w:rFonts w:ascii="Arial" w:hAnsi="Arial"/>
        <w:sz w:val="20"/>
      </w:rPr>
      <w:t>CSC10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255F8"/>
    <w:multiLevelType w:val="multilevel"/>
    <w:tmpl w:val="9DF68F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A245EB"/>
    <w:multiLevelType w:val="multilevel"/>
    <w:tmpl w:val="38C091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723491"/>
    <w:multiLevelType w:val="multilevel"/>
    <w:tmpl w:val="C694CA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1741A7B"/>
    <w:multiLevelType w:val="multilevel"/>
    <w:tmpl w:val="2F6E00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1B95C76"/>
    <w:multiLevelType w:val="multilevel"/>
    <w:tmpl w:val="ECA2BA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30350C9"/>
    <w:multiLevelType w:val="multilevel"/>
    <w:tmpl w:val="CD54AF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33C6CE2"/>
    <w:multiLevelType w:val="multilevel"/>
    <w:tmpl w:val="F26A5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C9473A4"/>
    <w:multiLevelType w:val="multilevel"/>
    <w:tmpl w:val="71A41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DBD7231"/>
    <w:multiLevelType w:val="multilevel"/>
    <w:tmpl w:val="360018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E0F3D2F"/>
    <w:multiLevelType w:val="multilevel"/>
    <w:tmpl w:val="C48A58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26C19E4"/>
    <w:multiLevelType w:val="multilevel"/>
    <w:tmpl w:val="F18E5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3E169EC"/>
    <w:multiLevelType w:val="multilevel"/>
    <w:tmpl w:val="B6347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0082CF2"/>
    <w:multiLevelType w:val="multilevel"/>
    <w:tmpl w:val="02EA05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5F47011"/>
    <w:multiLevelType w:val="multilevel"/>
    <w:tmpl w:val="23CE09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6DA5D74"/>
    <w:multiLevelType w:val="multilevel"/>
    <w:tmpl w:val="D7D8FD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72D3C34"/>
    <w:multiLevelType w:val="multilevel"/>
    <w:tmpl w:val="8B9A32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C0B02A4"/>
    <w:multiLevelType w:val="multilevel"/>
    <w:tmpl w:val="ED56AA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E4F60E8"/>
    <w:multiLevelType w:val="multilevel"/>
    <w:tmpl w:val="E0C2F5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F0B0FE0"/>
    <w:multiLevelType w:val="multilevel"/>
    <w:tmpl w:val="5D4494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FCA2E3A"/>
    <w:multiLevelType w:val="multilevel"/>
    <w:tmpl w:val="278A29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FE54A0E"/>
    <w:multiLevelType w:val="multilevel"/>
    <w:tmpl w:val="41BC1D16"/>
    <w:lvl w:ilvl="0">
      <w:start w:val="2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51D92CC6"/>
    <w:multiLevelType w:val="multilevel"/>
    <w:tmpl w:val="DE8E77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B686051"/>
    <w:multiLevelType w:val="multilevel"/>
    <w:tmpl w:val="B3A8BB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BC55968"/>
    <w:multiLevelType w:val="multilevel"/>
    <w:tmpl w:val="7780D8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FCE3ED1"/>
    <w:multiLevelType w:val="multilevel"/>
    <w:tmpl w:val="2E3C37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38A68D1"/>
    <w:multiLevelType w:val="multilevel"/>
    <w:tmpl w:val="B868F4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84738C7"/>
    <w:multiLevelType w:val="multilevel"/>
    <w:tmpl w:val="B8087F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C0B3979"/>
    <w:multiLevelType w:val="multilevel"/>
    <w:tmpl w:val="530EC8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243531F"/>
    <w:multiLevelType w:val="multilevel"/>
    <w:tmpl w:val="2F68F9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51909B5"/>
    <w:multiLevelType w:val="multilevel"/>
    <w:tmpl w:val="1D2C9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560364B"/>
    <w:multiLevelType w:val="multilevel"/>
    <w:tmpl w:val="4D9CCD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56D1BFF"/>
    <w:multiLevelType w:val="multilevel"/>
    <w:tmpl w:val="86BEB6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6462FC6"/>
    <w:multiLevelType w:val="multilevel"/>
    <w:tmpl w:val="FC16A3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6C2483D"/>
    <w:multiLevelType w:val="multilevel"/>
    <w:tmpl w:val="1FAA48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74D0554"/>
    <w:multiLevelType w:val="multilevel"/>
    <w:tmpl w:val="2A2058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A236E91"/>
    <w:multiLevelType w:val="multilevel"/>
    <w:tmpl w:val="237829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B181C56"/>
    <w:multiLevelType w:val="multilevel"/>
    <w:tmpl w:val="8B2EDE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D340221"/>
    <w:multiLevelType w:val="multilevel"/>
    <w:tmpl w:val="979CB1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FD72015"/>
    <w:multiLevelType w:val="multilevel"/>
    <w:tmpl w:val="F28219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08334267">
    <w:abstractNumId w:val="15"/>
  </w:num>
  <w:num w:numId="2" w16cid:durableId="1063911920">
    <w:abstractNumId w:val="31"/>
  </w:num>
  <w:num w:numId="3" w16cid:durableId="1416051337">
    <w:abstractNumId w:val="29"/>
  </w:num>
  <w:num w:numId="4" w16cid:durableId="1489394395">
    <w:abstractNumId w:val="32"/>
  </w:num>
  <w:num w:numId="5" w16cid:durableId="1924141625">
    <w:abstractNumId w:val="0"/>
  </w:num>
  <w:num w:numId="6" w16cid:durableId="2044399562">
    <w:abstractNumId w:val="30"/>
  </w:num>
  <w:num w:numId="7" w16cid:durableId="1633948144">
    <w:abstractNumId w:val="16"/>
  </w:num>
  <w:num w:numId="8" w16cid:durableId="1673410316">
    <w:abstractNumId w:val="1"/>
  </w:num>
  <w:num w:numId="9" w16cid:durableId="1451703882">
    <w:abstractNumId w:val="36"/>
  </w:num>
  <w:num w:numId="10" w16cid:durableId="1136289831">
    <w:abstractNumId w:val="24"/>
  </w:num>
  <w:num w:numId="11" w16cid:durableId="356859751">
    <w:abstractNumId w:val="14"/>
  </w:num>
  <w:num w:numId="12" w16cid:durableId="551963262">
    <w:abstractNumId w:val="17"/>
  </w:num>
  <w:num w:numId="13" w16cid:durableId="261501739">
    <w:abstractNumId w:val="27"/>
  </w:num>
  <w:num w:numId="14" w16cid:durableId="132722413">
    <w:abstractNumId w:val="22"/>
  </w:num>
  <w:num w:numId="15" w16cid:durableId="925455759">
    <w:abstractNumId w:val="5"/>
  </w:num>
  <w:num w:numId="16" w16cid:durableId="1902978001">
    <w:abstractNumId w:val="4"/>
  </w:num>
  <w:num w:numId="17" w16cid:durableId="428359158">
    <w:abstractNumId w:val="18"/>
  </w:num>
  <w:num w:numId="18" w16cid:durableId="80957281">
    <w:abstractNumId w:val="25"/>
  </w:num>
  <w:num w:numId="19" w16cid:durableId="14891829">
    <w:abstractNumId w:val="6"/>
  </w:num>
  <w:num w:numId="20" w16cid:durableId="1375159648">
    <w:abstractNumId w:val="2"/>
  </w:num>
  <w:num w:numId="21" w16cid:durableId="963344157">
    <w:abstractNumId w:val="20"/>
  </w:num>
  <w:num w:numId="22" w16cid:durableId="1967276499">
    <w:abstractNumId w:val="8"/>
  </w:num>
  <w:num w:numId="23" w16cid:durableId="1240748228">
    <w:abstractNumId w:val="11"/>
  </w:num>
  <w:num w:numId="24" w16cid:durableId="210114510">
    <w:abstractNumId w:val="34"/>
  </w:num>
  <w:num w:numId="25" w16cid:durableId="1511944895">
    <w:abstractNumId w:val="21"/>
  </w:num>
  <w:num w:numId="26" w16cid:durableId="753474598">
    <w:abstractNumId w:val="9"/>
  </w:num>
  <w:num w:numId="27" w16cid:durableId="675811249">
    <w:abstractNumId w:val="3"/>
  </w:num>
  <w:num w:numId="28" w16cid:durableId="609048092">
    <w:abstractNumId w:val="10"/>
  </w:num>
  <w:num w:numId="29" w16cid:durableId="657731782">
    <w:abstractNumId w:val="19"/>
  </w:num>
  <w:num w:numId="30" w16cid:durableId="1011882205">
    <w:abstractNumId w:val="7"/>
  </w:num>
  <w:num w:numId="31" w16cid:durableId="1499736145">
    <w:abstractNumId w:val="12"/>
  </w:num>
  <w:num w:numId="32" w16cid:durableId="1092777551">
    <w:abstractNumId w:val="23"/>
  </w:num>
  <w:num w:numId="33" w16cid:durableId="1047143507">
    <w:abstractNumId w:val="37"/>
  </w:num>
  <w:num w:numId="34" w16cid:durableId="944118591">
    <w:abstractNumId w:val="35"/>
  </w:num>
  <w:num w:numId="35" w16cid:durableId="1217278586">
    <w:abstractNumId w:val="28"/>
  </w:num>
  <w:num w:numId="36" w16cid:durableId="873225139">
    <w:abstractNumId w:val="13"/>
  </w:num>
  <w:num w:numId="37" w16cid:durableId="412432141">
    <w:abstractNumId w:val="38"/>
  </w:num>
  <w:num w:numId="38" w16cid:durableId="224492708">
    <w:abstractNumId w:val="26"/>
  </w:num>
  <w:num w:numId="39" w16cid:durableId="1041130611">
    <w:abstractNumId w:val="33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jGyNLYwMja1NDNX0lEKTi0uzszPAykwNqgFAJsjKWUtAAAA"/>
  </w:docVars>
  <w:rsids>
    <w:rsidRoot w:val="005B2659"/>
    <w:rsid w:val="00001A87"/>
    <w:rsid w:val="00001B81"/>
    <w:rsid w:val="00002D7E"/>
    <w:rsid w:val="0000334C"/>
    <w:rsid w:val="00003743"/>
    <w:rsid w:val="000037FA"/>
    <w:rsid w:val="0000380F"/>
    <w:rsid w:val="0000451B"/>
    <w:rsid w:val="00004520"/>
    <w:rsid w:val="00005F61"/>
    <w:rsid w:val="0000629D"/>
    <w:rsid w:val="0000696C"/>
    <w:rsid w:val="0000708B"/>
    <w:rsid w:val="00010B11"/>
    <w:rsid w:val="00011230"/>
    <w:rsid w:val="000173AA"/>
    <w:rsid w:val="00017AA7"/>
    <w:rsid w:val="00020340"/>
    <w:rsid w:val="00022CA5"/>
    <w:rsid w:val="00025286"/>
    <w:rsid w:val="00025B34"/>
    <w:rsid w:val="000261BD"/>
    <w:rsid w:val="00026974"/>
    <w:rsid w:val="00026C5D"/>
    <w:rsid w:val="00030895"/>
    <w:rsid w:val="000309BF"/>
    <w:rsid w:val="00032D01"/>
    <w:rsid w:val="0003304F"/>
    <w:rsid w:val="00034FFE"/>
    <w:rsid w:val="00040269"/>
    <w:rsid w:val="000409A9"/>
    <w:rsid w:val="00040A72"/>
    <w:rsid w:val="0004196B"/>
    <w:rsid w:val="00043C50"/>
    <w:rsid w:val="000440F0"/>
    <w:rsid w:val="000458A6"/>
    <w:rsid w:val="000465C5"/>
    <w:rsid w:val="00047B4D"/>
    <w:rsid w:val="000503D1"/>
    <w:rsid w:val="000516E9"/>
    <w:rsid w:val="00051850"/>
    <w:rsid w:val="00052072"/>
    <w:rsid w:val="00053112"/>
    <w:rsid w:val="000549D1"/>
    <w:rsid w:val="00055C84"/>
    <w:rsid w:val="000570C4"/>
    <w:rsid w:val="000575E1"/>
    <w:rsid w:val="00063D3F"/>
    <w:rsid w:val="00063D5F"/>
    <w:rsid w:val="00063D6F"/>
    <w:rsid w:val="00064219"/>
    <w:rsid w:val="00066914"/>
    <w:rsid w:val="00066DB3"/>
    <w:rsid w:val="0006743F"/>
    <w:rsid w:val="000679C7"/>
    <w:rsid w:val="00071446"/>
    <w:rsid w:val="0007415B"/>
    <w:rsid w:val="00076A80"/>
    <w:rsid w:val="000820D5"/>
    <w:rsid w:val="000824DE"/>
    <w:rsid w:val="00082FD2"/>
    <w:rsid w:val="0008336B"/>
    <w:rsid w:val="00085FEA"/>
    <w:rsid w:val="00090453"/>
    <w:rsid w:val="000927C0"/>
    <w:rsid w:val="00092D99"/>
    <w:rsid w:val="00094F33"/>
    <w:rsid w:val="00096351"/>
    <w:rsid w:val="00097A8A"/>
    <w:rsid w:val="000A026A"/>
    <w:rsid w:val="000A0530"/>
    <w:rsid w:val="000A1865"/>
    <w:rsid w:val="000A21E2"/>
    <w:rsid w:val="000A24A6"/>
    <w:rsid w:val="000A4498"/>
    <w:rsid w:val="000A4D0E"/>
    <w:rsid w:val="000A53F1"/>
    <w:rsid w:val="000A6443"/>
    <w:rsid w:val="000A6A71"/>
    <w:rsid w:val="000A748C"/>
    <w:rsid w:val="000B0814"/>
    <w:rsid w:val="000B14FE"/>
    <w:rsid w:val="000B228A"/>
    <w:rsid w:val="000B32A3"/>
    <w:rsid w:val="000B3D6C"/>
    <w:rsid w:val="000B4715"/>
    <w:rsid w:val="000B4D3D"/>
    <w:rsid w:val="000B5AD2"/>
    <w:rsid w:val="000B74BF"/>
    <w:rsid w:val="000B7A9C"/>
    <w:rsid w:val="000C09FD"/>
    <w:rsid w:val="000C0E79"/>
    <w:rsid w:val="000C2ED4"/>
    <w:rsid w:val="000C2F93"/>
    <w:rsid w:val="000C68BF"/>
    <w:rsid w:val="000D471E"/>
    <w:rsid w:val="000D53B7"/>
    <w:rsid w:val="000D54A2"/>
    <w:rsid w:val="000D6BE5"/>
    <w:rsid w:val="000E00B7"/>
    <w:rsid w:val="000E1D03"/>
    <w:rsid w:val="000E21CC"/>
    <w:rsid w:val="000F00E7"/>
    <w:rsid w:val="000F0EE6"/>
    <w:rsid w:val="000F108E"/>
    <w:rsid w:val="000F1358"/>
    <w:rsid w:val="000F22DB"/>
    <w:rsid w:val="000F3F2B"/>
    <w:rsid w:val="000F45DA"/>
    <w:rsid w:val="000F6E83"/>
    <w:rsid w:val="000F7649"/>
    <w:rsid w:val="000F77A1"/>
    <w:rsid w:val="001005FE"/>
    <w:rsid w:val="00104109"/>
    <w:rsid w:val="00104AC1"/>
    <w:rsid w:val="00105F66"/>
    <w:rsid w:val="0010694E"/>
    <w:rsid w:val="001077B5"/>
    <w:rsid w:val="0011102C"/>
    <w:rsid w:val="00111DB3"/>
    <w:rsid w:val="001123B3"/>
    <w:rsid w:val="00113038"/>
    <w:rsid w:val="00113E4D"/>
    <w:rsid w:val="00114587"/>
    <w:rsid w:val="00114C23"/>
    <w:rsid w:val="00116382"/>
    <w:rsid w:val="00116B47"/>
    <w:rsid w:val="00116E44"/>
    <w:rsid w:val="001176BB"/>
    <w:rsid w:val="001176F9"/>
    <w:rsid w:val="00120452"/>
    <w:rsid w:val="001234B1"/>
    <w:rsid w:val="00125095"/>
    <w:rsid w:val="00130A84"/>
    <w:rsid w:val="00130B87"/>
    <w:rsid w:val="00132839"/>
    <w:rsid w:val="00133C4B"/>
    <w:rsid w:val="00134037"/>
    <w:rsid w:val="00134143"/>
    <w:rsid w:val="00135034"/>
    <w:rsid w:val="00135F71"/>
    <w:rsid w:val="0013683A"/>
    <w:rsid w:val="00140013"/>
    <w:rsid w:val="00140B9A"/>
    <w:rsid w:val="00141593"/>
    <w:rsid w:val="00142895"/>
    <w:rsid w:val="00142E24"/>
    <w:rsid w:val="00144082"/>
    <w:rsid w:val="001440A7"/>
    <w:rsid w:val="00144A0A"/>
    <w:rsid w:val="001452A8"/>
    <w:rsid w:val="00146D86"/>
    <w:rsid w:val="001476DD"/>
    <w:rsid w:val="00150E9F"/>
    <w:rsid w:val="00152106"/>
    <w:rsid w:val="0015286D"/>
    <w:rsid w:val="001529ED"/>
    <w:rsid w:val="0015392F"/>
    <w:rsid w:val="00154C46"/>
    <w:rsid w:val="00156817"/>
    <w:rsid w:val="00161AEB"/>
    <w:rsid w:val="00161CF5"/>
    <w:rsid w:val="00164532"/>
    <w:rsid w:val="00164E82"/>
    <w:rsid w:val="00165A18"/>
    <w:rsid w:val="00165BC9"/>
    <w:rsid w:val="00165FF3"/>
    <w:rsid w:val="0017037D"/>
    <w:rsid w:val="00172E0C"/>
    <w:rsid w:val="00173A7C"/>
    <w:rsid w:val="001749A8"/>
    <w:rsid w:val="00174A63"/>
    <w:rsid w:val="00176091"/>
    <w:rsid w:val="001767FF"/>
    <w:rsid w:val="00176869"/>
    <w:rsid w:val="00176F93"/>
    <w:rsid w:val="00177B94"/>
    <w:rsid w:val="001821B2"/>
    <w:rsid w:val="00184F43"/>
    <w:rsid w:val="001851E7"/>
    <w:rsid w:val="00190CE9"/>
    <w:rsid w:val="00193659"/>
    <w:rsid w:val="001936A8"/>
    <w:rsid w:val="00195C10"/>
    <w:rsid w:val="00197284"/>
    <w:rsid w:val="001A3937"/>
    <w:rsid w:val="001A3961"/>
    <w:rsid w:val="001A397B"/>
    <w:rsid w:val="001A3E50"/>
    <w:rsid w:val="001A46BC"/>
    <w:rsid w:val="001A73BA"/>
    <w:rsid w:val="001B0892"/>
    <w:rsid w:val="001B08EE"/>
    <w:rsid w:val="001B0FB2"/>
    <w:rsid w:val="001B174B"/>
    <w:rsid w:val="001B24D8"/>
    <w:rsid w:val="001B45B1"/>
    <w:rsid w:val="001B555E"/>
    <w:rsid w:val="001C110B"/>
    <w:rsid w:val="001C255D"/>
    <w:rsid w:val="001C3353"/>
    <w:rsid w:val="001C4190"/>
    <w:rsid w:val="001C57E4"/>
    <w:rsid w:val="001C7048"/>
    <w:rsid w:val="001D1816"/>
    <w:rsid w:val="001D2D3A"/>
    <w:rsid w:val="001D2F57"/>
    <w:rsid w:val="001D5A58"/>
    <w:rsid w:val="001D62D5"/>
    <w:rsid w:val="001D69D8"/>
    <w:rsid w:val="001E1941"/>
    <w:rsid w:val="001E209D"/>
    <w:rsid w:val="001E25EB"/>
    <w:rsid w:val="001E2B80"/>
    <w:rsid w:val="001E2E72"/>
    <w:rsid w:val="001E4ABD"/>
    <w:rsid w:val="001E4ED9"/>
    <w:rsid w:val="001E7A71"/>
    <w:rsid w:val="001E7E97"/>
    <w:rsid w:val="001F60EA"/>
    <w:rsid w:val="001F6626"/>
    <w:rsid w:val="001F74F2"/>
    <w:rsid w:val="001F75AC"/>
    <w:rsid w:val="001F7BAF"/>
    <w:rsid w:val="00200309"/>
    <w:rsid w:val="0020247C"/>
    <w:rsid w:val="0020385C"/>
    <w:rsid w:val="002038A0"/>
    <w:rsid w:val="0020392E"/>
    <w:rsid w:val="00203C46"/>
    <w:rsid w:val="0020442D"/>
    <w:rsid w:val="00204DD7"/>
    <w:rsid w:val="00205235"/>
    <w:rsid w:val="002065B8"/>
    <w:rsid w:val="002071A2"/>
    <w:rsid w:val="002075C7"/>
    <w:rsid w:val="00207A78"/>
    <w:rsid w:val="00210881"/>
    <w:rsid w:val="002125F1"/>
    <w:rsid w:val="00214346"/>
    <w:rsid w:val="00215C70"/>
    <w:rsid w:val="0021643F"/>
    <w:rsid w:val="00216F01"/>
    <w:rsid w:val="0022004A"/>
    <w:rsid w:val="00220FC7"/>
    <w:rsid w:val="002227CD"/>
    <w:rsid w:val="00222A50"/>
    <w:rsid w:val="002246A1"/>
    <w:rsid w:val="00225DA2"/>
    <w:rsid w:val="00225FCE"/>
    <w:rsid w:val="00226A67"/>
    <w:rsid w:val="00231053"/>
    <w:rsid w:val="00231CA0"/>
    <w:rsid w:val="002323E9"/>
    <w:rsid w:val="00232B5A"/>
    <w:rsid w:val="00232D34"/>
    <w:rsid w:val="00236146"/>
    <w:rsid w:val="00236611"/>
    <w:rsid w:val="00237BD2"/>
    <w:rsid w:val="0024490A"/>
    <w:rsid w:val="00244987"/>
    <w:rsid w:val="00244E0D"/>
    <w:rsid w:val="002479B1"/>
    <w:rsid w:val="00247BC1"/>
    <w:rsid w:val="00250D23"/>
    <w:rsid w:val="00251AC5"/>
    <w:rsid w:val="00251D9F"/>
    <w:rsid w:val="00252353"/>
    <w:rsid w:val="002542FC"/>
    <w:rsid w:val="002547A4"/>
    <w:rsid w:val="00255BAA"/>
    <w:rsid w:val="00262A30"/>
    <w:rsid w:val="00262BED"/>
    <w:rsid w:val="00263AD1"/>
    <w:rsid w:val="0026542A"/>
    <w:rsid w:val="0026543F"/>
    <w:rsid w:val="00265E9B"/>
    <w:rsid w:val="0026653E"/>
    <w:rsid w:val="002676BF"/>
    <w:rsid w:val="00267C73"/>
    <w:rsid w:val="002702AB"/>
    <w:rsid w:val="00270A51"/>
    <w:rsid w:val="002718E1"/>
    <w:rsid w:val="00274381"/>
    <w:rsid w:val="002765B8"/>
    <w:rsid w:val="002766BB"/>
    <w:rsid w:val="0028022F"/>
    <w:rsid w:val="0028092A"/>
    <w:rsid w:val="0028320A"/>
    <w:rsid w:val="002833BE"/>
    <w:rsid w:val="002906F4"/>
    <w:rsid w:val="00290AEE"/>
    <w:rsid w:val="00291035"/>
    <w:rsid w:val="002914AC"/>
    <w:rsid w:val="002926EA"/>
    <w:rsid w:val="0029272D"/>
    <w:rsid w:val="00293785"/>
    <w:rsid w:val="002962D0"/>
    <w:rsid w:val="002969A2"/>
    <w:rsid w:val="00297517"/>
    <w:rsid w:val="002A0A37"/>
    <w:rsid w:val="002A1F8F"/>
    <w:rsid w:val="002A2B5B"/>
    <w:rsid w:val="002A4FE7"/>
    <w:rsid w:val="002A67EF"/>
    <w:rsid w:val="002A6EDC"/>
    <w:rsid w:val="002B17F5"/>
    <w:rsid w:val="002B2F18"/>
    <w:rsid w:val="002B40E8"/>
    <w:rsid w:val="002B5BDE"/>
    <w:rsid w:val="002B76E7"/>
    <w:rsid w:val="002C1680"/>
    <w:rsid w:val="002C16FC"/>
    <w:rsid w:val="002C1EB6"/>
    <w:rsid w:val="002C22A2"/>
    <w:rsid w:val="002C2819"/>
    <w:rsid w:val="002C3864"/>
    <w:rsid w:val="002C6FB4"/>
    <w:rsid w:val="002C7E5D"/>
    <w:rsid w:val="002D293E"/>
    <w:rsid w:val="002D3EBA"/>
    <w:rsid w:val="002D62BB"/>
    <w:rsid w:val="002D6C6A"/>
    <w:rsid w:val="002D776B"/>
    <w:rsid w:val="002D7BE1"/>
    <w:rsid w:val="002E124C"/>
    <w:rsid w:val="002E3984"/>
    <w:rsid w:val="002E5CBE"/>
    <w:rsid w:val="002F1EEB"/>
    <w:rsid w:val="002F28DC"/>
    <w:rsid w:val="002F2CD1"/>
    <w:rsid w:val="002F3EC9"/>
    <w:rsid w:val="002F47A4"/>
    <w:rsid w:val="002F73B7"/>
    <w:rsid w:val="00301237"/>
    <w:rsid w:val="00301AE4"/>
    <w:rsid w:val="00303CED"/>
    <w:rsid w:val="00304EE9"/>
    <w:rsid w:val="003053DF"/>
    <w:rsid w:val="00306B99"/>
    <w:rsid w:val="00306D96"/>
    <w:rsid w:val="00307EF3"/>
    <w:rsid w:val="0031085B"/>
    <w:rsid w:val="00311F60"/>
    <w:rsid w:val="00312EEA"/>
    <w:rsid w:val="00314E2A"/>
    <w:rsid w:val="00315FFE"/>
    <w:rsid w:val="003160C2"/>
    <w:rsid w:val="00317ED0"/>
    <w:rsid w:val="00320BAC"/>
    <w:rsid w:val="00321380"/>
    <w:rsid w:val="00322DBB"/>
    <w:rsid w:val="00325430"/>
    <w:rsid w:val="00330502"/>
    <w:rsid w:val="00330D4A"/>
    <w:rsid w:val="00333EAE"/>
    <w:rsid w:val="003418D8"/>
    <w:rsid w:val="003425C4"/>
    <w:rsid w:val="003435E4"/>
    <w:rsid w:val="00344AAB"/>
    <w:rsid w:val="00346742"/>
    <w:rsid w:val="00346CBD"/>
    <w:rsid w:val="00346F9B"/>
    <w:rsid w:val="003471FE"/>
    <w:rsid w:val="00347996"/>
    <w:rsid w:val="00347E39"/>
    <w:rsid w:val="00350637"/>
    <w:rsid w:val="00351572"/>
    <w:rsid w:val="00352EBD"/>
    <w:rsid w:val="00354222"/>
    <w:rsid w:val="00355BB9"/>
    <w:rsid w:val="00356791"/>
    <w:rsid w:val="003571D6"/>
    <w:rsid w:val="003628B2"/>
    <w:rsid w:val="0036346B"/>
    <w:rsid w:val="00366E2A"/>
    <w:rsid w:val="003672F7"/>
    <w:rsid w:val="00370F90"/>
    <w:rsid w:val="00371A5A"/>
    <w:rsid w:val="00372C6A"/>
    <w:rsid w:val="00372ECD"/>
    <w:rsid w:val="00373208"/>
    <w:rsid w:val="003734A2"/>
    <w:rsid w:val="00375D42"/>
    <w:rsid w:val="0037606B"/>
    <w:rsid w:val="00376C90"/>
    <w:rsid w:val="00377631"/>
    <w:rsid w:val="0038111C"/>
    <w:rsid w:val="00381EF3"/>
    <w:rsid w:val="00383009"/>
    <w:rsid w:val="00383491"/>
    <w:rsid w:val="0038382E"/>
    <w:rsid w:val="00385B25"/>
    <w:rsid w:val="00385E27"/>
    <w:rsid w:val="003912E1"/>
    <w:rsid w:val="00392C1B"/>
    <w:rsid w:val="00393511"/>
    <w:rsid w:val="0039359E"/>
    <w:rsid w:val="00393C66"/>
    <w:rsid w:val="00393FF9"/>
    <w:rsid w:val="003941AA"/>
    <w:rsid w:val="00394C14"/>
    <w:rsid w:val="00395154"/>
    <w:rsid w:val="00395E9E"/>
    <w:rsid w:val="00395EC4"/>
    <w:rsid w:val="00397A38"/>
    <w:rsid w:val="00397C1A"/>
    <w:rsid w:val="003A197A"/>
    <w:rsid w:val="003A2E6E"/>
    <w:rsid w:val="003A2EBD"/>
    <w:rsid w:val="003A3172"/>
    <w:rsid w:val="003A3AD1"/>
    <w:rsid w:val="003A3B5C"/>
    <w:rsid w:val="003A5BAF"/>
    <w:rsid w:val="003A68CC"/>
    <w:rsid w:val="003A722A"/>
    <w:rsid w:val="003A7925"/>
    <w:rsid w:val="003A7C78"/>
    <w:rsid w:val="003B145A"/>
    <w:rsid w:val="003B1B0C"/>
    <w:rsid w:val="003B23B3"/>
    <w:rsid w:val="003B26EB"/>
    <w:rsid w:val="003B2AD8"/>
    <w:rsid w:val="003B2EF8"/>
    <w:rsid w:val="003B383C"/>
    <w:rsid w:val="003B7FB0"/>
    <w:rsid w:val="003C0D4E"/>
    <w:rsid w:val="003C3329"/>
    <w:rsid w:val="003C3E95"/>
    <w:rsid w:val="003C6891"/>
    <w:rsid w:val="003C70F5"/>
    <w:rsid w:val="003C7326"/>
    <w:rsid w:val="003C7A24"/>
    <w:rsid w:val="003D04AE"/>
    <w:rsid w:val="003D0C9A"/>
    <w:rsid w:val="003D0CC8"/>
    <w:rsid w:val="003D21CE"/>
    <w:rsid w:val="003D3505"/>
    <w:rsid w:val="003D4074"/>
    <w:rsid w:val="003D60DB"/>
    <w:rsid w:val="003D7819"/>
    <w:rsid w:val="003E1AB3"/>
    <w:rsid w:val="003E1DB5"/>
    <w:rsid w:val="003E23DD"/>
    <w:rsid w:val="003E2DE1"/>
    <w:rsid w:val="003E3D94"/>
    <w:rsid w:val="003E4217"/>
    <w:rsid w:val="003F03B6"/>
    <w:rsid w:val="003F1274"/>
    <w:rsid w:val="003F2743"/>
    <w:rsid w:val="003F4557"/>
    <w:rsid w:val="003F5461"/>
    <w:rsid w:val="003F68F7"/>
    <w:rsid w:val="004008AA"/>
    <w:rsid w:val="00400ABA"/>
    <w:rsid w:val="0040155F"/>
    <w:rsid w:val="00401B25"/>
    <w:rsid w:val="00401ECA"/>
    <w:rsid w:val="0040248E"/>
    <w:rsid w:val="00405C14"/>
    <w:rsid w:val="00406A51"/>
    <w:rsid w:val="0040733D"/>
    <w:rsid w:val="00407919"/>
    <w:rsid w:val="004115C5"/>
    <w:rsid w:val="00413335"/>
    <w:rsid w:val="00415507"/>
    <w:rsid w:val="00416AD3"/>
    <w:rsid w:val="0041703B"/>
    <w:rsid w:val="00417A77"/>
    <w:rsid w:val="00417DFE"/>
    <w:rsid w:val="00421CE6"/>
    <w:rsid w:val="004229A3"/>
    <w:rsid w:val="00423B40"/>
    <w:rsid w:val="00425659"/>
    <w:rsid w:val="004258D4"/>
    <w:rsid w:val="004273FA"/>
    <w:rsid w:val="00427BB2"/>
    <w:rsid w:val="00427DB2"/>
    <w:rsid w:val="00427FB4"/>
    <w:rsid w:val="00430B97"/>
    <w:rsid w:val="0043191B"/>
    <w:rsid w:val="004353E9"/>
    <w:rsid w:val="00435BEF"/>
    <w:rsid w:val="00435E42"/>
    <w:rsid w:val="00437D81"/>
    <w:rsid w:val="00441138"/>
    <w:rsid w:val="004427E5"/>
    <w:rsid w:val="00443AF7"/>
    <w:rsid w:val="004445D3"/>
    <w:rsid w:val="004446D2"/>
    <w:rsid w:val="00445B67"/>
    <w:rsid w:val="00446B0D"/>
    <w:rsid w:val="0044726B"/>
    <w:rsid w:val="0044775A"/>
    <w:rsid w:val="00452FF3"/>
    <w:rsid w:val="00453B99"/>
    <w:rsid w:val="00454B63"/>
    <w:rsid w:val="0045519E"/>
    <w:rsid w:val="004561B0"/>
    <w:rsid w:val="00456A87"/>
    <w:rsid w:val="00456ED1"/>
    <w:rsid w:val="00457A2E"/>
    <w:rsid w:val="004605C7"/>
    <w:rsid w:val="00461222"/>
    <w:rsid w:val="00461A99"/>
    <w:rsid w:val="00463C42"/>
    <w:rsid w:val="00463D1F"/>
    <w:rsid w:val="0046688F"/>
    <w:rsid w:val="0046691D"/>
    <w:rsid w:val="0046696F"/>
    <w:rsid w:val="00466B91"/>
    <w:rsid w:val="00466EB3"/>
    <w:rsid w:val="004722B0"/>
    <w:rsid w:val="004752FC"/>
    <w:rsid w:val="00475704"/>
    <w:rsid w:val="004801F6"/>
    <w:rsid w:val="004807BC"/>
    <w:rsid w:val="00481069"/>
    <w:rsid w:val="00482921"/>
    <w:rsid w:val="00484139"/>
    <w:rsid w:val="00484DE6"/>
    <w:rsid w:val="0048699F"/>
    <w:rsid w:val="004910B0"/>
    <w:rsid w:val="0049626C"/>
    <w:rsid w:val="004967A6"/>
    <w:rsid w:val="004A024D"/>
    <w:rsid w:val="004A34BF"/>
    <w:rsid w:val="004A3A96"/>
    <w:rsid w:val="004A444B"/>
    <w:rsid w:val="004A4A8B"/>
    <w:rsid w:val="004A6537"/>
    <w:rsid w:val="004A7915"/>
    <w:rsid w:val="004A7F3D"/>
    <w:rsid w:val="004B2BEE"/>
    <w:rsid w:val="004B357A"/>
    <w:rsid w:val="004B39CC"/>
    <w:rsid w:val="004B41CD"/>
    <w:rsid w:val="004B44D0"/>
    <w:rsid w:val="004B4514"/>
    <w:rsid w:val="004B6040"/>
    <w:rsid w:val="004B6814"/>
    <w:rsid w:val="004B7C22"/>
    <w:rsid w:val="004C0146"/>
    <w:rsid w:val="004C10B3"/>
    <w:rsid w:val="004C410A"/>
    <w:rsid w:val="004C6999"/>
    <w:rsid w:val="004C73E4"/>
    <w:rsid w:val="004C764A"/>
    <w:rsid w:val="004D2239"/>
    <w:rsid w:val="004D2735"/>
    <w:rsid w:val="004D28B9"/>
    <w:rsid w:val="004D3407"/>
    <w:rsid w:val="004D4085"/>
    <w:rsid w:val="004D41EF"/>
    <w:rsid w:val="004D5DB6"/>
    <w:rsid w:val="004D7FE1"/>
    <w:rsid w:val="004E2C42"/>
    <w:rsid w:val="004E39EA"/>
    <w:rsid w:val="004E48F2"/>
    <w:rsid w:val="004E6932"/>
    <w:rsid w:val="004E6FAF"/>
    <w:rsid w:val="004F1572"/>
    <w:rsid w:val="004F1D5C"/>
    <w:rsid w:val="004F2B2B"/>
    <w:rsid w:val="004F2DB9"/>
    <w:rsid w:val="004F4EDA"/>
    <w:rsid w:val="004F5B96"/>
    <w:rsid w:val="004F6148"/>
    <w:rsid w:val="004F763E"/>
    <w:rsid w:val="004F77D1"/>
    <w:rsid w:val="00505C4E"/>
    <w:rsid w:val="0050703D"/>
    <w:rsid w:val="00507BDB"/>
    <w:rsid w:val="00507F11"/>
    <w:rsid w:val="0051007C"/>
    <w:rsid w:val="005102BA"/>
    <w:rsid w:val="00510FA2"/>
    <w:rsid w:val="00511083"/>
    <w:rsid w:val="00511B53"/>
    <w:rsid w:val="005133C7"/>
    <w:rsid w:val="00513C63"/>
    <w:rsid w:val="0051461C"/>
    <w:rsid w:val="0051473C"/>
    <w:rsid w:val="005157CD"/>
    <w:rsid w:val="00515AD5"/>
    <w:rsid w:val="0051638C"/>
    <w:rsid w:val="00516406"/>
    <w:rsid w:val="0051666A"/>
    <w:rsid w:val="005167DA"/>
    <w:rsid w:val="00517822"/>
    <w:rsid w:val="00520CB0"/>
    <w:rsid w:val="00521522"/>
    <w:rsid w:val="00522784"/>
    <w:rsid w:val="00522F00"/>
    <w:rsid w:val="00524AB5"/>
    <w:rsid w:val="00524B6F"/>
    <w:rsid w:val="00525295"/>
    <w:rsid w:val="0052573E"/>
    <w:rsid w:val="005277B3"/>
    <w:rsid w:val="00527B7B"/>
    <w:rsid w:val="00527F05"/>
    <w:rsid w:val="00530B26"/>
    <w:rsid w:val="00532FC7"/>
    <w:rsid w:val="00533C3A"/>
    <w:rsid w:val="00534946"/>
    <w:rsid w:val="005349F6"/>
    <w:rsid w:val="00540E0D"/>
    <w:rsid w:val="00542A4B"/>
    <w:rsid w:val="00543598"/>
    <w:rsid w:val="00544721"/>
    <w:rsid w:val="00547513"/>
    <w:rsid w:val="00547A5F"/>
    <w:rsid w:val="0055438C"/>
    <w:rsid w:val="005543AD"/>
    <w:rsid w:val="00554485"/>
    <w:rsid w:val="00554974"/>
    <w:rsid w:val="00555926"/>
    <w:rsid w:val="00556318"/>
    <w:rsid w:val="0055740A"/>
    <w:rsid w:val="0055762A"/>
    <w:rsid w:val="0055793A"/>
    <w:rsid w:val="00557DBB"/>
    <w:rsid w:val="00560AF6"/>
    <w:rsid w:val="00561466"/>
    <w:rsid w:val="0056167B"/>
    <w:rsid w:val="0056262A"/>
    <w:rsid w:val="005655C7"/>
    <w:rsid w:val="0056560B"/>
    <w:rsid w:val="00566F03"/>
    <w:rsid w:val="00567F00"/>
    <w:rsid w:val="005725A7"/>
    <w:rsid w:val="0057332F"/>
    <w:rsid w:val="005772F0"/>
    <w:rsid w:val="00581186"/>
    <w:rsid w:val="00581290"/>
    <w:rsid w:val="00582E5D"/>
    <w:rsid w:val="0058324D"/>
    <w:rsid w:val="005838AE"/>
    <w:rsid w:val="0058433C"/>
    <w:rsid w:val="00584D64"/>
    <w:rsid w:val="00586564"/>
    <w:rsid w:val="00591A5B"/>
    <w:rsid w:val="00594404"/>
    <w:rsid w:val="00594699"/>
    <w:rsid w:val="00595299"/>
    <w:rsid w:val="005955A4"/>
    <w:rsid w:val="00595F7C"/>
    <w:rsid w:val="005966CB"/>
    <w:rsid w:val="00596827"/>
    <w:rsid w:val="005A0E47"/>
    <w:rsid w:val="005A1539"/>
    <w:rsid w:val="005A15D8"/>
    <w:rsid w:val="005A2583"/>
    <w:rsid w:val="005A26C9"/>
    <w:rsid w:val="005A2963"/>
    <w:rsid w:val="005A2F3F"/>
    <w:rsid w:val="005A2FC0"/>
    <w:rsid w:val="005A3471"/>
    <w:rsid w:val="005A402A"/>
    <w:rsid w:val="005A5475"/>
    <w:rsid w:val="005A7EFC"/>
    <w:rsid w:val="005B0896"/>
    <w:rsid w:val="005B08A0"/>
    <w:rsid w:val="005B1D25"/>
    <w:rsid w:val="005B2659"/>
    <w:rsid w:val="005B29C4"/>
    <w:rsid w:val="005B2A2F"/>
    <w:rsid w:val="005B2C0F"/>
    <w:rsid w:val="005B325E"/>
    <w:rsid w:val="005B37A2"/>
    <w:rsid w:val="005B4D46"/>
    <w:rsid w:val="005B641A"/>
    <w:rsid w:val="005B6F15"/>
    <w:rsid w:val="005B700D"/>
    <w:rsid w:val="005B7454"/>
    <w:rsid w:val="005B7CB9"/>
    <w:rsid w:val="005C09A2"/>
    <w:rsid w:val="005C1959"/>
    <w:rsid w:val="005C25A7"/>
    <w:rsid w:val="005C350A"/>
    <w:rsid w:val="005C3706"/>
    <w:rsid w:val="005C6592"/>
    <w:rsid w:val="005D1B82"/>
    <w:rsid w:val="005D4365"/>
    <w:rsid w:val="005E1604"/>
    <w:rsid w:val="005E2144"/>
    <w:rsid w:val="005E3EE7"/>
    <w:rsid w:val="005E527A"/>
    <w:rsid w:val="005F1020"/>
    <w:rsid w:val="005F2303"/>
    <w:rsid w:val="005F26A9"/>
    <w:rsid w:val="005F5043"/>
    <w:rsid w:val="005F552A"/>
    <w:rsid w:val="005F5C77"/>
    <w:rsid w:val="005F6875"/>
    <w:rsid w:val="005F73B4"/>
    <w:rsid w:val="005F7C2B"/>
    <w:rsid w:val="00600958"/>
    <w:rsid w:val="00600BA5"/>
    <w:rsid w:val="006012B0"/>
    <w:rsid w:val="00602181"/>
    <w:rsid w:val="00602FBC"/>
    <w:rsid w:val="0060429C"/>
    <w:rsid w:val="00604A56"/>
    <w:rsid w:val="00604F38"/>
    <w:rsid w:val="006052E8"/>
    <w:rsid w:val="006066C8"/>
    <w:rsid w:val="006071A0"/>
    <w:rsid w:val="00607CD1"/>
    <w:rsid w:val="00612480"/>
    <w:rsid w:val="006141A1"/>
    <w:rsid w:val="006159DF"/>
    <w:rsid w:val="00617539"/>
    <w:rsid w:val="00620773"/>
    <w:rsid w:val="00624419"/>
    <w:rsid w:val="00624CF6"/>
    <w:rsid w:val="00625788"/>
    <w:rsid w:val="0062587F"/>
    <w:rsid w:val="00626041"/>
    <w:rsid w:val="0062742C"/>
    <w:rsid w:val="006277A1"/>
    <w:rsid w:val="006303BF"/>
    <w:rsid w:val="00630B4C"/>
    <w:rsid w:val="0063119F"/>
    <w:rsid w:val="00631406"/>
    <w:rsid w:val="00631EEB"/>
    <w:rsid w:val="006329A2"/>
    <w:rsid w:val="00632A7F"/>
    <w:rsid w:val="00640B67"/>
    <w:rsid w:val="00641250"/>
    <w:rsid w:val="006415E0"/>
    <w:rsid w:val="006427FC"/>
    <w:rsid w:val="00643E8D"/>
    <w:rsid w:val="0064401D"/>
    <w:rsid w:val="006449E5"/>
    <w:rsid w:val="00644FEC"/>
    <w:rsid w:val="0064645F"/>
    <w:rsid w:val="006466A1"/>
    <w:rsid w:val="0064704C"/>
    <w:rsid w:val="00647227"/>
    <w:rsid w:val="0064727A"/>
    <w:rsid w:val="00651A6D"/>
    <w:rsid w:val="0065232A"/>
    <w:rsid w:val="00655EA2"/>
    <w:rsid w:val="00656B9C"/>
    <w:rsid w:val="00656EB9"/>
    <w:rsid w:val="006626FA"/>
    <w:rsid w:val="00662B99"/>
    <w:rsid w:val="0066676A"/>
    <w:rsid w:val="00666E69"/>
    <w:rsid w:val="00666FEC"/>
    <w:rsid w:val="00667E27"/>
    <w:rsid w:val="00667FAB"/>
    <w:rsid w:val="006736A9"/>
    <w:rsid w:val="00676048"/>
    <w:rsid w:val="00676920"/>
    <w:rsid w:val="00677727"/>
    <w:rsid w:val="00677D5D"/>
    <w:rsid w:val="0068188A"/>
    <w:rsid w:val="00682FB9"/>
    <w:rsid w:val="00684627"/>
    <w:rsid w:val="00685003"/>
    <w:rsid w:val="006857A7"/>
    <w:rsid w:val="006863A4"/>
    <w:rsid w:val="006901BA"/>
    <w:rsid w:val="00690350"/>
    <w:rsid w:val="006906FA"/>
    <w:rsid w:val="0069344F"/>
    <w:rsid w:val="006939AD"/>
    <w:rsid w:val="00695E09"/>
    <w:rsid w:val="006A06B1"/>
    <w:rsid w:val="006A0F9B"/>
    <w:rsid w:val="006A152B"/>
    <w:rsid w:val="006A15C7"/>
    <w:rsid w:val="006A1B59"/>
    <w:rsid w:val="006A42E0"/>
    <w:rsid w:val="006A4B95"/>
    <w:rsid w:val="006A5586"/>
    <w:rsid w:val="006A6019"/>
    <w:rsid w:val="006A78A6"/>
    <w:rsid w:val="006A7E5D"/>
    <w:rsid w:val="006A7FD1"/>
    <w:rsid w:val="006B009E"/>
    <w:rsid w:val="006B0459"/>
    <w:rsid w:val="006B1BD1"/>
    <w:rsid w:val="006B2241"/>
    <w:rsid w:val="006B34EE"/>
    <w:rsid w:val="006B4C2C"/>
    <w:rsid w:val="006B50EE"/>
    <w:rsid w:val="006B68F7"/>
    <w:rsid w:val="006B7190"/>
    <w:rsid w:val="006C0D0A"/>
    <w:rsid w:val="006C1F34"/>
    <w:rsid w:val="006C2AF1"/>
    <w:rsid w:val="006C2B5E"/>
    <w:rsid w:val="006C3E03"/>
    <w:rsid w:val="006C49E8"/>
    <w:rsid w:val="006C4C30"/>
    <w:rsid w:val="006C5312"/>
    <w:rsid w:val="006C64B6"/>
    <w:rsid w:val="006C660A"/>
    <w:rsid w:val="006C6AB5"/>
    <w:rsid w:val="006D0356"/>
    <w:rsid w:val="006D0654"/>
    <w:rsid w:val="006D10A3"/>
    <w:rsid w:val="006D5023"/>
    <w:rsid w:val="006D58D8"/>
    <w:rsid w:val="006D5A03"/>
    <w:rsid w:val="006D6045"/>
    <w:rsid w:val="006D6122"/>
    <w:rsid w:val="006D6571"/>
    <w:rsid w:val="006D753B"/>
    <w:rsid w:val="006E1503"/>
    <w:rsid w:val="006E1510"/>
    <w:rsid w:val="006E2124"/>
    <w:rsid w:val="006E6448"/>
    <w:rsid w:val="006F0C5C"/>
    <w:rsid w:val="006F1863"/>
    <w:rsid w:val="006F2A42"/>
    <w:rsid w:val="006F4C6B"/>
    <w:rsid w:val="006F689B"/>
    <w:rsid w:val="006F7158"/>
    <w:rsid w:val="006F7CAC"/>
    <w:rsid w:val="006F7FE0"/>
    <w:rsid w:val="00700428"/>
    <w:rsid w:val="00701438"/>
    <w:rsid w:val="00702143"/>
    <w:rsid w:val="007037F0"/>
    <w:rsid w:val="00705376"/>
    <w:rsid w:val="00705CD0"/>
    <w:rsid w:val="007060D3"/>
    <w:rsid w:val="00706849"/>
    <w:rsid w:val="00712904"/>
    <w:rsid w:val="00714FC8"/>
    <w:rsid w:val="00715B3D"/>
    <w:rsid w:val="007174A3"/>
    <w:rsid w:val="007209B6"/>
    <w:rsid w:val="0072260A"/>
    <w:rsid w:val="007228A2"/>
    <w:rsid w:val="00722B73"/>
    <w:rsid w:val="00724145"/>
    <w:rsid w:val="00726820"/>
    <w:rsid w:val="00726945"/>
    <w:rsid w:val="00726BF9"/>
    <w:rsid w:val="00727D69"/>
    <w:rsid w:val="00734335"/>
    <w:rsid w:val="0073437C"/>
    <w:rsid w:val="0073437D"/>
    <w:rsid w:val="00734D27"/>
    <w:rsid w:val="00736836"/>
    <w:rsid w:val="00736879"/>
    <w:rsid w:val="00736B4D"/>
    <w:rsid w:val="0073799C"/>
    <w:rsid w:val="00740BB1"/>
    <w:rsid w:val="00741DE5"/>
    <w:rsid w:val="00742ADF"/>
    <w:rsid w:val="00742D39"/>
    <w:rsid w:val="00742EE7"/>
    <w:rsid w:val="00744956"/>
    <w:rsid w:val="007449B3"/>
    <w:rsid w:val="007456DC"/>
    <w:rsid w:val="00747F56"/>
    <w:rsid w:val="00750286"/>
    <w:rsid w:val="00751B74"/>
    <w:rsid w:val="00753F43"/>
    <w:rsid w:val="00754CB8"/>
    <w:rsid w:val="00755358"/>
    <w:rsid w:val="00755BEB"/>
    <w:rsid w:val="00757340"/>
    <w:rsid w:val="007612D3"/>
    <w:rsid w:val="00761F67"/>
    <w:rsid w:val="00762117"/>
    <w:rsid w:val="00764A42"/>
    <w:rsid w:val="007654E2"/>
    <w:rsid w:val="00770312"/>
    <w:rsid w:val="00773020"/>
    <w:rsid w:val="0077415D"/>
    <w:rsid w:val="007741B1"/>
    <w:rsid w:val="0077576D"/>
    <w:rsid w:val="00776A19"/>
    <w:rsid w:val="00783591"/>
    <w:rsid w:val="00785EDF"/>
    <w:rsid w:val="007860EA"/>
    <w:rsid w:val="00790498"/>
    <w:rsid w:val="00790CF9"/>
    <w:rsid w:val="00792BC3"/>
    <w:rsid w:val="00794362"/>
    <w:rsid w:val="0079467F"/>
    <w:rsid w:val="00795A69"/>
    <w:rsid w:val="00796892"/>
    <w:rsid w:val="007A0AD0"/>
    <w:rsid w:val="007A1409"/>
    <w:rsid w:val="007A1D27"/>
    <w:rsid w:val="007A1F2E"/>
    <w:rsid w:val="007A4126"/>
    <w:rsid w:val="007A620D"/>
    <w:rsid w:val="007A6331"/>
    <w:rsid w:val="007A7211"/>
    <w:rsid w:val="007A7F8D"/>
    <w:rsid w:val="007B25D9"/>
    <w:rsid w:val="007B26BB"/>
    <w:rsid w:val="007B383A"/>
    <w:rsid w:val="007B5020"/>
    <w:rsid w:val="007B54A8"/>
    <w:rsid w:val="007B5B87"/>
    <w:rsid w:val="007B62FB"/>
    <w:rsid w:val="007B7909"/>
    <w:rsid w:val="007B793F"/>
    <w:rsid w:val="007B7D0A"/>
    <w:rsid w:val="007C0025"/>
    <w:rsid w:val="007C03FF"/>
    <w:rsid w:val="007C056F"/>
    <w:rsid w:val="007C5D2B"/>
    <w:rsid w:val="007D7282"/>
    <w:rsid w:val="007D7BAB"/>
    <w:rsid w:val="007D7C65"/>
    <w:rsid w:val="007D7F66"/>
    <w:rsid w:val="007E1A73"/>
    <w:rsid w:val="007E334F"/>
    <w:rsid w:val="007E34AE"/>
    <w:rsid w:val="007E4876"/>
    <w:rsid w:val="007E563F"/>
    <w:rsid w:val="007E713D"/>
    <w:rsid w:val="007F1418"/>
    <w:rsid w:val="007F1871"/>
    <w:rsid w:val="007F2119"/>
    <w:rsid w:val="007F4B65"/>
    <w:rsid w:val="007F69C0"/>
    <w:rsid w:val="007F718C"/>
    <w:rsid w:val="007F73B3"/>
    <w:rsid w:val="00800EC4"/>
    <w:rsid w:val="00802F13"/>
    <w:rsid w:val="008036E4"/>
    <w:rsid w:val="00804D10"/>
    <w:rsid w:val="0080515D"/>
    <w:rsid w:val="00806BEF"/>
    <w:rsid w:val="00810132"/>
    <w:rsid w:val="00811302"/>
    <w:rsid w:val="008121BA"/>
    <w:rsid w:val="008122DF"/>
    <w:rsid w:val="00812405"/>
    <w:rsid w:val="00814B4D"/>
    <w:rsid w:val="00817A17"/>
    <w:rsid w:val="0082027B"/>
    <w:rsid w:val="008202BB"/>
    <w:rsid w:val="00821D68"/>
    <w:rsid w:val="008246AE"/>
    <w:rsid w:val="008265DA"/>
    <w:rsid w:val="0083079A"/>
    <w:rsid w:val="008330C9"/>
    <w:rsid w:val="008332F1"/>
    <w:rsid w:val="00834311"/>
    <w:rsid w:val="0083494C"/>
    <w:rsid w:val="00834F4F"/>
    <w:rsid w:val="00835C31"/>
    <w:rsid w:val="008360AE"/>
    <w:rsid w:val="008364A4"/>
    <w:rsid w:val="00836A55"/>
    <w:rsid w:val="00843351"/>
    <w:rsid w:val="0084396C"/>
    <w:rsid w:val="0084504E"/>
    <w:rsid w:val="0084530A"/>
    <w:rsid w:val="00845925"/>
    <w:rsid w:val="00850DD8"/>
    <w:rsid w:val="00851207"/>
    <w:rsid w:val="008515F0"/>
    <w:rsid w:val="00851EB2"/>
    <w:rsid w:val="008523CD"/>
    <w:rsid w:val="0085383C"/>
    <w:rsid w:val="00857597"/>
    <w:rsid w:val="00857A16"/>
    <w:rsid w:val="008619BB"/>
    <w:rsid w:val="00861EE4"/>
    <w:rsid w:val="00863040"/>
    <w:rsid w:val="00863229"/>
    <w:rsid w:val="00863700"/>
    <w:rsid w:val="00865313"/>
    <w:rsid w:val="00866270"/>
    <w:rsid w:val="0086654A"/>
    <w:rsid w:val="00867474"/>
    <w:rsid w:val="00867813"/>
    <w:rsid w:val="00870CBF"/>
    <w:rsid w:val="0087310E"/>
    <w:rsid w:val="008741FB"/>
    <w:rsid w:val="00874E9D"/>
    <w:rsid w:val="0087621E"/>
    <w:rsid w:val="0088052A"/>
    <w:rsid w:val="0088237E"/>
    <w:rsid w:val="00882658"/>
    <w:rsid w:val="00882B4B"/>
    <w:rsid w:val="00883DAA"/>
    <w:rsid w:val="008872EE"/>
    <w:rsid w:val="00887AA0"/>
    <w:rsid w:val="008901D6"/>
    <w:rsid w:val="00892346"/>
    <w:rsid w:val="00892BFC"/>
    <w:rsid w:val="0089351E"/>
    <w:rsid w:val="00893660"/>
    <w:rsid w:val="00895CC6"/>
    <w:rsid w:val="00895F5D"/>
    <w:rsid w:val="00896736"/>
    <w:rsid w:val="008970A6"/>
    <w:rsid w:val="00897308"/>
    <w:rsid w:val="0089789E"/>
    <w:rsid w:val="008A050F"/>
    <w:rsid w:val="008A120E"/>
    <w:rsid w:val="008A1387"/>
    <w:rsid w:val="008A141D"/>
    <w:rsid w:val="008A263E"/>
    <w:rsid w:val="008A2C9D"/>
    <w:rsid w:val="008A30E9"/>
    <w:rsid w:val="008A36C8"/>
    <w:rsid w:val="008A6464"/>
    <w:rsid w:val="008A6A19"/>
    <w:rsid w:val="008A6F20"/>
    <w:rsid w:val="008A7255"/>
    <w:rsid w:val="008B01D5"/>
    <w:rsid w:val="008B06FE"/>
    <w:rsid w:val="008B32BA"/>
    <w:rsid w:val="008B32EF"/>
    <w:rsid w:val="008B3B52"/>
    <w:rsid w:val="008B423A"/>
    <w:rsid w:val="008B44DC"/>
    <w:rsid w:val="008B4840"/>
    <w:rsid w:val="008B4C67"/>
    <w:rsid w:val="008B631E"/>
    <w:rsid w:val="008B66A7"/>
    <w:rsid w:val="008C004E"/>
    <w:rsid w:val="008C145A"/>
    <w:rsid w:val="008C1D78"/>
    <w:rsid w:val="008C1EBF"/>
    <w:rsid w:val="008C3122"/>
    <w:rsid w:val="008C31DB"/>
    <w:rsid w:val="008C3B8A"/>
    <w:rsid w:val="008C4283"/>
    <w:rsid w:val="008C42FC"/>
    <w:rsid w:val="008C54F5"/>
    <w:rsid w:val="008C77DC"/>
    <w:rsid w:val="008D03B4"/>
    <w:rsid w:val="008D3856"/>
    <w:rsid w:val="008D41D8"/>
    <w:rsid w:val="008D477B"/>
    <w:rsid w:val="008D5273"/>
    <w:rsid w:val="008D688E"/>
    <w:rsid w:val="008D7F91"/>
    <w:rsid w:val="008E0277"/>
    <w:rsid w:val="008E0730"/>
    <w:rsid w:val="008E2B88"/>
    <w:rsid w:val="008E6801"/>
    <w:rsid w:val="008F082D"/>
    <w:rsid w:val="008F18F3"/>
    <w:rsid w:val="008F2C49"/>
    <w:rsid w:val="008F302E"/>
    <w:rsid w:val="008F3377"/>
    <w:rsid w:val="008F41E7"/>
    <w:rsid w:val="008F5330"/>
    <w:rsid w:val="008F547D"/>
    <w:rsid w:val="008F54F1"/>
    <w:rsid w:val="009003BB"/>
    <w:rsid w:val="00900FED"/>
    <w:rsid w:val="009013E8"/>
    <w:rsid w:val="00901715"/>
    <w:rsid w:val="00902EA7"/>
    <w:rsid w:val="009032BA"/>
    <w:rsid w:val="00903735"/>
    <w:rsid w:val="00904733"/>
    <w:rsid w:val="00904873"/>
    <w:rsid w:val="00904AAD"/>
    <w:rsid w:val="009055E3"/>
    <w:rsid w:val="00907D60"/>
    <w:rsid w:val="00910658"/>
    <w:rsid w:val="00910D33"/>
    <w:rsid w:val="0091425F"/>
    <w:rsid w:val="00915CFA"/>
    <w:rsid w:val="00916203"/>
    <w:rsid w:val="00916E17"/>
    <w:rsid w:val="00920132"/>
    <w:rsid w:val="00920967"/>
    <w:rsid w:val="00922A21"/>
    <w:rsid w:val="00924AA1"/>
    <w:rsid w:val="00924C05"/>
    <w:rsid w:val="009251F1"/>
    <w:rsid w:val="00926A8C"/>
    <w:rsid w:val="0093012A"/>
    <w:rsid w:val="00935A55"/>
    <w:rsid w:val="0093663D"/>
    <w:rsid w:val="00937B88"/>
    <w:rsid w:val="0094022E"/>
    <w:rsid w:val="00940E58"/>
    <w:rsid w:val="00941287"/>
    <w:rsid w:val="0094299C"/>
    <w:rsid w:val="00943F7C"/>
    <w:rsid w:val="00944B57"/>
    <w:rsid w:val="0094637B"/>
    <w:rsid w:val="0095063F"/>
    <w:rsid w:val="00950D34"/>
    <w:rsid w:val="00952BBF"/>
    <w:rsid w:val="00952DD0"/>
    <w:rsid w:val="00953FB5"/>
    <w:rsid w:val="0095597F"/>
    <w:rsid w:val="00956456"/>
    <w:rsid w:val="00956479"/>
    <w:rsid w:val="00957474"/>
    <w:rsid w:val="0096117B"/>
    <w:rsid w:val="009613CD"/>
    <w:rsid w:val="00963A6C"/>
    <w:rsid w:val="00964660"/>
    <w:rsid w:val="00965390"/>
    <w:rsid w:val="009662B5"/>
    <w:rsid w:val="00966CD2"/>
    <w:rsid w:val="0096784A"/>
    <w:rsid w:val="00967F9A"/>
    <w:rsid w:val="00971169"/>
    <w:rsid w:val="0097199E"/>
    <w:rsid w:val="009719A3"/>
    <w:rsid w:val="00971E52"/>
    <w:rsid w:val="00971FB4"/>
    <w:rsid w:val="00973009"/>
    <w:rsid w:val="0097347A"/>
    <w:rsid w:val="00974D83"/>
    <w:rsid w:val="00977028"/>
    <w:rsid w:val="00977280"/>
    <w:rsid w:val="0098054F"/>
    <w:rsid w:val="00980DCD"/>
    <w:rsid w:val="00981DEE"/>
    <w:rsid w:val="009821EE"/>
    <w:rsid w:val="00982820"/>
    <w:rsid w:val="00982B5F"/>
    <w:rsid w:val="00984452"/>
    <w:rsid w:val="00984C14"/>
    <w:rsid w:val="0098537D"/>
    <w:rsid w:val="00985914"/>
    <w:rsid w:val="00985929"/>
    <w:rsid w:val="00987CE0"/>
    <w:rsid w:val="00987F3D"/>
    <w:rsid w:val="009900A0"/>
    <w:rsid w:val="00990312"/>
    <w:rsid w:val="00992AA5"/>
    <w:rsid w:val="009943DC"/>
    <w:rsid w:val="0099509E"/>
    <w:rsid w:val="00996AEE"/>
    <w:rsid w:val="0099748E"/>
    <w:rsid w:val="00997769"/>
    <w:rsid w:val="00997A4B"/>
    <w:rsid w:val="009A0268"/>
    <w:rsid w:val="009A2895"/>
    <w:rsid w:val="009A37A8"/>
    <w:rsid w:val="009A4369"/>
    <w:rsid w:val="009A6517"/>
    <w:rsid w:val="009A7050"/>
    <w:rsid w:val="009B0C84"/>
    <w:rsid w:val="009B3264"/>
    <w:rsid w:val="009B48AF"/>
    <w:rsid w:val="009B62CF"/>
    <w:rsid w:val="009B676D"/>
    <w:rsid w:val="009B6A1B"/>
    <w:rsid w:val="009C1FC5"/>
    <w:rsid w:val="009C36F9"/>
    <w:rsid w:val="009C45A5"/>
    <w:rsid w:val="009C57B7"/>
    <w:rsid w:val="009C757B"/>
    <w:rsid w:val="009D1CF6"/>
    <w:rsid w:val="009D2DE7"/>
    <w:rsid w:val="009D3145"/>
    <w:rsid w:val="009D37B8"/>
    <w:rsid w:val="009D475A"/>
    <w:rsid w:val="009D5F94"/>
    <w:rsid w:val="009D6A9C"/>
    <w:rsid w:val="009D6C9A"/>
    <w:rsid w:val="009E0722"/>
    <w:rsid w:val="009E2FAC"/>
    <w:rsid w:val="009E314B"/>
    <w:rsid w:val="009E3EF9"/>
    <w:rsid w:val="009E4939"/>
    <w:rsid w:val="009F09A1"/>
    <w:rsid w:val="009F1746"/>
    <w:rsid w:val="009F1C80"/>
    <w:rsid w:val="009F1D06"/>
    <w:rsid w:val="009F2266"/>
    <w:rsid w:val="009F2401"/>
    <w:rsid w:val="009F34D5"/>
    <w:rsid w:val="009F3E47"/>
    <w:rsid w:val="009F4B5B"/>
    <w:rsid w:val="009F62D0"/>
    <w:rsid w:val="00A005B4"/>
    <w:rsid w:val="00A025BE"/>
    <w:rsid w:val="00A05E67"/>
    <w:rsid w:val="00A0702F"/>
    <w:rsid w:val="00A10090"/>
    <w:rsid w:val="00A1137F"/>
    <w:rsid w:val="00A11C2A"/>
    <w:rsid w:val="00A14B60"/>
    <w:rsid w:val="00A15E3F"/>
    <w:rsid w:val="00A168BE"/>
    <w:rsid w:val="00A20061"/>
    <w:rsid w:val="00A20C34"/>
    <w:rsid w:val="00A2198A"/>
    <w:rsid w:val="00A21E7A"/>
    <w:rsid w:val="00A23B91"/>
    <w:rsid w:val="00A25629"/>
    <w:rsid w:val="00A25BE8"/>
    <w:rsid w:val="00A25D78"/>
    <w:rsid w:val="00A2718C"/>
    <w:rsid w:val="00A30DD4"/>
    <w:rsid w:val="00A31295"/>
    <w:rsid w:val="00A31A33"/>
    <w:rsid w:val="00A31F4F"/>
    <w:rsid w:val="00A344A1"/>
    <w:rsid w:val="00A3540F"/>
    <w:rsid w:val="00A35BD5"/>
    <w:rsid w:val="00A36F6D"/>
    <w:rsid w:val="00A4111A"/>
    <w:rsid w:val="00A427A7"/>
    <w:rsid w:val="00A42CA7"/>
    <w:rsid w:val="00A44BD5"/>
    <w:rsid w:val="00A45B80"/>
    <w:rsid w:val="00A45E13"/>
    <w:rsid w:val="00A47096"/>
    <w:rsid w:val="00A47139"/>
    <w:rsid w:val="00A473B1"/>
    <w:rsid w:val="00A50246"/>
    <w:rsid w:val="00A516E0"/>
    <w:rsid w:val="00A518AD"/>
    <w:rsid w:val="00A51ED7"/>
    <w:rsid w:val="00A52081"/>
    <w:rsid w:val="00A52F3A"/>
    <w:rsid w:val="00A6079A"/>
    <w:rsid w:val="00A6386B"/>
    <w:rsid w:val="00A65757"/>
    <w:rsid w:val="00A66B29"/>
    <w:rsid w:val="00A66CB8"/>
    <w:rsid w:val="00A70465"/>
    <w:rsid w:val="00A70A30"/>
    <w:rsid w:val="00A71F04"/>
    <w:rsid w:val="00A71F97"/>
    <w:rsid w:val="00A720FA"/>
    <w:rsid w:val="00A72808"/>
    <w:rsid w:val="00A73437"/>
    <w:rsid w:val="00A73B5D"/>
    <w:rsid w:val="00A73CFD"/>
    <w:rsid w:val="00A75559"/>
    <w:rsid w:val="00A76750"/>
    <w:rsid w:val="00A77FF5"/>
    <w:rsid w:val="00A80257"/>
    <w:rsid w:val="00A831C2"/>
    <w:rsid w:val="00A8321F"/>
    <w:rsid w:val="00A83506"/>
    <w:rsid w:val="00A84678"/>
    <w:rsid w:val="00A86F3E"/>
    <w:rsid w:val="00A91D89"/>
    <w:rsid w:val="00A9218E"/>
    <w:rsid w:val="00A92C2B"/>
    <w:rsid w:val="00A92F73"/>
    <w:rsid w:val="00A93BB6"/>
    <w:rsid w:val="00A945E0"/>
    <w:rsid w:val="00A94D5E"/>
    <w:rsid w:val="00A94F4B"/>
    <w:rsid w:val="00A95C7A"/>
    <w:rsid w:val="00AA02C2"/>
    <w:rsid w:val="00AA2854"/>
    <w:rsid w:val="00AA2CDE"/>
    <w:rsid w:val="00AA2F76"/>
    <w:rsid w:val="00AA3804"/>
    <w:rsid w:val="00AA3A14"/>
    <w:rsid w:val="00AA47BA"/>
    <w:rsid w:val="00AA53B0"/>
    <w:rsid w:val="00AA56D0"/>
    <w:rsid w:val="00AA57A0"/>
    <w:rsid w:val="00AA7405"/>
    <w:rsid w:val="00AB0256"/>
    <w:rsid w:val="00AB16E0"/>
    <w:rsid w:val="00AB2D0E"/>
    <w:rsid w:val="00AB5F16"/>
    <w:rsid w:val="00AC10B1"/>
    <w:rsid w:val="00AC203D"/>
    <w:rsid w:val="00AC224C"/>
    <w:rsid w:val="00AC2528"/>
    <w:rsid w:val="00AC317B"/>
    <w:rsid w:val="00AC3C17"/>
    <w:rsid w:val="00AC4623"/>
    <w:rsid w:val="00AC4947"/>
    <w:rsid w:val="00AC4D5E"/>
    <w:rsid w:val="00AC514A"/>
    <w:rsid w:val="00AC604B"/>
    <w:rsid w:val="00AD0A45"/>
    <w:rsid w:val="00AD1E7A"/>
    <w:rsid w:val="00AD2157"/>
    <w:rsid w:val="00AD39EC"/>
    <w:rsid w:val="00AD4539"/>
    <w:rsid w:val="00AD48D4"/>
    <w:rsid w:val="00AD57D6"/>
    <w:rsid w:val="00AD5A26"/>
    <w:rsid w:val="00AD6400"/>
    <w:rsid w:val="00AE087B"/>
    <w:rsid w:val="00AE0DE2"/>
    <w:rsid w:val="00AE2CCC"/>
    <w:rsid w:val="00AE2E45"/>
    <w:rsid w:val="00AE3483"/>
    <w:rsid w:val="00AE38BC"/>
    <w:rsid w:val="00AE41BA"/>
    <w:rsid w:val="00AE5C4F"/>
    <w:rsid w:val="00AE6151"/>
    <w:rsid w:val="00AE6BF4"/>
    <w:rsid w:val="00AF194B"/>
    <w:rsid w:val="00AF22FE"/>
    <w:rsid w:val="00AF41B9"/>
    <w:rsid w:val="00AF4CF0"/>
    <w:rsid w:val="00AF7B6A"/>
    <w:rsid w:val="00AF7E5A"/>
    <w:rsid w:val="00B0038E"/>
    <w:rsid w:val="00B00837"/>
    <w:rsid w:val="00B0136C"/>
    <w:rsid w:val="00B015F2"/>
    <w:rsid w:val="00B02E86"/>
    <w:rsid w:val="00B03811"/>
    <w:rsid w:val="00B03FA4"/>
    <w:rsid w:val="00B05C0B"/>
    <w:rsid w:val="00B109CD"/>
    <w:rsid w:val="00B110D4"/>
    <w:rsid w:val="00B121DA"/>
    <w:rsid w:val="00B12582"/>
    <w:rsid w:val="00B12859"/>
    <w:rsid w:val="00B129AF"/>
    <w:rsid w:val="00B130FA"/>
    <w:rsid w:val="00B151C9"/>
    <w:rsid w:val="00B16B78"/>
    <w:rsid w:val="00B233E2"/>
    <w:rsid w:val="00B23630"/>
    <w:rsid w:val="00B24D56"/>
    <w:rsid w:val="00B251D2"/>
    <w:rsid w:val="00B2608E"/>
    <w:rsid w:val="00B2737D"/>
    <w:rsid w:val="00B27422"/>
    <w:rsid w:val="00B27B4A"/>
    <w:rsid w:val="00B30BE4"/>
    <w:rsid w:val="00B32E12"/>
    <w:rsid w:val="00B347D0"/>
    <w:rsid w:val="00B362FC"/>
    <w:rsid w:val="00B36D7D"/>
    <w:rsid w:val="00B40A04"/>
    <w:rsid w:val="00B40B94"/>
    <w:rsid w:val="00B44561"/>
    <w:rsid w:val="00B446C8"/>
    <w:rsid w:val="00B46A69"/>
    <w:rsid w:val="00B51AC1"/>
    <w:rsid w:val="00B54250"/>
    <w:rsid w:val="00B560F8"/>
    <w:rsid w:val="00B56846"/>
    <w:rsid w:val="00B573D1"/>
    <w:rsid w:val="00B60CA9"/>
    <w:rsid w:val="00B60ED8"/>
    <w:rsid w:val="00B61553"/>
    <w:rsid w:val="00B6475D"/>
    <w:rsid w:val="00B6631F"/>
    <w:rsid w:val="00B666C6"/>
    <w:rsid w:val="00B735F7"/>
    <w:rsid w:val="00B746B4"/>
    <w:rsid w:val="00B75BF2"/>
    <w:rsid w:val="00B802A4"/>
    <w:rsid w:val="00B80CDF"/>
    <w:rsid w:val="00B82290"/>
    <w:rsid w:val="00B8287E"/>
    <w:rsid w:val="00B82E1B"/>
    <w:rsid w:val="00B86256"/>
    <w:rsid w:val="00B86FCE"/>
    <w:rsid w:val="00B878D3"/>
    <w:rsid w:val="00B90A67"/>
    <w:rsid w:val="00B93071"/>
    <w:rsid w:val="00B95256"/>
    <w:rsid w:val="00B9531B"/>
    <w:rsid w:val="00B96C18"/>
    <w:rsid w:val="00B976F5"/>
    <w:rsid w:val="00B977E4"/>
    <w:rsid w:val="00B9781E"/>
    <w:rsid w:val="00BA046B"/>
    <w:rsid w:val="00BA0BED"/>
    <w:rsid w:val="00BA18BB"/>
    <w:rsid w:val="00BA1B1A"/>
    <w:rsid w:val="00BA5093"/>
    <w:rsid w:val="00BA64A0"/>
    <w:rsid w:val="00BA64DC"/>
    <w:rsid w:val="00BA673D"/>
    <w:rsid w:val="00BA70B0"/>
    <w:rsid w:val="00BA7401"/>
    <w:rsid w:val="00BA7452"/>
    <w:rsid w:val="00BB18C3"/>
    <w:rsid w:val="00BB346C"/>
    <w:rsid w:val="00BB397B"/>
    <w:rsid w:val="00BB4D20"/>
    <w:rsid w:val="00BB70DE"/>
    <w:rsid w:val="00BC0465"/>
    <w:rsid w:val="00BC16E8"/>
    <w:rsid w:val="00BC4970"/>
    <w:rsid w:val="00BC50EB"/>
    <w:rsid w:val="00BC6AF2"/>
    <w:rsid w:val="00BC6F23"/>
    <w:rsid w:val="00BD08A2"/>
    <w:rsid w:val="00BD2340"/>
    <w:rsid w:val="00BD29F4"/>
    <w:rsid w:val="00BD4479"/>
    <w:rsid w:val="00BD6002"/>
    <w:rsid w:val="00BD66BF"/>
    <w:rsid w:val="00BD7946"/>
    <w:rsid w:val="00BE080F"/>
    <w:rsid w:val="00BE5192"/>
    <w:rsid w:val="00BE5334"/>
    <w:rsid w:val="00BE7233"/>
    <w:rsid w:val="00BE7692"/>
    <w:rsid w:val="00BE7721"/>
    <w:rsid w:val="00BF1C8B"/>
    <w:rsid w:val="00BF4730"/>
    <w:rsid w:val="00BF6570"/>
    <w:rsid w:val="00BF7321"/>
    <w:rsid w:val="00C00C76"/>
    <w:rsid w:val="00C00F60"/>
    <w:rsid w:val="00C01017"/>
    <w:rsid w:val="00C015EB"/>
    <w:rsid w:val="00C01961"/>
    <w:rsid w:val="00C01AB9"/>
    <w:rsid w:val="00C01D5F"/>
    <w:rsid w:val="00C029A0"/>
    <w:rsid w:val="00C03210"/>
    <w:rsid w:val="00C03AF7"/>
    <w:rsid w:val="00C04607"/>
    <w:rsid w:val="00C05109"/>
    <w:rsid w:val="00C05F1E"/>
    <w:rsid w:val="00C11A1D"/>
    <w:rsid w:val="00C12EA8"/>
    <w:rsid w:val="00C131E5"/>
    <w:rsid w:val="00C13E0D"/>
    <w:rsid w:val="00C144A2"/>
    <w:rsid w:val="00C2128C"/>
    <w:rsid w:val="00C21C6F"/>
    <w:rsid w:val="00C21D20"/>
    <w:rsid w:val="00C22676"/>
    <w:rsid w:val="00C23C46"/>
    <w:rsid w:val="00C23D7E"/>
    <w:rsid w:val="00C23F69"/>
    <w:rsid w:val="00C23F93"/>
    <w:rsid w:val="00C2506C"/>
    <w:rsid w:val="00C25305"/>
    <w:rsid w:val="00C27346"/>
    <w:rsid w:val="00C2738F"/>
    <w:rsid w:val="00C274A3"/>
    <w:rsid w:val="00C27E42"/>
    <w:rsid w:val="00C32245"/>
    <w:rsid w:val="00C33B84"/>
    <w:rsid w:val="00C33DAD"/>
    <w:rsid w:val="00C340D9"/>
    <w:rsid w:val="00C40674"/>
    <w:rsid w:val="00C40DDF"/>
    <w:rsid w:val="00C41049"/>
    <w:rsid w:val="00C4256E"/>
    <w:rsid w:val="00C43069"/>
    <w:rsid w:val="00C437ED"/>
    <w:rsid w:val="00C43F01"/>
    <w:rsid w:val="00C4685E"/>
    <w:rsid w:val="00C46ED5"/>
    <w:rsid w:val="00C509B9"/>
    <w:rsid w:val="00C50E40"/>
    <w:rsid w:val="00C516FA"/>
    <w:rsid w:val="00C51C0B"/>
    <w:rsid w:val="00C546E1"/>
    <w:rsid w:val="00C54A96"/>
    <w:rsid w:val="00C562B1"/>
    <w:rsid w:val="00C563C4"/>
    <w:rsid w:val="00C5672A"/>
    <w:rsid w:val="00C57725"/>
    <w:rsid w:val="00C603FD"/>
    <w:rsid w:val="00C618F3"/>
    <w:rsid w:val="00C61A9A"/>
    <w:rsid w:val="00C62BA0"/>
    <w:rsid w:val="00C646AB"/>
    <w:rsid w:val="00C66409"/>
    <w:rsid w:val="00C733C5"/>
    <w:rsid w:val="00C7386A"/>
    <w:rsid w:val="00C74920"/>
    <w:rsid w:val="00C749D8"/>
    <w:rsid w:val="00C74E46"/>
    <w:rsid w:val="00C76522"/>
    <w:rsid w:val="00C7711E"/>
    <w:rsid w:val="00C80B3B"/>
    <w:rsid w:val="00C80D7F"/>
    <w:rsid w:val="00C82190"/>
    <w:rsid w:val="00C823DD"/>
    <w:rsid w:val="00C83451"/>
    <w:rsid w:val="00C83ABD"/>
    <w:rsid w:val="00C83DCD"/>
    <w:rsid w:val="00C86009"/>
    <w:rsid w:val="00C877E4"/>
    <w:rsid w:val="00C9041E"/>
    <w:rsid w:val="00C92326"/>
    <w:rsid w:val="00C92BDE"/>
    <w:rsid w:val="00C930FF"/>
    <w:rsid w:val="00C93864"/>
    <w:rsid w:val="00C94CA2"/>
    <w:rsid w:val="00CA0D80"/>
    <w:rsid w:val="00CA1FB0"/>
    <w:rsid w:val="00CA206A"/>
    <w:rsid w:val="00CA3E83"/>
    <w:rsid w:val="00CA40A0"/>
    <w:rsid w:val="00CA5947"/>
    <w:rsid w:val="00CA5B2E"/>
    <w:rsid w:val="00CA7525"/>
    <w:rsid w:val="00CB5C62"/>
    <w:rsid w:val="00CB708D"/>
    <w:rsid w:val="00CB70E4"/>
    <w:rsid w:val="00CB717E"/>
    <w:rsid w:val="00CB7347"/>
    <w:rsid w:val="00CC05F9"/>
    <w:rsid w:val="00CC0A94"/>
    <w:rsid w:val="00CC11B2"/>
    <w:rsid w:val="00CC1281"/>
    <w:rsid w:val="00CC1380"/>
    <w:rsid w:val="00CC20B8"/>
    <w:rsid w:val="00CC2B82"/>
    <w:rsid w:val="00CC3E18"/>
    <w:rsid w:val="00CC458A"/>
    <w:rsid w:val="00CC4815"/>
    <w:rsid w:val="00CC4E31"/>
    <w:rsid w:val="00CC6073"/>
    <w:rsid w:val="00CC6904"/>
    <w:rsid w:val="00CC6F4E"/>
    <w:rsid w:val="00CC6FD6"/>
    <w:rsid w:val="00CC7D40"/>
    <w:rsid w:val="00CD1904"/>
    <w:rsid w:val="00CD3CEF"/>
    <w:rsid w:val="00CD5C95"/>
    <w:rsid w:val="00CD6801"/>
    <w:rsid w:val="00CD6946"/>
    <w:rsid w:val="00CE04DB"/>
    <w:rsid w:val="00CE0D76"/>
    <w:rsid w:val="00CE2504"/>
    <w:rsid w:val="00CE31C8"/>
    <w:rsid w:val="00CE3C8E"/>
    <w:rsid w:val="00CE4538"/>
    <w:rsid w:val="00CE5154"/>
    <w:rsid w:val="00CE6158"/>
    <w:rsid w:val="00CE754E"/>
    <w:rsid w:val="00CE7B0D"/>
    <w:rsid w:val="00CE7E80"/>
    <w:rsid w:val="00CF22A4"/>
    <w:rsid w:val="00CF3708"/>
    <w:rsid w:val="00CF57D3"/>
    <w:rsid w:val="00CF7221"/>
    <w:rsid w:val="00D0249B"/>
    <w:rsid w:val="00D03F5F"/>
    <w:rsid w:val="00D048E6"/>
    <w:rsid w:val="00D05A2C"/>
    <w:rsid w:val="00D067C0"/>
    <w:rsid w:val="00D1010B"/>
    <w:rsid w:val="00D11506"/>
    <w:rsid w:val="00D12A39"/>
    <w:rsid w:val="00D12C11"/>
    <w:rsid w:val="00D12DB9"/>
    <w:rsid w:val="00D17DFC"/>
    <w:rsid w:val="00D2098C"/>
    <w:rsid w:val="00D22386"/>
    <w:rsid w:val="00D232CE"/>
    <w:rsid w:val="00D23F72"/>
    <w:rsid w:val="00D24A3B"/>
    <w:rsid w:val="00D25EC5"/>
    <w:rsid w:val="00D30835"/>
    <w:rsid w:val="00D30DF4"/>
    <w:rsid w:val="00D3158C"/>
    <w:rsid w:val="00D335E4"/>
    <w:rsid w:val="00D33A2F"/>
    <w:rsid w:val="00D35CB2"/>
    <w:rsid w:val="00D36299"/>
    <w:rsid w:val="00D36E21"/>
    <w:rsid w:val="00D4145C"/>
    <w:rsid w:val="00D42808"/>
    <w:rsid w:val="00D439CA"/>
    <w:rsid w:val="00D43BEC"/>
    <w:rsid w:val="00D45708"/>
    <w:rsid w:val="00D45BCF"/>
    <w:rsid w:val="00D463B5"/>
    <w:rsid w:val="00D52AF2"/>
    <w:rsid w:val="00D54074"/>
    <w:rsid w:val="00D5512C"/>
    <w:rsid w:val="00D556D2"/>
    <w:rsid w:val="00D55A9A"/>
    <w:rsid w:val="00D570AE"/>
    <w:rsid w:val="00D57454"/>
    <w:rsid w:val="00D5784B"/>
    <w:rsid w:val="00D57B91"/>
    <w:rsid w:val="00D57F55"/>
    <w:rsid w:val="00D614CC"/>
    <w:rsid w:val="00D61A48"/>
    <w:rsid w:val="00D62185"/>
    <w:rsid w:val="00D63086"/>
    <w:rsid w:val="00D653C1"/>
    <w:rsid w:val="00D65E45"/>
    <w:rsid w:val="00D67373"/>
    <w:rsid w:val="00D67472"/>
    <w:rsid w:val="00D70EAB"/>
    <w:rsid w:val="00D71ED0"/>
    <w:rsid w:val="00D7208B"/>
    <w:rsid w:val="00D74BA2"/>
    <w:rsid w:val="00D74DF3"/>
    <w:rsid w:val="00D77348"/>
    <w:rsid w:val="00D77D46"/>
    <w:rsid w:val="00D80E9D"/>
    <w:rsid w:val="00D83099"/>
    <w:rsid w:val="00D837D2"/>
    <w:rsid w:val="00D848C8"/>
    <w:rsid w:val="00D8510B"/>
    <w:rsid w:val="00D86109"/>
    <w:rsid w:val="00D86572"/>
    <w:rsid w:val="00D90EF0"/>
    <w:rsid w:val="00D91BFE"/>
    <w:rsid w:val="00D91F11"/>
    <w:rsid w:val="00D92439"/>
    <w:rsid w:val="00D93719"/>
    <w:rsid w:val="00D95811"/>
    <w:rsid w:val="00D960DF"/>
    <w:rsid w:val="00D96E6E"/>
    <w:rsid w:val="00DA3661"/>
    <w:rsid w:val="00DA3AB3"/>
    <w:rsid w:val="00DA5ECD"/>
    <w:rsid w:val="00DA6E0A"/>
    <w:rsid w:val="00DA7A11"/>
    <w:rsid w:val="00DA7CF0"/>
    <w:rsid w:val="00DB0B8C"/>
    <w:rsid w:val="00DB149E"/>
    <w:rsid w:val="00DB37D8"/>
    <w:rsid w:val="00DB3F83"/>
    <w:rsid w:val="00DB60FB"/>
    <w:rsid w:val="00DB7F2C"/>
    <w:rsid w:val="00DC0171"/>
    <w:rsid w:val="00DC038E"/>
    <w:rsid w:val="00DC050A"/>
    <w:rsid w:val="00DC0EEE"/>
    <w:rsid w:val="00DC152C"/>
    <w:rsid w:val="00DC252E"/>
    <w:rsid w:val="00DC2DA8"/>
    <w:rsid w:val="00DC2F70"/>
    <w:rsid w:val="00DC30A8"/>
    <w:rsid w:val="00DC3BBE"/>
    <w:rsid w:val="00DC4363"/>
    <w:rsid w:val="00DC503E"/>
    <w:rsid w:val="00DC5768"/>
    <w:rsid w:val="00DC697E"/>
    <w:rsid w:val="00DD2917"/>
    <w:rsid w:val="00DD39C5"/>
    <w:rsid w:val="00DD5DB8"/>
    <w:rsid w:val="00DD7911"/>
    <w:rsid w:val="00DE0313"/>
    <w:rsid w:val="00DE065E"/>
    <w:rsid w:val="00DE11CC"/>
    <w:rsid w:val="00DE156A"/>
    <w:rsid w:val="00DE257B"/>
    <w:rsid w:val="00DE25EC"/>
    <w:rsid w:val="00DE2786"/>
    <w:rsid w:val="00DE5E1C"/>
    <w:rsid w:val="00DE72FC"/>
    <w:rsid w:val="00DF2338"/>
    <w:rsid w:val="00DF3074"/>
    <w:rsid w:val="00DF373E"/>
    <w:rsid w:val="00DF39C5"/>
    <w:rsid w:val="00DF4A9D"/>
    <w:rsid w:val="00DF6B82"/>
    <w:rsid w:val="00E0022D"/>
    <w:rsid w:val="00E01AEF"/>
    <w:rsid w:val="00E01DCC"/>
    <w:rsid w:val="00E01F6E"/>
    <w:rsid w:val="00E02F10"/>
    <w:rsid w:val="00E047BB"/>
    <w:rsid w:val="00E04907"/>
    <w:rsid w:val="00E06E4D"/>
    <w:rsid w:val="00E10CA7"/>
    <w:rsid w:val="00E12C58"/>
    <w:rsid w:val="00E137EA"/>
    <w:rsid w:val="00E14EFB"/>
    <w:rsid w:val="00E154BD"/>
    <w:rsid w:val="00E200A6"/>
    <w:rsid w:val="00E20801"/>
    <w:rsid w:val="00E2132C"/>
    <w:rsid w:val="00E234B9"/>
    <w:rsid w:val="00E23EF2"/>
    <w:rsid w:val="00E264A2"/>
    <w:rsid w:val="00E31128"/>
    <w:rsid w:val="00E31525"/>
    <w:rsid w:val="00E317AC"/>
    <w:rsid w:val="00E33B55"/>
    <w:rsid w:val="00E357AF"/>
    <w:rsid w:val="00E4000D"/>
    <w:rsid w:val="00E4049C"/>
    <w:rsid w:val="00E416A5"/>
    <w:rsid w:val="00E417ED"/>
    <w:rsid w:val="00E419ED"/>
    <w:rsid w:val="00E42635"/>
    <w:rsid w:val="00E43016"/>
    <w:rsid w:val="00E433AE"/>
    <w:rsid w:val="00E43E7B"/>
    <w:rsid w:val="00E43EE5"/>
    <w:rsid w:val="00E4756B"/>
    <w:rsid w:val="00E4770D"/>
    <w:rsid w:val="00E50349"/>
    <w:rsid w:val="00E50EDD"/>
    <w:rsid w:val="00E51718"/>
    <w:rsid w:val="00E51D28"/>
    <w:rsid w:val="00E53D69"/>
    <w:rsid w:val="00E55093"/>
    <w:rsid w:val="00E550D0"/>
    <w:rsid w:val="00E55170"/>
    <w:rsid w:val="00E5547D"/>
    <w:rsid w:val="00E557B5"/>
    <w:rsid w:val="00E56438"/>
    <w:rsid w:val="00E5783A"/>
    <w:rsid w:val="00E603D7"/>
    <w:rsid w:val="00E624D2"/>
    <w:rsid w:val="00E62C8C"/>
    <w:rsid w:val="00E6335E"/>
    <w:rsid w:val="00E6378F"/>
    <w:rsid w:val="00E66E91"/>
    <w:rsid w:val="00E67FDF"/>
    <w:rsid w:val="00E7425A"/>
    <w:rsid w:val="00E74910"/>
    <w:rsid w:val="00E74B3E"/>
    <w:rsid w:val="00E752AA"/>
    <w:rsid w:val="00E757B7"/>
    <w:rsid w:val="00E81358"/>
    <w:rsid w:val="00E815FB"/>
    <w:rsid w:val="00E82317"/>
    <w:rsid w:val="00E8251C"/>
    <w:rsid w:val="00E82566"/>
    <w:rsid w:val="00E8320E"/>
    <w:rsid w:val="00E833FE"/>
    <w:rsid w:val="00E876E9"/>
    <w:rsid w:val="00E87FF0"/>
    <w:rsid w:val="00E90396"/>
    <w:rsid w:val="00E90456"/>
    <w:rsid w:val="00E90E15"/>
    <w:rsid w:val="00E90E66"/>
    <w:rsid w:val="00E92319"/>
    <w:rsid w:val="00E94DF5"/>
    <w:rsid w:val="00E9537D"/>
    <w:rsid w:val="00E957CB"/>
    <w:rsid w:val="00E96B7E"/>
    <w:rsid w:val="00E97ABC"/>
    <w:rsid w:val="00EA0F33"/>
    <w:rsid w:val="00EA167F"/>
    <w:rsid w:val="00EA274C"/>
    <w:rsid w:val="00EA34FE"/>
    <w:rsid w:val="00EA3BC5"/>
    <w:rsid w:val="00EA4C7B"/>
    <w:rsid w:val="00EA6138"/>
    <w:rsid w:val="00EA7B3C"/>
    <w:rsid w:val="00EB0B42"/>
    <w:rsid w:val="00EB0FC7"/>
    <w:rsid w:val="00EB2D63"/>
    <w:rsid w:val="00EB3813"/>
    <w:rsid w:val="00EB4ADC"/>
    <w:rsid w:val="00EB54FF"/>
    <w:rsid w:val="00EB596F"/>
    <w:rsid w:val="00EB6157"/>
    <w:rsid w:val="00EC13D6"/>
    <w:rsid w:val="00EC1AC1"/>
    <w:rsid w:val="00EC1BA6"/>
    <w:rsid w:val="00EC1CB0"/>
    <w:rsid w:val="00EC1D45"/>
    <w:rsid w:val="00EC239D"/>
    <w:rsid w:val="00EC285C"/>
    <w:rsid w:val="00EC311E"/>
    <w:rsid w:val="00EC4B9D"/>
    <w:rsid w:val="00EC6AD8"/>
    <w:rsid w:val="00EC6C37"/>
    <w:rsid w:val="00EC7DDB"/>
    <w:rsid w:val="00ED0A80"/>
    <w:rsid w:val="00ED2BB0"/>
    <w:rsid w:val="00ED2F4D"/>
    <w:rsid w:val="00ED4902"/>
    <w:rsid w:val="00ED4D22"/>
    <w:rsid w:val="00ED4DD0"/>
    <w:rsid w:val="00ED72C5"/>
    <w:rsid w:val="00EE1637"/>
    <w:rsid w:val="00EE1B74"/>
    <w:rsid w:val="00EE4D90"/>
    <w:rsid w:val="00EE5345"/>
    <w:rsid w:val="00EE65CA"/>
    <w:rsid w:val="00EE68B5"/>
    <w:rsid w:val="00EF01EF"/>
    <w:rsid w:val="00EF0A34"/>
    <w:rsid w:val="00EF20A4"/>
    <w:rsid w:val="00EF2E5A"/>
    <w:rsid w:val="00EF5031"/>
    <w:rsid w:val="00EF602E"/>
    <w:rsid w:val="00F00690"/>
    <w:rsid w:val="00F02602"/>
    <w:rsid w:val="00F03255"/>
    <w:rsid w:val="00F05213"/>
    <w:rsid w:val="00F05AB2"/>
    <w:rsid w:val="00F05FB3"/>
    <w:rsid w:val="00F06FA6"/>
    <w:rsid w:val="00F0775D"/>
    <w:rsid w:val="00F12B0F"/>
    <w:rsid w:val="00F1369B"/>
    <w:rsid w:val="00F1446D"/>
    <w:rsid w:val="00F14564"/>
    <w:rsid w:val="00F16CD7"/>
    <w:rsid w:val="00F174F3"/>
    <w:rsid w:val="00F17DA7"/>
    <w:rsid w:val="00F20C5C"/>
    <w:rsid w:val="00F20C77"/>
    <w:rsid w:val="00F23126"/>
    <w:rsid w:val="00F275D0"/>
    <w:rsid w:val="00F312BD"/>
    <w:rsid w:val="00F33701"/>
    <w:rsid w:val="00F37375"/>
    <w:rsid w:val="00F37C57"/>
    <w:rsid w:val="00F433E7"/>
    <w:rsid w:val="00F43558"/>
    <w:rsid w:val="00F4486E"/>
    <w:rsid w:val="00F451C0"/>
    <w:rsid w:val="00F4556D"/>
    <w:rsid w:val="00F45A7B"/>
    <w:rsid w:val="00F46249"/>
    <w:rsid w:val="00F46BAB"/>
    <w:rsid w:val="00F510C5"/>
    <w:rsid w:val="00F511BE"/>
    <w:rsid w:val="00F517E2"/>
    <w:rsid w:val="00F52493"/>
    <w:rsid w:val="00F52F46"/>
    <w:rsid w:val="00F53474"/>
    <w:rsid w:val="00F53E16"/>
    <w:rsid w:val="00F5446C"/>
    <w:rsid w:val="00F54DCB"/>
    <w:rsid w:val="00F6081A"/>
    <w:rsid w:val="00F61AC0"/>
    <w:rsid w:val="00F6274C"/>
    <w:rsid w:val="00F65008"/>
    <w:rsid w:val="00F65298"/>
    <w:rsid w:val="00F6584A"/>
    <w:rsid w:val="00F6633A"/>
    <w:rsid w:val="00F665AC"/>
    <w:rsid w:val="00F66965"/>
    <w:rsid w:val="00F66BAF"/>
    <w:rsid w:val="00F6745A"/>
    <w:rsid w:val="00F730FD"/>
    <w:rsid w:val="00F7411F"/>
    <w:rsid w:val="00F75D5B"/>
    <w:rsid w:val="00F76BF0"/>
    <w:rsid w:val="00F77959"/>
    <w:rsid w:val="00F8249B"/>
    <w:rsid w:val="00F82E7E"/>
    <w:rsid w:val="00F83560"/>
    <w:rsid w:val="00F84B75"/>
    <w:rsid w:val="00F85A4C"/>
    <w:rsid w:val="00F9083E"/>
    <w:rsid w:val="00F91AA6"/>
    <w:rsid w:val="00F91D9A"/>
    <w:rsid w:val="00F929D3"/>
    <w:rsid w:val="00F9315A"/>
    <w:rsid w:val="00F948A6"/>
    <w:rsid w:val="00F95675"/>
    <w:rsid w:val="00F979D9"/>
    <w:rsid w:val="00FA1A09"/>
    <w:rsid w:val="00FA2F8A"/>
    <w:rsid w:val="00FA476D"/>
    <w:rsid w:val="00FA4989"/>
    <w:rsid w:val="00FA5068"/>
    <w:rsid w:val="00FA6DFE"/>
    <w:rsid w:val="00FA7485"/>
    <w:rsid w:val="00FB1247"/>
    <w:rsid w:val="00FB151B"/>
    <w:rsid w:val="00FB3963"/>
    <w:rsid w:val="00FB39E3"/>
    <w:rsid w:val="00FB3A78"/>
    <w:rsid w:val="00FB4215"/>
    <w:rsid w:val="00FB49D7"/>
    <w:rsid w:val="00FB65EE"/>
    <w:rsid w:val="00FC0A1E"/>
    <w:rsid w:val="00FC1382"/>
    <w:rsid w:val="00FC1790"/>
    <w:rsid w:val="00FC2FCD"/>
    <w:rsid w:val="00FC5C62"/>
    <w:rsid w:val="00FC6BC3"/>
    <w:rsid w:val="00FC7AF0"/>
    <w:rsid w:val="00FC7F4F"/>
    <w:rsid w:val="00FD1996"/>
    <w:rsid w:val="00FD1DE8"/>
    <w:rsid w:val="00FD5ED6"/>
    <w:rsid w:val="00FE0718"/>
    <w:rsid w:val="00FE2283"/>
    <w:rsid w:val="00FE4609"/>
    <w:rsid w:val="00FE4615"/>
    <w:rsid w:val="00FE4DE9"/>
    <w:rsid w:val="00FE6EA3"/>
    <w:rsid w:val="00FE71D7"/>
    <w:rsid w:val="00FF08FB"/>
    <w:rsid w:val="00FF207E"/>
    <w:rsid w:val="00FF2FD7"/>
    <w:rsid w:val="00FF38EB"/>
    <w:rsid w:val="00FF4086"/>
    <w:rsid w:val="00FF5348"/>
    <w:rsid w:val="00FF59A3"/>
    <w:rsid w:val="00FF6192"/>
    <w:rsid w:val="00FF64DB"/>
    <w:rsid w:val="00FF6FB8"/>
    <w:rsid w:val="00FF745D"/>
    <w:rsid w:val="00FF779D"/>
    <w:rsid w:val="00FF79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9279B9"/>
  <w15:docId w15:val="{8BACF480-4423-4DB6-A18A-A2D16CEF5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宋体" w:hAnsi="Cambria" w:cs="Times New Roman"/>
        <w:lang w:val="en-SG" w:eastAsia="en-SG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51EB2"/>
    <w:pPr>
      <w:spacing w:after="200"/>
    </w:pPr>
    <w:rPr>
      <w:sz w:val="24"/>
      <w:szCs w:val="24"/>
      <w:lang w:val="en-AU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04109"/>
    <w:pPr>
      <w:tabs>
        <w:tab w:val="center" w:pos="4320"/>
        <w:tab w:val="right" w:pos="8640"/>
      </w:tabs>
      <w:spacing w:after="0"/>
    </w:pPr>
  </w:style>
  <w:style w:type="character" w:customStyle="1" w:styleId="a4">
    <w:name w:val="页眉 字符"/>
    <w:basedOn w:val="a0"/>
    <w:link w:val="a3"/>
    <w:uiPriority w:val="99"/>
    <w:rsid w:val="00104109"/>
  </w:style>
  <w:style w:type="paragraph" w:styleId="a5">
    <w:name w:val="footer"/>
    <w:basedOn w:val="a"/>
    <w:link w:val="a6"/>
    <w:uiPriority w:val="99"/>
    <w:unhideWhenUsed/>
    <w:rsid w:val="00104109"/>
    <w:pPr>
      <w:tabs>
        <w:tab w:val="center" w:pos="4320"/>
        <w:tab w:val="right" w:pos="8640"/>
      </w:tabs>
      <w:spacing w:after="0"/>
    </w:pPr>
  </w:style>
  <w:style w:type="character" w:customStyle="1" w:styleId="a6">
    <w:name w:val="页脚 字符"/>
    <w:basedOn w:val="a0"/>
    <w:link w:val="a5"/>
    <w:uiPriority w:val="99"/>
    <w:rsid w:val="00104109"/>
  </w:style>
  <w:style w:type="character" w:styleId="a7">
    <w:name w:val="page number"/>
    <w:basedOn w:val="a0"/>
    <w:uiPriority w:val="99"/>
    <w:semiHidden/>
    <w:unhideWhenUsed/>
    <w:rsid w:val="00104109"/>
  </w:style>
  <w:style w:type="paragraph" w:styleId="a8">
    <w:name w:val="List Paragraph"/>
    <w:basedOn w:val="a"/>
    <w:uiPriority w:val="34"/>
    <w:qFormat/>
    <w:rsid w:val="00C015EB"/>
    <w:pPr>
      <w:ind w:left="720"/>
      <w:contextualSpacing/>
    </w:pPr>
  </w:style>
  <w:style w:type="table" w:styleId="a9">
    <w:name w:val="Table Grid"/>
    <w:basedOn w:val="a1"/>
    <w:uiPriority w:val="59"/>
    <w:rsid w:val="00CE7E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link w:val="ab"/>
    <w:uiPriority w:val="99"/>
    <w:semiHidden/>
    <w:unhideWhenUsed/>
    <w:rsid w:val="00140013"/>
    <w:pPr>
      <w:spacing w:after="0"/>
    </w:pPr>
    <w:rPr>
      <w:rFonts w:ascii="Tahoma" w:hAnsi="Tahoma" w:cs="Tahoma"/>
      <w:sz w:val="16"/>
      <w:szCs w:val="16"/>
    </w:rPr>
  </w:style>
  <w:style w:type="character" w:customStyle="1" w:styleId="ab">
    <w:name w:val="批注框文本 字符"/>
    <w:basedOn w:val="a0"/>
    <w:link w:val="aa"/>
    <w:uiPriority w:val="99"/>
    <w:semiHidden/>
    <w:rsid w:val="00140013"/>
    <w:rPr>
      <w:rFonts w:ascii="Tahoma" w:hAnsi="Tahoma" w:cs="Tahoma"/>
      <w:sz w:val="16"/>
      <w:szCs w:val="16"/>
      <w:lang w:val="en-AU" w:eastAsia="en-US"/>
    </w:rPr>
  </w:style>
  <w:style w:type="paragraph" w:styleId="ac">
    <w:name w:val="caption"/>
    <w:basedOn w:val="a"/>
    <w:next w:val="a"/>
    <w:uiPriority w:val="35"/>
    <w:unhideWhenUsed/>
    <w:qFormat/>
    <w:rsid w:val="00520CB0"/>
    <w:rPr>
      <w:i/>
      <w:iCs/>
      <w:color w:val="1F497D" w:themeColor="text2"/>
      <w:sz w:val="18"/>
      <w:szCs w:val="18"/>
    </w:rPr>
  </w:style>
  <w:style w:type="paragraph" w:customStyle="1" w:styleId="alt">
    <w:name w:val="alt"/>
    <w:basedOn w:val="a"/>
    <w:rsid w:val="003D3505"/>
    <w:pPr>
      <w:spacing w:before="100" w:beforeAutospacing="1" w:after="100" w:afterAutospacing="1"/>
    </w:pPr>
    <w:rPr>
      <w:rFonts w:ascii="宋体" w:hAnsi="宋体" w:cs="宋体"/>
      <w:lang w:val="en-US" w:eastAsia="zh-CN"/>
    </w:rPr>
  </w:style>
  <w:style w:type="character" w:customStyle="1" w:styleId="number">
    <w:name w:val="number"/>
    <w:basedOn w:val="a0"/>
    <w:rsid w:val="003D3505"/>
  </w:style>
  <w:style w:type="character" w:customStyle="1" w:styleId="keyword">
    <w:name w:val="keyword"/>
    <w:basedOn w:val="a0"/>
    <w:rsid w:val="003D3505"/>
  </w:style>
  <w:style w:type="character" w:customStyle="1" w:styleId="string">
    <w:name w:val="string"/>
    <w:basedOn w:val="a0"/>
    <w:rsid w:val="005E1604"/>
  </w:style>
  <w:style w:type="character" w:styleId="ad">
    <w:name w:val="annotation reference"/>
    <w:basedOn w:val="a0"/>
    <w:uiPriority w:val="99"/>
    <w:semiHidden/>
    <w:unhideWhenUsed/>
    <w:rsid w:val="00924AA1"/>
    <w:rPr>
      <w:sz w:val="21"/>
      <w:szCs w:val="21"/>
    </w:rPr>
  </w:style>
  <w:style w:type="paragraph" w:styleId="ae">
    <w:name w:val="annotation text"/>
    <w:basedOn w:val="a"/>
    <w:link w:val="af"/>
    <w:uiPriority w:val="99"/>
    <w:semiHidden/>
    <w:unhideWhenUsed/>
    <w:rsid w:val="00924AA1"/>
  </w:style>
  <w:style w:type="character" w:customStyle="1" w:styleId="af">
    <w:name w:val="批注文字 字符"/>
    <w:basedOn w:val="a0"/>
    <w:link w:val="ae"/>
    <w:uiPriority w:val="99"/>
    <w:semiHidden/>
    <w:rsid w:val="00924AA1"/>
    <w:rPr>
      <w:sz w:val="24"/>
      <w:szCs w:val="24"/>
      <w:lang w:val="en-AU" w:eastAsia="en-US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924AA1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924AA1"/>
    <w:rPr>
      <w:b/>
      <w:bCs/>
      <w:sz w:val="24"/>
      <w:szCs w:val="24"/>
      <w:lang w:val="en-AU" w:eastAsia="en-US"/>
    </w:rPr>
  </w:style>
  <w:style w:type="character" w:customStyle="1" w:styleId="comment">
    <w:name w:val="comment"/>
    <w:basedOn w:val="a0"/>
    <w:rsid w:val="00DD2917"/>
  </w:style>
  <w:style w:type="character" w:customStyle="1" w:styleId="func">
    <w:name w:val="func"/>
    <w:basedOn w:val="a0"/>
    <w:rsid w:val="00547513"/>
  </w:style>
  <w:style w:type="paragraph" w:styleId="af2">
    <w:name w:val="Normal (Web)"/>
    <w:basedOn w:val="a"/>
    <w:uiPriority w:val="99"/>
    <w:unhideWhenUsed/>
    <w:rsid w:val="005C3706"/>
    <w:pPr>
      <w:spacing w:before="100" w:beforeAutospacing="1" w:after="100" w:afterAutospacing="1"/>
    </w:pPr>
    <w:rPr>
      <w:rFonts w:ascii="宋体" w:hAnsi="宋体" w:cs="宋体"/>
      <w:lang w:val="en-US" w:eastAsia="zh-CN"/>
    </w:rPr>
  </w:style>
  <w:style w:type="character" w:customStyle="1" w:styleId="special">
    <w:name w:val="special"/>
    <w:basedOn w:val="a0"/>
    <w:rsid w:val="001E20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82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9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5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8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9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2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2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2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99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2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28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60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06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08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3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1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5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6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0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5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2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1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0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9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8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7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0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7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6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0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1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18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66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51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6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1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4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5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8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86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07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5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3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7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2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4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6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3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35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4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2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1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6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0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4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1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2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customXml" Target="ink/ink5.xml"/><Relationship Id="rId26" Type="http://schemas.openxmlformats.org/officeDocument/2006/relationships/customXml" Target="ink/ink9.xml"/><Relationship Id="rId21" Type="http://schemas.openxmlformats.org/officeDocument/2006/relationships/image" Target="media/image8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customXml" Target="ink/ink2.xml"/><Relationship Id="rId17" Type="http://schemas.openxmlformats.org/officeDocument/2006/relationships/image" Target="media/image6.png"/><Relationship Id="rId25" Type="http://schemas.openxmlformats.org/officeDocument/2006/relationships/image" Target="media/image10.png"/><Relationship Id="rId33" Type="http://schemas.openxmlformats.org/officeDocument/2006/relationships/image" Target="media/image14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ustomXml" Target="ink/ink4.xml"/><Relationship Id="rId20" Type="http://schemas.openxmlformats.org/officeDocument/2006/relationships/customXml" Target="ink/ink6.xml"/><Relationship Id="rId29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customXml" Target="ink/ink8.xml"/><Relationship Id="rId32" Type="http://schemas.openxmlformats.org/officeDocument/2006/relationships/customXml" Target="ink/ink12.xm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9.png"/><Relationship Id="rId28" Type="http://schemas.openxmlformats.org/officeDocument/2006/relationships/customXml" Target="ink/ink10.xml"/><Relationship Id="rId36" Type="http://schemas.openxmlformats.org/officeDocument/2006/relationships/footer" Target="footer2.xml"/><Relationship Id="rId10" Type="http://schemas.openxmlformats.org/officeDocument/2006/relationships/customXml" Target="ink/ink1.xml"/><Relationship Id="rId19" Type="http://schemas.openxmlformats.org/officeDocument/2006/relationships/image" Target="media/image7.png"/><Relationship Id="rId31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ustomXml" Target="ink/ink3.xml"/><Relationship Id="rId22" Type="http://schemas.openxmlformats.org/officeDocument/2006/relationships/customXml" Target="ink/ink7.xml"/><Relationship Id="rId27" Type="http://schemas.openxmlformats.org/officeDocument/2006/relationships/image" Target="media/image11.png"/><Relationship Id="rId30" Type="http://schemas.openxmlformats.org/officeDocument/2006/relationships/customXml" Target="ink/ink11.xml"/><Relationship Id="rId35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1-14T11:27:00.49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46 970 204 0 0,'3'-3'6205'0'0,"-3"3"-6115"0"0,-4-12 3137 0 0,-7 6 4254 0 0,11 6-7341 0 0,0 0-1 0 0,0 1 1 0 0,0-1 0 0 0,0 0 0 0 0,0 0 0 0 0,0 0-1 0 0,0 0 1 0 0,0 1 0 0 0,0-1 0 0 0,0 0 0 0 0,0 0-1 0 0,0 0 1 0 0,0 1 0 0 0,0-1 0 0 0,0 0 0 0 0,0 1 838 0 0,1-1-838 0 0,-1 120 1039 0 0,5-52-2952 0 0,6-99-17572 0 0,-11 24 18810 0 0</inkml:trace>
  <inkml:trace contextRef="#ctx0" brushRef="#br0" timeOffset="3562.97">686 1003 76 0 0,'5'-20'18722'0'0,"-5"44"-17441"0"0,0-5-1060 0 0,-1-10-173 0 0,1-1 1 0 0,0 0 0 0 0,1 1 0 0 0,0-1 0 0 0,3 15 0 0 0,-3 2-47 0 0,-1-22-105 0 0,0-1-1 0 0,0 0 1 0 0,0 1-1 0 0,0-1 0 0 0,0 0 1 0 0,0 1-1 0 0,1-1 1 0 0,-1 0-1 0 0,1 1 0 0 0,1 3 1 0 0,0 6-2637 0 0,-2-12 2555 0 0,0 1 1 0 0,0-1-1 0 0,-1 1 1 0 0,1-1 0 0 0,0 1-1 0 0,0-1 1 0 0,0 0 0 0 0,0 1-1 0 0,0-1 1 0 0,1 1-1 0 0,-1-1 1 0 0,0 1 0 0 0,0-1-1 0 0,0 0 1 0 0,0 1-1 0 0,0-1 1 0 0,0 1 0 0 0,1-1-1 0 0,-1 0 1 0 0,0 1-1 0 0,0-1 1 0 0,1 0 0 0 0,-1 1-1 0 0,0-1 1 0 0,0 0 0 0 0,1 1-1 0 0,-1-1 1 0 0,1 0-1 0 0,5-19-11007 0 0</inkml:trace>
  <inkml:trace contextRef="#ctx0" brushRef="#br0" timeOffset="-549.51">13 80 44 0 0,'1'-10'6972'0'0,"2"10"-5427"0"0,-3 0-1463 0 0,0-1 1 0 0,1 1-1 0 0,-1 0 0 0 0,0 0 0 0 0,0 0 0 0 0,1 0 1 0 0,-1 0-1 0 0,0 0 0 0 0,0 0 0 0 0,0 0 0 0 0,1 0 1 0 0,-1 0-1 0 0,0 0 0 0 0,0 0 0 0 0,1 0 0 0 0,-1 0 1 0 0,0 0-1 0 0,0 0 0 0 0,0 0 0 0 0,1 0 0 0 0,-1 1 1 0 0,0-1-1 0 0,0 0 0 0 0,1 0 0 0 0,-1 0 0 0 0,0 0 1 0 0,0 0-1 0 0,0 0 0 0 0,0 1 0 0 0,1-1 0 0 0,-1 0 1 0 0,0 0-1 0 0,0 0 0 0 0,0 1 0 0 0,0-1 0 0 0,0 0 0 0 0,0 0 1 0 0,0 0-1 0 0,1 1 0 0 0,-1-1 0 0 0,0 0 0 0 0,0 0 1 0 0,0 0-1 0 0,0 1 0 0 0,0-1 0 0 0,0 0 0 0 0,0 0 1 0 0,0 1-1 0 0,0-1 0 0 0,0 0 0 0 0,0 0 0 0 0,0 1 1 0 0,-1-1-1 0 0,1 1 195 0 0,-4 9 943 0 0,-2 19 28 0 0,5-25-1186 0 0,0-1 0 0 0,1 1 1 0 0,-1 0-1 0 0,1-1 1 0 0,0 1-1 0 0,0 0 0 0 0,0-1 1 0 0,0 1-1 0 0,1 4 0 0 0,0 9 23 0 0,-1-4-43 0 0,1-5-20 0 0,-1 1 1 0 0,-1 0-1 0 0,1-1 1 0 0,-4 14 0 0 0,2-15-8 0 0,1 0 0 0 0,1 0 0 0 0,-1 0 0 0 0,1 1 0 0 0,1 10 0 0 0,0-11 22 0 0,0-1 0 0 0,-1 1 0 0 0,0-1 0 0 0,-1 1 0 0 0,1-1 0 0 0,-4 12 0 0 0,3-13 19 0 0,0 0-1 0 0,1 0 1 0 0,-1 1 0 0 0,1-1-1 0 0,0 0 1 0 0,1 6 0 0 0,0 6 132 0 0,5 27 344 0 0,-1-18-77 0 0,1 27-221 0 0,-6-52-214 0 0,0-1-14 0 0,0 0 1 0 0,1 1-1 0 0,-1-1 0 0 0,0 1 0 0 0,0-1 0 0 0,0 1 0 0 0,0-1 0 0 0,0 1 0 0 0,1-1 0 0 0,-1 0 0 0 0,0 1 0 0 0,0-1 0 0 0,0 1 0 0 0,0-1 0 0 0,0 1 0 0 0,0-1 0 0 0,-1 1 1 0 0,1-1-1 0 0,0 1 0 0 0,0-1 0 0 0,0 0 0 0 0,0 1 0 0 0,0-1 0 0 0,-1 1 0 0 0,1-1 0 0 0,-1 1 0 0 0,-4 11 124 0 0,5 80 146 0 0,-5-62-244 0 0,5-30-24 0 0,0 10 44 0 0,0-6-52 0 0,0-2 2 0 0,0-1-4 0 0,0 16 702 0 0,1-17-697 0 0,2-1-5 0 0,-2-1 0 0 0,17-2-61 0 0,19-3 318 0 0,-36 7-241 0 0,5 0 8 0 0,-2 0-22 0 0,52 4-30 0 0,-5-1 314 0 0,-25 1-265 0 0,-9-1 72 0 0,-15-3-90 0 0,1 0 0 0 0,-1 0 0 0 0,0 0 0 0 0,0 0 0 0 0,0 1 0 0 0,0-1 0 0 0,1 1 0 0 0,-1-1 0 0 0,0 1 0 0 0,0 0 0 0 0,2 1 0 0 0,-3-2-10 0 0,53 0-110 0 0,-53 0 115 0 0,0 0-11 0 0,3 0 11 0 0,24 0-29 0 0,-27 0 29 0 0,0 0-2 0 0,2 0 4 0 0,-2 0-1 0 0,0 0-8 0 0,3 0 11 0 0,-3 0 14 0 0,0 0-16 0 0,2 0 0 0 0,-2 0-1 0 0,21 4-33 0 0,-21-4 188 0 0,9 0-93 0 0,-8-1-1605 0 0,6-2 4878 0 0,-5 3-4553 0 0</inkml:trace>
  <inkml:trace contextRef="#ctx0" brushRef="#br0" timeOffset="1895.65">423 46 132 0 0,'0'0'561'0'0,"-5"-18"8438"0"0,3 14-7072 0 0,-2-8 18 0 0,3 12-1937 0 0,1 0 0 0 0,0 0-1 0 0,0-1 1 0 0,0 1-1 0 0,0 0 1 0 0,0 0-1 0 0,0 0 1 0 0,0-1 0 0 0,0 1-1 0 0,0 0 1 0 0,0 0-1 0 0,0-1 1 0 0,0 1-1 0 0,0 0 1 0 0,1 0-1 0 0,-1 0 1 0 0,0-1 0 0 0,0 1-1 0 0,0 0 1 0 0,0 0-1 0 0,0 0 1 0 0,0 0-1 0 0,0-1 1 0 0,0 1 0 0 0,1 0-1 0 0,-1 0 1 0 0,0 0-1 0 0,0 0 1 0 0,0 0-1 0 0,0-1 1 0 0,1 1-1 0 0,-1 0 1 0 0,0 0 0 0 0,0 0-1 0 0,0 0 1 0 0,1 0-1 0 0,-1 0 1 0 0,0 0-1 0 0,0 0 1 0 0,0 0 0 0 0,1 0-1 0 0,-1 0 1 0 0,0 0-1 0 0,0 0 1 0 0,0 0-1 0 0,1 0 1 0 0,0-4 460 0 0,0 2 58 0 0,-3 4-367 0 0,0 3 14 0 0,1 0-1 0 0,-1 0 1 0 0,1 0-1 0 0,1 0 1 0 0,-1 0-1 0 0,1 1 0 0 0,-1-1 1 0 0,1 0-1 0 0,1 0 1 0 0,0 8-1 0 0,0 7 110 0 0,5 32 114 0 0,-1 48-214 0 0,1 14-134 0 0,-6 46 1006 0 0,-6-106 90 0 0,6-22-927 0 0,0-31-204 0 0,-4 23-115 0 0,13-22-2289 0 0,-9-3 1986 0 0,1 1-1 0 0,-1 0 1 0 0,1-1-1 0 0,0 1 1 0 0,-1-1-1 0 0,1 1 1 0 0,-1-1-1 0 0,0 1 1 0 0,1-1 0 0 0,-1 1-1 0 0,1-1 1 0 0,-1 1-1 0 0,0-1 1 0 0,1 1-1 0 0,-1-1 1 0 0,0 0-1 0 0,1 1 1 0 0,-1-2-1 0 0,4-16-7102 0 0,-4 7 5464 0 0,0 5 1587 0 0</inkml:trace>
  <inkml:trace contextRef="#ctx0" brushRef="#br0" timeOffset="2717.83">396 6 80 0 0,'15'-3'14992'0'0,"-13"2"-15899"0"0,108 8 2303 0 0,13-4-868 0 0,-72-9 132 0 0,-18 6-808 0 0,-7 6 576 0 0,-25-6-393 0 0,26 7 79 0 0,-26-7-93 0 0,13-4 375 0 0,-13 4-339 0 0,0 0 0 0 0,0-1 1 0 0,0 1-1 0 0,0-1 0 0 0,0 1 1 0 0,0 0-1 0 0,0 0 0 0 0,0-1 1 0 0,0 1-1 0 0,0 0 0 0 0,0 0 1 0 0,0 0-1 0 0,0 0 0 0 0,0 0 1 0 0,0 1-1 0 0,0-1 0 0 0,0 0 0 0 0,0 0 1 0 0,0 1-1 0 0,0-1 0 0 0,2 1 1 0 0,-3 0 346 0 0</inkml:trace>
  <inkml:trace contextRef="#ctx0" brushRef="#br0" timeOffset="7223.52">929 46 120 0 0,'-17'-17'17684'0'0,"263"14"-14609"0"0,-169-4-2613 0 0,-34 0 211 0 0,-42 7-654 0 0,12 0 759 0 0</inkml:trace>
  <inkml:trace contextRef="#ctx0" brushRef="#br0" timeOffset="8339.52">1023 1022 88 0 0,'0'24'7522'0'0,"-3"-11"-5453"0"0,3-12-1922 0 0,-1 1 1 0 0,0 0 0 0 0,1 0 0 0 0,-1 0 0 0 0,1 0-1 0 0,0 0 1 0 0,-1 0 0 0 0,1 0 0 0 0,0 0-1 0 0,0 0 1 0 0,0 0 0 0 0,1 0 0 0 0,-1 0 0 0 0,0 0-1 0 0,2 3 1 0 0,2 7 259 0 0,-4-10-378 0 0,1-1 0 0 0,-1 0 0 0 0,0 1-1 0 0,1-1 1 0 0,-1 0 0 0 0,1 0 0 0 0,-1 1 0 0 0,1-1-1 0 0,0 0 1 0 0,-1 0 0 0 0,1 0 0 0 0,0 0 0 0 0,0 0 0 0 0,0 0-1 0 0,2 2 1 0 0,7 4 27 0 0,-8-6-35 0 0,0 1 0 0 0,0-1 0 0 0,0 0 0 0 0,1 0-1 0 0,-1 1 1 0 0,0-1 0 0 0,1-1 0 0 0,-1 1 0 0 0,1 0 0 0 0,-1-1 0 0 0,1 1 0 0 0,-1-1 0 0 0,1 1-1 0 0,-1-1 1 0 0,3 0 0 0 0,-2-1 90 0 0,0 0 0 0 0,-1 0 0 0 0,1-1 0 0 0,-1 1-1 0 0,1-1 1 0 0,-1 1 0 0 0,0-1 0 0 0,1 0 0 0 0,-1 1 0 0 0,0-1-1 0 0,0 0 1 0 0,-1-1 0 0 0,1 1 0 0 0,0 0 0 0 0,1-4 0 0 0,4-14 621 0 0,-6 18-654 0 0,-1 0 1 0 0,1-1 0 0 0,0 1-1 0 0,0 0 1 0 0,0-1-1 0 0,0 1 1 0 0,0 0 0 0 0,2-3-1 0 0,-2 2 43 0 0,-1 0 1 0 0,1 0-1 0 0,-1 0 0 0 0,0 0 1 0 0,1 0-1 0 0,-1 0 0 0 0,-1 0 1 0 0,1 0-1 0 0,0 0 0 0 0,-1 0 0 0 0,0 0 1 0 0,0 0-1 0 0,-2-4 0 0 0,-8-16 811 0 0,-2 8-525 0 0,5 9-342 0 0,6 5-77 0 0,1 0-1 0 0,-1 0 0 0 0,1 0 1 0 0,-1 0-1 0 0,1 0 0 0 0,-1 1 1 0 0,1-1-1 0 0,-1 0 0 0 0,0 1 1 0 0,1-1-1 0 0,-1 1 0 0 0,0 0 1 0 0,0 0-1 0 0,1-1 0 0 0,-4 1 1 0 0,4 0-20 0 0,-11 4-102 0 0,5 3-84 0 0,6-7-3 0 0,0 1 0 0 0,0 0 0 0 0,0 0-1 0 0,0 0 1 0 0,0 0 0 0 0,0 0 0 0 0,0 1 0 0 0,0-1-1 0 0,1 0 1 0 0,-1 0 0 0 0,0 0 0 0 0,1 1 0 0 0,-1-1-1 0 0,1 1 1 0 0,-1-1 0 0 0,1 0 0 0 0,-1 3 0 0 0,-3 6-4185 0 0,3-9 3984 0 0,0 0 0 0 0,0 0 0 0 0,1 0 1 0 0,-1 0-1 0 0,1 0 0 0 0,-1 1 0 0 0,1-1 0 0 0,-1 0 1 0 0,1 0-1 0 0,0 0 0 0 0,-1 0 0 0 0,1 1 0 0 0,0-1 1 0 0,0 2-1 0 0,-3 0-1841 0 0,0 1 769 0 0,3-4 1011 0 0</inkml:trace>
  <inkml:trace contextRef="#ctx0" brushRef="#br0" timeOffset="10892.34">1313 82 124 0 0,'3'-5'10341'0'0,"-1"4"-9679"0"0,-1 4-370 0 0,-1 0 1 0 0,1 0-1 0 0,-1 0 1 0 0,0-1-1 0 0,0 1 0 0 0,0 0 1 0 0,-1 5-1 0 0,1-2-60 0 0,0 150 1731 0 0,-6-100-1992 0 0,1-23 16 0 0,-1 30 225 0 0,6 25 346 0 0,11-58-423 0 0,-11 99 576 0 0,0-128-676 0 0,0 23 567 0 0,-5 4-372 0 0,5-27-179 0 0,0 20 506 0 0,-1-15-561 0 0,1-5 3 0 0,0-1 0 0 0,0 1 0 0 0,0-1 0 0 0,0 1 0 0 0,0-1 1 0 0,0 0-1 0 0,0 1 0 0 0,0-1 0 0 0,0 1 0 0 0,0-1 0 0 0,0 1 1 0 0,0-1-1 0 0,0 1 0 0 0,0-1 0 0 0,0 1 0 0 0,0-1 0 0 0,1 0 1 0 0,-1 1-1 0 0,0-1 0 0 0,0 1 0 0 0,0-1 0 0 0,1 0 1 0 0,-1 1-1 0 0,0-1 0 0 0,1 1 0 0 0,-1-1 0 0 0,0 0 0 0 0,1 0 1 0 0,-1 1-1 0 0,0-1 0 0 0,1 1 0 0 0,2 6 456 0 0,0-3-140 0 0,-2-7-170 0 0,0 2-147 0 0,0 0 1 0 0,-1 0-1 0 0,1 0 0 0 0,0 0 1 0 0,0 0-1 0 0,1 1 0 0 0,-1-1 1 0 0,0 0-1 0 0,0 0 1 0 0,0 1-1 0 0,0-1 0 0 0,1 0 1 0 0,-1 1-1 0 0,2-1 0 0 0,6-3-93 0 0,0-1 50 0 0,1 2 1 0 0,1-1-1 0 0,-1 1 1 0 0,0 1-1 0 0,1 0 1 0 0,-1 0-1 0 0,1 1 1 0 0,19 0-1 0 0,-6 0-16 0 0,-18 0 39 0 0,0 0 0 0 0,0 1 0 0 0,1 0 0 0 0,11 2 0 0 0,48 5-124 0 0,-56-5 226 0 0,1 0 1 0 0,-1 0-1 0 0,1-1 1 0 0,13-1-1 0 0,-24 0-73 0 0,0 0 0 0 0,0 0 0 0 0,1 0-1 0 0,-1 0 1 0 0,0 0 0 0 0,0 0 0 0 0,1 0-1 0 0,-1 0 1 0 0,0 0 0 0 0,0 0-1 0 0,1 0 1 0 0,-1 0 0 0 0,0 0 0 0 0,0 0-1 0 0,0 0 1 0 0,1 0 0 0 0,-1 0 0 0 0,0-1-1 0 0,0 1 1 0 0,0 0 0 0 0,1 0-1 0 0,-1 0 1 0 0,0 0 0 0 0,0 0 0 0 0,0-1-1 0 0,0 1 1 0 0,0 0 0 0 0,1 0 0 0 0,-1 0-1 0 0,0-1 1 0 0,0 1 0 0 0,0 0-1 0 0,0 0 1 0 0,0 0 0 0 0,0-1 0 0 0,0 1-1 0 0,0 0 1 0 0,0 0 0 0 0,0-1 0 0 0,0 1-1 0 0,0 0 1 0 0,0 0 0 0 0,0-1-1 0 0,0 1 1 0 0,0 0 0 0 0,0 0 0 0 0,0 0-1 0 0,0-1 1 0 0,0 1 0 0 0,0 0 0 0 0,0 0-1 0 0,0 0 1 0 0,-1-1 0 0 0,-3-7-1687 0 0</inkml:trace>
  <inkml:trace contextRef="#ctx0" brushRef="#br0" timeOffset="11670.34">1501 982 212 0 0,'-4'7'8653'0'0,"4"17"-4079"0"0,1-20-4490 0 0,0-1 0 0 0,0 1-1 0 0,0 0 1 0 0,0 0 0 0 0,-1 0-1 0 0,1 0 1 0 0,-1 0 0 0 0,0 8-1 0 0,-1-7-65 0 0,1 0-1 0 0,1 0 0 0 0,-1 0 1 0 0,1 0-1 0 0,1 6 1 0 0,3 23-174 0 0,-4-17-518 0 0,-1-4-1498 0 0,5-7-2042 0 0</inkml:trace>
  <inkml:trace contextRef="#ctx0" brushRef="#br0" timeOffset="12671.76">1745 777 48 0 0,'3'6'9999'0'0,"-1"-6"-8820"0"0,26-3 1837 0 0,-23 2-2870 0 0,0 0 0 0 0,1 0 0 0 0,-1 1 0 0 0,0 0 0 0 0,1 0 0 0 0,-1 0 0 0 0,1 0 0 0 0,6 2 0 0 0,-5 0-2 0 0,0-1-1 0 0,0-1 0 0 0,0 1 1 0 0,0-1-1 0 0,13-2 1 0 0,3 1 167 0 0,110-6 683 0 0,-132 7-734 0 0,20 4 1773 0 0,-20-4-1679 0 0,-6-2-4714 0 0</inkml:trace>
  <inkml:trace contextRef="#ctx0" brushRef="#br0" timeOffset="13462.55">1896 1099 84 0 0,'-2'0'48'0'0,"-18"3"8696"0"0,13 7-5521 0 0,6-7-3037 0 0,0 0 0 0 0,0 0-1 0 0,0 0 1 0 0,0 0 0 0 0,1 0 0 0 0,-1 0-1 0 0,1 0 1 0 0,0 0 0 0 0,0 0 0 0 0,0 0-1 0 0,1 4 1 0 0,-1 3-119 0 0,1-8-58 0 0,0 0 0 0 0,0 0 0 0 0,0 0-1 0 0,0 0 1 0 0,0 0 0 0 0,0 0 0 0 0,1 0-1 0 0,-1-1 1 0 0,1 1 0 0 0,-1 0 0 0 0,1-1-1 0 0,0 1 1 0 0,3 1 0 0 0,-3 0-6 0 0,4 1 21 0 0,-3-3-21 0 0,0-1-1 0 0,0 1 0 0 0,1-1 0 0 0,-1 0 1 0 0,0 0-1 0 0,0 0 0 0 0,0-1 0 0 0,0 1 1 0 0,1-1-1 0 0,-1 0 0 0 0,0 0 0 0 0,0 0 1 0 0,0 0-1 0 0,0 0 0 0 0,0 0 1 0 0,-1-1-1 0 0,1 0 0 0 0,0 1 0 0 0,-1-1 1 0 0,1 0-1 0 0,-1 0 0 0 0,4-5 0 0 0,3 1-13 0 0,-8 6 17 0 0,-1 0-1 0 0,1 0 0 0 0,0-1 0 0 0,-1 1 1 0 0,1 0-1 0 0,0-1 0 0 0,-1 1 1 0 0,1 0-1 0 0,-1-1 0 0 0,1 1 1 0 0,0-1-1 0 0,-1 1 0 0 0,1-1 0 0 0,-1 1 1 0 0,0-1-1 0 0,1 0 0 0 0,-1 1 1 0 0,1-1-1 0 0,-1 1 0 0 0,0-1 1 0 0,1 0-1 0 0,-1 1 0 0 0,0-1 0 0 0,0 0 1 0 0,0-1-1 0 0,6-28 983 0 0,-6 22-597 0 0,1 5-255 0 0,-1 1 0 0 0,0 0 0 0 0,0 0 0 0 0,0 0 0 0 0,0 0 0 0 0,0 0 0 0 0,-1-1 0 0 0,1 1 0 0 0,-1 0 0 0 0,1 0 0 0 0,-1 0 0 0 0,-2-4 0 0 0,1 0 215 0 0,2 6-335 0 0,0 0-1 0 0,0-1 1 0 0,0 1 0 0 0,0-1 0 0 0,0 1-1 0 0,0 0 1 0 0,0-1 0 0 0,0 1 0 0 0,0 0-1 0 0,0 0 1 0 0,-1-1 0 0 0,1 1 0 0 0,0 0-1 0 0,0-1 1 0 0,0 1 0 0 0,0 0 0 0 0,-1 0-1 0 0,1-1 1 0 0,0 1 0 0 0,0 0 0 0 0,-1 0 0 0 0,1-1-1 0 0,0 1 1 0 0,-1 0 0 0 0,1 0 0 0 0,0 0-1 0 0,-1-1 1 0 0,-2-1 27 0 0,-1 1 0 0 0,1-1 0 0 0,0 1-1 0 0,-1-1 1 0 0,1 1 0 0 0,-1 0 0 0 0,0 0 0 0 0,1 0 0 0 0,-1 1 0 0 0,0-1 0 0 0,0 1-1 0 0,1 0 1 0 0,-7 1 0 0 0,-10 2-332 0 0,19-3 124 0 0,-7 3-1063 0 0,-19 22-11231 0 0,25-23 12363 0 0,-3 4-1409 0 0,-8 8-1069 0 0,7-11 1923 0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1-14T11:26:35.97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2 41 80 0 0,'0'0'11859'0'0,"-11"4"-10131"0"0,0 22-946 0 0,17 34 30 0 0,-6-59-786 0 0,0 1 0 0 0,1-1 0 0 0,0 0 0 0 0,-1 0 0 0 0,1 1 0 0 0,0-1 0 0 0,-1 0 0 0 0,1 0 0 0 0,0 0 0 0 0,0 0 0 0 0,0 0 0 0 0,0 0 0 0 0,0 0 0 0 0,0 0 0 0 0,0-1 0 0 0,2 2 0 0 0,1 0 129 0 0,0-1-1 0 0,0 1 1 0 0,0-1 0 0 0,0 0 0 0 0,1-1 0 0 0,-1 1 0 0 0,0-1 0 0 0,0 0-1 0 0,8 0 1 0 0,-4 0 94 0 0,-6-1-158 0 0,0 1-1 0 0,0 0 0 0 0,0-1 0 0 0,0 0 1 0 0,0 1-1 0 0,0-1 0 0 0,0 0 0 0 0,0 0 1 0 0,0 0-1 0 0,0 0 0 0 0,0 0 0 0 0,-1-1 1 0 0,1 1-1 0 0,0 0 0 0 0,-1-1 0 0 0,1 0 1 0 0,-1 1-1 0 0,1-1 0 0 0,-1 0 1 0 0,0 1-1 0 0,0-1 0 0 0,0 0 0 0 0,0 0 1 0 0,0 0-1 0 0,0 0 0 0 0,-1 0 0 0 0,1 0 1 0 0,-1 0-1 0 0,1 0 0 0 0,-1-1 0 0 0,0 1 1 0 0,0 0-1 0 0,0-4 0 0 0,1-10 227 0 0,0 12-219 0 0,-1 1-1 0 0,0-1 1 0 0,0 0-1 0 0,0 0 1 0 0,0 1-1 0 0,0-1 1 0 0,-1 0-1 0 0,1 0 0 0 0,-1 1 1 0 0,0-1-1 0 0,0 1 1 0 0,-3-7-1 0 0,-1 2 168 0 0,5 7-243 0 0,0 0 0 0 0,-1 1 0 0 0,1-1 0 0 0,0 0 0 0 0,-1 1 0 0 0,1-1 0 0 0,0 0 0 0 0,-1 1 0 0 0,1-1 0 0 0,-1 1 0 0 0,1-1 0 0 0,-1 1 0 0 0,1-1 0 0 0,-1 1 0 0 0,1-1 0 0 0,-1 1 0 0 0,1-1 0 0 0,-1 1 0 0 0,0 0-1 0 0,1-1 1 0 0,-2 1 0 0 0,-11-5 293 0 0,10 3-362 0 0,1 1 1 0 0,-1 0-1 0 0,0 0 1 0 0,0 0 0 0 0,0 1-1 0 0,0-1 1 0 0,0 1-1 0 0,0-1 1 0 0,-3 1-1 0 0,5 0-90 0 0,0 0-1 0 0,0 0 0 0 0,1 0 0 0 0,-1 0 1 0 0,0 0-1 0 0,0 0 0 0 0,1 1 0 0 0,-1-1 1 0 0,0 0-1 0 0,1 0 0 0 0,-1 1 0 0 0,0-1 1 0 0,1 0-1 0 0,-1 1 0 0 0,0-1 0 0 0,1 1 0 0 0,-1-1 1 0 0,0 2-1 0 0,-7 19-15250 0 0,3-11 11336 0 0,5-7 3502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1-14T11:26:26.96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 4 72 0 0,'-10'-4'15108'0'0,"9"15"-13660"0"0,7 19-631 0 0,-6-19-593 0 0,-1-6-159 0 0,1-1 1 0 0,0 0 0 0 0,1 1 0 0 0,-1-1 0 0 0,1 1 0 0 0,-1-1 0 0 0,4 7 0 0 0,-3-5 16 0 0,0 0 1 0 0,0 0 0 0 0,-1 0-1 0 0,0 0 1 0 0,0 0 0 0 0,0 1-1 0 0,-1 5 1 0 0,-1 11 402 0 0,3-19-403 0 0,-1-3-64 0 0,0-1 1 0 0,0 1-1 0 0,0-1 0 0 0,1 1 0 0 0,-1-1 1 0 0,0 0-1 0 0,0 1 0 0 0,0-1 0 0 0,0 1 1 0 0,0-1-1 0 0,0 1 0 0 0,0-1 0 0 0,0 1 1 0 0,0-1-1 0 0,0 1 0 0 0,0-1 0 0 0,-1 1 1 0 0,1-1-1 0 0,0 0 0 0 0,0 1 0 0 0,0-1 0 0 0,0 1 1 0 0,-1-1-1 0 0,1 0 0 0 0,0 1 0 0 0,-1-1 1 0 0,1 1-1 0 0,0-1 0 0 0,0 0 0 0 0,-1 0 1 0 0,1 1-1 0 0,-1-1 0 0 0,1 0 0 0 0,-1 1 1 0 0,0-1 125 0 0,-3 11 49 0 0,19-38-20159 0 0,-15 23 19548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1-14T11:25:54.06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 62 12 0 0,'-4'6'18718'0'0,"3"-6"-18388"0"0,-5 20 450 0 0,7-14-826 0 0,0-1 0 0 0,1 0 0 0 0,-1 0 0 0 0,1 0 0 0 0,0 0 0 0 0,5 7 0 0 0,-6-10 58 0 0,0 0-1 0 0,0-1 0 0 0,0 1 0 0 0,0 0 0 0 0,0-1 0 0 0,0 1 0 0 0,0-1 0 0 0,1 1 1 0 0,-1-1-1 0 0,1 1 0 0 0,-1-1 0 0 0,1 0 0 0 0,0 0 0 0 0,-1 0 0 0 0,1 0 0 0 0,0 0 1 0 0,0 0-1 0 0,0 0 0 0 0,0-1 0 0 0,-1 1 0 0 0,1-1 0 0 0,0 1 0 0 0,0-1 0 0 0,0 0 1 0 0,0 0-1 0 0,0 0 0 0 0,0 0 0 0 0,0 0 0 0 0,0 0 0 0 0,0-1 0 0 0,2 1 1 0 0,0-2 88 0 0,-1 1 1 0 0,0 0-1 0 0,0-1 1 0 0,1 0-1 0 0,-1 1 1 0 0,0-1-1 0 0,0 0 1 0 0,-1-1-1 0 0,1 1 1 0 0,0-1-1 0 0,-1 1 1 0 0,1-1-1 0 0,-1 0 1 0 0,0 1-1 0 0,3-6 1 0 0,-4 6-11 0 0,0 1 0 0 0,0-1 0 0 0,0 1 1 0 0,0-1-1 0 0,0 0 0 0 0,-1 1 0 0 0,1-1 0 0 0,-1 0 1 0 0,1 0-1 0 0,-1 1 0 0 0,1-1 0 0 0,-1 0 1 0 0,0 0-1 0 0,0 0 0 0 0,0 0 0 0 0,0 0 1 0 0,0 1-1 0 0,0-1 0 0 0,-1 0 0 0 0,1 0 0 0 0,-1 0 1 0 0,1 1-1 0 0,-2-4 0 0 0,1-5 210 0 0,1 10-287 0 0,0-1-1 0 0,0 1 0 0 0,0-1 0 0 0,0 1 1 0 0,0-1-1 0 0,0 1 0 0 0,0-1 1 0 0,0 1-1 0 0,0-1 0 0 0,0 1 0 0 0,0-1 1 0 0,0 1-1 0 0,-1-1 0 0 0,1 1 0 0 0,0-1 1 0 0,0 1-1 0 0,0 0 0 0 0,-1-1 0 0 0,1 1 1 0 0,0-1-1 0 0,-1 1 0 0 0,1 0 0 0 0,0-1 1 0 0,-1 1-1 0 0,1-1 0 0 0,-1 1 1 0 0,-1-2 24 0 0,0 1 0 0 0,1 0 0 0 0,-1-1 0 0 0,0 0 0 0 0,1 1 0 0 0,0-1 0 0 0,-1 0 0 0 0,-1-3 0 0 0,2 3-42 0 0,0 1 1 0 0,1 0 0 0 0,-1-1 0 0 0,0 1 0 0 0,0 0 0 0 0,0-1 0 0 0,0 1 0 0 0,0 0-1 0 0,0 0 1 0 0,-1 0 0 0 0,1 0 0 0 0,0 0 0 0 0,-1 0 0 0 0,1 0 0 0 0,0 1 0 0 0,-1-1 0 0 0,1 0-1 0 0,-1 1 1 0 0,1-1 0 0 0,-1 1 0 0 0,0-1 0 0 0,1 1 0 0 0,-1 0 0 0 0,1 0 0 0 0,-3 0 0 0 0,0-1-309 0 0,0 1 1 0 0,0 1 0 0 0,1-1-1 0 0,-1 0 1 0 0,0 1 0 0 0,0 0-1 0 0,1 0 1 0 0,-1 0 0 0 0,0 0-1 0 0,1 0 1 0 0,-1 1 0 0 0,-5 3-1 0 0,0 11-10495 0 0,9-8 3767 0 0,7-5 5199 0 0,-6-3 1256 0 0</inkml:trace>
  <inkml:trace contextRef="#ctx0" brushRef="#br0" timeOffset="589.57">444 61 216 0 0,'-9'1'12295'0'0,"1"2"-9788"0"0,3 15-1728 0 0,4-16-752 0 0,0-1 0 0 0,1 0 0 0 0,-1 1 0 0 0,0-1 0 0 0,1 1 0 0 0,0-1 0 0 0,-1 1 0 0 0,1-1 0 0 0,0 1 1 0 0,0-1-1 0 0,0 1 0 0 0,0-1 0 0 0,0 1 0 0 0,0 0 0 0 0,0-1 0 0 0,0 1 0 0 0,1-1 0 0 0,-1 1 1 0 0,0-1-1 0 0,1 1 0 0 0,0 1 0 0 0,3 9 79 0 0,-4-11-99 0 0,0 0 0 0 0,0 0-1 0 0,0 0 1 0 0,0 0-1 0 0,0-1 1 0 0,1 1 0 0 0,-1 0-1 0 0,0 0 1 0 0,1 0-1 0 0,-1 0 1 0 0,1 0 0 0 0,-1 0-1 0 0,1-1 1 0 0,-1 1-1 0 0,1 0 1 0 0,0 0 0 0 0,-1-1-1 0 0,1 1 1 0 0,0 0 0 0 0,1 0 48 0 0,0 1 1 0 0,0-1-1 0 0,0 0 1 0 0,0-1-1 0 0,0 1 1 0 0,0 0 0 0 0,0-1-1 0 0,0 1 1 0 0,0-1-1 0 0,1 1 1 0 0,-1-1 0 0 0,0 0-1 0 0,0 0 1 0 0,0 0-1 0 0,4-1 1 0 0,-2 0 93 0 0,-1 0 0 0 0,0 0 0 0 0,0-1-1 0 0,0 1 1 0 0,0-1 0 0 0,0 0 0 0 0,0 1 0 0 0,0-2 0 0 0,-1 1 0 0 0,4-2-1 0 0,-3 1 82 0 0,-1 0 0 0 0,1 0 0 0 0,0 0 0 0 0,-1 0 0 0 0,0 0 0 0 0,1 0 0 0 0,-1-1 0 0 0,-1 1 0 0 0,1-1 0 0 0,0 1 0 0 0,1-6 0 0 0,-1 1 590 0 0,-1-1 1 0 0,0 1 0 0 0,0-1 0 0 0,-1-11 0 0 0,-1 18-683 0 0,-1-1 1 0 0,0 1-1 0 0,1 0 1 0 0,-1 0-1 0 0,0 0 1 0 0,0-1 0 0 0,0 2-1 0 0,0-1 1 0 0,-4-3-1 0 0,-7 0-134 0 0,11 4-232 0 0,1 0 0 0 0,-1 0 0 0 0,1 1 0 0 0,-1-1 0 0 0,1 0 0 0 0,-1 1 0 0 0,1-1 0 0 0,-1 1 0 0 0,0 0 0 0 0,1-1 0 0 0,-1 1 0 0 0,0 0 1 0 0,1 0-1 0 0,-1 0 0 0 0,0 0 0 0 0,1 0 0 0 0,-1 0 0 0 0,0 1 0 0 0,1-1 0 0 0,-3 1 0 0 0</inkml:trace>
  <inkml:trace contextRef="#ctx0" brushRef="#br0" timeOffset="1417.99">900 7 88 0 0,'-1'5'20195'0'0,"0"0"-18490"0"0,-2 7-4734 0 0,3-10 4863 0 0,0 108 202 0 0,-6-58-1275 0 0,-1-34-423 0 0,3-14-1383 0 0,13-16-8899 0 0,-8 11 9468 0 0,-1 0 0 0 0,0 0 0 0 0,1 0-1 0 0,-1 0 1 0 0,0-1 0 0 0,0 0 0 0 0,6-11-2737 0 0,0 3 1276 0 0,9-24-1558 0 0,-14 24 2786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1-14T11:26:48.10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382 947 20 0 0,'0'0'2826'0'0,"-16"-10"11053"0"0,15 10-13803 0 0,0 1 0 0 0,0-1-1 0 0,0 0 1 0 0,1 1 0 0 0,-1-1 0 0 0,0 0 0 0 0,0 1 0 0 0,1-1 0 0 0,-1 1 0 0 0,0-1-1 0 0,1 1 1 0 0,-1-1 0 0 0,0 1 0 0 0,1-1 0 0 0,-1 1 0 0 0,1 0 0 0 0,-1-1 0 0 0,1 1-1 0 0,-1 0 1 0 0,1 0 0 0 0,0-1 0 0 0,-1 1 0 0 0,1 0 0 0 0,0 0 0 0 0,0 0 0 0 0,-1-1-1 0 0,1 1 1 0 0,0 0 0 0 0,0 0 0 0 0,0 1 0 0 0,0 0-57 0 0,-1 0 0 0 0,1 0 0 0 0,0 0 0 0 0,0 1 0 0 0,0-1 0 0 0,0 0 0 0 0,1 0 0 0 0,-1 0 0 0 0,0 1 0 0 0,1-1 0 0 0,0 0 0 0 0,1 3 0 0 0,16 35 78 0 0,-17-39-93 0 0,0 1 0 0 0,0-1 0 0 0,0 0-1 0 0,0 0 1 0 0,0 1 0 0 0,0-1 0 0 0,1 0 0 0 0,-1 0 0 0 0,0 0-1 0 0,1 0 1 0 0,-1 0 0 0 0,0-1 0 0 0,1 1 0 0 0,-1 0 0 0 0,1-1 0 0 0,-1 1-1 0 0,1-1 1 0 0,0 1 0 0 0,-1-1 0 0 0,3 0 0 0 0,2 1 11 0 0,-1-1 0 0 0,1 0 1 0 0,0-1-1 0 0,-1 1 0 0 0,8-3 1 0 0,-9 1 36 0 0,1 0 1 0 0,-1 0-1 0 0,0-1 1 0 0,1 0-1 0 0,-1 0 1 0 0,0 0-1 0 0,-1 0 1 0 0,1-1-1 0 0,0 1 0 0 0,-1-1 1 0 0,0 0-1 0 0,0 0 1 0 0,0 0-1 0 0,-1-1 1 0 0,4-5-1 0 0,-5 4 211 0 0,1 0 0 0 0,-1 0 1 0 0,0 1-1 0 0,0-1 0 0 0,-1-8 0 0 0,-1 11-137 0 0,0 0 0 0 0,0 0 0 0 0,0 1 0 0 0,-1-1 0 0 0,1 0 0 0 0,-1 1 0 0 0,0-1 0 0 0,0 1 0 0 0,0-1 0 0 0,0 1 0 0 0,0 0 0 0 0,0 0 0 0 0,-1 0 0 0 0,1 0 0 0 0,-4-2 0 0 0,3 2-134 0 0,0 0-107 0 0,0 0-1 0 0,-1 0 1 0 0,1 0 0 0 0,0 1-1 0 0,-1-1 1 0 0,0 1 0 0 0,1 0-1 0 0,-1-1 1 0 0,0 2 0 0 0,1-1-1 0 0,-1 0 1 0 0,0 1 0 0 0,-4 0-1 0 0,7 0-324 0 0,1 0 0 0 0,-1 0 0 0 0,0 0-1 0 0,0 0 1 0 0,0 1 0 0 0,0-1 0 0 0,1 0 0 0 0,-1 1-1 0 0,0-1 1 0 0,0 1 0 0 0,0-1 0 0 0,1 1-1 0 0,-1-1 1 0 0,0 1 0 0 0,1-1 0 0 0,-1 1-1 0 0,1 0 1 0 0,-1-1 0 0 0,0 1 0 0 0,0 1 0 0 0,0 0-381 0 0,-3-1-1143 0 0,-2-1-2820 0 0,6-1 4622 0 0,-1 1 0 0 0,0 0 0 0 0,1 0 0 0 0,-1 0 0 0 0,0-1 0 0 0,1 1 0 0 0,-1 0-1 0 0,1-1 1 0 0,-1 1 0 0 0,1-1 0 0 0,-1 1 0 0 0,1-1 0 0 0,-1 1 0 0 0,1-1 0 0 0,-1 1-1 0 0,1-1 1 0 0,-1 1 0 0 0,1-1 0 0 0,0 0 0 0 0,-1 1 0 0 0,1-1 0 0 0,0 1 0 0 0,0-1-1 0 0,-1 0 1 0 0,1 1 0 0 0,0-1 0 0 0,0 0 0 0 0,0 1 0 0 0,0-2 0 0 0,-1 1 36 0 0,-3-9-421 0 0</inkml:trace>
  <inkml:trace contextRef="#ctx0" brushRef="#br0" timeOffset="2441.69">1760 935 324 0 0,'0'-13'24405'0'0,"-5"110"-24312"0"0,7-48 328 0 0,0-23-2770 0 0,-1 1-7848 0 0</inkml:trace>
  <inkml:trace contextRef="#ctx0" brushRef="#br0" timeOffset="-6266.04">5 47 224 0 0,'-5'0'18781'0'0,"49"-3"-16233"0"0,22-4-1454 0 0,-55 7-1109 0 0,10 1-26 0 0,0-2 1 0 0,33-5-1 0 0,-25 0 22 0 0,33-2 1 0 0,-47 5 432 0 0,-12 1 609 0 0,-8 1-565 0 0,2-1 1856 0 0</inkml:trace>
  <inkml:trace contextRef="#ctx0" brushRef="#br0" timeOffset="-5588.58">428 4 44 0 0,'5'8'14497'0'0,"-4"-8"-13940"0"0,16 3 5101 0 0,25-6-7151 0 0,-24 2 2707 0 0,126-3-826 0 0,-113 3 1011 0 0,-12-1-4334 0 0,-7 2-7274 0 0,-19 13 2021 0 0,3-13 7508 0 0</inkml:trace>
  <inkml:trace contextRef="#ctx0" brushRef="#br0" timeOffset="-4790.53">154 854 128 0 0,'0'0'1977'0'0,"-17"-3"4280"0"0,17 3-6130 0 0,-1 0 0 0 0,1 0 0 0 0,-1 0 0 0 0,1 0 0 0 0,-1 1 0 0 0,1-1 0 0 0,-1 0 0 0 0,1 0 0 0 0,-1 1 0 0 0,1-1 0 0 0,-1 0 0 0 0,1 1 0 0 0,0-1 0 0 0,-1 0 0 0 0,1 1 0 0 0,0-1 0 0 0,-1 1 0 0 0,1-1-1 0 0,0 0 1 0 0,0 1 0 0 0,-1-1 0 0 0,1 1 0 0 0,0-1 0 0 0,0 1 0 0 0,0-1 0 0 0,0 1 0 0 0,-1-1 0 0 0,1 1 0 0 0,0 0 0 0 0,-1 18 628 0 0,1-15-668 0 0,0 1 1 0 0,1-1-1 0 0,0 0 1 0 0,-1 1-1 0 0,2-1 1 0 0,-1 0-1 0 0,0 0 0 0 0,1 1 1 0 0,0-1-1 0 0,0 0 1 0 0,4 5-1 0 0,-5-8-57 0 0,0 0-1 0 0,0 0 0 0 0,1 0 1 0 0,-1 0-1 0 0,1-1 1 0 0,-1 1-1 0 0,1 0 0 0 0,-1-1 1 0 0,1 1-1 0 0,-1-1 0 0 0,1 0 1 0 0,-1 1-1 0 0,1-1 1 0 0,-1 0-1 0 0,1 0 0 0 0,0 0 1 0 0,-1 0-1 0 0,1 0 0 0 0,-1-1 1 0 0,1 1-1 0 0,2-1 1 0 0,1 0 43 0 0,1-1 1 0 0,-1 1 0 0 0,0-1 0 0 0,0 0 0 0 0,5-3 0 0 0,-7 3-48 0 0,-2 1-12 0 0,0 1 0 0 0,1-1-1 0 0,-1 0 1 0 0,0 0 0 0 0,1 1 0 0 0,-1-1 0 0 0,0 0 0 0 0,0 0 0 0 0,0 0 0 0 0,1-1 0 0 0,-1 1 0 0 0,0 0 0 0 0,-1 0 0 0 0,1-1-1 0 0,1-1 1 0 0,9-31 1238 0 0,-11 32-1154 0 0,0 0 0 0 0,0 0 0 0 0,-1 0 0 0 0,1 0 0 0 0,-1-1 0 0 0,1 1 0 0 0,-1 0 0 0 0,0 0 0 0 0,0 0 0 0 0,0 0 0 0 0,0 0 0 0 0,0 1 0 0 0,0-1 0 0 0,-1 0 0 0 0,1 0 0 0 0,0 1 0 0 0,-1-1 0 0 0,0 1 0 0 0,1-1 0 0 0,-1 1 0 0 0,0 0 0 0 0,0-1 0 0 0,1 1 0 0 0,-1 0 0 0 0,-3-1 0 0 0,3 1-277 0 0,0 0-1 0 0,0 0 1 0 0,1 1-1 0 0,-1-1 0 0 0,0 0 1 0 0,0 1-1 0 0,0-1 1 0 0,0 1-1 0 0,0 0 1 0 0,0-1-1 0 0,-3 1 1 0 0,2 1-1158 0 0,0-1 1 0 0,0 1-1 0 0,0-1 0 0 0,-1 1 1 0 0,1 0-1 0 0,0 1 0 0 0,0-1 1 0 0,0 0-1 0 0,-4 4 0 0 0,1-2-1396 0 0,5-2 2154 0 0</inkml:trace>
  <inkml:trace contextRef="#ctx0" brushRef="#br0" timeOffset="-4303.2">478 912 100 0 0,'-9'7'12723'0'0,"6"-5"-12147"0"0,2-2-541 0 0,1 1 0 0 0,-1-1 0 0 0,1 1 0 0 0,-1-1 0 0 0,1 0 0 0 0,0 1 0 0 0,-1-1 0 0 0,1 1-1 0 0,0-1 1 0 0,-1 1 0 0 0,1-1 0 0 0,0 1 0 0 0,-1 0 0 0 0,1-1 0 0 0,0 1 0 0 0,0-1 0 0 0,0 1 0 0 0,0 0 0 0 0,0-1-1 0 0,-1 1 1 0 0,1-1 0 0 0,0 1 0 0 0,0 0 0 0 0,0-1 0 0 0,1 1 0 0 0,5 20 304 0 0,18 15-182 0 0,-23-36-142 0 0,-1 1 0 0 0,1 0 0 0 0,0 0 1 0 0,0-1-1 0 0,0 1 0 0 0,0 0 0 0 0,0-1 1 0 0,0 1-1 0 0,0-1 0 0 0,0 1 0 0 0,0-1 1 0 0,0 1-1 0 0,0-1 0 0 0,0 0 0 0 0,0 0 0 0 0,0 1 1 0 0,0-1-1 0 0,0 0 0 0 0,0 0 0 0 0,1 0 1 0 0,-1 0-1 0 0,0 0 0 0 0,0-1 0 0 0,0 1 1 0 0,0 0-1 0 0,0 0 0 0 0,0-1 0 0 0,0 1 1 0 0,0-1-1 0 0,0 1 0 0 0,0-1 0 0 0,2 0 1 0 0,2-3 230 0 0,0 1 0 0 0,0-1 0 0 0,0 0 1 0 0,6-6-1 0 0,-6 5 126 0 0,-3 3-232 0 0,0 0 1 0 0,0 0-1 0 0,0 0 0 0 0,-1 0 1 0 0,1 0-1 0 0,-1 0 0 0 0,1 0 1 0 0,-1 0-1 0 0,0-1 0 0 0,0 1 1 0 0,0 0-1 0 0,1-3 0 0 0,0-33 2821 0 0,-2 34-2606 0 0,0 3-317 0 0,-1 0 0 0 0,1 0 0 0 0,-1 0 0 0 0,1 0 0 0 0,-1 0 0 0 0,0 1 0 0 0,1-1 0 0 0,-1 0 0 0 0,0 0 0 0 0,0 1 0 0 0,0-1 0 0 0,0 0 0 0 0,1 1 0 0 0,-1-1 0 0 0,0 1 0 0 0,0-1 0 0 0,0 1 0 0 0,0 0 0 0 0,0-1 0 0 0,0 1 0 0 0,0 0 0 0 0,0 0 0 0 0,-2 0 0 0 0,-31-5-2249 0 0,31 5 1055 0 0,-1 1-1 0 0,1-1 1 0 0,0 1 0 0 0,-1 0 0 0 0,1 0-1 0 0,0 0 1 0 0,-5 2 0 0 0,5-1-195 0 0,0-1 0 0 0,0 0 0 0 0,0 0 1 0 0,-1 0-1 0 0,1 0 0 0 0,0 0 0 0 0,-6 0 0 0 0,4-1 758 0 0</inkml:trace>
  <inkml:trace contextRef="#ctx0" brushRef="#br0" timeOffset="-2448.54">750 108 100 0 0,'2'-11'18211'0'0,"1"12"-18853"0"0,-2-1 634 0 0,4 14-116 0 0,-5-13 127 0 0,0 0 0 0 0,0-1 1 0 0,0 1-1 0 0,0 0 0 0 0,0 0 0 0 0,0-1 1 0 0,0 1-1 0 0,0 0 0 0 0,0 0 0 0 0,0-1 1 0 0,1 1-1 0 0,-1 0 0 0 0,0-1 0 0 0,0 1 1 0 0,1 0-1 0 0,-1-1 0 0 0,0 1 0 0 0,1 0 1 0 0,-1-1-1 0 0,1 1 0 0 0,-1-1 0 0 0,1 1 1 0 0,-1-1-1 0 0,1 1 0 0 0,-1-1 0 0 0,1 1 1 0 0,-1-1-1 0 0,1 1 0 0 0,0-1 0 0 0,0 1 1 0 0,0 25 1604 0 0,-1 344 68 0 0,0-370-1640 0 0,0 28-91 0 0,0-23 122 0 0,0 14-220 0 0,0 2 1277 0 0,0-20-1120 0 0,0-1-6 0 0,0 2 0 0 0,0-1-4 0 0,16 6-174 0 0,-15-7 172 0 0,28 0-30 0 0,0 0 17 0 0,41 6 0 0 0,73 18 567 0 0,-98-21-296 0 0,-44-3-232 0 0,15-5 4417 0 0</inkml:trace>
  <inkml:trace contextRef="#ctx0" brushRef="#br0" timeOffset="-1833.43">938 835 256 0 0,'-1'1'7011'0'0,"0"-4"-4855"0"0,-8-8 5761 0 0,9 37-5422 0 0,0 210 495 0 0,0-235-2975 0 0,11-31-22651 0 0</inkml:trace>
  <inkml:trace contextRef="#ctx0" brushRef="#br0" timeOffset="-635.69">1254 678 132 0 0,'-2'0'371'0'0,"-14"1"9037"0"0,11-2-5765 0 0,-3-2-1200 0 0,8 3-2400 0 0,0 0 1 0 0,0 0 0 0 0,0 0 0 0 0,0 0 0 0 0,0 0 0 0 0,0 0 0 0 0,0 0 0 0 0,1 0 0 0 0,-1 0 0 0 0,0 0 0 0 0,0 0-1 0 0,0 0 1 0 0,0 0 0 0 0,0 0 0 0 0,0 0 0 0 0,0 0 0 0 0,0 0 0 0 0,0 0 0 0 0,0 0 0 0 0,1 0 0 0 0,-1-1 0 0 0,0 1-1 0 0,0 0 1 0 0,0 0 0 0 0,0 0 0 0 0,0 0 0 0 0,0 0 0 0 0,0 0 0 0 0,0 0 0 0 0,0 0 0 0 0,0 0 0 0 0,0 0 0 0 0,0 0-1 0 0,0-1 1 0 0,0 1 0 0 0,0 0 0 0 0,0 0 0 0 0,0 0 0 0 0,0 0 0 0 0,0 0 0 0 0,0 0 0 0 0,0 0 0 0 0,0 0 0 0 0,0 0-1 0 0,0-1 1 0 0,0 1 0 0 0,0 0 0 0 0,0 0 0 0 0,0 0 0 0 0,0 0 0 0 0,0 0 0 0 0,0 0 0 0 0,0 0 0 0 0,1 0 186 0 0,22-4 1897 0 0,11 5-1456 0 0,1-3 0 0 0,44-6 1 0 0,-60 4-548 0 0,1 1 1 0 0,36-1-1 0 0,-55 4-114 0 0,27 4 2305 0 0,-16-3-2339 0 0,-3-2 19 0 0,-6 0 3202 0 0,1 0-4576 0 0</inkml:trace>
  <inkml:trace contextRef="#ctx0" brushRef="#br0">1382 947 20 0 0,'0'0'2826'0'0,"-16"-10"11053"0"0,15 10-13803 0 0,0 1 0 0 0,0-1-1 0 0,0 0 1 0 0,1 1 0 0 0,-1-1 0 0 0,0 0 0 0 0,0 1 0 0 0,1-1 0 0 0,-1 1 0 0 0,0-1-1 0 0,1 1 1 0 0,-1-1 0 0 0,0 1 0 0 0,1-1 0 0 0,-1 1 0 0 0,1 0 0 0 0,-1-1 0 0 0,1 1-1 0 0,-1 0 1 0 0,1 0 0 0 0,0-1 0 0 0,-1 1 0 0 0,1 0 0 0 0,0 0 0 0 0,0 0 0 0 0,-1-1-1 0 0,1 1 1 0 0,0 0 0 0 0,0 0 0 0 0,0 1 0 0 0,0 0-57 0 0,-1 0 0 0 0,1 0 0 0 0,0 0 0 0 0,0 1 0 0 0,0-1 0 0 0,0 0 0 0 0,1 0 0 0 0,-1 0 0 0 0,0 1 0 0 0,1-1 0 0 0,0 0 0 0 0,1 3 0 0 0,16 35 78 0 0,-17-39-93 0 0,0 1 0 0 0,0-1 0 0 0,0 0-1 0 0,0 0 1 0 0,0 1 0 0 0,0-1 0 0 0,1 0 0 0 0,-1 0 0 0 0,0 0-1 0 0,1 0 1 0 0,-1 0 0 0 0,0-1 0 0 0,1 1 0 0 0,-1 0 0 0 0,1-1 0 0 0,-1 1-1 0 0,1-1 1 0 0,0 1 0 0 0,-1-1 0 0 0,3 0 0 0 0,2 1 11 0 0,-1-1 0 0 0,1 0 1 0 0,0-1-1 0 0,-1 1 0 0 0,8-3 1 0 0,-9 1 36 0 0,1 0 1 0 0,-1 0-1 0 0,0-1 1 0 0,1 0-1 0 0,-1 0 1 0 0,0 0-1 0 0,-1 0 1 0 0,1-1-1 0 0,0 1 0 0 0,-1-1 1 0 0,0 0-1 0 0,0 0 1 0 0,0 0-1 0 0,-1-1 1 0 0,4-5-1 0 0,-5 4 211 0 0,1 0 0 0 0,-1 0 1 0 0,0 1-1 0 0,0-1 0 0 0,-1-8 0 0 0,-1 11-137 0 0,0 0 0 0 0,0 0 0 0 0,0 1 0 0 0,-1-1 0 0 0,1 0 0 0 0,-1 1 0 0 0,0-1 0 0 0,0 1 0 0 0,0-1 0 0 0,0 1 0 0 0,0 0 0 0 0,0 0 0 0 0,-1 0 0 0 0,1 0 0 0 0,-4-2 0 0 0,3 2-134 0 0,0 0-107 0 0,0 0-1 0 0,-1 0 1 0 0,1 0 0 0 0,0 1-1 0 0,-1-1 1 0 0,0 1 0 0 0,1 0-1 0 0,-1-1 1 0 0,0 2 0 0 0,1-1-1 0 0,-1 0 1 0 0,0 1 0 0 0,-4 0-1 0 0,7 0-324 0 0,1 0 0 0 0,-1 0 0 0 0,0 0-1 0 0,0 0 1 0 0,0 1 0 0 0,0-1 0 0 0,1 0 0 0 0,-1 1-1 0 0,0-1 1 0 0,0 1 0 0 0,0-1 0 0 0,1 1-1 0 0,-1-1 1 0 0,0 1 0 0 0,1-1 0 0 0,-1 1-1 0 0,1 0 1 0 0,-1-1 0 0 0,0 1 0 0 0,0 1 0 0 0,0 0-381 0 0,-3-1-1143 0 0,-2-1-2820 0 0,6-1 4622 0 0,-1 1 0 0 0,0 0 0 0 0,1 0 0 0 0,-1 0 0 0 0,0-1 0 0 0,1 1 0 0 0,-1 0-1 0 0,1-1 1 0 0,-1 1 0 0 0,1-1 0 0 0,-1 1 0 0 0,1-1 0 0 0,-1 1 0 0 0,1-1 0 0 0,-1 1-1 0 0,1-1 1 0 0,-1 1 0 0 0,1-1 0 0 0,0 0 0 0 0,-1 1 0 0 0,1-1 0 0 0,0 1 0 0 0,0-1-1 0 0,-1 0 1 0 0,1 1 0 0 0,0-1 0 0 0,0 0 0 0 0,0 1 0 0 0,0-2 0 0 0,-1 1 36 0 0,-3-9-421 0 0</inkml:trace>
  <inkml:trace contextRef="#ctx0" brushRef="#br0" timeOffset="803.33">1531 45 4 0 0,'12'-19'17460'0'0,"-7"45"-16410"0"0,-5 226 831 0 0,-5-168-945 0 0,-7-20 283 0 0,1-4-198 0 0,11-57 764 0 0,0 5-1876 0 0,1 2-5523 0 0,15-31-10008 0 0,-10-5 12203 0 0,-6 18 2893 0 0</inkml:trace>
  <inkml:trace contextRef="#ctx0" brushRef="#br0" timeOffset="1616.1">1555 71 128 0 0,'0'0'361'0'0,"-11"-11"5648"0"0,11 10-5647 0 0,0 0 1 0 0,0 0-1 0 0,-1 0 1 0 0,1 0-1 0 0,0 0 1 0 0,0 0-1 0 0,0 0 1 0 0,0 1-1 0 0,0-1 1 0 0,0 0-1 0 0,0 0 1 0 0,0 0-1 0 0,1 0 1 0 0,-1 0-1 0 0,0 0 1 0 0,1 0-1 0 0,-1 0 1 0 0,0 0-1 0 0,1 0 1 0 0,-1 0-1 0 0,1 1 1 0 0,0-2-1 0 0,10-5 1427 0 0,18-7 647 0 0,-25 13-2418 0 0,1 0-1 0 0,-1 0 1 0 0,1 1 0 0 0,-1 0 0 0 0,1 0 0 0 0,-1 0-1 0 0,1 0 1 0 0,-1 1 0 0 0,7 1 0 0 0,20 2 132 0 0,204 6 1337 0 0,-214-14-1457 0 0,-20 4-17 0 0,16 4 1784 0 0,-13-4-1791 0 0,-31 10-22635 0 0</inkml:trace>
  <inkml:trace contextRef="#ctx0" brushRef="#br0" timeOffset="2441.69">1759 934 324 0 0,'0'-13'24405'0'0,"-5"110"-24312"0"0,7-48 328 0 0,0-23-2770 0 0,-1 1-7848 0 0</inkml:trace>
  <inkml:trace contextRef="#ctx0" brushRef="#br0" timeOffset="4492.36">2056 31 188 0 0,'0'0'16235'0'0,"27"3"-13077"0"0,184-13-796 0 0,-169 9-2017 0 0,0-1 1 0 0,57-11 0 0 0,-56 9-85 0 0,-24 3 271 0 0,-12-1-195 0 0,-9 2-1523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1-14T11:26:38.20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7 254 272 0 0,'13'16'25926'0'0,"-4"-18"-23774"0"0,3 1-4762 0 0,2-1 2723 0 0,0 0 1 0 0,0-1-1 0 0,21-7 1 0 0,-11 3-938 0 0,-1-1 1 0 0,0-1 0 0 0,30-17 0 0 0,-35 21-1518 0 0</inkml:trace>
  <inkml:trace contextRef="#ctx0" brushRef="#br0" timeOffset="373.75">22 384 148 0 0,'0'2'481'0'0,"-1"1"0"0"0,1-1 0 0 0,-1 1 0 0 0,0 0 0 0 0,1-1 0 0 0,-1 1 0 0 0,0-1 0 0 0,-2 3 0 0 0,2-2 429 0 0,-1-1 0 0 0,1 1-1 0 0,0 0 1 0 0,0 0 0 0 0,0 0 0 0 0,0 1 0 0 0,1-1 0 0 0,-1 4 0 0 0,-1 8 3189 0 0,1-13-4004 0 0,1-1 0 0 0,-1 0 0 0 0,1 1 0 0 0,0-1 0 0 0,-1 1 0 0 0,1-1 0 0 0,0 0 1 0 0,0 1-1 0 0,0-1 0 0 0,0 1 0 0 0,1-1 0 0 0,-1 1 0 0 0,0-1 0 0 0,0 0 0 0 0,1 1 0 0 0,-1-1 1 0 0,1 0-1 0 0,0 2 0 0 0,3 13-44 0 0,-5-15-82 0 0,1 0 1 0 0,0-1 0 0 0,0 1 0 0 0,0-1-1 0 0,0 1 1 0 0,0-1 0 0 0,0 1-1 0 0,1 0 1 0 0,-1-1 0 0 0,0 1 0 0 0,0-1-1 0 0,0 1 1 0 0,0-1 0 0 0,1 1-1 0 0,-1-1 1 0 0,0 1 0 0 0,1-1 0 0 0,-1 1-1 0 0,0-1 1 0 0,1 1 0 0 0,-1-1 0 0 0,0 1-1 0 0,1-1 1 0 0,-1 0 0 0 0,1 1-1 0 0,-1-1 1 0 0,1 0 0 0 0,-1 1 0 0 0,1-1-1 0 0,3 3-900 0 0,-2-1-757 0 0,3-7 1042 0 0,-3 2 609 0 0,-1 1 1 0 0,0 0 0 0 0,0-1 0 0 0,-1 1 0 0 0,1-1-1 0 0,0 1 1 0 0,-1-1 0 0 0,0 1 0 0 0,1-1 0 0 0,-1 1-1 0 0,0-1 1 0 0,0 1 0 0 0,-1-4 0 0 0,1-2 567 0 0,11-20 2822 0 0,-9 25-3124 0 0,1 0 1 0 0,0 1-1 0 0,0-1 0 0 0,-1 1 0 0 0,2-1 0 0 0,-1 1 0 0 0,0 0 1 0 0,0 0-1 0 0,4-2 0 0 0,31-3 312 0 0,-37 8-551 0 0,0 0 1 0 0,0 0 0 0 0,0 0-1 0 0,-1 0 1 0 0,1 0-1 0 0,0 0 1 0 0,-1 1 0 0 0,1-1-1 0 0,-1 0 1 0 0,0 0 0 0 0,1 1-1 0 0,-1-1 1 0 0,0 0 0 0 0,1 1-1 0 0,-1-1 1 0 0,0 0 0 0 0,0 0-1 0 0,0 1 1 0 0,-1 1 0 0 0,4 14-1277 0 0,2-5-1066 0 0,-3 17-9946 0 0,-2-24 10925 0 0,-7 0-1045 0 0,3-2 1909 0 0</inkml:trace>
  <inkml:trace contextRef="#ctx0" brushRef="#br0" timeOffset="760.94">61 530 56 0 0,'-1'1'178'0'0,"1"1"1"0"0,0-1-1 0 0,-1 0 1 0 0,1 0-1 0 0,-1 0 1 0 0,1 0-1 0 0,-1 0 0 0 0,1 0 1 0 0,-1 0-1 0 0,0 0 1 0 0,1 0-1 0 0,-1 0 1 0 0,0-1-1 0 0,-13 10 12444 0 0,16-9-12511 0 0,1-1-1 0 0,0 0 1 0 0,0 0-1 0 0,-1 0 0 0 0,1 0 1 0 0,0 0-1 0 0,4-2 0 0 0,20-9-3814 0 0,2-1-3603 0 0,-18 3 2684 0 0,-10 8 4218 0 0</inkml:trace>
  <inkml:trace contextRef="#ctx0" brushRef="#br0" timeOffset="761.94">5 660 272 0 0,'-3'21'7763'0'0,"12"-22"-2653"0"0,35-29-3035 0 0,-7 11-7415 0 0,-21 12 2276 0 0,-1 0-1 0 0,22-16 1 0 0,-31 16 2561 0 0</inkml:trace>
  <inkml:trace contextRef="#ctx0" brushRef="#br0" timeOffset="1105.43">150 84 176 0 0,'-1'-1'119'0'0,"1"1"0"0"0,0 0 1 0 0,0-1-1 0 0,0 1 0 0 0,0 0 0 0 0,-1-1 1 0 0,1 1-1 0 0,0 0 0 0 0,0-1 0 0 0,-1 1 1 0 0,1 0-1 0 0,0-1 0 0 0,-1 1 0 0 0,1 0 1 0 0,0 0-1 0 0,0 0 0 0 0,-1-1 0 0 0,1 1 1 0 0,-1 0-1 0 0,-16 4 14820 0 0,18 18-13857 0 0,9 14-328 0 0,12 31-15 0 0,-6-10-286 0 0,13 35 28 0 0,25 65 31 0 0,-38-105-227 0 0,24 57-1 0 0,-25-72-31 0 0,-10-24-61 0 0,0-1 0 0 0,1 1 1 0 0,9 14-1 0 0,-11-19-81 0 0,-3-7-85 0 0,-1 0 0 0 0,0 0 0 0 0,1 0-1 0 0,-1 0 1 0 0,1-1 0 0 0,0 1 0 0 0,-1 0-1 0 0,1 0 1 0 0,0 0 0 0 0,-1 0-1 0 0,1-1 1 0 0,0 1 0 0 0,0 0 0 0 0,0-1-1 0 0,-1 1 1 0 0,1-1 0 0 0,0 1 0 0 0,0-1-1 0 0,0 1 1 0 0,0-1 0 0 0,0 0 0 0 0,0 1-1 0 0,0-1 1 0 0,0 0 0 0 0,0 0-1 0 0,1 0 1 0 0,-1 0-91 0 0,10-16-2483 0 0,5-25-8314 0 0,-15 36 10070 0 0,0 0 1 0 0,-1 0-1 0 0,0 0 1 0 0,0 0-1 0 0,0-1 1 0 0,0 1-1 0 0,-1 0 1 0 0,0 0-1 0 0,0 0 1 0 0,-3-7-1 0 0,0-4-208 0 0,3 2 412 0 0</inkml:trace>
  <inkml:trace contextRef="#ctx0" brushRef="#br0" timeOffset="1481.12">344 450 312 0 0,'-9'3'14241'0'0,"7"-2"-12500"0"0,-4 17 2347 0 0,6-17-3998 0 0,-1 0 0 0 0,0 1 0 0 0,1-1 0 0 0,-1 0 0 0 0,1 1 0 0 0,-1-1-1 0 0,1 1 1 0 0,-1-1 0 0 0,1 1 0 0 0,0-1 0 0 0,0 2 0 0 0,-1 0-4 0 0,0 0-1 0 0,1 1 0 0 0,-1-2 0 0 0,-1 1 1 0 0,1 0-1 0 0,0 0 0 0 0,-1 0 0 0 0,1 0 0 0 0,-3 2 1 0 0,-9 20-27 0 0,9-14-523 0 0,0-1-1 0 0,-1 1 1 0 0,0-1 0 0 0,-7 11 0 0 0,-15 16-4359 0 0,23-33 3380 0 0,0 0 0 0 0,0 0 1 0 0,0 0-1 0 0,-1-1 0 0 0,0 1 1 0 0,-8 4-1 0 0,3-3-718 0 0,-2-8-251 0 0,7 0 1955 0 0</inkml:trace>
  <inkml:trace contextRef="#ctx0" brushRef="#br0" timeOffset="1482.12">266 0 288 0 0,'5'4'2087'0'0,"-1"0"1"0"0,1 0-1 0 0,-1 0 1 0 0,0 0-1 0 0,0 1 0 0 0,-1 0 1 0 0,1-1-1 0 0,2 7 1 0 0,7 8 1268 0 0,1-2-4458 0 0,-10-13 540 0 0,-1-1-1 0 0,1 1 1 0 0,-1 0-1 0 0,0 1 1 0 0,0-1-1 0 0,2 5 1 0 0,16 27-4666 0 0,-12-24 2808 0 0,0-1 0 0 0,0-1 0 0 0,19 17 0 0 0,-27-26 2262 0 0,0-1 1 0 0,0 1-1 0 0,0 0 1 0 0,0-1-1 0 0,0 1 1 0 0,1-1-1 0 0,-1 1 1 0 0,0-1-1 0 0,0 1 1 0 0,1-1 0 0 0,2 0-1 0 0,7 1-416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1-14T11:26:34.99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 13 140 0 0,'-4'4'13835'0'0,"41"-11"-11368"0"0,-37 7-2415 0 0,29 0 248 0 0,38-3 645 0 0,-47-1-562 0 0,-19 4-333 0 0,16-3-15 0 0,60 10 1381 0 0,-76-7-1339 0 0,16 0 225 0 0,-5-2-211 0 0,-10 1-80 0 0,0 1-1 0 0,0 0 1 0 0,0-1 0 0 0,0 1-1 0 0,0 0 1 0 0,0 0 0 0 0,-1 0-1 0 0,1 0 1 0 0,0 0 0 0 0,0 0-1 0 0,0 1 1 0 0,0-1 0 0 0,0 1 0 0 0,2 0-1 0 0,-3 0 11 0 0,5-1 1394 0 0,-2 0-1415 0 0,-3 0-4 0 0,0 0-142 0 0,0-1 124 0 0,1 0 0 0 0,0 1 0 0 0,-1 0 0 0 0,1-1 0 0 0,0 1 1 0 0,0 0-1 0 0,-1 0 0 0 0,1 0 0 0 0,0 0 0 0 0,0 1 0 0 0,-1-1 0 0 0,1 0 0 0 0,2 1 1 0 0,-3 0 159 0 0,7-1 493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1-14T11:26:24.38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8 27 140 0 0,'0'0'1814'0'0,"-1"-19"11669"0"0,0 20-13460 0 0,0 0 0 0 0,1 0 0 0 0,-1 0 0 0 0,0 0 1 0 0,1 1-1 0 0,-1-1 0 0 0,1 0 0 0 0,0 0 0 0 0,-1 1 0 0 0,1-1 0 0 0,0 0 1 0 0,0 0-1 0 0,0 1 0 0 0,0-1 0 0 0,0 3 0 0 0,1 29 484 0 0,-1-18-357 0 0,6 124 212 0 0,5-52-256 0 0,0-24 616 0 0,-11-13 924 0 0,0-50-1564 0 0,-2 13 343 0 0,-1-9-3352 0 0,25-21-13841 0 0</inkml:trace>
  <inkml:trace contextRef="#ctx0" brushRef="#br0" timeOffset="1736.5">19 7 156 0 0,'0'0'14325'0'0,"40"-6"-11474"0"0,86 12-2378 0 0,-54-2-545 0 0,-50-2 88 0 0,-19-1-2 0 0,1 0 0 0 0,-1 0-1 0 0,0-1 1 0 0,1 0 0 0 0,-1 1 0 0 0,0-1 0 0 0,1 0 0 0 0,-1-1 0 0 0,1 1 0 0 0,-1-1 0 0 0,4-1 0 0 0,-1-2 4413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1-14T11:25:59.68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10 756 124 0 0,'-2'1'8567'0'0,"-6"-11"-6348"0"0,8 10-2097 0 0,0 0-1 0 0,-1-1 0 0 0,1 1 0 0 0,0 0 0 0 0,-1 0 0 0 0,1 0 1 0 0,0 0-1 0 0,-1 0 0 0 0,1 0 0 0 0,0 0 0 0 0,0 0 1 0 0,-1 0-1 0 0,1 0 0 0 0,0 0 0 0 0,-1 0 0 0 0,1 0 1 0 0,0 0-1 0 0,-1 0 0 0 0,1 0 0 0 0,0 1 0 0 0,-1-1 0 0 0,1 0 1 0 0,0 0-1 0 0,0 0 0 0 0,-1 0 0 0 0,1 1 0 0 0,0-1 1 0 0,0 0-1 0 0,-1 0 0 0 0,1 0 0 0 0,0 1 0 0 0,0-1 1 0 0,0 0-1 0 0,-1 0 0 0 0,1 1 0 0 0,0-1 0 0 0,0 0 0 0 0,0 1 1 0 0,0-1-1 0 0,0 0 0 0 0,-1 1 0 0 0,-4 22 575 0 0,4-18-744 0 0,1-1 1 0 0,0 1 0 0 0,0 0 0 0 0,0-1 0 0 0,0 1-1 0 0,1 0 1 0 0,0-1 0 0 0,1 6 0 0 0,4 5 171 0 0,-6-14-103 0 0,1 1-1 0 0,-1 0 1 0 0,1-1-1 0 0,0 1 1 0 0,-1-1-1 0 0,1 1 1 0 0,0-1-1 0 0,0 0 1 0 0,0 1 0 0 0,0-1-1 0 0,0 0 1 0 0,2 2-1 0 0,0 0 13 0 0,22 16 585 0 0,-24-19-586 0 0,0 1-1 0 0,0-1 0 0 0,0 0 1 0 0,-1 1-1 0 0,1-1 0 0 0,0 0 1 0 0,0 0-1 0 0,0 0 0 0 0,0 0 1 0 0,0 1-1 0 0,0-1 0 0 0,0 0 1 0 0,0 0-1 0 0,0-1 1 0 0,0 1-1 0 0,0 0 0 0 0,0 0 1 0 0,-1 0-1 0 0,1-1 0 0 0,0 1 1 0 0,0 0-1 0 0,0-1 0 0 0,0 1 1 0 0,0-1-1 0 0,-1 1 0 0 0,1-1 1 0 0,0 1-1 0 0,0-1 0 0 0,-1 0 1 0 0,1 1-1 0 0,0-2 0 0 0,10-8 378 0 0,-10 8-341 0 0,1 1 1 0 0,0-1-1 0 0,-1 1 0 0 0,1-1 1 0 0,-1 0-1 0 0,1 0 0 0 0,-1 0 1 0 0,0 0-1 0 0,1-2 0 0 0,4-8 246 0 0,-4 8-182 0 0,0 0 1 0 0,-1 0 0 0 0,1-1 0 0 0,-1 1-1 0 0,0 0 1 0 0,0-1 0 0 0,0 1 0 0 0,-1 0 0 0 0,1-6-1 0 0,-1 7-23 0 0,0 1-1 0 0,-1-1 0 0 0,1 0 1 0 0,-1 1-1 0 0,1-1 0 0 0,-1 1 1 0 0,0-1-1 0 0,0 1 0 0 0,0-1 1 0 0,0 1-1 0 0,0-1 1 0 0,-1 1-1 0 0,1 0 0 0 0,-1 0 1 0 0,0 0-1 0 0,-2-4 0 0 0,-3 1 96 0 0,0-1-1 0 0,0 1 0 0 0,-12-7 1 0 0,17 10-221 0 0,0 1 1 0 0,1 0-1 0 0,-1 0 1 0 0,0 1-1 0 0,1-1 0 0 0,-1 0 1 0 0,0 0-1 0 0,0 1 1 0 0,0-1-1 0 0,1 1 0 0 0,-1 0 1 0 0,-3-1-1 0 0,-5 6-2623 0 0,-2 6-5089 0 0,7-3 3039 0 0</inkml:trace>
  <inkml:trace contextRef="#ctx0" brushRef="#br0" timeOffset="-2152.84">0 11 24 0 0,'0'0'320'0'0,"0"-7"-490"0"0</inkml:trace>
  <inkml:trace contextRef="#ctx0" brushRef="#br0" timeOffset="-840.08">106 24 60 0 0,'-16'1'18304'0'0,"38"-2"-18342"0"0,34 4-112 0 0,26 1 850 0 0,-44-11-184 0 0,-10 4-714 0 0,-27 3 202 0 0,16 0 89 0 0,26-7 164 0 0,-42 7-214 0 0,6-3 270 0 0,9-4-786 0 0,27 4 1512 0 0,-42 3-690 0 0,2 0 1644 0 0</inkml:trace>
  <inkml:trace contextRef="#ctx0" brushRef="#br0" timeOffset="3439.07">471 73 20 0 0,'12'-4'15328'0'0,"-12"4"-15216"0"0,0 11-1014 0 0,5 29 1717 0 0,-5 103-333 0 0,6-97 73 0 0,-1-15 321 0 0,-5 28 696 0 0,-1-58-1528 0 0,1-1-40 0 0,0 1 0 0 0,-1-1 0 0 0,1 1 0 0 0,-1-1 0 0 0,1 0 0 0 0,-1 1 0 0 0,1-1 0 0 0,0 1 0 0 0,0 0 0 0 0,-1-1 0 0 0,1 1 0 0 0,0-1 0 0 0,0 1 0 0 0,-1-1 0 0 0,1 1 0 0 0,0-1 1 0 0,0 1-1 0 0,0 0 0 0 0,0-1 0 0 0,0 1 0 0 0,0 0 0 0 0,0-1 0 0 0,0 1 0 0 0,0-1 0 0 0,0 1 0 0 0,0 0 0 0 0,1 0 0 0 0,-1-1 104 0 0,0 1-63 0 0,0 0-1 0 0,0-1 1 0 0,0 1-1 0 0,0 0 0 0 0,0-1 1 0 0,0 1-1 0 0,0 0 1 0 0,0 0-1 0 0,0-1 1 0 0,0 1-1 0 0,0 0 1 0 0,-1-1-1 0 0,1 1 1 0 0,0 0-1 0 0,0-1 1 0 0,-1 1-1 0 0,1-1 1 0 0,0 1-1 0 0,-1 0 1 0 0,0 0-1 0 0,-1 4 72 0 0,2 35 666 0 0,0-40-763 0 0,0 30 14 0 0,0-30-11 0 0,2 1 97 0 0,-2-1-118 0 0,0 1-1 0 0,0-1 1 0 0,0 0 0 0 0,0 0 0 0 0,0 0 0 0 0,1 1 0 0 0,-1-1 0 0 0,0 0 0 0 0,0 0-1 0 0,0 0 1 0 0,0 0 0 0 0,1 0 0 0 0,-1 1 0 0 0,0-1 0 0 0,0 0 0 0 0,0 0 0 0 0,1 0-1 0 0,-1 0 1 0 0,0 0 0 0 0,0 0 0 0 0,0 0 0 0 0,1 0 0 0 0,-1 0 0 0 0,0 0 0 0 0,0 0-1 0 0,1 0 1 0 0,-1 0 0 0 0,0 0 0 0 0,0 0 0 0 0,0 0 0 0 0,1 0 0 0 0,-1 0 0 0 0,0 0-1 0 0,0 0 1 0 0,0 0 0 0 0,1 0 0 0 0,-1 0 0 0 0,0 0 0 0 0,0-1 0 0 0,0 1 0 0 0,1 0-1 0 0,-1 0 1 0 0,0 0 0 0 0,0 0 0 0 0,0 0 0 0 0,0-1 0 0 0,1 1 0 0 0,-1 0-1 0 0,0 0 1 0 0,0 0 0 0 0,0-1 0 0 0,0 1 0 0 0,0-1 3 0 0,10-2 1 0 0,1 1-95 0 0,-10 2 72 0 0,0 0 1 0 0,1-1 0 0 0,-1 1 0 0 0,0 0 0 0 0,0 0 0 0 0,1 0 0 0 0,-1 0 0 0 0,0 0 0 0 0,1 0 0 0 0,-1 0-1 0 0,0 0 1 0 0,0 0 0 0 0,1 1 0 0 0,-1-1 0 0 0,0 0 0 0 0,2 1 0 0 0,-1 0 7 0 0,0 0-1 0 0,1 0 1 0 0,-1 0 0 0 0,0 0 0 0 0,1-1 0 0 0,-1 1-1 0 0,1-1 1 0 0,2 0 0 0 0,15 4 11 0 0,-17-2 5 0 0,-1-1 1 0 0,1-1 0 0 0,-1 1 0 0 0,1 0 0 0 0,-1 0-1 0 0,1-1 1 0 0,0 0 0 0 0,-1 1 0 0 0,1-1 0 0 0,0 0-1 0 0,2-1 1 0 0,18 3 94 0 0,39 11-123 0 0,-47-10 30 0 0,7 1 16 0 0,-21-4-21 0 0,11 3 24 0 0,-9-2-26 0 0,-2 1-2 0 0,-1-2-2 0 0,44 7 48 0 0,-43-7-29 0 0,16-3 358 0 0,15 3-708 0 0,-31 0 337 0 0,21-1 590 0 0,-19-2-694 0 0</inkml:trace>
  <inkml:trace contextRef="#ctx0" brushRef="#br0" timeOffset="3962.39">699 756 232 0 0,'0'0'5231'0'0,"-12"-15"621"0"0,3 12 906 0 0,8 20-4916 0 0,1-10-2331 0 0,6 33 631 0 0,-6 64 276 0 0,-6-71-1166 0 0,6-32 280 0 0</inkml:trace>
  <inkml:trace contextRef="#ctx0" brushRef="#br0" timeOffset="6673.73">972 556 44 0 0,'6'2'15457'0'0,"15"3"-14130"0"0,114 5 405 0 0,-93-6-1472 0 0,-34-3-176 0 0,-1 1 1 0 0,0-2-1 0 0,1 1 0 0 0,-1-1 1 0 0,1 0-1 0 0,-1-1 0 0 0,15-2 0 0 0,-10 0 183 0 0,1 0 0 0 0,-1 1 0 0 0,17-1-1 0 0,-27 2-227 0 0,7-1-25 0 0,-8 2-19 0 0,17 0 613 0 0,-15 0-608 0 0,-2 0-3 0 0,5 2 1747 0 0,-3-2-3182 0 0</inkml:trace>
  <inkml:trace contextRef="#ctx0" brushRef="#br0" timeOffset="7207.22">1144 804 88 0 0,'-11'0'11049'0'0,"10"0"-11001"0"0,1 0 0 0 0,0 0 0 0 0,-1 0 0 0 0,1 0 0 0 0,0 0 0 0 0,-1 1 0 0 0,1-1 0 0 0,0 0 0 0 0,-1 0 0 0 0,1 0 0 0 0,0 0-1 0 0,0 1 1 0 0,-1-1 0 0 0,1 0 0 0 0,0 0 0 0 0,0 1 0 0 0,-1-1 0 0 0,1 0 0 0 0,0 0 0 0 0,0 1 0 0 0,0-1 0 0 0,0 0 0 0 0,-1 1 0 0 0,1-1 0 0 0,0 0 0 0 0,0 1 0 0 0,0-1 0 0 0,0 0 0 0 0,0 1 0 0 0,0-1 0 0 0,0 0 0 0 0,0 1 0 0 0,0-1 0 0 0,0 0-1 0 0,0 1 1 0 0,0-1 0 0 0,0 0 0 0 0,0 1 0 0 0,0-1 0 0 0,4 20-425 0 0,-1-11 588 0 0,-2-5-162 0 0,1-1 0 0 0,-1 0 0 0 0,1 0-1 0 0,0 0 1 0 0,1 0 0 0 0,-1 0 0 0 0,0 0 0 0 0,5 3 0 0 0,-2-1 113 0 0,-4-5-144 0 0,-1 1 1 0 0,0-1 0 0 0,1 0-1 0 0,-1 1 1 0 0,1-1 0 0 0,-1 1 0 0 0,1-1-1 0 0,-1 0 1 0 0,1 0 0 0 0,-1 1-1 0 0,1-1 1 0 0,-1 0 0 0 0,1 0-1 0 0,-1 0 1 0 0,1 1 0 0 0,-1-1-1 0 0,1 0 1 0 0,-1 0 0 0 0,1 0 0 0 0,0 0-1 0 0,11 1 534 0 0,-11-1-477 0 0,0 0 1 0 0,1 0-1 0 0,-1 0 0 0 0,1 1 1 0 0,-1-2-1 0 0,0 1 0 0 0,1 0 1 0 0,-1 0-1 0 0,1 0 0 0 0,-1-1 0 0 0,0 1 1 0 0,1 0-1 0 0,-1-1 0 0 0,0 0 1 0 0,3 0-1 0 0,-2-1 28 0 0,1 0 0 0 0,-1 0 1 0 0,1 0-1 0 0,-1 0 0 0 0,0 0 0 0 0,0 0 0 0 0,0-1 0 0 0,0 1 1 0 0,0-1-1 0 0,2-5 0 0 0,-1 5 62 0 0,-1 0 1 0 0,-1-1 0 0 0,1 1-1 0 0,0-1 1 0 0,-1 0 0 0 0,0 1-1 0 0,0-1 1 0 0,0 0 0 0 0,0 0-1 0 0,0 0 1 0 0,-1-6-1 0 0,0 8-48 0 0,0-1 0 0 0,0 0 0 0 0,0 1 0 0 0,0-1 0 0 0,-1 1 0 0 0,1-1-1 0 0,-1 0 1 0 0,0 1 0 0 0,0-1 0 0 0,0 1 0 0 0,0 0 0 0 0,0-1-1 0 0,-1 1 1 0 0,1 0 0 0 0,0 0 0 0 0,-1 0 0 0 0,0 0 0 0 0,0 0 0 0 0,1 0-1 0 0,-1 0 1 0 0,0 0 0 0 0,-4-1 0 0 0,1-3-23 0 0,-6-2 58 0 0,1 2-117 0 0,10 6-41 0 0,-1-1 0 0 0,1 0 1 0 0,-1 1-1 0 0,0-1 0 0 0,1 1 1 0 0,-1-1-1 0 0,0 1 1 0 0,0 0-1 0 0,1-1 0 0 0,-1 1 1 0 0,0 0-1 0 0,0-1 0 0 0,0 1 1 0 0,1 0-1 0 0,-2 0 1 0 0,-1 0 120 0 0,1 0-349 0 0,1-1 1 0 0,0 1-1 0 0,0 1 0 0 0,0-1 0 0 0,-1 0 1 0 0,1 0-1 0 0,0 0 0 0 0,0 1 1 0 0,0-1-1 0 0,0 0 0 0 0,0 1 0 0 0,0-1 1 0 0,-1 1-1 0 0,1-1 0 0 0,0 1 1 0 0,0 0-1 0 0,1-1 0 0 0,-1 1 0 0 0,0 0 1 0 0,0 0-1 0 0,-1 1 0 0 0,1-1-309 0 0,0 1-1 0 0,0-1 1 0 0,0 0-1 0 0,0 1 1 0 0,1-1-1 0 0,-1 1 1 0 0,0-1 0 0 0,1 1-1 0 0,-1-1 1 0 0,1 1-1 0 0,0-1 1 0 0,-1 3-1 0 0,1-2 75 0 0,-1 0-1 0 0,1 0 0 0 0,0 0 1 0 0,-1 0-1 0 0,0 0 1 0 0,1 0-1 0 0,-1 0 0 0 0,0 0 1 0 0,-2 2-1 0 0,-8 12-3664 0 0</inkml:trace>
  <inkml:trace contextRef="#ctx0" brushRef="#br0" timeOffset="10040.57">1360 81 108 0 0,'0'0'233'0'0,"-4"-10"5892"0"0,-3-4 372 0 0,10 3-5198 0 0,-1 7-615 0 0,-1 9-749 0 0,4 21 713 0 0,-5-8-333 0 0,0-10-253 0 0,-1 0 0 0 0,2 0 0 0 0,-1 0 1 0 0,1 0-1 0 0,3 12 0 0 0,2 26 67 0 0,-5-35-90 0 0,1-1-1 0 0,-2 1 0 0 0,1-1 1 0 0,-1 1-1 0 0,-2 11 0 0 0,0 9 119 0 0,2 89 1513 0 0,0-119-1667 0 0,-5 23 408 0 0,-1 8 3 0 0,6-31-400 0 0,0 7 214 0 0,11-33-19637 0 0</inkml:trace>
  <inkml:trace contextRef="#ctx0" brushRef="#br0" timeOffset="11262.04">1371 14 12 0 0,'4'-1'12909'0'0,"8"-1"-11956"0"0,-11 2-858 0 0,14 0 91 0 0,1 0-1 0 0,26 6 0 0 0,-18-3 94 0 0,1 0 0 0 0,37-2 1 0 0,-57-1-218 0 0,68-7 471 0 0,-30 4 259 0 0,7 0 184 0 0,-49 3-889 0 0,3-4 268 0 0,-8 4-212 0 0</inkml:trace>
  <inkml:trace contextRef="#ctx0" brushRef="#br0" timeOffset="13579.12">1589 774 148 0 0,'0'0'13490'0'0,"-5"14"-11185"0"0,-1 69-1025 0 0,6-51-5835 0 0,11-8-7733 0 0</inkml:trace>
  <inkml:trace contextRef="#ctx0" brushRef="#br0" timeOffset="15322.28">1783 64 148 0 0,'5'0'10298'0'0,"-5"1"-10348"0"0,0 107 3142 0 0,0 146-3046 0 0,3-245 94 0 0,-3-8-117 0 0,1 0 1 0 0,0 0 0 0 0,-1 0 0 0 0,0 0-1 0 0,1 0 1 0 0,-1 0 0 0 0,0 0 0 0 0,1 0-1 0 0,-1 0 1 0 0,0 0 0 0 0,0 0 0 0 0,0 1-1 0 0,0-1 1 0 0,0 0 0 0 0,0 0 0 0 0,0 0-1 0 0,0 0 1 0 0,-1 0 0 0 0,1 0-1 0 0,0 1 1 0 0,-1 0 0 0 0,0 0 15 0 0,0 0 0 0 0,0 0-1 0 0,0 0 1 0 0,0 0 0 0 0,1 0 0 0 0,-1 0 0 0 0,1 1 0 0 0,-1-1-1 0 0,1 0 1 0 0,0 0 0 0 0,0 3 0 0 0,1 34 378 0 0,0-20-131 0 0,-1-19-205 0 0,0 31 1397 0 0,-1-26-1355 0 0,1-4-87 0 0,-1 0 0 0 0,1-1 0 0 0,0 1 0 0 0,0 0 0 0 0,0 0 0 0 0,-1-1 0 0 0,1 1 0 0 0,0 0 0 0 0,0 0 0 0 0,0-1 0 0 0,0 1 0 0 0,0 0-1 0 0,0-1 1 0 0,1 1 0 0 0,-1 0 0 0 0,0 1 0 0 0,1-1-17 0 0,0 0-1 0 0,0-1 1 0 0,0 1 0 0 0,0 0-1 0 0,0-1 1 0 0,0 1 0 0 0,0-1-1 0 0,0 1 1 0 0,0-1 0 0 0,0 0-1 0 0,1 1 1 0 0,-1-1-1 0 0,0 0 1 0 0,0 0 0 0 0,0 0-1 0 0,0 1 1 0 0,0-1 0 0 0,1-1-1 0 0,-1 1 1 0 0,1 0 0 0 0,82 3-279 0 0,-46 1 286 0 0,-5-1-84 0 0,-18-1 31 0 0,-9 0 28 0 0,-1-1 0 0 0,0 0 0 0 0,1-1-1 0 0,-1 1 1 0 0,10-1 0 0 0,28 0 89 0 0,-42 0-84 0 0,12-1 253 0 0,-13 1-234 0 0,0 1 0 0 0,1-1 0 0 0,-1 0 0 0 0,1 0 1 0 0,-1 0-1 0 0,1 1 0 0 0,-1-1 0 0 0,1 0 0 0 0,-1 0 1 0 0,1 0-1 0 0,-1 0 0 0 0,1 0 0 0 0,-1 0 0 0 0,1 0 1 0 0,-1 0-1 0 0,1 0 0 0 0,-1 0 0 0 0,1 0 0 0 0,-1 0 1 0 0,1-1-1 0 0,-1 1 0 0 0,1 0 0 0 0,-1 0 0 0 0,0 0 1 0 0,1-1-1 0 0,-1 1 0 0 0,1 0 0 0 0,-1-1 0 0 0,1 1 1 0 0,-1 0-1 0 0,1-1 0 0 0,-1 0 188 0 0,22-2 318 0 0,-21 1-1701 0 0</inkml:trace>
  <inkml:trace contextRef="#ctx0" brushRef="#br0" timeOffset="16106.74">1950 833 4 0 0,'0'0'153'0'0,"5"-22"16261"0"0,-10 30-16169 0 0,5 119 985 0 0,0-127-1195 0 0,-5 13 83 0 0,5-12-91 0 0,0 4 874 0 0</inkml:trace>
  <inkml:trace contextRef="#ctx0" brushRef="#br0" timeOffset="17614.5">2199 643 32 0 0,'-5'-7'11524'0'0,"17"1"-8979"0"0,177 9-599 0 0,-36-6 1015 0 0,-97-1-1947 0 0,-55 4-1018 0 0,12 0 255 0 0</inkml:trace>
  <inkml:trace contextRef="#ctx0" brushRef="#br0" timeOffset="18130.45">2377 874 36 0 0,'0'0'173'0'0,"-4"3"600"0"0,-9 7 7622 0 0,13 53-5014 0 0,1-60-3354 0 0,-1-1 0 0 0,1 1 0 0 0,-1-1-1 0 0,1 0 1 0 0,0 1 0 0 0,0-1 0 0 0,0 0 0 0 0,0 1 0 0 0,0-1 0 0 0,1 0 0 0 0,-1 0 0 0 0,1 0 0 0 0,1 2 0 0 0,-2-3 10 0 0,-1 0 0 0 0,1-1 0 0 0,0 1 0 0 0,-1 0 0 0 0,1 0 0 0 0,0-1 0 0 0,0 1 0 0 0,0 0 0 0 0,-1-1 0 0 0,1 1 0 0 0,0-1 0 0 0,0 1 0 0 0,0-1 0 0 0,0 0 0 0 0,0 1 0 0 0,0-1 0 0 0,0 0 0 0 0,0 0 1 0 0,0 0-1 0 0,0 1 0 0 0,0-1 0 0 0,0 0 0 0 0,0 0 0 0 0,0 0 0 0 0,1-1 0 0 0,0 1 0 0 0,1 0 25 0 0,-1-1-2 0 0,1 0 0 0 0,-1 0-1 0 0,1 0 1 0 0,-1 0 0 0 0,0 0-1 0 0,1-1 1 0 0,-1 1 0 0 0,0-1 0 0 0,0 0-1 0 0,0 1 1 0 0,0-1 0 0 0,0 0-1 0 0,0 0 1 0 0,-1 0 0 0 0,1 0-1 0 0,1-3 1 0 0,10-10 477 0 0,-11 12-364 0 0,-1-1-1 0 0,1 1 0 0 0,-1-1 1 0 0,1 1-1 0 0,-1-1 0 0 0,0 0 0 0 0,-1 1 1 0 0,1-1-1 0 0,0 0 0 0 0,-1 0 1 0 0,0 1-1 0 0,0-1 0 0 0,-1-7 0 0 0,1 3 379 0 0,-1 4-429 0 0,-1-1 0 0 0,1 1 1 0 0,-1 0-1 0 0,0-1 0 0 0,0 1 0 0 0,0 0 0 0 0,-1 1 0 0 0,1-1 0 0 0,-1 0 0 0 0,0 1 0 0 0,0-1 0 0 0,0 1 0 0 0,-1 0 0 0 0,1 0 0 0 0,-6-3 0 0 0,7 4-396 0 0,0 1 0 0 0,0 0 0 0 0,0 0 0 0 0,0 0 0 0 0,0 0 0 0 0,0 0 0 0 0,-1 1 0 0 0,1-1 0 0 0,0 1 0 0 0,0-1 1 0 0,-1 1-1 0 0,-3 0 0 0 0,4 1-375 0 0,1-1 1 0 0,-1 1 0 0 0,1 1-1 0 0,0-1 1 0 0,-1 0 0 0 0,1 0 0 0 0,0 0-1 0 0,-1 1 1 0 0,1-1 0 0 0,0 1 0 0 0,0-1-1 0 0,0 1 1 0 0,0-1 0 0 0,1 1 0 0 0,-1 0-1 0 0,0-1 1 0 0,1 1 0 0 0,-2 3-1 0 0,-4 8-3556 0 0,5-12 3708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1-14T11:24:58.89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 444 324 0 0,'-10'3'20189'0'0,"35"-5"-18654"0"0,-18 1-1366 0 0,-1 1 0 0 0,0-1 0 0 0,1 1 0 0 0,-1 0 0 0 0,1 1 0 0 0,11 1 0 0 0,21 3 257 0 0,-11-3-277 0 0,72 11-163 0 0,-78-12-73 0 0,-19-1 70 0 0,0 0 0 0 0,0 0 0 0 0,0 0 0 0 0,0 0 0 0 0,0 0 0 0 0,0 1 0 0 0,0 0 0 0 0,9-3 8616 0 0</inkml:trace>
  <inkml:trace contextRef="#ctx0" brushRef="#br0" timeOffset="1295.36">376 484 4 0 0,'17'1'19435'0'0,"-10"-1"-16834"0"0,-4-1-3919 0 0,3-1 1701 0 0,0-1 1 0 0,0 1-1 0 0,0 0 1 0 0,1 1-1 0 0,-1-1 1 0 0,13 0-1 0 0,5-2 155 0 0,1 1-330 0 0,0 1 1 0 0,46 1 0 0 0,-37 1-26 0 0,3 7 1793 0 0,-36-7-1989 0 0,11 0 136 0 0,-8 0-123 0 0,-3 0 137 0 0,2 2-463 0 0,-2 1 751 0 0,7-41-26716 0 0,-3 31 25667 0 0</inkml:trace>
  <inkml:trace contextRef="#ctx0" brushRef="#br0" timeOffset="4078.31">733 30 164 0 0,'-5'-2'17999'0'0,"4"-2"-19648"0"0,1 4 2089 0 0,6 0 1235 0 0,-1 26-369 0 0,-5 128 447 0 0,6-82-918 0 0,-6-61-668 0 0,1-8-95 0 0,-1 0 0 0 0,0 0 0 0 0,0 0 0 0 0,0 0 0 0 0,-1 0 1 0 0,1 0-1 0 0,-1 0 0 0 0,1 0 0 0 0,-1 0 0 0 0,-2 3 0 0 0,2-2 23 0 0,0 0 0 0 0,1-1 0 0 0,-1 1 0 0 0,1 0 0 0 0,0 0 1 0 0,0 0-1 0 0,0 0 0 0 0,1 7 0 0 0,0 5 151 0 0,-1 10 808 0 0</inkml:trace>
  <inkml:trace contextRef="#ctx0" brushRef="#br0" timeOffset="5963.13">733 24 72 0 0,'-11'-4'14137'0'0,"11"1"-12930"0"0,0 3-1172 0 0,-1-1 0 0 0,1 1 1 0 0,0 0-1 0 0,0 0 1 0 0,0-1-1 0 0,0 1 0 0 0,0 0 1 0 0,0-1-1 0 0,0 1 1 0 0,0 0-1 0 0,0-1 0 0 0,0 1 1 0 0,0 0-1 0 0,0-1 1 0 0,0 1-1 0 0,0 0 0 0 0,0 0 1 0 0,0-1-1 0 0,1 1 1 0 0,-1 0-1 0 0,0-1 0 0 0,0 1 1 0 0,0 0-1 0 0,0 0 1 0 0,1-1-1 0 0,-1 1 0 0 0,0 0 1 0 0,0 0-1 0 0,0 0 1 0 0,1-1-1 0 0,-1 1 0 0 0,0 0 1 0 0,0 0-1 0 0,1 0 1 0 0,-1 0-1 0 0,0-1 0 0 0,1 1 1 0 0,-1 0-1 0 0,1 0 59 0 0,4-7 297 0 0,75 14 547 0 0,-15 3 162 0 0,-33-7-442 0 0,-26-2-527 0 0,0 0-1 0 0,0 0 0 0 0,0-1 1 0 0,1 0-1 0 0,-1 0 0 0 0,0 0 1 0 0,8-2-1 0 0,-3-1 90 0 0,0 2 0 0 0,0-1 0 0 0,0 1 0 0 0,18 1 0 0 0,-25 0-187 0 0,-3 0-13 0 0,17-4 30 0 0,2 4-128 0 0,-19 0 72 0 0,0 0-52 0 0,2 0 52 0 0,2 2-13 0 0,-4-1 16 0 0,1 0 0 0 0,-1-1 0 0 0,0 1 0 0 0,1-1 0 0 0,-1 1 0 0 0,1-1 0 0 0,-1 1 0 0 0,1-1 0 0 0,-1 0 0 0 0,0 0 0 0 0,1 0 0 0 0,-1 0 0 0 0,1 0 0 0 0,1 0 0 0 0,-2 0 18 0 0,17 0 172 0 0,-14 0-1236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1-14T11:27:12.16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 0 212 0 0,'-4'7'8653'0'0,"4"17"-4079"0"0,1-20-4490 0 0,0-1 0 0 0,0 1-1 0 0,0 0 1 0 0,0 0 0 0 0,-1 0-1 0 0,1 0 1 0 0,-1 0 0 0 0,0 8-1 0 0,-1-7-65 0 0,1 0-1 0 0,1 0 0 0 0,-1 0 1 0 0,1 0-1 0 0,1 6 1 0 0,3 23-174 0 0,-4-17-518 0 0,-1-4-1498 0 0,5-7-2042 0 0</inkml:trace>
  <inkml:trace contextRef="#ctx0" brushRef="#br0" timeOffset="1792.21">400 116 84 0 0,'-2'0'48'0'0,"-18"3"8696"0"0,13 7-5521 0 0,6-7-3037 0 0,0 0 0 0 0,0 0-1 0 0,0 0 1 0 0,0 0 0 0 0,1 0 0 0 0,-1 0-1 0 0,1 0 1 0 0,0 0 0 0 0,0 0 0 0 0,0 0-1 0 0,1 4 1 0 0,-1 3-119 0 0,1-8-58 0 0,0 0 0 0 0,0 0 0 0 0,0 0-1 0 0,0 0 1 0 0,0 0 0 0 0,0 0 0 0 0,1 0-1 0 0,-1-1 1 0 0,1 1 0 0 0,-1 0 0 0 0,1-1-1 0 0,0 1 1 0 0,3 1 0 0 0,-3 0-6 0 0,4 1 21 0 0,-3-3-21 0 0,0-1-1 0 0,0 1 0 0 0,1-1 0 0 0,-1 0 1 0 0,0 0-1 0 0,0 0 0 0 0,0-1 0 0 0,0 1 1 0 0,1-1-1 0 0,-1 0 0 0 0,0 0 0 0 0,0 0 1 0 0,0 0-1 0 0,0 0 0 0 0,0 0 1 0 0,-1-1-1 0 0,1 0 0 0 0,0 1 0 0 0,-1-1 1 0 0,1 0-1 0 0,-1 0 0 0 0,4-5 0 0 0,3 1-13 0 0,-8 6 17 0 0,-1 0-1 0 0,1 0 0 0 0,0-1 0 0 0,-1 1 1 0 0,1 0-1 0 0,0-1 0 0 0,-1 1 1 0 0,1 0-1 0 0,-1-1 0 0 0,1 1 1 0 0,0-1-1 0 0,-1 1 0 0 0,1-1 0 0 0,-1 1 1 0 0,0-1-1 0 0,1 0 0 0 0,-1 1 1 0 0,1-1-1 0 0,-1 1 0 0 0,0-1 1 0 0,1 0-1 0 0,-1 1 0 0 0,0-1 0 0 0,0 0 1 0 0,0-1-1 0 0,6-28 983 0 0,-6 22-597 0 0,1 5-255 0 0,-1 1 0 0 0,0 0 0 0 0,0 0 0 0 0,0 0 0 0 0,0 0 0 0 0,0 0 0 0 0,-1-1 0 0 0,1 1 0 0 0,-1 0 0 0 0,1 0 0 0 0,-1 0 0 0 0,-2-4 0 0 0,1 0 215 0 0,2 6-335 0 0,0 0-1 0 0,0-1 1 0 0,0 1 0 0 0,0-1 0 0 0,0 1-1 0 0,0 0 1 0 0,0-1 0 0 0,0 1 0 0 0,0 0-1 0 0,0 0 1 0 0,-1-1 0 0 0,1 1 0 0 0,0 0-1 0 0,0-1 1 0 0,0 1 0 0 0,0 0 0 0 0,-1 0-1 0 0,1-1 1 0 0,0 1 0 0 0,0 0 0 0 0,-1 0 0 0 0,1-1-1 0 0,0 1 1 0 0,-1 0 0 0 0,1 0 0 0 0,0 0-1 0 0,-1-1 1 0 0,-2-1 27 0 0,-1 1 0 0 0,1-1 0 0 0,0 1-1 0 0,-1-1 1 0 0,1 1 0 0 0,-1 0 0 0 0,0 0 0 0 0,1 0 0 0 0,-1 1 0 0 0,0-1 0 0 0,0 1-1 0 0,1 0 1 0 0,-7 1 0 0 0,-10 2-332 0 0,19-3 124 0 0,-7 3-1063 0 0,-19 22-11231 0 0,25-23 12363 0 0,-3 4-1409 0 0,-8 8-1069 0 0,7-11 1923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1-14T11:26:57.06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2 15 132 0 0,'0'0'13455'0'0,"-11"4"-9690"0"0,11 62-3695 0 0,11-41-110 0 0,-10-24 49 0 0,1 1 0 0 0,-1-1-1 0 0,1 0 1 0 0,-1 0 0 0 0,1 0 0 0 0,-1 0-1 0 0,1-1 1 0 0,0 1 0 0 0,0 0-1 0 0,-1-1 1 0 0,4 1 0 0 0,-2-1 12 0 0,-1 0-1 0 0,0 0 1 0 0,0 0-1 0 0,1 0 1 0 0,-1 0 0 0 0,0-1-1 0 0,1 1 1 0 0,-1-1-1 0 0,0 0 1 0 0,0 0-1 0 0,0 0 1 0 0,0 0 0 0 0,0 0-1 0 0,3-2 1 0 0,-2 0 66 0 0,0 0 0 0 0,0 0 1 0 0,-1-1-1 0 0,0 1 0 0 0,1-1 0 0 0,1-4 1 0 0,-3 7-67 0 0,0-2 190 0 0,0-1 0 0 0,0 1-1 0 0,0-1 1 0 0,-1 1 0 0 0,1-1 0 0 0,-1 1 0 0 0,0-1 0 0 0,0 1 0 0 0,0-6 0 0 0,-1-2 311 0 0,0 9-457 0 0,0 0 1 0 0,0-1-1 0 0,0 1 1 0 0,-1 0-1 0 0,0 0 1 0 0,1 0-1 0 0,-1 0 1 0 0,0 0-1 0 0,0 0 1 0 0,0 1-1 0 0,0-1 1 0 0,0 0-1 0 0,-3-1 1 0 0,4 2-62 0 0,-16 1-623 0 0,13 1-127 0 0,-9 5-2286 0 0,3 4-2671 0 0,9-7 4202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8BC1DF-F2D5-4BF3-8D8A-BB91A5FCAB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1</Pages>
  <Words>1687</Words>
  <Characters>9616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wcastle</Company>
  <LinksUpToDate>false</LinksUpToDate>
  <CharactersWithSpaces>1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nhua</dc:creator>
  <cp:lastModifiedBy>Zibin Pan (SSE, 220019030)</cp:lastModifiedBy>
  <cp:revision>28</cp:revision>
  <cp:lastPrinted>2022-10-31T04:57:00Z</cp:lastPrinted>
  <dcterms:created xsi:type="dcterms:W3CDTF">2023-10-28T02:30:00Z</dcterms:created>
  <dcterms:modified xsi:type="dcterms:W3CDTF">2023-11-15T06:42:00Z</dcterms:modified>
</cp:coreProperties>
</file>